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157FE9" w14:textId="698B3EC8" w:rsidR="006D0921" w:rsidRPr="005D04C3" w:rsidRDefault="00F547BC" w:rsidP="00382059">
      <w:pPr>
        <w:pBdr>
          <w:bottom w:val="single" w:sz="8" w:space="1" w:color="0033E7"/>
        </w:pBdr>
        <w:spacing w:after="0" w:line="240" w:lineRule="auto"/>
        <w:jc w:val="center"/>
        <w:rPr>
          <w:rFonts w:asciiTheme="minorHAnsi" w:hAnsiTheme="minorHAnsi"/>
          <w:b/>
          <w:smallCaps/>
          <w:spacing w:val="20"/>
          <w:sz w:val="40"/>
          <w:szCs w:val="40"/>
        </w:rPr>
      </w:pPr>
      <w:bookmarkStart w:id="0" w:name="OLE_LINK1"/>
      <w:bookmarkStart w:id="1" w:name="OLE_LINK2"/>
      <w:r>
        <w:rPr>
          <w:rFonts w:asciiTheme="minorHAnsi" w:hAnsiTheme="minorHAnsi"/>
          <w:b/>
          <w:smallCaps/>
          <w:spacing w:val="20"/>
          <w:sz w:val="40"/>
          <w:szCs w:val="40"/>
        </w:rPr>
        <w:t>Jonathan Terry</w:t>
      </w:r>
    </w:p>
    <w:bookmarkEnd w:id="0"/>
    <w:bookmarkEnd w:id="1"/>
    <w:p w14:paraId="15D8C817" w14:textId="77777777" w:rsidR="006D0921" w:rsidRPr="00F576FD" w:rsidRDefault="006D0921" w:rsidP="006D0921">
      <w:pPr>
        <w:spacing w:after="0" w:line="240" w:lineRule="auto"/>
        <w:jc w:val="center"/>
        <w:rPr>
          <w:sz w:val="4"/>
          <w:szCs w:val="18"/>
        </w:rPr>
      </w:pPr>
    </w:p>
    <w:p w14:paraId="51484B46" w14:textId="30AD8C1E" w:rsidR="00D86E22" w:rsidRDefault="00F547BC" w:rsidP="00D86E22">
      <w:pPr>
        <w:spacing w:after="0"/>
        <w:jc w:val="center"/>
        <w:rPr>
          <w:rStyle w:val="Hyperlink"/>
          <w:color w:val="auto"/>
        </w:rPr>
      </w:pPr>
      <w:r>
        <w:t>Columbia, SC 29201</w:t>
      </w:r>
      <w:r w:rsidR="007E65C4">
        <w:t xml:space="preserve"> |</w:t>
      </w:r>
      <w:r w:rsidR="00B16A9C">
        <w:t xml:space="preserve"> </w:t>
      </w:r>
      <w:r>
        <w:t>843-991-4760</w:t>
      </w:r>
      <w:r w:rsidR="007E65C4">
        <w:t xml:space="preserve"> </w:t>
      </w:r>
      <w:r w:rsidR="00752734" w:rsidRPr="00F47D02">
        <w:t xml:space="preserve">| </w:t>
      </w:r>
      <w:hyperlink r:id="rId8" w:history="1">
        <w:r w:rsidR="00F47D02" w:rsidRPr="000134F1">
          <w:rPr>
            <w:rStyle w:val="Hyperlink"/>
            <w:color w:val="auto"/>
          </w:rPr>
          <w:t>jonathanterry935@gmail.com</w:t>
        </w:r>
      </w:hyperlink>
      <w:r w:rsidR="00F47D02" w:rsidRPr="000134F1">
        <w:t xml:space="preserve"> </w:t>
      </w:r>
      <w:r w:rsidRPr="000134F1">
        <w:t xml:space="preserve">| </w:t>
      </w:r>
      <w:hyperlink r:id="rId9" w:history="1">
        <w:r w:rsidRPr="000134F1">
          <w:rPr>
            <w:rStyle w:val="Hyperlink"/>
            <w:color w:val="auto"/>
          </w:rPr>
          <w:t>Linkedin.com/in</w:t>
        </w:r>
        <w:r w:rsidR="00F47D02" w:rsidRPr="000134F1">
          <w:rPr>
            <w:rStyle w:val="Hyperlink"/>
            <w:color w:val="auto"/>
          </w:rPr>
          <w:t>/</w:t>
        </w:r>
        <w:proofErr w:type="spellStart"/>
        <w:r w:rsidR="00FC37FC" w:rsidRPr="000134F1">
          <w:rPr>
            <w:rStyle w:val="Hyperlink"/>
            <w:color w:val="auto"/>
          </w:rPr>
          <w:t>jonathan</w:t>
        </w:r>
        <w:proofErr w:type="spellEnd"/>
        <w:r w:rsidR="00FC37FC" w:rsidRPr="000134F1">
          <w:rPr>
            <w:rStyle w:val="Hyperlink"/>
            <w:color w:val="auto"/>
          </w:rPr>
          <w:t>-terry</w:t>
        </w:r>
      </w:hyperlink>
    </w:p>
    <w:p w14:paraId="444D890C" w14:textId="77777777" w:rsidR="00C723FD" w:rsidRPr="00A511CD" w:rsidRDefault="00C723FD" w:rsidP="00C723FD">
      <w:pPr>
        <w:spacing w:after="0" w:line="240" w:lineRule="auto"/>
        <w:jc w:val="center"/>
        <w:rPr>
          <w:sz w:val="4"/>
        </w:rPr>
      </w:pPr>
    </w:p>
    <w:p w14:paraId="6D8F5C0F" w14:textId="0533BD7E" w:rsidR="006D0921" w:rsidRPr="004B3A6F" w:rsidRDefault="00D04490" w:rsidP="00CC41B5">
      <w:pPr>
        <w:shd w:val="clear" w:color="auto" w:fill="0033E7"/>
        <w:spacing w:after="0"/>
        <w:jc w:val="center"/>
        <w:rPr>
          <w:rFonts w:asciiTheme="minorHAnsi" w:hAnsiTheme="minorHAnsi"/>
          <w:b/>
          <w:smallCaps/>
          <w:color w:val="FFFFFF" w:themeColor="background1"/>
          <w:spacing w:val="20"/>
          <w:sz w:val="32"/>
          <w:szCs w:val="28"/>
        </w:rPr>
      </w:pPr>
      <w:r>
        <w:rPr>
          <w:rFonts w:asciiTheme="minorHAnsi" w:hAnsiTheme="minorHAnsi"/>
          <w:b/>
          <w:smallCaps/>
          <w:color w:val="FFFFFF" w:themeColor="background1"/>
          <w:spacing w:val="20"/>
          <w:sz w:val="32"/>
          <w:szCs w:val="28"/>
        </w:rPr>
        <w:t>Software Developer / Engineer</w:t>
      </w:r>
    </w:p>
    <w:p w14:paraId="2FCBAF53" w14:textId="77777777" w:rsidR="006D0921" w:rsidRPr="0060674C" w:rsidRDefault="006D0921" w:rsidP="006D0921">
      <w:pPr>
        <w:spacing w:after="0" w:line="240" w:lineRule="auto"/>
        <w:rPr>
          <w:sz w:val="12"/>
        </w:rPr>
      </w:pPr>
    </w:p>
    <w:p w14:paraId="3411D101" w14:textId="101DD6F2" w:rsidR="005B4BE8" w:rsidRPr="00316199" w:rsidRDefault="007C4074" w:rsidP="005B4BE8">
      <w:pPr>
        <w:spacing w:after="0" w:line="240" w:lineRule="auto"/>
        <w:rPr>
          <w:rFonts w:asciiTheme="minorHAnsi" w:hAnsiTheme="minorHAnsi"/>
        </w:rPr>
      </w:pPr>
      <w:r>
        <w:rPr>
          <w:noProof/>
        </w:rPr>
        <w:t xml:space="preserve">Diligent software developer / engineer </w:t>
      </w:r>
      <w:r w:rsidR="0018670C" w:rsidRPr="00181218">
        <w:rPr>
          <w:noProof/>
        </w:rPr>
        <w:t xml:space="preserve">with </w:t>
      </w:r>
      <w:r w:rsidR="00454129" w:rsidRPr="00181218">
        <w:rPr>
          <w:noProof/>
        </w:rPr>
        <w:t>experience</w:t>
      </w:r>
      <w:r w:rsidR="00C82F81">
        <w:rPr>
          <w:noProof/>
        </w:rPr>
        <w:t xml:space="preserve"> </w:t>
      </w:r>
      <w:r w:rsidR="00C82F81">
        <w:t xml:space="preserve">building </w:t>
      </w:r>
      <w:r w:rsidR="002A029F">
        <w:t>high-quality</w:t>
      </w:r>
      <w:r w:rsidR="00EC1C91">
        <w:t>,</w:t>
      </w:r>
      <w:r w:rsidR="002A029F">
        <w:t xml:space="preserve"> </w:t>
      </w:r>
      <w:r w:rsidR="00C82F81">
        <w:t>scalable software, transitioning web-based applications to mobile platforms, implementing cybersecurity measures, and supporting customer projects.</w:t>
      </w:r>
      <w:r w:rsidR="007F4982" w:rsidRPr="00181218">
        <w:rPr>
          <w:noProof/>
        </w:rPr>
        <w:t xml:space="preserve"> </w:t>
      </w:r>
      <w:r w:rsidR="00BD581B" w:rsidRPr="00181218">
        <w:rPr>
          <w:noProof/>
        </w:rPr>
        <w:t>Positive attitude</w:t>
      </w:r>
      <w:r w:rsidR="002A029F">
        <w:rPr>
          <w:noProof/>
        </w:rPr>
        <w:t>, skilled at adhering to best practices, testing, troubleshooting, and debugging programs.</w:t>
      </w:r>
      <w:r w:rsidR="004C5687">
        <w:rPr>
          <w:noProof/>
        </w:rPr>
        <w:t xml:space="preserve"> Excellent problem-solving and communication skills developed through collaboration with productive teams and customer interactions.</w:t>
      </w:r>
    </w:p>
    <w:p w14:paraId="2A8BE2A4" w14:textId="77777777" w:rsidR="005B4BE8" w:rsidRPr="007F73BE" w:rsidRDefault="005B4BE8" w:rsidP="005B4BE8">
      <w:pPr>
        <w:spacing w:after="0" w:line="240" w:lineRule="auto"/>
        <w:rPr>
          <w:rFonts w:asciiTheme="minorHAnsi" w:hAnsiTheme="minorHAnsi"/>
          <w:sz w:val="8"/>
          <w:highlight w:val="green"/>
        </w:rPr>
      </w:pPr>
    </w:p>
    <w:p w14:paraId="538267CC" w14:textId="45B8A648" w:rsidR="006D0921" w:rsidRDefault="00316199" w:rsidP="005B4BE8">
      <w:pPr>
        <w:spacing w:after="0" w:line="240" w:lineRule="auto"/>
        <w:jc w:val="center"/>
        <w:rPr>
          <w:rFonts w:asciiTheme="minorHAnsi" w:hAnsiTheme="minorHAnsi"/>
          <w:b/>
          <w:smallCaps/>
          <w:spacing w:val="20"/>
          <w:sz w:val="24"/>
          <w:u w:val="single"/>
        </w:rPr>
      </w:pPr>
      <w:r w:rsidRPr="003C527C">
        <w:rPr>
          <w:rFonts w:asciiTheme="minorHAnsi" w:hAnsiTheme="minorHAnsi"/>
          <w:b/>
          <w:smallCaps/>
          <w:spacing w:val="20"/>
          <w:sz w:val="24"/>
          <w:u w:val="single"/>
        </w:rPr>
        <w:t xml:space="preserve">Key </w:t>
      </w:r>
      <w:r w:rsidR="006D0921" w:rsidRPr="003C527C">
        <w:rPr>
          <w:rFonts w:asciiTheme="minorHAnsi" w:hAnsiTheme="minorHAnsi"/>
          <w:b/>
          <w:smallCaps/>
          <w:spacing w:val="20"/>
          <w:sz w:val="24"/>
          <w:u w:val="single"/>
        </w:rPr>
        <w:t>Qualifications</w:t>
      </w:r>
      <w:r w:rsidRPr="003C527C">
        <w:rPr>
          <w:rFonts w:asciiTheme="minorHAnsi" w:hAnsiTheme="minorHAnsi"/>
          <w:b/>
          <w:smallCaps/>
          <w:spacing w:val="20"/>
          <w:sz w:val="24"/>
          <w:u w:val="single"/>
        </w:rPr>
        <w:t xml:space="preserve"> &amp; Knowledge</w:t>
      </w:r>
      <w:r w:rsidR="00FB39AA" w:rsidRPr="003C527C">
        <w:rPr>
          <w:rFonts w:asciiTheme="minorHAnsi" w:hAnsiTheme="minorHAnsi"/>
          <w:b/>
          <w:smallCaps/>
          <w:spacing w:val="20"/>
          <w:sz w:val="24"/>
          <w:u w:val="single"/>
        </w:rPr>
        <w:t xml:space="preserve"> </w:t>
      </w:r>
    </w:p>
    <w:p w14:paraId="2FBF1914" w14:textId="77777777" w:rsidR="00B67310" w:rsidRPr="00B67310" w:rsidRDefault="00B67310" w:rsidP="005B4BE8">
      <w:pPr>
        <w:spacing w:after="0" w:line="240" w:lineRule="auto"/>
        <w:jc w:val="center"/>
        <w:rPr>
          <w:rFonts w:asciiTheme="minorHAnsi" w:hAnsiTheme="minorHAnsi"/>
          <w:b/>
          <w:smallCaps/>
          <w:spacing w:val="20"/>
          <w:sz w:val="6"/>
          <w:szCs w:val="4"/>
          <w:u w:val="single"/>
        </w:rPr>
      </w:pPr>
    </w:p>
    <w:p w14:paraId="4CD4DC1E" w14:textId="77777777" w:rsidR="006D0921" w:rsidRPr="00316199" w:rsidRDefault="006D0921" w:rsidP="006D0921">
      <w:pPr>
        <w:spacing w:after="0" w:line="240" w:lineRule="auto"/>
        <w:jc w:val="center"/>
        <w:rPr>
          <w:smallCaps/>
          <w:sz w:val="4"/>
        </w:rPr>
      </w:pPr>
    </w:p>
    <w:p w14:paraId="6962485B" w14:textId="637DC2A9" w:rsidR="008A368C" w:rsidRPr="00316199" w:rsidRDefault="00316199" w:rsidP="009540AF">
      <w:pPr>
        <w:spacing w:after="0"/>
        <w:jc w:val="center"/>
        <w:rPr>
          <w:rFonts w:cs="Calibri"/>
        </w:rPr>
      </w:pPr>
      <w:bookmarkStart w:id="2" w:name="OLE_LINK5"/>
      <w:bookmarkStart w:id="3" w:name="OLE_LINK6"/>
      <w:bookmarkStart w:id="4" w:name="OLE_LINK7"/>
      <w:r>
        <w:rPr>
          <w:rFonts w:cs="Calibri"/>
        </w:rPr>
        <w:t xml:space="preserve">Scalable Software Development </w:t>
      </w:r>
      <w:r w:rsidR="008A368C" w:rsidRPr="00316199">
        <w:rPr>
          <w:rFonts w:cs="Calibri"/>
        </w:rPr>
        <w:t xml:space="preserve">| </w:t>
      </w:r>
      <w:r>
        <w:rPr>
          <w:rFonts w:cs="Calibri"/>
        </w:rPr>
        <w:t>Testing</w:t>
      </w:r>
      <w:r w:rsidR="00F16E03">
        <w:rPr>
          <w:rFonts w:cs="Calibri"/>
        </w:rPr>
        <w:t>, QA</w:t>
      </w:r>
      <w:r w:rsidR="005B38DF">
        <w:rPr>
          <w:rFonts w:cs="Calibri"/>
        </w:rPr>
        <w:t xml:space="preserve"> &amp; Debugging</w:t>
      </w:r>
      <w:r w:rsidR="00C74CD3">
        <w:rPr>
          <w:rFonts w:cs="Calibri"/>
        </w:rPr>
        <w:t xml:space="preserve"> |</w:t>
      </w:r>
      <w:r w:rsidR="00EE2228">
        <w:rPr>
          <w:rFonts w:cs="Calibri"/>
        </w:rPr>
        <w:t xml:space="preserve"> Cybersecurity </w:t>
      </w:r>
      <w:r w:rsidR="002E01F3">
        <w:rPr>
          <w:rFonts w:cs="Calibri"/>
        </w:rPr>
        <w:t xml:space="preserve">| </w:t>
      </w:r>
      <w:r w:rsidR="00115B85">
        <w:rPr>
          <w:rFonts w:cs="Calibri"/>
        </w:rPr>
        <w:t>Cloud-based Applications</w:t>
      </w:r>
    </w:p>
    <w:p w14:paraId="4ADC436A" w14:textId="526C141D" w:rsidR="00115B85" w:rsidRDefault="00115B85" w:rsidP="00153CF5">
      <w:pPr>
        <w:spacing w:after="0"/>
        <w:jc w:val="center"/>
        <w:rPr>
          <w:rFonts w:cs="Calibri"/>
        </w:rPr>
      </w:pPr>
      <w:r>
        <w:rPr>
          <w:rFonts w:cs="Calibri"/>
        </w:rPr>
        <w:t xml:space="preserve">Project Management | </w:t>
      </w:r>
      <w:r w:rsidR="0060025E">
        <w:rPr>
          <w:rFonts w:cs="Calibri"/>
        </w:rPr>
        <w:t xml:space="preserve">Requirements, </w:t>
      </w:r>
      <w:r w:rsidR="009978E4" w:rsidRPr="009978E4">
        <w:rPr>
          <w:rFonts w:cs="Calibri"/>
        </w:rPr>
        <w:t>Code Reviews, Quality, Performance &amp; Security</w:t>
      </w:r>
      <w:r w:rsidR="009540AF" w:rsidRPr="009978E4">
        <w:rPr>
          <w:rFonts w:cs="Calibri"/>
        </w:rPr>
        <w:t xml:space="preserve"> </w:t>
      </w:r>
      <w:r>
        <w:rPr>
          <w:rFonts w:cs="Calibri"/>
        </w:rPr>
        <w:t>| System Design</w:t>
      </w:r>
    </w:p>
    <w:p w14:paraId="6B85B7FA" w14:textId="77777777" w:rsidR="00E11ECC" w:rsidRDefault="009540AF" w:rsidP="00153CF5">
      <w:pPr>
        <w:spacing w:after="0"/>
        <w:jc w:val="center"/>
        <w:rPr>
          <w:rFonts w:cs="Calibri"/>
        </w:rPr>
      </w:pPr>
      <w:r w:rsidRPr="009978E4">
        <w:rPr>
          <w:rFonts w:cs="Calibri"/>
        </w:rPr>
        <w:t xml:space="preserve"> </w:t>
      </w:r>
      <w:r w:rsidR="009978E4" w:rsidRPr="009978E4">
        <w:rPr>
          <w:rFonts w:cs="Calibri"/>
        </w:rPr>
        <w:t>Application Performance &amp; Responsiveness</w:t>
      </w:r>
      <w:r w:rsidR="00E11ECC">
        <w:rPr>
          <w:rFonts w:cs="Calibri"/>
        </w:rPr>
        <w:t xml:space="preserve"> | </w:t>
      </w:r>
      <w:r w:rsidR="009978E4">
        <w:rPr>
          <w:rFonts w:cs="Calibri"/>
        </w:rPr>
        <w:t xml:space="preserve">Software </w:t>
      </w:r>
      <w:r w:rsidR="00BF7CCB">
        <w:rPr>
          <w:rFonts w:cs="Calibri"/>
        </w:rPr>
        <w:t xml:space="preserve">Design Patterns &amp; Architectural Principles | </w:t>
      </w:r>
      <w:r w:rsidR="00F955A1">
        <w:rPr>
          <w:rFonts w:cs="Calibri"/>
        </w:rPr>
        <w:t>Compliance</w:t>
      </w:r>
    </w:p>
    <w:p w14:paraId="3D9B1EE8" w14:textId="77777777" w:rsidR="00E11ECC" w:rsidRDefault="003E26C4" w:rsidP="00336E6D">
      <w:pPr>
        <w:spacing w:after="0"/>
        <w:jc w:val="center"/>
        <w:rPr>
          <w:rFonts w:cs="Calibri"/>
          <w:b/>
          <w:bCs/>
        </w:rPr>
      </w:pPr>
      <w:r>
        <w:rPr>
          <w:rFonts w:cs="Calibri"/>
        </w:rPr>
        <w:t>Code Optimization | Version Control</w:t>
      </w:r>
      <w:r w:rsidR="00E11ECC">
        <w:rPr>
          <w:rFonts w:cs="Calibri"/>
        </w:rPr>
        <w:t xml:space="preserve"> | </w:t>
      </w:r>
      <w:r w:rsidR="00C74CD3" w:rsidRPr="00C74CD3">
        <w:rPr>
          <w:rFonts w:cs="Calibri"/>
          <w:b/>
          <w:bCs/>
        </w:rPr>
        <w:t>CompT</w:t>
      </w:r>
      <w:r w:rsidR="00C71911">
        <w:rPr>
          <w:rFonts w:cs="Calibri"/>
          <w:b/>
          <w:bCs/>
        </w:rPr>
        <w:t xml:space="preserve">IA Security+ </w:t>
      </w:r>
      <w:r w:rsidR="00C74CD3" w:rsidRPr="00C74CD3">
        <w:rPr>
          <w:rFonts w:cs="Calibri"/>
          <w:b/>
          <w:bCs/>
        </w:rPr>
        <w:t xml:space="preserve">Certified </w:t>
      </w:r>
      <w:r w:rsidR="00C74CD3" w:rsidRPr="00E11ECC">
        <w:rPr>
          <w:rFonts w:cs="Calibri"/>
        </w:rPr>
        <w:t>|</w:t>
      </w:r>
      <w:r w:rsidR="00757193">
        <w:rPr>
          <w:rFonts w:cs="Calibri"/>
          <w:b/>
          <w:bCs/>
        </w:rPr>
        <w:t xml:space="preserve"> </w:t>
      </w:r>
      <w:r w:rsidR="008A368C" w:rsidRPr="00C74CD3">
        <w:rPr>
          <w:rFonts w:cs="Calibri"/>
          <w:b/>
          <w:bCs/>
        </w:rPr>
        <w:t xml:space="preserve">BS: </w:t>
      </w:r>
      <w:r w:rsidR="00C74CD3" w:rsidRPr="00C74CD3">
        <w:rPr>
          <w:rFonts w:cs="Calibri"/>
          <w:b/>
          <w:bCs/>
        </w:rPr>
        <w:t>Computer Science</w:t>
      </w:r>
    </w:p>
    <w:p w14:paraId="35CDEC6C" w14:textId="2DC7A95B" w:rsidR="0062040E" w:rsidRPr="00C74CD3" w:rsidRDefault="0062040E" w:rsidP="00336E6D">
      <w:pPr>
        <w:spacing w:after="0"/>
        <w:jc w:val="center"/>
        <w:rPr>
          <w:b/>
          <w:bCs/>
        </w:rPr>
      </w:pPr>
      <w:r w:rsidRPr="000134F1">
        <w:rPr>
          <w:b/>
          <w:bCs/>
        </w:rPr>
        <w:t>DoD</w:t>
      </w:r>
      <w:r w:rsidR="00757193" w:rsidRPr="000134F1">
        <w:rPr>
          <w:b/>
          <w:bCs/>
        </w:rPr>
        <w:t xml:space="preserve"> Clearance</w:t>
      </w:r>
      <w:r w:rsidRPr="000134F1">
        <w:rPr>
          <w:b/>
          <w:bCs/>
        </w:rPr>
        <w:t>:</w:t>
      </w:r>
      <w:r w:rsidR="00757193" w:rsidRPr="000134F1">
        <w:rPr>
          <w:b/>
          <w:bCs/>
        </w:rPr>
        <w:t xml:space="preserve"> Active</w:t>
      </w:r>
      <w:r w:rsidRPr="000134F1">
        <w:rPr>
          <w:b/>
          <w:bCs/>
        </w:rPr>
        <w:t xml:space="preserve"> Secret</w:t>
      </w:r>
      <w:r w:rsidR="00757193" w:rsidRPr="000134F1">
        <w:rPr>
          <w:b/>
          <w:bCs/>
        </w:rPr>
        <w:t xml:space="preserve"> —</w:t>
      </w:r>
      <w:r w:rsidRPr="000134F1">
        <w:rPr>
          <w:b/>
          <w:bCs/>
        </w:rPr>
        <w:t xml:space="preserve"> Top Secret in </w:t>
      </w:r>
      <w:r w:rsidRPr="00E11ECC">
        <w:rPr>
          <w:b/>
          <w:bCs/>
        </w:rPr>
        <w:t xml:space="preserve">Progress </w:t>
      </w:r>
      <w:r w:rsidR="00E11ECC" w:rsidRPr="00E11ECC">
        <w:t>|</w:t>
      </w:r>
      <w:r w:rsidR="00E11ECC" w:rsidRPr="00E11ECC">
        <w:rPr>
          <w:b/>
          <w:bCs/>
        </w:rPr>
        <w:t xml:space="preserve"> </w:t>
      </w:r>
      <w:r w:rsidRPr="00E11ECC">
        <w:rPr>
          <w:b/>
          <w:bCs/>
        </w:rPr>
        <w:t>Willing to Travel</w:t>
      </w:r>
      <w:r w:rsidR="00757193" w:rsidRPr="00E11ECC">
        <w:rPr>
          <w:b/>
          <w:bCs/>
        </w:rPr>
        <w:t xml:space="preserve"> &amp; </w:t>
      </w:r>
      <w:r w:rsidR="00796159" w:rsidRPr="00E11ECC">
        <w:rPr>
          <w:b/>
          <w:bCs/>
        </w:rPr>
        <w:t xml:space="preserve">Able to </w:t>
      </w:r>
      <w:r w:rsidR="00757193" w:rsidRPr="00E11ECC">
        <w:rPr>
          <w:b/>
          <w:bCs/>
        </w:rPr>
        <w:t>Relocate</w:t>
      </w:r>
    </w:p>
    <w:p w14:paraId="65CD9C8B" w14:textId="77777777" w:rsidR="00B161BA" w:rsidRPr="007F73BE" w:rsidRDefault="00B161BA" w:rsidP="006D0921">
      <w:pPr>
        <w:spacing w:after="0"/>
        <w:jc w:val="center"/>
        <w:rPr>
          <w:sz w:val="4"/>
          <w:highlight w:val="green"/>
        </w:rPr>
      </w:pPr>
    </w:p>
    <w:bookmarkEnd w:id="2"/>
    <w:bookmarkEnd w:id="3"/>
    <w:bookmarkEnd w:id="4"/>
    <w:p w14:paraId="6FCA4C25" w14:textId="50C81853" w:rsidR="00153CF5" w:rsidRPr="003C527C" w:rsidRDefault="00153CF5" w:rsidP="00282CD7">
      <w:pPr>
        <w:shd w:val="clear" w:color="auto" w:fill="E2E2E2"/>
        <w:spacing w:after="0" w:line="240" w:lineRule="auto"/>
        <w:jc w:val="center"/>
        <w:rPr>
          <w:rFonts w:cs="Arial"/>
          <w:b/>
          <w:smallCaps/>
          <w:color w:val="000000"/>
          <w:spacing w:val="20"/>
          <w:sz w:val="24"/>
          <w:szCs w:val="20"/>
          <w:u w:val="single"/>
        </w:rPr>
      </w:pPr>
      <w:r w:rsidRPr="003C527C">
        <w:rPr>
          <w:rFonts w:cs="Arial"/>
          <w:b/>
          <w:smallCaps/>
          <w:color w:val="000000"/>
          <w:spacing w:val="20"/>
          <w:sz w:val="24"/>
          <w:szCs w:val="20"/>
          <w:u w:val="single"/>
        </w:rPr>
        <w:t>Technical Toolbox</w:t>
      </w:r>
    </w:p>
    <w:p w14:paraId="649D3BC1" w14:textId="77777777" w:rsidR="00282CD7" w:rsidRPr="00282CD7" w:rsidRDefault="00282CD7" w:rsidP="00282CD7">
      <w:pPr>
        <w:shd w:val="clear" w:color="auto" w:fill="E2E2E2"/>
        <w:spacing w:after="0" w:line="240" w:lineRule="auto"/>
        <w:jc w:val="center"/>
        <w:rPr>
          <w:rFonts w:cs="Arial"/>
          <w:color w:val="000000"/>
          <w:sz w:val="4"/>
          <w:szCs w:val="18"/>
        </w:rPr>
      </w:pPr>
    </w:p>
    <w:p w14:paraId="0589D5DD" w14:textId="5CEC156C" w:rsidR="00153CF5" w:rsidRPr="00D33957" w:rsidRDefault="00153CF5" w:rsidP="00E75F28">
      <w:pPr>
        <w:shd w:val="clear" w:color="auto" w:fill="E2E2E2"/>
        <w:spacing w:after="0"/>
        <w:ind w:left="1260" w:hanging="1260"/>
        <w:rPr>
          <w:sz w:val="12"/>
        </w:rPr>
      </w:pPr>
      <w:r w:rsidRPr="00D33957">
        <w:rPr>
          <w:b/>
        </w:rPr>
        <w:t>Languages:</w:t>
      </w:r>
      <w:r w:rsidRPr="00D33957">
        <w:tab/>
      </w:r>
      <w:r>
        <w:t xml:space="preserve">Rescript; Erlang; Typescript; </w:t>
      </w:r>
      <w:r w:rsidR="00E75F28">
        <w:t>JavaScript</w:t>
      </w:r>
      <w:r>
        <w:t>; Java; C#; Python; HTML / CSS; SQL</w:t>
      </w:r>
    </w:p>
    <w:p w14:paraId="4C00EF06" w14:textId="7EE44A12" w:rsidR="00153CF5" w:rsidRPr="00D33957" w:rsidRDefault="003A3A97" w:rsidP="00282CD7">
      <w:pPr>
        <w:shd w:val="clear" w:color="auto" w:fill="E2E2E2"/>
        <w:spacing w:after="0"/>
        <w:ind w:left="1166" w:hanging="1166"/>
        <w:rPr>
          <w:sz w:val="12"/>
        </w:rPr>
      </w:pPr>
      <w:r>
        <w:rPr>
          <w:b/>
        </w:rPr>
        <w:t>Frameworks</w:t>
      </w:r>
      <w:r w:rsidR="00153CF5" w:rsidRPr="00D33957">
        <w:rPr>
          <w:b/>
        </w:rPr>
        <w:t>:</w:t>
      </w:r>
      <w:r>
        <w:t xml:space="preserve"> ReactJS; React Native; AngularJS; Ionic; Flutter</w:t>
      </w:r>
      <w:r w:rsidR="00A4083E">
        <w:t>; Node.js</w:t>
      </w:r>
    </w:p>
    <w:p w14:paraId="5ADE9364" w14:textId="2089A762" w:rsidR="00153CF5" w:rsidRDefault="00153CF5" w:rsidP="00E75F28">
      <w:pPr>
        <w:shd w:val="clear" w:color="auto" w:fill="E2E2E2"/>
        <w:spacing w:after="0"/>
        <w:ind w:left="1260" w:hanging="1260"/>
      </w:pPr>
      <w:r w:rsidRPr="00D33957">
        <w:rPr>
          <w:b/>
        </w:rPr>
        <w:t>Software:</w:t>
      </w:r>
      <w:r w:rsidRPr="00D33957">
        <w:tab/>
      </w:r>
      <w:r w:rsidR="003A3A97" w:rsidRPr="000134F1">
        <w:t>Visual Studio Code</w:t>
      </w:r>
      <w:r w:rsidR="00E75F28">
        <w:t>;</w:t>
      </w:r>
      <w:r w:rsidRPr="000134F1">
        <w:t xml:space="preserve"> Eclipse</w:t>
      </w:r>
      <w:r w:rsidR="00E75F28">
        <w:t>;</w:t>
      </w:r>
      <w:r w:rsidRPr="000134F1">
        <w:t xml:space="preserve"> Microsoft Office Suite</w:t>
      </w:r>
      <w:r w:rsidR="00E75F28">
        <w:t>;</w:t>
      </w:r>
      <w:r w:rsidRPr="000134F1">
        <w:t xml:space="preserve"> </w:t>
      </w:r>
      <w:r w:rsidR="002F72C6" w:rsidRPr="000134F1">
        <w:t>DISS</w:t>
      </w:r>
      <w:r w:rsidR="00E75F28">
        <w:t>;</w:t>
      </w:r>
      <w:r w:rsidR="002F72C6" w:rsidRPr="000134F1">
        <w:t xml:space="preserve"> Android Studio</w:t>
      </w:r>
      <w:r w:rsidR="00E75F28">
        <w:t>;</w:t>
      </w:r>
      <w:r w:rsidRPr="000134F1">
        <w:t xml:space="preserve"> </w:t>
      </w:r>
      <w:r w:rsidR="002F72C6" w:rsidRPr="000134F1">
        <w:t>Obsidian</w:t>
      </w:r>
      <w:r w:rsidR="00E75F28">
        <w:t>;</w:t>
      </w:r>
      <w:r w:rsidRPr="000134F1">
        <w:t xml:space="preserve"> </w:t>
      </w:r>
      <w:r w:rsidR="003A3A97" w:rsidRPr="000134F1">
        <w:t>Slack</w:t>
      </w:r>
      <w:r w:rsidR="00E75F28">
        <w:t>;</w:t>
      </w:r>
      <w:r w:rsidR="003A3A97" w:rsidRPr="000134F1">
        <w:t xml:space="preserve"> </w:t>
      </w:r>
      <w:r w:rsidR="003A3A97">
        <w:t>Unity</w:t>
      </w:r>
    </w:p>
    <w:p w14:paraId="64F33AFC" w14:textId="2A3A075F" w:rsidR="00BF7CCB" w:rsidRPr="00D33957" w:rsidRDefault="00BF7CCB" w:rsidP="00E75F28">
      <w:pPr>
        <w:shd w:val="clear" w:color="auto" w:fill="E2E2E2"/>
        <w:spacing w:after="0"/>
        <w:ind w:left="1260" w:hanging="1260"/>
      </w:pPr>
      <w:r>
        <w:rPr>
          <w:b/>
        </w:rPr>
        <w:t>Tools:</w:t>
      </w:r>
      <w:r>
        <w:tab/>
      </w:r>
      <w:r w:rsidRPr="000134F1">
        <w:t>Software Development Tools: GIT</w:t>
      </w:r>
      <w:r w:rsidR="00B67310">
        <w:t xml:space="preserve"> &amp;</w:t>
      </w:r>
      <w:r w:rsidRPr="000134F1">
        <w:t xml:space="preserve"> Trello</w:t>
      </w:r>
      <w:r w:rsidR="00B67310">
        <w:t>;</w:t>
      </w:r>
      <w:r w:rsidR="007656D5" w:rsidRPr="000134F1">
        <w:t xml:space="preserve"> </w:t>
      </w:r>
      <w:r w:rsidR="003A3A97" w:rsidRPr="000134F1">
        <w:t>Google</w:t>
      </w:r>
      <w:r w:rsidR="009822DF" w:rsidRPr="000134F1">
        <w:t xml:space="preserve"> </w:t>
      </w:r>
      <w:r w:rsidR="007656D5" w:rsidRPr="000134F1">
        <w:t>Firebase</w:t>
      </w:r>
      <w:r w:rsidR="003A3A97" w:rsidRPr="000134F1">
        <w:t xml:space="preserve"> Suite</w:t>
      </w:r>
      <w:r w:rsidR="00B67310">
        <w:t>;</w:t>
      </w:r>
      <w:r w:rsidR="00E60E2E" w:rsidRPr="000134F1">
        <w:t xml:space="preserve"> Chrome Extension: React Developer Tools</w:t>
      </w:r>
      <w:r w:rsidR="00B67310">
        <w:t>;</w:t>
      </w:r>
      <w:r w:rsidR="00920580" w:rsidRPr="000134F1">
        <w:t xml:space="preserve"> Git</w:t>
      </w:r>
      <w:r w:rsidR="00C37291" w:rsidRPr="000134F1">
        <w:t>H</w:t>
      </w:r>
      <w:r w:rsidR="00920580" w:rsidRPr="000134F1">
        <w:t>ub</w:t>
      </w:r>
      <w:r w:rsidR="00B67310">
        <w:t xml:space="preserve">; </w:t>
      </w:r>
      <w:r w:rsidR="00EE2228" w:rsidRPr="000134F1">
        <w:t>Vite</w:t>
      </w:r>
      <w:r w:rsidR="00B67310">
        <w:t>;</w:t>
      </w:r>
      <w:r w:rsidR="00EE2228" w:rsidRPr="000134F1">
        <w:t xml:space="preserve"> Webpack</w:t>
      </w:r>
      <w:r w:rsidR="00B67310">
        <w:t>;</w:t>
      </w:r>
      <w:r w:rsidR="003A3A97" w:rsidRPr="000134F1">
        <w:t xml:space="preserve"> Jest</w:t>
      </w:r>
      <w:r w:rsidR="00B67310">
        <w:t>;</w:t>
      </w:r>
      <w:r w:rsidR="003A3A97" w:rsidRPr="000134F1">
        <w:t xml:space="preserve"> Docker</w:t>
      </w:r>
      <w:r w:rsidR="00B67310">
        <w:t>;</w:t>
      </w:r>
      <w:r w:rsidR="003A3A97" w:rsidRPr="000134F1">
        <w:t xml:space="preserve"> S3</w:t>
      </w:r>
      <w:r w:rsidR="00B67310">
        <w:t>;</w:t>
      </w:r>
      <w:r w:rsidR="002F72C6" w:rsidRPr="000134F1">
        <w:t xml:space="preserve"> MySQL</w:t>
      </w:r>
      <w:r w:rsidR="00B67310">
        <w:t>;</w:t>
      </w:r>
      <w:r w:rsidR="002F72C6" w:rsidRPr="000134F1">
        <w:t xml:space="preserve"> PostgreSQL</w:t>
      </w:r>
    </w:p>
    <w:p w14:paraId="533C1A06" w14:textId="2FEDB455" w:rsidR="00B8332A" w:rsidRPr="003C527C" w:rsidRDefault="00B8332A" w:rsidP="00B8332A">
      <w:pPr>
        <w:pStyle w:val="ListParagraph"/>
        <w:tabs>
          <w:tab w:val="left" w:pos="974"/>
        </w:tabs>
        <w:rPr>
          <w:sz w:val="16"/>
          <w:szCs w:val="16"/>
        </w:rPr>
      </w:pPr>
    </w:p>
    <w:p w14:paraId="360CEDC6" w14:textId="35BA6B79" w:rsidR="00B8332A" w:rsidRPr="00B8332A" w:rsidRDefault="00B8332A" w:rsidP="00282CD7">
      <w:pPr>
        <w:shd w:val="clear" w:color="auto" w:fill="0033E7"/>
        <w:tabs>
          <w:tab w:val="left" w:pos="330"/>
          <w:tab w:val="left" w:pos="690"/>
          <w:tab w:val="center" w:pos="5400"/>
        </w:tabs>
        <w:spacing w:after="0" w:line="240" w:lineRule="auto"/>
        <w:jc w:val="center"/>
        <w:rPr>
          <w:b/>
          <w:smallCaps/>
          <w:color w:val="FFFFFF" w:themeColor="background1"/>
          <w:spacing w:val="20"/>
          <w:sz w:val="28"/>
        </w:rPr>
      </w:pPr>
      <w:r>
        <w:rPr>
          <w:b/>
          <w:smallCaps/>
          <w:color w:val="FFFFFF" w:themeColor="background1"/>
          <w:spacing w:val="20"/>
          <w:sz w:val="28"/>
        </w:rPr>
        <w:t xml:space="preserve">Professional </w:t>
      </w:r>
      <w:r w:rsidRPr="00B8332A">
        <w:rPr>
          <w:b/>
          <w:smallCaps/>
          <w:color w:val="FFFFFF" w:themeColor="background1"/>
          <w:spacing w:val="20"/>
          <w:sz w:val="28"/>
        </w:rPr>
        <w:t>Experience</w:t>
      </w:r>
    </w:p>
    <w:p w14:paraId="67AF262E" w14:textId="77777777" w:rsidR="00AE00E6" w:rsidRPr="003C527C" w:rsidRDefault="00AE00E6" w:rsidP="00AE00E6">
      <w:pPr>
        <w:tabs>
          <w:tab w:val="left" w:pos="974"/>
        </w:tabs>
        <w:spacing w:after="0" w:line="240" w:lineRule="auto"/>
        <w:rPr>
          <w:b/>
          <w:bCs/>
          <w:color w:val="244061" w:themeColor="accent1" w:themeShade="80"/>
          <w:sz w:val="16"/>
          <w:szCs w:val="16"/>
        </w:rPr>
      </w:pPr>
    </w:p>
    <w:p w14:paraId="38F71AE8" w14:textId="5325A461" w:rsidR="001E311B" w:rsidRDefault="008D288C" w:rsidP="00AE00E6">
      <w:pPr>
        <w:tabs>
          <w:tab w:val="left" w:pos="974"/>
        </w:tabs>
        <w:spacing w:after="0" w:line="240" w:lineRule="auto"/>
        <w:rPr>
          <w:b/>
          <w:bCs/>
          <w:color w:val="244061" w:themeColor="accent1" w:themeShade="80"/>
        </w:rPr>
      </w:pPr>
      <w:proofErr w:type="spellStart"/>
      <w:r>
        <w:rPr>
          <w:b/>
          <w:bCs/>
          <w:color w:val="244061" w:themeColor="accent1" w:themeShade="80"/>
        </w:rPr>
        <w:t>NineFX</w:t>
      </w:r>
      <w:proofErr w:type="spellEnd"/>
      <w:r>
        <w:rPr>
          <w:b/>
          <w:bCs/>
          <w:color w:val="244061" w:themeColor="accent1" w:themeShade="80"/>
        </w:rPr>
        <w:t xml:space="preserve">, Inc., Columbia, SC </w:t>
      </w:r>
      <w:r w:rsidR="001E311B">
        <w:rPr>
          <w:b/>
          <w:bCs/>
          <w:color w:val="244061" w:themeColor="accent1" w:themeShade="80"/>
        </w:rPr>
        <w:t xml:space="preserve">| </w:t>
      </w:r>
      <w:r>
        <w:rPr>
          <w:b/>
          <w:bCs/>
          <w:color w:val="244061" w:themeColor="accent1" w:themeShade="80"/>
        </w:rPr>
        <w:t>May 2021</w:t>
      </w:r>
      <w:r w:rsidR="001E311B">
        <w:rPr>
          <w:b/>
          <w:bCs/>
          <w:color w:val="244061" w:themeColor="accent1" w:themeShade="80"/>
        </w:rPr>
        <w:t xml:space="preserve"> – Present</w:t>
      </w:r>
    </w:p>
    <w:p w14:paraId="725F79C3" w14:textId="7AC9B369" w:rsidR="001E311B" w:rsidRDefault="00B16A9C" w:rsidP="00282CD7">
      <w:pPr>
        <w:shd w:val="clear" w:color="auto" w:fill="E2E2E2"/>
        <w:tabs>
          <w:tab w:val="left" w:pos="974"/>
        </w:tabs>
        <w:spacing w:after="0" w:line="240" w:lineRule="auto"/>
        <w:rPr>
          <w:b/>
          <w:bCs/>
        </w:rPr>
      </w:pPr>
      <w:r>
        <w:rPr>
          <w:b/>
          <w:bCs/>
        </w:rPr>
        <w:t>Software Developer, Engineer, Architect</w:t>
      </w:r>
      <w:r w:rsidR="005D6D02">
        <w:rPr>
          <w:b/>
          <w:bCs/>
        </w:rPr>
        <w:t xml:space="preserve"> </w:t>
      </w:r>
    </w:p>
    <w:p w14:paraId="0DF3F8CC" w14:textId="7EFEDE06" w:rsidR="007656D5" w:rsidRPr="00BB339F" w:rsidRDefault="00BB339F" w:rsidP="00282CD7">
      <w:pPr>
        <w:shd w:val="clear" w:color="auto" w:fill="E2E2E2"/>
        <w:tabs>
          <w:tab w:val="left" w:pos="974"/>
        </w:tabs>
        <w:spacing w:after="0" w:line="240" w:lineRule="auto"/>
        <w:rPr>
          <w:i/>
          <w:iCs/>
        </w:rPr>
      </w:pPr>
      <w:r>
        <w:rPr>
          <w:i/>
          <w:iCs/>
        </w:rPr>
        <w:t>—</w:t>
      </w:r>
      <w:proofErr w:type="spellStart"/>
      <w:r w:rsidR="007656D5" w:rsidRPr="00BB339F">
        <w:rPr>
          <w:i/>
          <w:iCs/>
        </w:rPr>
        <w:t>NineFX</w:t>
      </w:r>
      <w:proofErr w:type="spellEnd"/>
      <w:r w:rsidR="00E1455A" w:rsidRPr="00BB339F">
        <w:rPr>
          <w:i/>
          <w:iCs/>
        </w:rPr>
        <w:t>:</w:t>
      </w:r>
      <w:r w:rsidR="007656D5" w:rsidRPr="00BB339F">
        <w:rPr>
          <w:i/>
          <w:iCs/>
        </w:rPr>
        <w:t xml:space="preserve"> privately </w:t>
      </w:r>
      <w:r w:rsidRPr="00BB339F">
        <w:rPr>
          <w:i/>
          <w:iCs/>
        </w:rPr>
        <w:t xml:space="preserve">held </w:t>
      </w:r>
      <w:r w:rsidR="00E1455A" w:rsidRPr="00BB339F">
        <w:rPr>
          <w:i/>
          <w:iCs/>
        </w:rPr>
        <w:t xml:space="preserve">software and cyber engineering firm with commercial </w:t>
      </w:r>
      <w:r w:rsidRPr="00BB339F">
        <w:rPr>
          <w:i/>
          <w:iCs/>
        </w:rPr>
        <w:t>and</w:t>
      </w:r>
      <w:r w:rsidR="00E1455A" w:rsidRPr="00BB339F">
        <w:rPr>
          <w:i/>
          <w:iCs/>
        </w:rPr>
        <w:t xml:space="preserve"> federal</w:t>
      </w:r>
      <w:r w:rsidRPr="00BB339F">
        <w:rPr>
          <w:i/>
          <w:iCs/>
        </w:rPr>
        <w:t xml:space="preserve"> contracts.</w:t>
      </w:r>
      <w:r w:rsidR="00E1455A" w:rsidRPr="00BB339F">
        <w:rPr>
          <w:i/>
          <w:iCs/>
        </w:rPr>
        <w:t xml:space="preserve"> </w:t>
      </w:r>
    </w:p>
    <w:p w14:paraId="0980A82C" w14:textId="77777777" w:rsidR="0098774D" w:rsidRDefault="0098774D" w:rsidP="00C5215D">
      <w:pPr>
        <w:tabs>
          <w:tab w:val="left" w:pos="974"/>
        </w:tabs>
        <w:spacing w:after="0" w:line="240" w:lineRule="auto"/>
        <w:rPr>
          <w:sz w:val="6"/>
          <w:szCs w:val="6"/>
          <w:highlight w:val="green"/>
        </w:rPr>
      </w:pPr>
    </w:p>
    <w:p w14:paraId="234D5046" w14:textId="37B0AB92" w:rsidR="00752648" w:rsidRPr="00FC37FC" w:rsidRDefault="007A1D95" w:rsidP="00C5215D">
      <w:pPr>
        <w:tabs>
          <w:tab w:val="left" w:pos="974"/>
        </w:tabs>
        <w:spacing w:after="0" w:line="240" w:lineRule="auto"/>
      </w:pPr>
      <w:r w:rsidRPr="00FC37FC">
        <w:t>Design,</w:t>
      </w:r>
      <w:r w:rsidR="0091318B" w:rsidRPr="00FC37FC">
        <w:t xml:space="preserve"> develop,</w:t>
      </w:r>
      <w:r w:rsidRPr="00FC37FC">
        <w:t xml:space="preserve"> implement, and maintain secure messaging</w:t>
      </w:r>
      <w:r w:rsidR="0091318B" w:rsidRPr="00FC37FC">
        <w:t xml:space="preserve"> / chat</w:t>
      </w:r>
      <w:r w:rsidRPr="00FC37FC">
        <w:t xml:space="preserve"> platforms using advanced cryptographic protocols to ensure data privacy and integrity. Utilize</w:t>
      </w:r>
      <w:r w:rsidR="00955D50" w:rsidRPr="00FC37FC">
        <w:t xml:space="preserve"> various</w:t>
      </w:r>
      <w:r w:rsidRPr="00FC37FC">
        <w:t xml:space="preserve"> programming languages,</w:t>
      </w:r>
      <w:r w:rsidR="00955D50" w:rsidRPr="00FC37FC">
        <w:t xml:space="preserve"> including</w:t>
      </w:r>
      <w:r w:rsidRPr="00FC37FC">
        <w:t xml:space="preserve"> </w:t>
      </w:r>
      <w:r w:rsidR="002F72C6" w:rsidRPr="000134F1">
        <w:t xml:space="preserve">Rescript, </w:t>
      </w:r>
      <w:r w:rsidR="005523BE" w:rsidRPr="000134F1">
        <w:t>JavaScript</w:t>
      </w:r>
      <w:r w:rsidR="002F72C6" w:rsidRPr="000134F1">
        <w:t>, and Erlang</w:t>
      </w:r>
      <w:r w:rsidR="00EC1C91" w:rsidRPr="000134F1">
        <w:t>,</w:t>
      </w:r>
      <w:r w:rsidRPr="00FC37FC">
        <w:t xml:space="preserve"> to develop</w:t>
      </w:r>
      <w:r w:rsidR="002F72C6" w:rsidRPr="00FC37FC">
        <w:t xml:space="preserve"> frontend systems,</w:t>
      </w:r>
      <w:r w:rsidRPr="00FC37FC">
        <w:t xml:space="preserve"> backend systems</w:t>
      </w:r>
      <w:r w:rsidR="005523BE">
        <w:t>,</w:t>
      </w:r>
      <w:r w:rsidRPr="00FC37FC">
        <w:t xml:space="preserve"> and </w:t>
      </w:r>
      <w:r w:rsidRPr="000134F1">
        <w:t>RESTful APIs</w:t>
      </w:r>
      <w:r w:rsidRPr="00FC37FC">
        <w:t xml:space="preserve"> for real-time communications. Integrate encryption and authentication mechanisms to protect data from unauthorized access. </w:t>
      </w:r>
      <w:r w:rsidR="00725CA2" w:rsidRPr="00FC37FC">
        <w:t>Report updates at</w:t>
      </w:r>
      <w:r w:rsidR="006B63D2" w:rsidRPr="00FC37FC">
        <w:t xml:space="preserve"> stand-up meetings.</w:t>
      </w:r>
      <w:r w:rsidR="005D6D02" w:rsidRPr="00FC37FC">
        <w:t xml:space="preserve"> </w:t>
      </w:r>
      <w:r w:rsidR="00606084" w:rsidRPr="00FC37FC">
        <w:t>C</w:t>
      </w:r>
      <w:r w:rsidR="005D6D02" w:rsidRPr="00FC37FC">
        <w:t>od</w:t>
      </w:r>
      <w:r w:rsidR="00606084" w:rsidRPr="00FC37FC">
        <w:t>ed</w:t>
      </w:r>
      <w:r w:rsidR="005D6D02" w:rsidRPr="00FC37FC">
        <w:t xml:space="preserve"> frontend</w:t>
      </w:r>
      <w:r w:rsidR="002F72C6" w:rsidRPr="00FC37FC">
        <w:t xml:space="preserve"> </w:t>
      </w:r>
      <w:r w:rsidR="005D6D02" w:rsidRPr="00FC37FC">
        <w:t>user</w:t>
      </w:r>
      <w:r w:rsidR="00F86795" w:rsidRPr="00FC37FC">
        <w:t xml:space="preserve"> interface </w:t>
      </w:r>
      <w:r w:rsidR="002F72C6" w:rsidRPr="00FC37FC">
        <w:t xml:space="preserve">components </w:t>
      </w:r>
      <w:r w:rsidR="00F86795" w:rsidRPr="00FC37FC">
        <w:t xml:space="preserve">and </w:t>
      </w:r>
      <w:r w:rsidR="002F72C6" w:rsidRPr="00FC37FC">
        <w:t>core logic</w:t>
      </w:r>
      <w:r w:rsidR="00606084" w:rsidRPr="00FC37FC">
        <w:t xml:space="preserve">, then </w:t>
      </w:r>
      <w:r w:rsidR="00F86795" w:rsidRPr="00FC37FC">
        <w:t>advanced to backend programming.</w:t>
      </w:r>
    </w:p>
    <w:p w14:paraId="63260BEC" w14:textId="075839C7" w:rsidR="00752648" w:rsidRPr="00FC37FC" w:rsidRDefault="00757193" w:rsidP="00757193">
      <w:pPr>
        <w:tabs>
          <w:tab w:val="left" w:pos="974"/>
        </w:tabs>
        <w:spacing w:after="0" w:line="240" w:lineRule="auto"/>
        <w:jc w:val="center"/>
        <w:rPr>
          <w:color w:val="0033E7"/>
          <w:sz w:val="24"/>
          <w:szCs w:val="24"/>
        </w:rPr>
      </w:pPr>
      <w:r w:rsidRPr="00FC37FC">
        <w:rPr>
          <w:rFonts w:cs="Calibri"/>
          <w:color w:val="0033E7"/>
          <w:sz w:val="24"/>
          <w:szCs w:val="24"/>
        </w:rPr>
        <w:t>• • • • •</w:t>
      </w:r>
    </w:p>
    <w:p w14:paraId="23AFA78E" w14:textId="1334C4BF" w:rsidR="007A1D95" w:rsidRDefault="007A1D95" w:rsidP="00EC1C91">
      <w:pPr>
        <w:pBdr>
          <w:bottom w:val="single" w:sz="2" w:space="1" w:color="0033E7"/>
        </w:pBdr>
        <w:tabs>
          <w:tab w:val="left" w:pos="974"/>
        </w:tabs>
        <w:spacing w:after="0" w:line="240" w:lineRule="auto"/>
      </w:pPr>
      <w:r w:rsidRPr="00FC37FC">
        <w:t xml:space="preserve">Collaborate with internal and external team members to gather </w:t>
      </w:r>
      <w:r w:rsidR="00606084" w:rsidRPr="00FC37FC">
        <w:t xml:space="preserve">design and project </w:t>
      </w:r>
      <w:r w:rsidRPr="00FC37FC">
        <w:t>requirements, perform code reviews, and optimize performance. U</w:t>
      </w:r>
      <w:r w:rsidR="00955D50" w:rsidRPr="00FC37FC">
        <w:t>se</w:t>
      </w:r>
      <w:r w:rsidRPr="00FC37FC">
        <w:t xml:space="preserve"> version control systems like </w:t>
      </w:r>
      <w:r w:rsidRPr="000134F1">
        <w:t>Git</w:t>
      </w:r>
      <w:r w:rsidRPr="00FC37FC">
        <w:t xml:space="preserve"> for source code management and </w:t>
      </w:r>
      <w:r w:rsidR="00992FBA" w:rsidRPr="000134F1">
        <w:t>continuous integration / continuous deployment</w:t>
      </w:r>
      <w:r w:rsidR="00992FBA" w:rsidRPr="00FC37FC">
        <w:t xml:space="preserve"> (</w:t>
      </w:r>
      <w:r w:rsidRPr="000134F1">
        <w:t>CI/CD</w:t>
      </w:r>
      <w:r w:rsidR="00992FBA" w:rsidRPr="00FC37FC">
        <w:t>)</w:t>
      </w:r>
      <w:r w:rsidRPr="00FC37FC">
        <w:t xml:space="preserve"> pipelines for automated testing and deployment. Monitor and debug applications using </w:t>
      </w:r>
      <w:r w:rsidR="00955D50" w:rsidRPr="00FC37FC">
        <w:t xml:space="preserve">multiple </w:t>
      </w:r>
      <w:r w:rsidRPr="00FC37FC">
        <w:t>tools</w:t>
      </w:r>
      <w:r w:rsidR="00955D50" w:rsidRPr="00FC37FC">
        <w:t>, including</w:t>
      </w:r>
      <w:r w:rsidRPr="00FC37FC">
        <w:t xml:space="preserve"> </w:t>
      </w:r>
      <w:r w:rsidRPr="000134F1">
        <w:t>Docker</w:t>
      </w:r>
      <w:r w:rsidR="00C37291" w:rsidRPr="000134F1">
        <w:t xml:space="preserve"> </w:t>
      </w:r>
      <w:r w:rsidRPr="000134F1">
        <w:t xml:space="preserve">and </w:t>
      </w:r>
      <w:r w:rsidR="002F72C6" w:rsidRPr="000134F1">
        <w:t xml:space="preserve">AWS </w:t>
      </w:r>
      <w:r w:rsidRPr="000134F1">
        <w:t>cloud services</w:t>
      </w:r>
      <w:r w:rsidR="00EC1C91" w:rsidRPr="000134F1">
        <w:t>,</w:t>
      </w:r>
      <w:r w:rsidRPr="00FC37FC">
        <w:t xml:space="preserve"> to ensure scalability and reliability.</w:t>
      </w:r>
      <w:r w:rsidR="00C37291" w:rsidRPr="00FC37FC">
        <w:t xml:space="preserve"> Meet tight deadlines, build relationships with customers, and collaborate with team</w:t>
      </w:r>
      <w:r w:rsidR="00EC1C91" w:rsidRPr="00FC37FC">
        <w:t>s</w:t>
      </w:r>
      <w:r w:rsidR="00C37291" w:rsidRPr="00FC37FC">
        <w:t>.</w:t>
      </w:r>
    </w:p>
    <w:p w14:paraId="290AF737" w14:textId="77777777" w:rsidR="00EC1C91" w:rsidRPr="00EC1C91" w:rsidRDefault="00EC1C91" w:rsidP="00EC1C91">
      <w:pPr>
        <w:tabs>
          <w:tab w:val="left" w:pos="974"/>
        </w:tabs>
        <w:spacing w:after="0" w:line="240" w:lineRule="auto"/>
        <w:rPr>
          <w:sz w:val="6"/>
          <w:szCs w:val="6"/>
        </w:rPr>
      </w:pPr>
    </w:p>
    <w:p w14:paraId="7B373D04" w14:textId="4FAFDF01" w:rsidR="00EC1C91" w:rsidRPr="00EC1C91" w:rsidRDefault="00EC1C91" w:rsidP="00EC1C91">
      <w:pPr>
        <w:tabs>
          <w:tab w:val="left" w:pos="974"/>
        </w:tabs>
        <w:spacing w:after="0" w:line="240" w:lineRule="auto"/>
        <w:rPr>
          <w:b/>
          <w:bCs/>
          <w:i/>
          <w:iCs/>
        </w:rPr>
      </w:pPr>
      <w:r w:rsidRPr="00EC1C91">
        <w:rPr>
          <w:b/>
          <w:bCs/>
          <w:i/>
          <w:iCs/>
        </w:rPr>
        <w:t>Highlights &amp; Results:</w:t>
      </w:r>
    </w:p>
    <w:p w14:paraId="51ACF9A4" w14:textId="77777777" w:rsidR="007A1D95" w:rsidRPr="00EC1C91" w:rsidRDefault="007A1D95" w:rsidP="00C5215D">
      <w:pPr>
        <w:tabs>
          <w:tab w:val="left" w:pos="974"/>
        </w:tabs>
        <w:spacing w:after="0" w:line="240" w:lineRule="auto"/>
        <w:rPr>
          <w:b/>
          <w:bCs/>
          <w:i/>
          <w:iCs/>
          <w:sz w:val="8"/>
          <w:szCs w:val="8"/>
        </w:rPr>
      </w:pPr>
    </w:p>
    <w:p w14:paraId="50C121E0" w14:textId="2F98B96E" w:rsidR="002E01F3" w:rsidRDefault="002E01F3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80"/>
        <w:ind w:left="630" w:hanging="270"/>
        <w:contextualSpacing w:val="0"/>
        <w:rPr>
          <w:sz w:val="22"/>
          <w:szCs w:val="22"/>
        </w:rPr>
      </w:pPr>
      <w:r w:rsidRPr="00D514E3">
        <w:rPr>
          <w:sz w:val="22"/>
          <w:szCs w:val="22"/>
        </w:rPr>
        <w:t xml:space="preserve">Reduced </w:t>
      </w:r>
      <w:r w:rsidR="003A3A97">
        <w:rPr>
          <w:sz w:val="22"/>
          <w:szCs w:val="22"/>
        </w:rPr>
        <w:t xml:space="preserve">number of </w:t>
      </w:r>
      <w:r w:rsidRPr="00D514E3">
        <w:rPr>
          <w:sz w:val="22"/>
          <w:szCs w:val="22"/>
        </w:rPr>
        <w:t xml:space="preserve">code modules </w:t>
      </w:r>
      <w:r w:rsidRPr="00D514E3">
        <w:rPr>
          <w:b/>
          <w:bCs/>
          <w:sz w:val="22"/>
          <w:szCs w:val="22"/>
        </w:rPr>
        <w:t>28%</w:t>
      </w:r>
      <w:r w:rsidRPr="00D514E3">
        <w:rPr>
          <w:sz w:val="22"/>
          <w:szCs w:val="22"/>
        </w:rPr>
        <w:t xml:space="preserve"> </w:t>
      </w:r>
      <w:r w:rsidR="00D514E3">
        <w:rPr>
          <w:sz w:val="22"/>
          <w:szCs w:val="22"/>
        </w:rPr>
        <w:t>by</w:t>
      </w:r>
      <w:r w:rsidRPr="00D514E3">
        <w:rPr>
          <w:sz w:val="22"/>
          <w:szCs w:val="22"/>
        </w:rPr>
        <w:t xml:space="preserve"> eliminat</w:t>
      </w:r>
      <w:r w:rsidR="00D514E3">
        <w:rPr>
          <w:sz w:val="22"/>
          <w:szCs w:val="22"/>
        </w:rPr>
        <w:t>ing</w:t>
      </w:r>
      <w:r w:rsidRPr="00D514E3">
        <w:rPr>
          <w:sz w:val="22"/>
          <w:szCs w:val="22"/>
        </w:rPr>
        <w:t xml:space="preserve"> </w:t>
      </w:r>
      <w:r w:rsidRPr="00D514E3">
        <w:rPr>
          <w:b/>
          <w:bCs/>
          <w:sz w:val="22"/>
          <w:szCs w:val="22"/>
        </w:rPr>
        <w:t>155</w:t>
      </w:r>
      <w:r w:rsidRPr="00D514E3">
        <w:rPr>
          <w:sz w:val="22"/>
          <w:szCs w:val="22"/>
        </w:rPr>
        <w:t xml:space="preserve"> unnecessary modules to </w:t>
      </w:r>
      <w:r w:rsidR="00136883">
        <w:rPr>
          <w:sz w:val="22"/>
          <w:szCs w:val="22"/>
        </w:rPr>
        <w:t>increase efficiency, enhance performance, and lower maintenance cost</w:t>
      </w:r>
      <w:r w:rsidR="00434D28">
        <w:rPr>
          <w:sz w:val="22"/>
          <w:szCs w:val="22"/>
        </w:rPr>
        <w:t>s</w:t>
      </w:r>
      <w:r w:rsidR="00136883">
        <w:rPr>
          <w:sz w:val="22"/>
          <w:szCs w:val="22"/>
        </w:rPr>
        <w:t xml:space="preserve"> with simplified code base</w:t>
      </w:r>
      <w:r w:rsidRPr="00D514E3">
        <w:rPr>
          <w:sz w:val="22"/>
          <w:szCs w:val="22"/>
        </w:rPr>
        <w:t xml:space="preserve">; </w:t>
      </w:r>
      <w:r w:rsidR="00D514E3" w:rsidRPr="00D514E3">
        <w:rPr>
          <w:sz w:val="22"/>
          <w:szCs w:val="22"/>
        </w:rPr>
        <w:t xml:space="preserve">supported large-scale refactoring effort and condensed code </w:t>
      </w:r>
      <w:r w:rsidR="00136883" w:rsidRPr="00D514E3">
        <w:rPr>
          <w:sz w:val="22"/>
          <w:szCs w:val="22"/>
        </w:rPr>
        <w:t>module</w:t>
      </w:r>
      <w:r w:rsidR="00EC1C91">
        <w:rPr>
          <w:sz w:val="22"/>
          <w:szCs w:val="22"/>
        </w:rPr>
        <w:t>s</w:t>
      </w:r>
      <w:r w:rsidR="00D514E3" w:rsidRPr="00D514E3">
        <w:rPr>
          <w:sz w:val="22"/>
          <w:szCs w:val="22"/>
        </w:rPr>
        <w:t xml:space="preserve"> into a </w:t>
      </w:r>
      <w:r w:rsidR="00136883">
        <w:rPr>
          <w:sz w:val="22"/>
          <w:szCs w:val="22"/>
        </w:rPr>
        <w:t>m</w:t>
      </w:r>
      <w:r w:rsidR="00D514E3" w:rsidRPr="00D514E3">
        <w:rPr>
          <w:sz w:val="22"/>
          <w:szCs w:val="22"/>
        </w:rPr>
        <w:t>odel-</w:t>
      </w:r>
      <w:r w:rsidR="00136883">
        <w:rPr>
          <w:sz w:val="22"/>
          <w:szCs w:val="22"/>
        </w:rPr>
        <w:t>v</w:t>
      </w:r>
      <w:r w:rsidR="00D514E3" w:rsidRPr="00D514E3">
        <w:rPr>
          <w:sz w:val="22"/>
          <w:szCs w:val="22"/>
        </w:rPr>
        <w:t>iew-</w:t>
      </w:r>
      <w:r w:rsidR="00136883">
        <w:rPr>
          <w:sz w:val="22"/>
          <w:szCs w:val="22"/>
        </w:rPr>
        <w:t>c</w:t>
      </w:r>
      <w:r w:rsidR="00D514E3" w:rsidRPr="00D514E3">
        <w:rPr>
          <w:sz w:val="22"/>
          <w:szCs w:val="22"/>
        </w:rPr>
        <w:t>ontroller architecture.</w:t>
      </w:r>
    </w:p>
    <w:p w14:paraId="0047AB26" w14:textId="381A843A" w:rsidR="00434D28" w:rsidRDefault="00434D28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8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Delivered </w:t>
      </w:r>
      <w:r w:rsidRPr="00434D28">
        <w:rPr>
          <w:b/>
          <w:bCs/>
          <w:sz w:val="22"/>
          <w:szCs w:val="22"/>
        </w:rPr>
        <w:t>48%</w:t>
      </w:r>
      <w:r>
        <w:rPr>
          <w:sz w:val="22"/>
          <w:szCs w:val="22"/>
        </w:rPr>
        <w:t xml:space="preserve"> increase in application performance and solved low</w:t>
      </w:r>
      <w:r w:rsidR="002E1321">
        <w:rPr>
          <w:sz w:val="22"/>
          <w:szCs w:val="22"/>
        </w:rPr>
        <w:t xml:space="preserve"> chat application</w:t>
      </w:r>
      <w:r>
        <w:rPr>
          <w:sz w:val="22"/>
          <w:szCs w:val="22"/>
        </w:rPr>
        <w:t xml:space="preserve"> performance by conducting </w:t>
      </w:r>
      <w:r w:rsidR="003E26C4">
        <w:rPr>
          <w:sz w:val="22"/>
          <w:szCs w:val="22"/>
        </w:rPr>
        <w:t>end-to-end</w:t>
      </w:r>
      <w:r>
        <w:rPr>
          <w:sz w:val="22"/>
          <w:szCs w:val="22"/>
        </w:rPr>
        <w:t xml:space="preserve"> testing</w:t>
      </w:r>
      <w:r w:rsidR="003E26C4">
        <w:rPr>
          <w:sz w:val="22"/>
          <w:szCs w:val="22"/>
        </w:rPr>
        <w:t xml:space="preserve"> and quality assurance (QA)</w:t>
      </w:r>
      <w:r w:rsidR="00E60E2E">
        <w:rPr>
          <w:sz w:val="22"/>
          <w:szCs w:val="22"/>
        </w:rPr>
        <w:t>;</w:t>
      </w:r>
      <w:r>
        <w:rPr>
          <w:sz w:val="22"/>
          <w:szCs w:val="22"/>
        </w:rPr>
        <w:t xml:space="preserve"> us</w:t>
      </w:r>
      <w:r w:rsidR="00E60E2E">
        <w:rPr>
          <w:sz w:val="22"/>
          <w:szCs w:val="22"/>
        </w:rPr>
        <w:t>ed</w:t>
      </w:r>
      <w:r>
        <w:rPr>
          <w:sz w:val="22"/>
          <w:szCs w:val="22"/>
        </w:rPr>
        <w:t xml:space="preserve"> React Developer Tools </w:t>
      </w:r>
      <w:r w:rsidR="003E26C4">
        <w:rPr>
          <w:sz w:val="22"/>
          <w:szCs w:val="22"/>
        </w:rPr>
        <w:t>and</w:t>
      </w:r>
      <w:r w:rsidR="00E60E2E">
        <w:rPr>
          <w:sz w:val="22"/>
          <w:szCs w:val="22"/>
        </w:rPr>
        <w:t xml:space="preserve"> eliminate</w:t>
      </w:r>
      <w:r w:rsidR="003E26C4">
        <w:rPr>
          <w:sz w:val="22"/>
          <w:szCs w:val="22"/>
        </w:rPr>
        <w:t>d</w:t>
      </w:r>
      <w:r w:rsidR="00E60E2E">
        <w:rPr>
          <w:sz w:val="22"/>
          <w:szCs w:val="22"/>
        </w:rPr>
        <w:t xml:space="preserve"> root</w:t>
      </w:r>
      <w:r w:rsidR="002E1321">
        <w:rPr>
          <w:sz w:val="22"/>
          <w:szCs w:val="22"/>
        </w:rPr>
        <w:t>-</w:t>
      </w:r>
      <w:r w:rsidR="00E60E2E">
        <w:rPr>
          <w:sz w:val="22"/>
          <w:szCs w:val="22"/>
        </w:rPr>
        <w:t>cause issues.</w:t>
      </w:r>
    </w:p>
    <w:p w14:paraId="0DCB8F71" w14:textId="6BAC8563" w:rsidR="00C37291" w:rsidRDefault="0027634C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8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Enhanced test coverage by an average of </w:t>
      </w:r>
      <w:r w:rsidRPr="003B2E94">
        <w:rPr>
          <w:b/>
          <w:bCs/>
          <w:sz w:val="22"/>
          <w:szCs w:val="22"/>
        </w:rPr>
        <w:t xml:space="preserve">18% </w:t>
      </w:r>
      <w:r>
        <w:rPr>
          <w:sz w:val="22"/>
          <w:szCs w:val="22"/>
        </w:rPr>
        <w:t xml:space="preserve">across </w:t>
      </w:r>
      <w:r w:rsidRPr="003B2E94">
        <w:rPr>
          <w:b/>
          <w:bCs/>
          <w:sz w:val="22"/>
          <w:szCs w:val="22"/>
        </w:rPr>
        <w:t>5</w:t>
      </w:r>
      <w:r>
        <w:rPr>
          <w:sz w:val="22"/>
          <w:szCs w:val="22"/>
        </w:rPr>
        <w:t xml:space="preserve"> large code modules with </w:t>
      </w:r>
      <w:r w:rsidRPr="003B2E94">
        <w:rPr>
          <w:b/>
          <w:bCs/>
          <w:sz w:val="22"/>
          <w:szCs w:val="22"/>
        </w:rPr>
        <w:t>&gt;300</w:t>
      </w:r>
      <w:r>
        <w:rPr>
          <w:sz w:val="22"/>
          <w:szCs w:val="22"/>
        </w:rPr>
        <w:t xml:space="preserve"> lines each; maintain</w:t>
      </w:r>
      <w:r w:rsidR="00EC1C91">
        <w:rPr>
          <w:sz w:val="22"/>
          <w:szCs w:val="22"/>
        </w:rPr>
        <w:t>ed</w:t>
      </w:r>
      <w:r>
        <w:rPr>
          <w:sz w:val="22"/>
          <w:szCs w:val="22"/>
        </w:rPr>
        <w:t xml:space="preserve"> compliance with government contract</w:t>
      </w:r>
      <w:r w:rsidR="003B2E94">
        <w:rPr>
          <w:sz w:val="22"/>
          <w:szCs w:val="22"/>
        </w:rPr>
        <w:t>s</w:t>
      </w:r>
      <w:r>
        <w:rPr>
          <w:sz w:val="22"/>
          <w:szCs w:val="22"/>
        </w:rPr>
        <w:t xml:space="preserve"> and non-disclosure agreements.</w:t>
      </w:r>
    </w:p>
    <w:p w14:paraId="3D862F55" w14:textId="595CF65D" w:rsidR="003C527C" w:rsidRDefault="003C527C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Built relationships with customers, solved complex problems </w:t>
      </w:r>
      <w:r w:rsidR="00EC1C91">
        <w:rPr>
          <w:sz w:val="22"/>
          <w:szCs w:val="22"/>
        </w:rPr>
        <w:t>during the</w:t>
      </w:r>
      <w:r>
        <w:rPr>
          <w:sz w:val="22"/>
          <w:szCs w:val="22"/>
        </w:rPr>
        <w:t xml:space="preserve"> development process, managed customer expectations, and shared coding and IT knowledge to minimize bugs and clarify </w:t>
      </w:r>
      <w:r w:rsidR="00700C6E">
        <w:rPr>
          <w:sz w:val="22"/>
          <w:szCs w:val="22"/>
        </w:rPr>
        <w:t>requirements</w:t>
      </w:r>
      <w:r>
        <w:rPr>
          <w:sz w:val="22"/>
          <w:szCs w:val="22"/>
        </w:rPr>
        <w:t>.</w:t>
      </w:r>
    </w:p>
    <w:p w14:paraId="09344845" w14:textId="03F4899C" w:rsidR="003B2E94" w:rsidRDefault="008B0054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Found and eliminated </w:t>
      </w:r>
      <w:r w:rsidRPr="008B0054">
        <w:rPr>
          <w:b/>
          <w:bCs/>
          <w:sz w:val="22"/>
          <w:szCs w:val="22"/>
        </w:rPr>
        <w:t xml:space="preserve">3 </w:t>
      </w:r>
      <w:r>
        <w:rPr>
          <w:sz w:val="22"/>
          <w:szCs w:val="22"/>
        </w:rPr>
        <w:t>major bugs previously undetectable that caused application failure and e</w:t>
      </w:r>
      <w:r w:rsidR="003B2E94">
        <w:rPr>
          <w:sz w:val="22"/>
          <w:szCs w:val="22"/>
        </w:rPr>
        <w:t>liminated risk of</w:t>
      </w:r>
      <w:r>
        <w:rPr>
          <w:sz w:val="22"/>
          <w:szCs w:val="22"/>
        </w:rPr>
        <w:t xml:space="preserve"> future</w:t>
      </w:r>
      <w:r w:rsidR="003B2E94">
        <w:rPr>
          <w:sz w:val="22"/>
          <w:szCs w:val="22"/>
        </w:rPr>
        <w:t xml:space="preserve"> failure</w:t>
      </w:r>
      <w:r>
        <w:rPr>
          <w:sz w:val="22"/>
          <w:szCs w:val="22"/>
        </w:rPr>
        <w:t xml:space="preserve">; </w:t>
      </w:r>
      <w:r w:rsidR="003B2E94">
        <w:rPr>
          <w:sz w:val="22"/>
          <w:szCs w:val="22"/>
        </w:rPr>
        <w:t>conduct</w:t>
      </w:r>
      <w:r>
        <w:rPr>
          <w:sz w:val="22"/>
          <w:szCs w:val="22"/>
        </w:rPr>
        <w:t>ed</w:t>
      </w:r>
      <w:r w:rsidR="003B2E94">
        <w:rPr>
          <w:sz w:val="22"/>
          <w:szCs w:val="22"/>
        </w:rPr>
        <w:t xml:space="preserve"> unit testing on server chat room functionality and support</w:t>
      </w:r>
      <w:r>
        <w:rPr>
          <w:sz w:val="22"/>
          <w:szCs w:val="22"/>
        </w:rPr>
        <w:t>ed</w:t>
      </w:r>
      <w:r w:rsidR="003B2E94">
        <w:rPr>
          <w:sz w:val="22"/>
          <w:szCs w:val="22"/>
        </w:rPr>
        <w:t xml:space="preserve"> additional unit testing of other team projects.</w:t>
      </w:r>
    </w:p>
    <w:p w14:paraId="64A775F2" w14:textId="119D387B" w:rsidR="002E1321" w:rsidRDefault="00ED5E60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Received positive customer praise for </w:t>
      </w:r>
      <w:r w:rsidR="006B63D2">
        <w:rPr>
          <w:sz w:val="22"/>
          <w:szCs w:val="22"/>
        </w:rPr>
        <w:t>completing new feature</w:t>
      </w:r>
      <w:r>
        <w:rPr>
          <w:sz w:val="22"/>
          <w:szCs w:val="22"/>
        </w:rPr>
        <w:t xml:space="preserve"> in</w:t>
      </w:r>
      <w:r w:rsidRPr="0084771D">
        <w:rPr>
          <w:b/>
          <w:bCs/>
          <w:sz w:val="22"/>
          <w:szCs w:val="22"/>
        </w:rPr>
        <w:t xml:space="preserve"> 4</w:t>
      </w:r>
      <w:r>
        <w:rPr>
          <w:sz w:val="22"/>
          <w:szCs w:val="22"/>
        </w:rPr>
        <w:t xml:space="preserve"> days</w:t>
      </w:r>
      <w:r w:rsidR="006B63D2">
        <w:rPr>
          <w:sz w:val="22"/>
          <w:szCs w:val="22"/>
        </w:rPr>
        <w:t xml:space="preserve"> and r</w:t>
      </w:r>
      <w:r w:rsidR="002A6026">
        <w:rPr>
          <w:sz w:val="22"/>
          <w:szCs w:val="22"/>
        </w:rPr>
        <w:t>eturn</w:t>
      </w:r>
      <w:r w:rsidR="006B63D2">
        <w:rPr>
          <w:sz w:val="22"/>
          <w:szCs w:val="22"/>
        </w:rPr>
        <w:t>ing</w:t>
      </w:r>
      <w:r w:rsidR="002A6026">
        <w:rPr>
          <w:sz w:val="22"/>
          <w:szCs w:val="22"/>
        </w:rPr>
        <w:t xml:space="preserve"> software application to specification complian</w:t>
      </w:r>
      <w:r>
        <w:rPr>
          <w:sz w:val="22"/>
          <w:szCs w:val="22"/>
        </w:rPr>
        <w:t>t</w:t>
      </w:r>
      <w:r w:rsidR="002A6026">
        <w:rPr>
          <w:sz w:val="22"/>
          <w:szCs w:val="22"/>
        </w:rPr>
        <w:t xml:space="preserve"> status;</w:t>
      </w:r>
      <w:r>
        <w:rPr>
          <w:sz w:val="22"/>
          <w:szCs w:val="22"/>
        </w:rPr>
        <w:t xml:space="preserve"> implemented capabilities advertisement feature that met requirements</w:t>
      </w:r>
      <w:bookmarkStart w:id="5" w:name="_Hlk173846788"/>
      <w:r w:rsidR="006B63D2">
        <w:rPr>
          <w:sz w:val="22"/>
          <w:szCs w:val="22"/>
        </w:rPr>
        <w:t>.</w:t>
      </w:r>
      <w:r w:rsidR="002A6026">
        <w:rPr>
          <w:sz w:val="22"/>
          <w:szCs w:val="22"/>
        </w:rPr>
        <w:t xml:space="preserve"> </w:t>
      </w:r>
      <w:bookmarkEnd w:id="5"/>
    </w:p>
    <w:p w14:paraId="1AAB0855" w14:textId="7E0D22EB" w:rsidR="00BE61E7" w:rsidRPr="00345A4E" w:rsidRDefault="00BE61E7" w:rsidP="00BE61E7">
      <w:pPr>
        <w:tabs>
          <w:tab w:val="left" w:pos="974"/>
        </w:tabs>
        <w:spacing w:after="80"/>
        <w:rPr>
          <w:b/>
          <w:bCs/>
          <w:i/>
          <w:iCs/>
        </w:rPr>
      </w:pPr>
      <w:r w:rsidRPr="00345A4E">
        <w:rPr>
          <w:b/>
          <w:bCs/>
          <w:i/>
          <w:iCs/>
        </w:rPr>
        <w:t>Additional Project Highlights:</w:t>
      </w:r>
    </w:p>
    <w:p w14:paraId="2518EA58" w14:textId="6A6C8FDA" w:rsidR="00487F0E" w:rsidRDefault="00487F0E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>Supported transitioning software application from a monolithic</w:t>
      </w:r>
      <w:r w:rsidR="00BE7F48">
        <w:rPr>
          <w:sz w:val="22"/>
          <w:szCs w:val="22"/>
        </w:rPr>
        <w:t xml:space="preserve"> styling</w:t>
      </w:r>
      <w:r>
        <w:rPr>
          <w:sz w:val="22"/>
          <w:szCs w:val="22"/>
        </w:rPr>
        <w:t xml:space="preserve"> structure to Tailwind</w:t>
      </w:r>
      <w:r w:rsidR="00E639E4">
        <w:rPr>
          <w:sz w:val="22"/>
          <w:szCs w:val="22"/>
        </w:rPr>
        <w:t xml:space="preserve"> Cascading Style Sheets (CSS), </w:t>
      </w:r>
      <w:r w:rsidR="00B33DD5">
        <w:rPr>
          <w:sz w:val="22"/>
          <w:szCs w:val="22"/>
        </w:rPr>
        <w:t xml:space="preserve">enhancing </w:t>
      </w:r>
      <w:r w:rsidR="003337F4">
        <w:rPr>
          <w:sz w:val="22"/>
          <w:szCs w:val="22"/>
        </w:rPr>
        <w:t>efficiency</w:t>
      </w:r>
      <w:r w:rsidR="00B33DD5">
        <w:rPr>
          <w:sz w:val="22"/>
          <w:szCs w:val="22"/>
        </w:rPr>
        <w:t xml:space="preserve"> to develop </w:t>
      </w:r>
      <w:r w:rsidR="00E639E4">
        <w:rPr>
          <w:sz w:val="22"/>
          <w:szCs w:val="22"/>
        </w:rPr>
        <w:t>custom framework designs.</w:t>
      </w:r>
    </w:p>
    <w:p w14:paraId="0BAAD2B5" w14:textId="064839FF" w:rsidR="003337F4" w:rsidRDefault="00127ABC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Wrote code </w:t>
      </w:r>
      <w:r w:rsidR="003337F4">
        <w:rPr>
          <w:sz w:val="22"/>
          <w:szCs w:val="22"/>
        </w:rPr>
        <w:t>and maintain</w:t>
      </w:r>
      <w:r>
        <w:rPr>
          <w:sz w:val="22"/>
          <w:szCs w:val="22"/>
        </w:rPr>
        <w:t>ed</w:t>
      </w:r>
      <w:r w:rsidR="003337F4">
        <w:rPr>
          <w:sz w:val="22"/>
          <w:szCs w:val="22"/>
        </w:rPr>
        <w:t xml:space="preserve"> a zero</w:t>
      </w:r>
      <w:r w:rsidR="00EC1C91">
        <w:rPr>
          <w:sz w:val="22"/>
          <w:szCs w:val="22"/>
        </w:rPr>
        <w:t>-</w:t>
      </w:r>
      <w:r w:rsidR="003337F4">
        <w:rPr>
          <w:sz w:val="22"/>
          <w:szCs w:val="22"/>
        </w:rPr>
        <w:t>trust authentication application, meeting strict security specifications.</w:t>
      </w:r>
    </w:p>
    <w:p w14:paraId="316436DF" w14:textId="7714A7B4" w:rsidR="003337F4" w:rsidRDefault="00016EB8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>Contributed to and continu</w:t>
      </w:r>
      <w:r w:rsidR="00EC1C91">
        <w:rPr>
          <w:sz w:val="22"/>
          <w:szCs w:val="22"/>
        </w:rPr>
        <w:t>ed the project, transitioning</w:t>
      </w:r>
      <w:r w:rsidR="00700C6E">
        <w:rPr>
          <w:sz w:val="22"/>
          <w:szCs w:val="22"/>
        </w:rPr>
        <w:t xml:space="preserve"> software</w:t>
      </w:r>
      <w:r w:rsidR="00EC1C91">
        <w:rPr>
          <w:sz w:val="22"/>
          <w:szCs w:val="22"/>
        </w:rPr>
        <w:t xml:space="preserve"> products from desktop / browser-based to mobile applications</w:t>
      </w:r>
      <w:r>
        <w:rPr>
          <w:sz w:val="22"/>
          <w:szCs w:val="22"/>
        </w:rPr>
        <w:t xml:space="preserve"> using React and JavaScript.</w:t>
      </w:r>
    </w:p>
    <w:p w14:paraId="056B820A" w14:textId="300FD841" w:rsidR="00761DF7" w:rsidRDefault="00761DF7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>Implemented extensive unit testing for web applications and expanded practices to mobile environments.</w:t>
      </w:r>
    </w:p>
    <w:p w14:paraId="601C2F8C" w14:textId="0B87C507" w:rsidR="00761DF7" w:rsidRPr="00D514E3" w:rsidRDefault="00535311" w:rsidP="00EC1C91">
      <w:pPr>
        <w:pStyle w:val="ListParagraph"/>
        <w:numPr>
          <w:ilvl w:val="0"/>
          <w:numId w:val="18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22"/>
        </w:rPr>
      </w:pPr>
      <w:r>
        <w:rPr>
          <w:sz w:val="22"/>
          <w:szCs w:val="22"/>
        </w:rPr>
        <w:t>Developed and tested</w:t>
      </w:r>
      <w:r w:rsidR="00761DF7">
        <w:rPr>
          <w:sz w:val="22"/>
          <w:szCs w:val="22"/>
        </w:rPr>
        <w:t xml:space="preserve"> internal codebase, providing long-term benefits</w:t>
      </w:r>
      <w:r>
        <w:rPr>
          <w:sz w:val="22"/>
          <w:szCs w:val="22"/>
        </w:rPr>
        <w:t xml:space="preserve"> </w:t>
      </w:r>
      <w:r w:rsidR="00EC1C91">
        <w:rPr>
          <w:sz w:val="22"/>
          <w:szCs w:val="22"/>
        </w:rPr>
        <w:t>for</w:t>
      </w:r>
      <w:r>
        <w:rPr>
          <w:sz w:val="22"/>
          <w:szCs w:val="22"/>
        </w:rPr>
        <w:t xml:space="preserve"> </w:t>
      </w:r>
      <w:r w:rsidR="0091318B">
        <w:rPr>
          <w:sz w:val="22"/>
          <w:szCs w:val="22"/>
        </w:rPr>
        <w:t>various</w:t>
      </w:r>
      <w:r>
        <w:rPr>
          <w:sz w:val="22"/>
          <w:szCs w:val="22"/>
        </w:rPr>
        <w:t xml:space="preserve"> future</w:t>
      </w:r>
      <w:r w:rsidR="0091318B">
        <w:rPr>
          <w:sz w:val="22"/>
          <w:szCs w:val="22"/>
        </w:rPr>
        <w:t xml:space="preserve"> </w:t>
      </w:r>
      <w:r w:rsidR="00761DF7">
        <w:rPr>
          <w:sz w:val="22"/>
          <w:szCs w:val="22"/>
        </w:rPr>
        <w:t>products.</w:t>
      </w:r>
    </w:p>
    <w:p w14:paraId="7E50C07D" w14:textId="77777777" w:rsidR="00127ABC" w:rsidRPr="00EC1C91" w:rsidRDefault="00127ABC" w:rsidP="00EC1C91">
      <w:pPr>
        <w:tabs>
          <w:tab w:val="left" w:pos="974"/>
        </w:tabs>
        <w:spacing w:after="0" w:line="240" w:lineRule="auto"/>
        <w:ind w:left="630" w:hanging="270"/>
        <w:rPr>
          <w:b/>
          <w:bCs/>
          <w:color w:val="244061" w:themeColor="accent1" w:themeShade="80"/>
        </w:rPr>
      </w:pPr>
    </w:p>
    <w:p w14:paraId="4F2A939F" w14:textId="477F2E90" w:rsidR="001E311B" w:rsidRPr="000932D1" w:rsidRDefault="008D288C" w:rsidP="00AE00E6">
      <w:pPr>
        <w:tabs>
          <w:tab w:val="left" w:pos="974"/>
        </w:tabs>
        <w:spacing w:after="0" w:line="240" w:lineRule="auto"/>
        <w:rPr>
          <w:b/>
          <w:bCs/>
          <w:color w:val="244061" w:themeColor="accent1" w:themeShade="80"/>
        </w:rPr>
      </w:pPr>
      <w:r>
        <w:rPr>
          <w:b/>
          <w:bCs/>
          <w:color w:val="244061" w:themeColor="accent1" w:themeShade="80"/>
        </w:rPr>
        <w:t>University of South Carolina, Columbia, SC</w:t>
      </w:r>
      <w:r w:rsidR="000932D1" w:rsidRPr="000932D1">
        <w:rPr>
          <w:b/>
          <w:bCs/>
          <w:color w:val="244061" w:themeColor="accent1" w:themeShade="80"/>
        </w:rPr>
        <w:t xml:space="preserve"> | </w:t>
      </w:r>
      <w:r w:rsidR="00017D82">
        <w:rPr>
          <w:b/>
          <w:bCs/>
          <w:color w:val="244061" w:themeColor="accent1" w:themeShade="80"/>
        </w:rPr>
        <w:t>August 2021 – May 2022</w:t>
      </w:r>
    </w:p>
    <w:p w14:paraId="795CF881" w14:textId="284D59DC" w:rsidR="000932D1" w:rsidRPr="000932D1" w:rsidRDefault="008D288C" w:rsidP="000E0358">
      <w:pPr>
        <w:shd w:val="clear" w:color="auto" w:fill="E2E2E2"/>
        <w:tabs>
          <w:tab w:val="left" w:pos="974"/>
        </w:tabs>
        <w:spacing w:after="0" w:line="240" w:lineRule="auto"/>
        <w:rPr>
          <w:b/>
          <w:bCs/>
        </w:rPr>
      </w:pPr>
      <w:r>
        <w:rPr>
          <w:b/>
          <w:bCs/>
        </w:rPr>
        <w:t>Software Developer</w:t>
      </w:r>
      <w:r w:rsidR="005D6D02">
        <w:rPr>
          <w:b/>
          <w:bCs/>
        </w:rPr>
        <w:t xml:space="preserve"> | Software Engineer | Project Lead</w:t>
      </w:r>
    </w:p>
    <w:p w14:paraId="340E6775" w14:textId="77777777" w:rsidR="00F86795" w:rsidRDefault="00F86795" w:rsidP="000E0358">
      <w:pPr>
        <w:pStyle w:val="ListParagraph"/>
        <w:tabs>
          <w:tab w:val="left" w:pos="810"/>
          <w:tab w:val="left" w:pos="974"/>
        </w:tabs>
        <w:ind w:left="0"/>
        <w:contextualSpacing w:val="0"/>
        <w:rPr>
          <w:sz w:val="6"/>
        </w:rPr>
      </w:pPr>
    </w:p>
    <w:p w14:paraId="768F20A6" w14:textId="18A6B2FB" w:rsidR="00F86795" w:rsidRDefault="003B2328" w:rsidP="00EC1C91">
      <w:pPr>
        <w:pStyle w:val="ListParagraph"/>
        <w:pBdr>
          <w:bottom w:val="single" w:sz="2" w:space="1" w:color="0033E7"/>
        </w:pBdr>
        <w:tabs>
          <w:tab w:val="left" w:pos="810"/>
          <w:tab w:val="left" w:pos="974"/>
        </w:tabs>
        <w:ind w:left="0"/>
        <w:contextualSpacing w:val="0"/>
        <w:rPr>
          <w:sz w:val="22"/>
          <w:szCs w:val="56"/>
        </w:rPr>
      </w:pPr>
      <w:r>
        <w:rPr>
          <w:sz w:val="22"/>
          <w:szCs w:val="56"/>
        </w:rPr>
        <w:t xml:space="preserve">Developed and strengthened </w:t>
      </w:r>
      <w:r w:rsidR="007536A2">
        <w:rPr>
          <w:sz w:val="22"/>
          <w:szCs w:val="56"/>
        </w:rPr>
        <w:t>programming</w:t>
      </w:r>
      <w:r>
        <w:rPr>
          <w:sz w:val="22"/>
          <w:szCs w:val="56"/>
        </w:rPr>
        <w:t xml:space="preserve"> skills </w:t>
      </w:r>
      <w:r w:rsidR="00EC1C91">
        <w:rPr>
          <w:sz w:val="22"/>
          <w:szCs w:val="56"/>
        </w:rPr>
        <w:t xml:space="preserve">by </w:t>
      </w:r>
      <w:r w:rsidR="007536A2">
        <w:rPr>
          <w:sz w:val="22"/>
          <w:szCs w:val="56"/>
        </w:rPr>
        <w:t>completing concurrent projects. Gained proficiency in frontend and backend development. Enhanced problem-solving abilities implementing complex algorithms such as Perlin Noise</w:t>
      </w:r>
      <w:r w:rsidR="00B818C7">
        <w:rPr>
          <w:sz w:val="22"/>
          <w:szCs w:val="56"/>
        </w:rPr>
        <w:t>. I</w:t>
      </w:r>
      <w:r w:rsidR="003C16AB">
        <w:rPr>
          <w:sz w:val="22"/>
          <w:szCs w:val="56"/>
        </w:rPr>
        <w:t xml:space="preserve">mproved </w:t>
      </w:r>
      <w:r w:rsidR="00B818C7">
        <w:rPr>
          <w:sz w:val="22"/>
          <w:szCs w:val="56"/>
        </w:rPr>
        <w:t xml:space="preserve">skills in </w:t>
      </w:r>
      <w:r w:rsidR="003C16AB">
        <w:rPr>
          <w:sz w:val="22"/>
          <w:szCs w:val="56"/>
        </w:rPr>
        <w:t>teamwork</w:t>
      </w:r>
      <w:r w:rsidR="00700C6E">
        <w:rPr>
          <w:sz w:val="22"/>
          <w:szCs w:val="56"/>
        </w:rPr>
        <w:t>,</w:t>
      </w:r>
      <w:r w:rsidR="00E27B72">
        <w:rPr>
          <w:sz w:val="22"/>
          <w:szCs w:val="56"/>
        </w:rPr>
        <w:t xml:space="preserve"> project management,</w:t>
      </w:r>
      <w:r w:rsidR="003C16AB">
        <w:rPr>
          <w:sz w:val="22"/>
          <w:szCs w:val="56"/>
        </w:rPr>
        <w:t xml:space="preserve"> cod</w:t>
      </w:r>
      <w:r w:rsidR="00E27B72">
        <w:rPr>
          <w:sz w:val="22"/>
          <w:szCs w:val="56"/>
        </w:rPr>
        <w:t>ing</w:t>
      </w:r>
      <w:r w:rsidR="00B818C7">
        <w:rPr>
          <w:sz w:val="22"/>
          <w:szCs w:val="56"/>
        </w:rPr>
        <w:t xml:space="preserve">, and code reviews while </w:t>
      </w:r>
      <w:r w:rsidR="003C16AB">
        <w:rPr>
          <w:sz w:val="22"/>
          <w:szCs w:val="56"/>
        </w:rPr>
        <w:t>working with diverse teams</w:t>
      </w:r>
      <w:r w:rsidR="00B818C7">
        <w:rPr>
          <w:sz w:val="22"/>
          <w:szCs w:val="56"/>
        </w:rPr>
        <w:t>.</w:t>
      </w:r>
      <w:r w:rsidR="00BA1A9C">
        <w:rPr>
          <w:sz w:val="22"/>
          <w:szCs w:val="56"/>
        </w:rPr>
        <w:t xml:space="preserve"> Studied and </w:t>
      </w:r>
      <w:r w:rsidR="00EB6CD8">
        <w:rPr>
          <w:sz w:val="22"/>
          <w:szCs w:val="56"/>
        </w:rPr>
        <w:t xml:space="preserve">strengthened skills in </w:t>
      </w:r>
      <w:r w:rsidR="00BA1A9C" w:rsidRPr="000134F1">
        <w:rPr>
          <w:sz w:val="22"/>
          <w:szCs w:val="56"/>
        </w:rPr>
        <w:t>program</w:t>
      </w:r>
      <w:r w:rsidR="00BE7F48" w:rsidRPr="000134F1">
        <w:rPr>
          <w:sz w:val="22"/>
          <w:szCs w:val="56"/>
        </w:rPr>
        <w:t>ming</w:t>
      </w:r>
      <w:r w:rsidR="00BA1A9C" w:rsidRPr="000134F1">
        <w:rPr>
          <w:sz w:val="22"/>
          <w:szCs w:val="56"/>
        </w:rPr>
        <w:t xml:space="preserve"> languages: </w:t>
      </w:r>
      <w:r w:rsidR="00E11ECC" w:rsidRPr="000134F1">
        <w:rPr>
          <w:sz w:val="22"/>
          <w:szCs w:val="56"/>
        </w:rPr>
        <w:t>JavaScript</w:t>
      </w:r>
      <w:r w:rsidR="00BE7F48" w:rsidRPr="000134F1">
        <w:rPr>
          <w:sz w:val="22"/>
          <w:szCs w:val="56"/>
        </w:rPr>
        <w:t>, Typescript, C#, Java,</w:t>
      </w:r>
      <w:r w:rsidR="00EB6CD8">
        <w:rPr>
          <w:sz w:val="22"/>
          <w:szCs w:val="56"/>
        </w:rPr>
        <w:t xml:space="preserve"> and</w:t>
      </w:r>
      <w:r w:rsidR="00BE7F48" w:rsidRPr="000134F1">
        <w:rPr>
          <w:sz w:val="22"/>
          <w:szCs w:val="56"/>
        </w:rPr>
        <w:t xml:space="preserve"> Python</w:t>
      </w:r>
      <w:r w:rsidR="00EB6CD8">
        <w:rPr>
          <w:sz w:val="22"/>
          <w:szCs w:val="56"/>
        </w:rPr>
        <w:t>.</w:t>
      </w:r>
    </w:p>
    <w:p w14:paraId="5486B185" w14:textId="77777777" w:rsidR="003C16AB" w:rsidRPr="003C16AB" w:rsidRDefault="003C16AB" w:rsidP="003C16AB">
      <w:pPr>
        <w:pStyle w:val="ListParagraph"/>
        <w:tabs>
          <w:tab w:val="left" w:pos="810"/>
          <w:tab w:val="left" w:pos="974"/>
        </w:tabs>
        <w:ind w:left="0"/>
        <w:rPr>
          <w:sz w:val="6"/>
        </w:rPr>
      </w:pPr>
    </w:p>
    <w:p w14:paraId="342C1AB4" w14:textId="64C77AB6" w:rsidR="00F86795" w:rsidRDefault="007E5CE2" w:rsidP="007E5CE2">
      <w:pPr>
        <w:pStyle w:val="ListParagraph"/>
        <w:tabs>
          <w:tab w:val="left" w:pos="974"/>
        </w:tabs>
        <w:ind w:left="0"/>
        <w:rPr>
          <w:b/>
          <w:bCs/>
          <w:i/>
          <w:iCs/>
          <w:sz w:val="22"/>
          <w:szCs w:val="56"/>
        </w:rPr>
      </w:pPr>
      <w:r w:rsidRPr="007E5CE2">
        <w:rPr>
          <w:b/>
          <w:bCs/>
          <w:i/>
          <w:iCs/>
          <w:sz w:val="22"/>
          <w:szCs w:val="56"/>
        </w:rPr>
        <w:t>Capstone</w:t>
      </w:r>
      <w:r w:rsidR="0047545C">
        <w:rPr>
          <w:b/>
          <w:bCs/>
          <w:i/>
          <w:iCs/>
          <w:sz w:val="22"/>
          <w:szCs w:val="56"/>
        </w:rPr>
        <w:t xml:space="preserve"> Computing</w:t>
      </w:r>
      <w:r w:rsidRPr="007E5CE2">
        <w:rPr>
          <w:b/>
          <w:bCs/>
          <w:i/>
          <w:iCs/>
          <w:sz w:val="22"/>
          <w:szCs w:val="56"/>
        </w:rPr>
        <w:t xml:space="preserve"> Project</w:t>
      </w:r>
      <w:r w:rsidR="00030F09">
        <w:rPr>
          <w:b/>
          <w:bCs/>
          <w:i/>
          <w:iCs/>
          <w:sz w:val="22"/>
          <w:szCs w:val="56"/>
        </w:rPr>
        <w:t>, 8 months</w:t>
      </w:r>
      <w:r w:rsidRPr="007E5CE2">
        <w:rPr>
          <w:b/>
          <w:bCs/>
          <w:i/>
          <w:iCs/>
          <w:sz w:val="22"/>
          <w:szCs w:val="56"/>
        </w:rPr>
        <w:t>:</w:t>
      </w:r>
    </w:p>
    <w:p w14:paraId="5303BE77" w14:textId="77777777" w:rsidR="005737D3" w:rsidRPr="005737D3" w:rsidRDefault="005737D3" w:rsidP="007E5CE2">
      <w:pPr>
        <w:pStyle w:val="ListParagraph"/>
        <w:tabs>
          <w:tab w:val="left" w:pos="974"/>
        </w:tabs>
        <w:ind w:left="0"/>
        <w:rPr>
          <w:b/>
          <w:bCs/>
          <w:i/>
          <w:iCs/>
          <w:sz w:val="8"/>
          <w:szCs w:val="28"/>
        </w:rPr>
      </w:pPr>
    </w:p>
    <w:p w14:paraId="23C4D129" w14:textId="61D2B2AC" w:rsidR="00AD7118" w:rsidRDefault="00017D82" w:rsidP="003C527C">
      <w:pPr>
        <w:pStyle w:val="ListParagraph"/>
        <w:numPr>
          <w:ilvl w:val="0"/>
          <w:numId w:val="19"/>
        </w:numPr>
        <w:tabs>
          <w:tab w:val="left" w:pos="974"/>
        </w:tabs>
        <w:spacing w:after="60"/>
        <w:ind w:left="634" w:hanging="274"/>
        <w:contextualSpacing w:val="0"/>
        <w:rPr>
          <w:sz w:val="22"/>
          <w:szCs w:val="56"/>
        </w:rPr>
      </w:pPr>
      <w:r>
        <w:rPr>
          <w:sz w:val="22"/>
          <w:szCs w:val="56"/>
        </w:rPr>
        <w:t>Designed and wrote code for</w:t>
      </w:r>
      <w:r w:rsidR="0047545C">
        <w:rPr>
          <w:sz w:val="22"/>
          <w:szCs w:val="56"/>
        </w:rPr>
        <w:t xml:space="preserve"> video game, a</w:t>
      </w:r>
      <w:r>
        <w:rPr>
          <w:sz w:val="22"/>
          <w:szCs w:val="56"/>
        </w:rPr>
        <w:t xml:space="preserve"> minimum viable product</w:t>
      </w:r>
      <w:r w:rsidR="0047545C">
        <w:rPr>
          <w:sz w:val="22"/>
          <w:szCs w:val="56"/>
        </w:rPr>
        <w:t xml:space="preserve"> (MVP)</w:t>
      </w:r>
      <w:r>
        <w:rPr>
          <w:sz w:val="22"/>
          <w:szCs w:val="56"/>
        </w:rPr>
        <w:t>,</w:t>
      </w:r>
      <w:r w:rsidR="0047545C">
        <w:rPr>
          <w:sz w:val="22"/>
          <w:szCs w:val="56"/>
        </w:rPr>
        <w:t xml:space="preserve"> with team of </w:t>
      </w:r>
      <w:r w:rsidR="0047545C" w:rsidRPr="00BA1A9C">
        <w:rPr>
          <w:b/>
          <w:bCs/>
          <w:sz w:val="22"/>
          <w:szCs w:val="56"/>
        </w:rPr>
        <w:t>5</w:t>
      </w:r>
      <w:r w:rsidR="00030F09">
        <w:rPr>
          <w:sz w:val="22"/>
          <w:szCs w:val="56"/>
        </w:rPr>
        <w:t>; collaborated with team</w:t>
      </w:r>
      <w:r w:rsidR="00BA1A9C">
        <w:rPr>
          <w:sz w:val="22"/>
          <w:szCs w:val="56"/>
        </w:rPr>
        <w:t>, reviewed</w:t>
      </w:r>
      <w:r w:rsidR="00030F09">
        <w:rPr>
          <w:sz w:val="22"/>
          <w:szCs w:val="56"/>
        </w:rPr>
        <w:t xml:space="preserve"> code</w:t>
      </w:r>
      <w:r w:rsidR="00BA1A9C">
        <w:rPr>
          <w:sz w:val="22"/>
          <w:szCs w:val="56"/>
        </w:rPr>
        <w:t>,</w:t>
      </w:r>
      <w:r w:rsidR="00030F09">
        <w:rPr>
          <w:sz w:val="22"/>
          <w:szCs w:val="56"/>
        </w:rPr>
        <w:t xml:space="preserve"> used GitHub </w:t>
      </w:r>
      <w:r w:rsidR="00845A07">
        <w:rPr>
          <w:sz w:val="22"/>
          <w:szCs w:val="56"/>
        </w:rPr>
        <w:t xml:space="preserve">for </w:t>
      </w:r>
      <w:r w:rsidR="00030F09">
        <w:rPr>
          <w:sz w:val="22"/>
          <w:szCs w:val="56"/>
        </w:rPr>
        <w:t>version control</w:t>
      </w:r>
      <w:r w:rsidR="00845A07">
        <w:rPr>
          <w:sz w:val="22"/>
          <w:szCs w:val="56"/>
        </w:rPr>
        <w:t>,</w:t>
      </w:r>
      <w:r w:rsidR="00030F09">
        <w:rPr>
          <w:sz w:val="22"/>
          <w:szCs w:val="56"/>
        </w:rPr>
        <w:t xml:space="preserve"> </w:t>
      </w:r>
      <w:r w:rsidR="006F1F7D">
        <w:rPr>
          <w:sz w:val="22"/>
          <w:szCs w:val="56"/>
        </w:rPr>
        <w:t xml:space="preserve">and </w:t>
      </w:r>
      <w:r w:rsidR="00030F09">
        <w:rPr>
          <w:sz w:val="22"/>
          <w:szCs w:val="56"/>
        </w:rPr>
        <w:t xml:space="preserve">implemented Perlin </w:t>
      </w:r>
      <w:r w:rsidR="006F1F7D">
        <w:rPr>
          <w:sz w:val="22"/>
          <w:szCs w:val="56"/>
        </w:rPr>
        <w:t>n</w:t>
      </w:r>
      <w:r w:rsidR="00030F09">
        <w:rPr>
          <w:sz w:val="22"/>
          <w:szCs w:val="56"/>
        </w:rPr>
        <w:t>oise map generation algorithm</w:t>
      </w:r>
      <w:r w:rsidR="006F1F7D">
        <w:rPr>
          <w:sz w:val="22"/>
          <w:szCs w:val="56"/>
        </w:rPr>
        <w:t xml:space="preserve">, giving the game </w:t>
      </w:r>
      <w:r w:rsidR="00EC1C91">
        <w:rPr>
          <w:sz w:val="22"/>
          <w:szCs w:val="56"/>
        </w:rPr>
        <w:t xml:space="preserve">a </w:t>
      </w:r>
      <w:r w:rsidR="006F1F7D">
        <w:rPr>
          <w:sz w:val="22"/>
          <w:szCs w:val="56"/>
        </w:rPr>
        <w:t>unique feature of randomly generated levels.</w:t>
      </w:r>
    </w:p>
    <w:p w14:paraId="35AA6D9E" w14:textId="5EB6721E" w:rsidR="005737D3" w:rsidRDefault="005737D3" w:rsidP="003C527C">
      <w:pPr>
        <w:pStyle w:val="ListParagraph"/>
        <w:numPr>
          <w:ilvl w:val="0"/>
          <w:numId w:val="19"/>
        </w:numPr>
        <w:tabs>
          <w:tab w:val="left" w:pos="974"/>
        </w:tabs>
        <w:spacing w:after="60"/>
        <w:ind w:left="634" w:hanging="274"/>
        <w:contextualSpacing w:val="0"/>
        <w:rPr>
          <w:sz w:val="22"/>
          <w:szCs w:val="56"/>
        </w:rPr>
      </w:pPr>
      <w:r>
        <w:rPr>
          <w:sz w:val="22"/>
          <w:szCs w:val="56"/>
        </w:rPr>
        <w:t xml:space="preserve">Led effort to define requirements and guidelines, establishing </w:t>
      </w:r>
      <w:r w:rsidRPr="005737D3">
        <w:rPr>
          <w:b/>
          <w:bCs/>
          <w:sz w:val="22"/>
          <w:szCs w:val="56"/>
        </w:rPr>
        <w:t xml:space="preserve">106 </w:t>
      </w:r>
      <w:r>
        <w:rPr>
          <w:sz w:val="22"/>
          <w:szCs w:val="56"/>
        </w:rPr>
        <w:t xml:space="preserve">actionable tasks, accounting for </w:t>
      </w:r>
      <w:r w:rsidRPr="005737D3">
        <w:rPr>
          <w:b/>
          <w:bCs/>
          <w:sz w:val="22"/>
          <w:szCs w:val="56"/>
        </w:rPr>
        <w:t>21</w:t>
      </w:r>
      <w:r>
        <w:rPr>
          <w:sz w:val="22"/>
          <w:szCs w:val="56"/>
        </w:rPr>
        <w:t xml:space="preserve"> major requirements and sub-requirements.</w:t>
      </w:r>
    </w:p>
    <w:p w14:paraId="5CF8EF40" w14:textId="1D08024F" w:rsidR="00AD7118" w:rsidRDefault="001A6FB1" w:rsidP="003C527C">
      <w:pPr>
        <w:pStyle w:val="ListParagraph"/>
        <w:numPr>
          <w:ilvl w:val="0"/>
          <w:numId w:val="19"/>
        </w:numPr>
        <w:tabs>
          <w:tab w:val="left" w:pos="974"/>
        </w:tabs>
        <w:spacing w:after="60"/>
        <w:ind w:left="634" w:hanging="274"/>
        <w:contextualSpacing w:val="0"/>
        <w:rPr>
          <w:sz w:val="22"/>
          <w:szCs w:val="56"/>
        </w:rPr>
      </w:pPr>
      <w:r>
        <w:rPr>
          <w:sz w:val="22"/>
          <w:szCs w:val="56"/>
        </w:rPr>
        <w:t xml:space="preserve">Solved issues and corrected </w:t>
      </w:r>
      <w:r w:rsidR="00EC1C91">
        <w:rPr>
          <w:sz w:val="22"/>
          <w:szCs w:val="56"/>
        </w:rPr>
        <w:t>significant</w:t>
      </w:r>
      <w:r>
        <w:rPr>
          <w:sz w:val="22"/>
          <w:szCs w:val="56"/>
        </w:rPr>
        <w:t xml:space="preserve"> visual deficiency in </w:t>
      </w:r>
      <w:r w:rsidR="00EC1C91">
        <w:rPr>
          <w:sz w:val="22"/>
          <w:szCs w:val="56"/>
        </w:rPr>
        <w:t xml:space="preserve">the </w:t>
      </w:r>
      <w:r>
        <w:rPr>
          <w:sz w:val="22"/>
          <w:szCs w:val="56"/>
        </w:rPr>
        <w:t>gameplay loop; conducted extensive debugging using Unity’s tool</w:t>
      </w:r>
      <w:r w:rsidR="0057796F">
        <w:rPr>
          <w:sz w:val="22"/>
          <w:szCs w:val="56"/>
        </w:rPr>
        <w:t xml:space="preserve"> for C# coding</w:t>
      </w:r>
      <w:r>
        <w:rPr>
          <w:sz w:val="22"/>
          <w:szCs w:val="56"/>
        </w:rPr>
        <w:t xml:space="preserve"> to identify and fix </w:t>
      </w:r>
      <w:r w:rsidR="00EC1C91">
        <w:rPr>
          <w:sz w:val="22"/>
          <w:szCs w:val="56"/>
        </w:rPr>
        <w:t>problem</w:t>
      </w:r>
      <w:r>
        <w:rPr>
          <w:sz w:val="22"/>
          <w:szCs w:val="56"/>
        </w:rPr>
        <w:t>s.</w:t>
      </w:r>
    </w:p>
    <w:p w14:paraId="21799820" w14:textId="4DE379FD" w:rsidR="005737D3" w:rsidRDefault="005737D3" w:rsidP="003C527C">
      <w:pPr>
        <w:pStyle w:val="ListParagraph"/>
        <w:numPr>
          <w:ilvl w:val="0"/>
          <w:numId w:val="19"/>
        </w:numPr>
        <w:tabs>
          <w:tab w:val="left" w:pos="974"/>
        </w:tabs>
        <w:spacing w:after="60"/>
        <w:ind w:left="634" w:hanging="274"/>
        <w:contextualSpacing w:val="0"/>
        <w:rPr>
          <w:sz w:val="22"/>
          <w:szCs w:val="56"/>
        </w:rPr>
      </w:pPr>
      <w:r>
        <w:rPr>
          <w:sz w:val="22"/>
          <w:szCs w:val="56"/>
        </w:rPr>
        <w:t xml:space="preserve">Created video presentation to showcase game usage, key features, and development process; met all project deadlines and requirements, resulting in </w:t>
      </w:r>
      <w:r w:rsidR="00EC1C91">
        <w:rPr>
          <w:sz w:val="22"/>
          <w:szCs w:val="56"/>
        </w:rPr>
        <w:t xml:space="preserve">a </w:t>
      </w:r>
      <w:r w:rsidR="00154159">
        <w:rPr>
          <w:sz w:val="22"/>
          <w:szCs w:val="56"/>
        </w:rPr>
        <w:t xml:space="preserve">high </w:t>
      </w:r>
      <w:r>
        <w:rPr>
          <w:sz w:val="22"/>
          <w:szCs w:val="56"/>
        </w:rPr>
        <w:t xml:space="preserve">grade of </w:t>
      </w:r>
      <w:r w:rsidRPr="00845A07">
        <w:rPr>
          <w:b/>
          <w:bCs/>
          <w:sz w:val="22"/>
          <w:szCs w:val="56"/>
        </w:rPr>
        <w:t>97</w:t>
      </w:r>
      <w:r>
        <w:rPr>
          <w:sz w:val="22"/>
          <w:szCs w:val="56"/>
        </w:rPr>
        <w:t xml:space="preserve">. </w:t>
      </w:r>
    </w:p>
    <w:p w14:paraId="24F6C5BF" w14:textId="77777777" w:rsidR="00F86795" w:rsidRPr="00BB2B81" w:rsidRDefault="00F86795" w:rsidP="00BB2B81">
      <w:pPr>
        <w:pStyle w:val="ListParagraph"/>
        <w:tabs>
          <w:tab w:val="left" w:pos="974"/>
        </w:tabs>
        <w:contextualSpacing w:val="0"/>
        <w:rPr>
          <w:sz w:val="8"/>
          <w:szCs w:val="28"/>
        </w:rPr>
      </w:pPr>
    </w:p>
    <w:p w14:paraId="02BAC999" w14:textId="4E047860" w:rsidR="00BB2B81" w:rsidRDefault="00C517E5" w:rsidP="00BB2B81">
      <w:pPr>
        <w:pStyle w:val="ListParagraph"/>
        <w:tabs>
          <w:tab w:val="left" w:pos="974"/>
        </w:tabs>
        <w:ind w:left="0"/>
        <w:contextualSpacing w:val="0"/>
        <w:rPr>
          <w:b/>
          <w:bCs/>
          <w:i/>
          <w:iCs/>
          <w:sz w:val="22"/>
          <w:szCs w:val="56"/>
        </w:rPr>
      </w:pPr>
      <w:r>
        <w:rPr>
          <w:b/>
          <w:bCs/>
          <w:i/>
          <w:iCs/>
          <w:sz w:val="22"/>
          <w:szCs w:val="56"/>
        </w:rPr>
        <w:t xml:space="preserve">Simulation </w:t>
      </w:r>
      <w:r w:rsidR="00BB2B81">
        <w:rPr>
          <w:b/>
          <w:bCs/>
          <w:i/>
          <w:iCs/>
          <w:sz w:val="22"/>
          <w:szCs w:val="56"/>
        </w:rPr>
        <w:t>Software Development Project, 5 months</w:t>
      </w:r>
      <w:r w:rsidR="00BB2B81" w:rsidRPr="007E5CE2">
        <w:rPr>
          <w:b/>
          <w:bCs/>
          <w:i/>
          <w:iCs/>
          <w:sz w:val="22"/>
          <w:szCs w:val="56"/>
        </w:rPr>
        <w:t>:</w:t>
      </w:r>
    </w:p>
    <w:p w14:paraId="5E2643EC" w14:textId="77777777" w:rsidR="00853908" w:rsidRPr="00853908" w:rsidRDefault="00853908" w:rsidP="00BB2B81">
      <w:pPr>
        <w:pStyle w:val="ListParagraph"/>
        <w:tabs>
          <w:tab w:val="left" w:pos="974"/>
        </w:tabs>
        <w:ind w:left="0"/>
        <w:contextualSpacing w:val="0"/>
        <w:rPr>
          <w:b/>
          <w:bCs/>
          <w:i/>
          <w:iCs/>
          <w:sz w:val="6"/>
        </w:rPr>
      </w:pPr>
    </w:p>
    <w:p w14:paraId="30ABE943" w14:textId="2E233497" w:rsidR="002571A4" w:rsidRDefault="002571A4" w:rsidP="003C527C">
      <w:pPr>
        <w:pStyle w:val="ListParagraph"/>
        <w:numPr>
          <w:ilvl w:val="0"/>
          <w:numId w:val="20"/>
        </w:numPr>
        <w:tabs>
          <w:tab w:val="left" w:pos="974"/>
        </w:tabs>
        <w:spacing w:after="60"/>
        <w:ind w:left="634" w:hanging="274"/>
        <w:contextualSpacing w:val="0"/>
        <w:rPr>
          <w:sz w:val="22"/>
          <w:szCs w:val="56"/>
        </w:rPr>
      </w:pPr>
      <w:r>
        <w:rPr>
          <w:sz w:val="22"/>
          <w:szCs w:val="56"/>
        </w:rPr>
        <w:t>Developed and created video presentation on command-line based property rental simulation software</w:t>
      </w:r>
      <w:r w:rsidR="00EC1C91">
        <w:rPr>
          <w:sz w:val="22"/>
          <w:szCs w:val="56"/>
        </w:rPr>
        <w:t xml:space="preserve"> project</w:t>
      </w:r>
      <w:r>
        <w:rPr>
          <w:sz w:val="22"/>
          <w:szCs w:val="56"/>
        </w:rPr>
        <w:t xml:space="preserve"> in Java with real estate applications</w:t>
      </w:r>
      <w:r w:rsidR="00154159">
        <w:rPr>
          <w:sz w:val="22"/>
          <w:szCs w:val="56"/>
        </w:rPr>
        <w:t xml:space="preserve">; delivered project on time with team of </w:t>
      </w:r>
      <w:r w:rsidR="00154159" w:rsidRPr="00E27B72">
        <w:rPr>
          <w:b/>
          <w:bCs/>
          <w:sz w:val="22"/>
          <w:szCs w:val="56"/>
        </w:rPr>
        <w:t>4</w:t>
      </w:r>
      <w:r w:rsidR="00154159">
        <w:rPr>
          <w:sz w:val="22"/>
          <w:szCs w:val="56"/>
        </w:rPr>
        <w:t>, earned A.</w:t>
      </w:r>
    </w:p>
    <w:p w14:paraId="444AE4B7" w14:textId="6A82A2C9" w:rsidR="00BB2B81" w:rsidRDefault="00796159" w:rsidP="000E0358">
      <w:pPr>
        <w:pStyle w:val="ListParagraph"/>
        <w:numPr>
          <w:ilvl w:val="0"/>
          <w:numId w:val="20"/>
        </w:numPr>
        <w:tabs>
          <w:tab w:val="left" w:pos="974"/>
        </w:tabs>
        <w:spacing w:after="60"/>
        <w:ind w:left="630" w:hanging="270"/>
        <w:contextualSpacing w:val="0"/>
        <w:rPr>
          <w:sz w:val="22"/>
          <w:szCs w:val="56"/>
        </w:rPr>
      </w:pPr>
      <w:r>
        <w:rPr>
          <w:sz w:val="22"/>
          <w:szCs w:val="56"/>
        </w:rPr>
        <w:t>Improved team</w:t>
      </w:r>
      <w:r w:rsidR="00F761EA">
        <w:rPr>
          <w:sz w:val="22"/>
          <w:szCs w:val="56"/>
        </w:rPr>
        <w:t>’</w:t>
      </w:r>
      <w:r>
        <w:rPr>
          <w:sz w:val="22"/>
          <w:szCs w:val="56"/>
        </w:rPr>
        <w:t>s communications</w:t>
      </w:r>
      <w:r w:rsidR="00F761EA">
        <w:rPr>
          <w:sz w:val="22"/>
          <w:szCs w:val="56"/>
        </w:rPr>
        <w:t>, collaboration,</w:t>
      </w:r>
      <w:r>
        <w:rPr>
          <w:sz w:val="22"/>
          <w:szCs w:val="56"/>
        </w:rPr>
        <w:t xml:space="preserve"> and task</w:t>
      </w:r>
      <w:r w:rsidR="00F761EA">
        <w:rPr>
          <w:sz w:val="22"/>
          <w:szCs w:val="56"/>
        </w:rPr>
        <w:t xml:space="preserve"> organization</w:t>
      </w:r>
      <w:r>
        <w:rPr>
          <w:sz w:val="22"/>
          <w:szCs w:val="56"/>
        </w:rPr>
        <w:t xml:space="preserve"> by implementing Trello board</w:t>
      </w:r>
      <w:r w:rsidR="00F761EA">
        <w:rPr>
          <w:sz w:val="22"/>
          <w:szCs w:val="56"/>
        </w:rPr>
        <w:t>s</w:t>
      </w:r>
      <w:r>
        <w:rPr>
          <w:sz w:val="22"/>
          <w:szCs w:val="56"/>
        </w:rPr>
        <w:t xml:space="preserve"> to</w:t>
      </w:r>
      <w:r w:rsidR="00F761EA">
        <w:rPr>
          <w:sz w:val="22"/>
          <w:szCs w:val="56"/>
        </w:rPr>
        <w:t xml:space="preserve"> support project management and utilized GitHub insights to track </w:t>
      </w:r>
      <w:r w:rsidR="002571A4">
        <w:rPr>
          <w:sz w:val="22"/>
          <w:szCs w:val="56"/>
        </w:rPr>
        <w:t xml:space="preserve">progress. </w:t>
      </w:r>
    </w:p>
    <w:p w14:paraId="015A7D51" w14:textId="09304DB7" w:rsidR="0007690C" w:rsidRPr="0007690C" w:rsidRDefault="0007690C" w:rsidP="000E0358">
      <w:pPr>
        <w:pStyle w:val="ListParagraph"/>
        <w:numPr>
          <w:ilvl w:val="0"/>
          <w:numId w:val="20"/>
        </w:numPr>
        <w:tabs>
          <w:tab w:val="left" w:pos="974"/>
        </w:tabs>
        <w:ind w:left="630" w:hanging="270"/>
        <w:rPr>
          <w:sz w:val="22"/>
          <w:szCs w:val="56"/>
        </w:rPr>
      </w:pPr>
      <w:r>
        <w:rPr>
          <w:sz w:val="22"/>
          <w:szCs w:val="56"/>
        </w:rPr>
        <w:t>Achieved zero application crashes after professor tested and used; i</w:t>
      </w:r>
      <w:r w:rsidRPr="0007690C">
        <w:rPr>
          <w:sz w:val="22"/>
          <w:szCs w:val="56"/>
        </w:rPr>
        <w:t>mplemented JSON data management system for application, including data parsing</w:t>
      </w:r>
      <w:r w:rsidR="00E27B72">
        <w:rPr>
          <w:sz w:val="22"/>
          <w:szCs w:val="56"/>
        </w:rPr>
        <w:t>,</w:t>
      </w:r>
      <w:r w:rsidRPr="0007690C">
        <w:rPr>
          <w:sz w:val="22"/>
          <w:szCs w:val="56"/>
        </w:rPr>
        <w:t xml:space="preserve"> filtering</w:t>
      </w:r>
      <w:r w:rsidR="00E27B72">
        <w:rPr>
          <w:sz w:val="22"/>
          <w:szCs w:val="56"/>
        </w:rPr>
        <w:t>, and unit</w:t>
      </w:r>
      <w:r w:rsidR="00853908">
        <w:rPr>
          <w:sz w:val="22"/>
          <w:szCs w:val="56"/>
        </w:rPr>
        <w:t xml:space="preserve"> test</w:t>
      </w:r>
      <w:r w:rsidR="00E27B72">
        <w:rPr>
          <w:sz w:val="22"/>
          <w:szCs w:val="56"/>
        </w:rPr>
        <w:t xml:space="preserve">ing </w:t>
      </w:r>
      <w:r w:rsidR="00853908">
        <w:rPr>
          <w:sz w:val="22"/>
          <w:szCs w:val="56"/>
        </w:rPr>
        <w:t>to ensure no data passed.</w:t>
      </w:r>
    </w:p>
    <w:p w14:paraId="73406AF3" w14:textId="77777777" w:rsidR="00F86795" w:rsidRPr="000E0358" w:rsidRDefault="00F86795" w:rsidP="00853908">
      <w:pPr>
        <w:tabs>
          <w:tab w:val="left" w:pos="974"/>
        </w:tabs>
        <w:spacing w:after="0"/>
        <w:rPr>
          <w:sz w:val="16"/>
          <w:szCs w:val="44"/>
        </w:rPr>
      </w:pPr>
    </w:p>
    <w:p w14:paraId="513ECFEA" w14:textId="77777777" w:rsidR="002E1B8F" w:rsidRPr="00983E0B" w:rsidRDefault="002E1B8F" w:rsidP="00282CD7">
      <w:pPr>
        <w:shd w:val="clear" w:color="auto" w:fill="0033E7"/>
        <w:tabs>
          <w:tab w:val="left" w:pos="974"/>
        </w:tabs>
        <w:spacing w:after="0" w:line="240" w:lineRule="auto"/>
        <w:jc w:val="center"/>
        <w:rPr>
          <w:rFonts w:asciiTheme="minorHAnsi" w:hAnsiTheme="minorHAnsi"/>
          <w:b/>
          <w:smallCaps/>
          <w:color w:val="FFFFFF" w:themeColor="background1"/>
          <w:spacing w:val="20"/>
          <w:sz w:val="28"/>
        </w:rPr>
      </w:pPr>
      <w:r w:rsidRPr="00983E0B">
        <w:rPr>
          <w:rFonts w:asciiTheme="minorHAnsi" w:hAnsiTheme="minorHAnsi"/>
          <w:b/>
          <w:smallCaps/>
          <w:color w:val="FFFFFF" w:themeColor="background1"/>
          <w:spacing w:val="20"/>
          <w:sz w:val="28"/>
        </w:rPr>
        <w:t>Education</w:t>
      </w:r>
    </w:p>
    <w:p w14:paraId="71BB19DF" w14:textId="77777777" w:rsidR="002E1B8F" w:rsidRPr="000E0358" w:rsidRDefault="002E1B8F" w:rsidP="002E1B8F">
      <w:pPr>
        <w:tabs>
          <w:tab w:val="left" w:pos="974"/>
        </w:tabs>
        <w:spacing w:after="0" w:line="240" w:lineRule="auto"/>
        <w:rPr>
          <w:rFonts w:asciiTheme="minorHAnsi" w:hAnsiTheme="minorHAnsi"/>
          <w:sz w:val="16"/>
          <w:szCs w:val="28"/>
        </w:rPr>
      </w:pPr>
    </w:p>
    <w:p w14:paraId="22062983" w14:textId="6F354637" w:rsidR="00C9004B" w:rsidRDefault="002E1B8F" w:rsidP="000E0358">
      <w:pPr>
        <w:tabs>
          <w:tab w:val="left" w:pos="974"/>
        </w:tabs>
        <w:spacing w:after="0" w:line="240" w:lineRule="auto"/>
        <w:jc w:val="center"/>
        <w:rPr>
          <w:rFonts w:asciiTheme="minorHAnsi" w:hAnsiTheme="minorHAnsi"/>
          <w:b/>
        </w:rPr>
      </w:pPr>
      <w:r w:rsidRPr="00C9004B">
        <w:rPr>
          <w:rFonts w:asciiTheme="minorHAnsi" w:hAnsiTheme="minorHAnsi"/>
          <w:b/>
        </w:rPr>
        <w:t xml:space="preserve">Bachelor of Science in </w:t>
      </w:r>
      <w:r w:rsidR="007F73BE" w:rsidRPr="00C9004B">
        <w:rPr>
          <w:rFonts w:asciiTheme="minorHAnsi" w:hAnsiTheme="minorHAnsi"/>
          <w:b/>
        </w:rPr>
        <w:t>Computer Science; Focus</w:t>
      </w:r>
      <w:r w:rsidR="00C9004B">
        <w:rPr>
          <w:rFonts w:asciiTheme="minorHAnsi" w:hAnsiTheme="minorHAnsi"/>
          <w:b/>
        </w:rPr>
        <w:t>:</w:t>
      </w:r>
      <w:r w:rsidR="007F73BE" w:rsidRPr="00C9004B">
        <w:rPr>
          <w:rFonts w:asciiTheme="minorHAnsi" w:hAnsiTheme="minorHAnsi"/>
          <w:b/>
        </w:rPr>
        <w:t xml:space="preserve"> Cybersecurity &amp; </w:t>
      </w:r>
      <w:r w:rsidR="00BE7F48">
        <w:rPr>
          <w:rFonts w:asciiTheme="minorHAnsi" w:hAnsiTheme="minorHAnsi"/>
          <w:b/>
        </w:rPr>
        <w:t xml:space="preserve">Digital </w:t>
      </w:r>
      <w:r w:rsidR="007F73BE" w:rsidRPr="00C9004B">
        <w:rPr>
          <w:rFonts w:asciiTheme="minorHAnsi" w:hAnsiTheme="minorHAnsi"/>
          <w:b/>
        </w:rPr>
        <w:t>Forensic</w:t>
      </w:r>
      <w:r w:rsidR="00BE7F48">
        <w:rPr>
          <w:rFonts w:asciiTheme="minorHAnsi" w:hAnsiTheme="minorHAnsi"/>
          <w:b/>
        </w:rPr>
        <w:t>s</w:t>
      </w:r>
    </w:p>
    <w:p w14:paraId="31DC865C" w14:textId="3A11D770" w:rsidR="002E1B8F" w:rsidRDefault="007F73BE" w:rsidP="0084771D">
      <w:pPr>
        <w:tabs>
          <w:tab w:val="left" w:pos="974"/>
        </w:tabs>
        <w:spacing w:after="0"/>
        <w:ind w:left="90"/>
        <w:jc w:val="center"/>
        <w:rPr>
          <w:rFonts w:asciiTheme="minorHAnsi" w:hAnsiTheme="minorHAnsi"/>
          <w:bCs/>
        </w:rPr>
      </w:pPr>
      <w:r w:rsidRPr="00C71911">
        <w:rPr>
          <w:rFonts w:asciiTheme="minorHAnsi" w:hAnsiTheme="minorHAnsi"/>
          <w:bCs/>
        </w:rPr>
        <w:t>University of South Carolin</w:t>
      </w:r>
      <w:r w:rsidR="00C9004B" w:rsidRPr="00C71911">
        <w:rPr>
          <w:rFonts w:asciiTheme="minorHAnsi" w:hAnsiTheme="minorHAnsi"/>
          <w:bCs/>
        </w:rPr>
        <w:t>a</w:t>
      </w:r>
      <w:r w:rsidRPr="00C71911">
        <w:rPr>
          <w:rFonts w:asciiTheme="minorHAnsi" w:hAnsiTheme="minorHAnsi"/>
          <w:bCs/>
        </w:rPr>
        <w:t>, Columbia, SC</w:t>
      </w:r>
      <w:r w:rsidR="009822DF" w:rsidRPr="00C71911">
        <w:rPr>
          <w:rFonts w:asciiTheme="minorHAnsi" w:hAnsiTheme="minorHAnsi"/>
          <w:bCs/>
        </w:rPr>
        <w:t>; May 2022</w:t>
      </w:r>
      <w:r w:rsidR="0084771D">
        <w:rPr>
          <w:rFonts w:asciiTheme="minorHAnsi" w:hAnsiTheme="minorHAnsi"/>
          <w:bCs/>
        </w:rPr>
        <w:t xml:space="preserve">; </w:t>
      </w:r>
      <w:r w:rsidR="00C71911" w:rsidRPr="000134F1">
        <w:rPr>
          <w:rFonts w:asciiTheme="minorHAnsi" w:hAnsiTheme="minorHAnsi"/>
          <w:bCs/>
        </w:rPr>
        <w:t>GPA:</w:t>
      </w:r>
      <w:r w:rsidR="00E27B72" w:rsidRPr="000134F1">
        <w:rPr>
          <w:rFonts w:asciiTheme="minorHAnsi" w:hAnsiTheme="minorHAnsi"/>
          <w:bCs/>
        </w:rPr>
        <w:t xml:space="preserve"> </w:t>
      </w:r>
      <w:r w:rsidR="003A3A97" w:rsidRPr="000134F1">
        <w:rPr>
          <w:rFonts w:asciiTheme="minorHAnsi" w:hAnsiTheme="minorHAnsi"/>
          <w:bCs/>
        </w:rPr>
        <w:t>3.1</w:t>
      </w:r>
    </w:p>
    <w:p w14:paraId="20E36B44" w14:textId="0B9C33DE" w:rsidR="00EA6BC2" w:rsidRPr="00EA6BC2" w:rsidRDefault="00C71911" w:rsidP="0084771D">
      <w:pPr>
        <w:tabs>
          <w:tab w:val="left" w:pos="974"/>
        </w:tabs>
        <w:spacing w:after="0"/>
        <w:jc w:val="center"/>
        <w:rPr>
          <w:sz w:val="4"/>
          <w:szCs w:val="4"/>
        </w:rPr>
      </w:pPr>
      <w:r>
        <w:rPr>
          <w:rFonts w:asciiTheme="minorHAnsi" w:hAnsiTheme="minorHAnsi"/>
          <w:b/>
        </w:rPr>
        <w:t>CompT</w:t>
      </w:r>
      <w:r w:rsidR="00EC1C91">
        <w:rPr>
          <w:rFonts w:asciiTheme="minorHAnsi" w:hAnsiTheme="minorHAnsi"/>
          <w:b/>
        </w:rPr>
        <w:t>IA</w:t>
      </w:r>
      <w:r>
        <w:rPr>
          <w:rFonts w:asciiTheme="minorHAnsi" w:hAnsiTheme="minorHAnsi"/>
          <w:b/>
        </w:rPr>
        <w:t xml:space="preserve"> Security+ Certification </w:t>
      </w:r>
      <w:r w:rsidRPr="00C71911">
        <w:rPr>
          <w:rFonts w:asciiTheme="minorHAnsi" w:hAnsiTheme="minorHAnsi"/>
          <w:bCs/>
        </w:rPr>
        <w:t xml:space="preserve">— </w:t>
      </w:r>
      <w:r w:rsidR="00BE7F48">
        <w:rPr>
          <w:rFonts w:asciiTheme="minorHAnsi" w:hAnsiTheme="minorHAnsi"/>
          <w:bCs/>
        </w:rPr>
        <w:t>Comp</w:t>
      </w:r>
      <w:r w:rsidR="004C3691">
        <w:rPr>
          <w:rFonts w:asciiTheme="minorHAnsi" w:hAnsiTheme="minorHAnsi"/>
          <w:bCs/>
        </w:rPr>
        <w:t>uting Technology Industry Association (CompTIA)</w:t>
      </w:r>
    </w:p>
    <w:sectPr w:rsidR="00EA6BC2" w:rsidRPr="00EA6BC2" w:rsidSect="00154159">
      <w:head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60DCA2" w14:textId="77777777" w:rsidR="00FF6160" w:rsidRDefault="00FF6160" w:rsidP="006D0921">
      <w:pPr>
        <w:spacing w:after="0" w:line="240" w:lineRule="auto"/>
      </w:pPr>
      <w:r>
        <w:separator/>
      </w:r>
    </w:p>
  </w:endnote>
  <w:endnote w:type="continuationSeparator" w:id="0">
    <w:p w14:paraId="4ECE8021" w14:textId="77777777" w:rsidR="00FF6160" w:rsidRDefault="00FF6160" w:rsidP="006D0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CAE0AD" w14:textId="77777777" w:rsidR="00FF6160" w:rsidRDefault="00FF6160" w:rsidP="006D0921">
      <w:pPr>
        <w:spacing w:after="0" w:line="240" w:lineRule="auto"/>
      </w:pPr>
      <w:r>
        <w:separator/>
      </w:r>
    </w:p>
  </w:footnote>
  <w:footnote w:type="continuationSeparator" w:id="0">
    <w:p w14:paraId="20453FDF" w14:textId="77777777" w:rsidR="00FF6160" w:rsidRDefault="00FF6160" w:rsidP="006D09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7884BA" w14:textId="24062732" w:rsidR="00976CC5" w:rsidRDefault="00B16A9C" w:rsidP="00EC1C91">
    <w:pPr>
      <w:spacing w:after="0" w:line="240" w:lineRule="auto"/>
      <w:ind w:left="8640" w:hanging="8640"/>
    </w:pPr>
    <w:r>
      <w:rPr>
        <w:rFonts w:asciiTheme="minorHAnsi" w:hAnsiTheme="minorHAnsi"/>
        <w:b/>
        <w:smallCaps/>
        <w:spacing w:val="20"/>
        <w:sz w:val="36"/>
        <w:szCs w:val="20"/>
      </w:rPr>
      <w:t>Jonathan Terry</w:t>
    </w:r>
    <w:r w:rsidR="00EA6BC2">
      <w:rPr>
        <w:rFonts w:asciiTheme="minorHAnsi" w:hAnsiTheme="minorHAnsi"/>
        <w:b/>
        <w:smallCaps/>
        <w:spacing w:val="20"/>
        <w:sz w:val="36"/>
        <w:szCs w:val="20"/>
      </w:rPr>
      <w:tab/>
    </w:r>
    <w:r w:rsidR="00EA6BC2" w:rsidRPr="00EA6BC2">
      <w:t xml:space="preserve"> </w:t>
    </w:r>
    <w:r w:rsidR="00EA6BC2">
      <w:t xml:space="preserve">Page 2. | </w:t>
    </w:r>
    <w:r>
      <w:t>843-991-4760</w:t>
    </w:r>
  </w:p>
  <w:p w14:paraId="34E5E154" w14:textId="77777777" w:rsidR="00EC1C91" w:rsidRPr="00EC1C91" w:rsidRDefault="00EC1C91" w:rsidP="00EC1C91">
    <w:pPr>
      <w:pBdr>
        <w:top w:val="single" w:sz="36" w:space="1" w:color="0033E7"/>
      </w:pBdr>
      <w:spacing w:after="0" w:line="240" w:lineRule="auto"/>
      <w:ind w:left="8640" w:hanging="864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20D92"/>
    <w:multiLevelType w:val="hybridMultilevel"/>
    <w:tmpl w:val="D20E0E22"/>
    <w:lvl w:ilvl="0" w:tplc="B4164B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8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A56F7"/>
    <w:multiLevelType w:val="hybridMultilevel"/>
    <w:tmpl w:val="131C97E6"/>
    <w:lvl w:ilvl="0" w:tplc="F6A263F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53163"/>
    <w:multiLevelType w:val="hybridMultilevel"/>
    <w:tmpl w:val="E31C4954"/>
    <w:lvl w:ilvl="0" w:tplc="8D1CF678">
      <w:numFmt w:val="bullet"/>
      <w:lvlText w:val="•"/>
      <w:lvlJc w:val="left"/>
      <w:pPr>
        <w:ind w:left="1335" w:hanging="975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348BB"/>
    <w:multiLevelType w:val="hybridMultilevel"/>
    <w:tmpl w:val="0A8859AC"/>
    <w:lvl w:ilvl="0" w:tplc="79B0D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83962"/>
    <w:multiLevelType w:val="hybridMultilevel"/>
    <w:tmpl w:val="AA2E1AD6"/>
    <w:lvl w:ilvl="0" w:tplc="022A5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4623F"/>
    <w:multiLevelType w:val="hybridMultilevel"/>
    <w:tmpl w:val="D7C8B3E0"/>
    <w:lvl w:ilvl="0" w:tplc="B4164B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8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96BF6"/>
    <w:multiLevelType w:val="hybridMultilevel"/>
    <w:tmpl w:val="02AAA636"/>
    <w:lvl w:ilvl="0" w:tplc="432A0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2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56418"/>
    <w:multiLevelType w:val="hybridMultilevel"/>
    <w:tmpl w:val="5FCC7D00"/>
    <w:lvl w:ilvl="0" w:tplc="D3C4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30943"/>
    <w:multiLevelType w:val="hybridMultilevel"/>
    <w:tmpl w:val="EF6A33B2"/>
    <w:lvl w:ilvl="0" w:tplc="0786F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26A82"/>
    <w:multiLevelType w:val="hybridMultilevel"/>
    <w:tmpl w:val="EC2278C0"/>
    <w:lvl w:ilvl="0" w:tplc="E9A62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  <w:szCs w:val="27"/>
      </w:rPr>
    </w:lvl>
    <w:lvl w:ilvl="1" w:tplc="A8B815F4">
      <w:numFmt w:val="bullet"/>
      <w:lvlText w:val="–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963FBA"/>
    <w:multiLevelType w:val="hybridMultilevel"/>
    <w:tmpl w:val="9CF6FFC2"/>
    <w:lvl w:ilvl="0" w:tplc="432A0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2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C03050"/>
    <w:multiLevelType w:val="hybridMultilevel"/>
    <w:tmpl w:val="C166F600"/>
    <w:lvl w:ilvl="0" w:tplc="19BC83B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E32F3"/>
    <w:multiLevelType w:val="hybridMultilevel"/>
    <w:tmpl w:val="12C0A52E"/>
    <w:lvl w:ilvl="0" w:tplc="86A04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193EA5"/>
    <w:multiLevelType w:val="hybridMultilevel"/>
    <w:tmpl w:val="B126B21E"/>
    <w:lvl w:ilvl="0" w:tplc="DD8852C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33E7"/>
        <w:sz w:val="22"/>
        <w:szCs w:val="27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4DF4472"/>
    <w:multiLevelType w:val="hybridMultilevel"/>
    <w:tmpl w:val="5BCC15A2"/>
    <w:lvl w:ilvl="0" w:tplc="247AE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3E7"/>
        <w:sz w:val="22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195D2E"/>
    <w:multiLevelType w:val="hybridMultilevel"/>
    <w:tmpl w:val="691256EC"/>
    <w:lvl w:ilvl="0" w:tplc="1818D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EF3436"/>
    <w:multiLevelType w:val="hybridMultilevel"/>
    <w:tmpl w:val="6D2A75C6"/>
    <w:lvl w:ilvl="0" w:tplc="C9F69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4A5444"/>
    <w:multiLevelType w:val="hybridMultilevel"/>
    <w:tmpl w:val="160C187E"/>
    <w:lvl w:ilvl="0" w:tplc="1CBEF5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0C49B2"/>
    <w:multiLevelType w:val="hybridMultilevel"/>
    <w:tmpl w:val="A2B0DFE4"/>
    <w:lvl w:ilvl="0" w:tplc="AA226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993D4C"/>
    <w:multiLevelType w:val="hybridMultilevel"/>
    <w:tmpl w:val="75D03EC6"/>
    <w:lvl w:ilvl="0" w:tplc="C450A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07948">
    <w:abstractNumId w:val="12"/>
  </w:num>
  <w:num w:numId="2" w16cid:durableId="953172418">
    <w:abstractNumId w:val="4"/>
  </w:num>
  <w:num w:numId="3" w16cid:durableId="2026782332">
    <w:abstractNumId w:val="7"/>
  </w:num>
  <w:num w:numId="4" w16cid:durableId="1329097284">
    <w:abstractNumId w:val="15"/>
  </w:num>
  <w:num w:numId="5" w16cid:durableId="1026098777">
    <w:abstractNumId w:val="0"/>
  </w:num>
  <w:num w:numId="6" w16cid:durableId="1948273807">
    <w:abstractNumId w:val="8"/>
  </w:num>
  <w:num w:numId="7" w16cid:durableId="2065906487">
    <w:abstractNumId w:val="5"/>
  </w:num>
  <w:num w:numId="8" w16cid:durableId="243877239">
    <w:abstractNumId w:val="18"/>
  </w:num>
  <w:num w:numId="9" w16cid:durableId="1163352313">
    <w:abstractNumId w:val="1"/>
  </w:num>
  <w:num w:numId="10" w16cid:durableId="1358196704">
    <w:abstractNumId w:val="11"/>
  </w:num>
  <w:num w:numId="11" w16cid:durableId="1762867768">
    <w:abstractNumId w:val="16"/>
  </w:num>
  <w:num w:numId="12" w16cid:durableId="1323506441">
    <w:abstractNumId w:val="9"/>
  </w:num>
  <w:num w:numId="13" w16cid:durableId="371157485">
    <w:abstractNumId w:val="17"/>
  </w:num>
  <w:num w:numId="14" w16cid:durableId="902328810">
    <w:abstractNumId w:val="3"/>
  </w:num>
  <w:num w:numId="15" w16cid:durableId="1094084449">
    <w:abstractNumId w:val="10"/>
  </w:num>
  <w:num w:numId="16" w16cid:durableId="1807428987">
    <w:abstractNumId w:val="19"/>
  </w:num>
  <w:num w:numId="17" w16cid:durableId="1717506824">
    <w:abstractNumId w:val="2"/>
  </w:num>
  <w:num w:numId="18" w16cid:durableId="1955940165">
    <w:abstractNumId w:val="14"/>
  </w:num>
  <w:num w:numId="19" w16cid:durableId="316618890">
    <w:abstractNumId w:val="13"/>
  </w:num>
  <w:num w:numId="20" w16cid:durableId="11623135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U0tTQxMbU0NDCxMDZT0lEKTi0uzszPAykwMa4FAEuNkX8tAAAA"/>
  </w:docVars>
  <w:rsids>
    <w:rsidRoot w:val="006D0921"/>
    <w:rsid w:val="00000545"/>
    <w:rsid w:val="00000639"/>
    <w:rsid w:val="00000EE7"/>
    <w:rsid w:val="00001615"/>
    <w:rsid w:val="00002067"/>
    <w:rsid w:val="00002562"/>
    <w:rsid w:val="0000260E"/>
    <w:rsid w:val="0000273D"/>
    <w:rsid w:val="00002FBB"/>
    <w:rsid w:val="000031A0"/>
    <w:rsid w:val="0000367F"/>
    <w:rsid w:val="000036E7"/>
    <w:rsid w:val="000040D6"/>
    <w:rsid w:val="00004AA1"/>
    <w:rsid w:val="00004ED0"/>
    <w:rsid w:val="00005046"/>
    <w:rsid w:val="00005B80"/>
    <w:rsid w:val="00005BCE"/>
    <w:rsid w:val="00005E26"/>
    <w:rsid w:val="00006044"/>
    <w:rsid w:val="0000610F"/>
    <w:rsid w:val="00006D92"/>
    <w:rsid w:val="00006EB7"/>
    <w:rsid w:val="00006F89"/>
    <w:rsid w:val="000070E9"/>
    <w:rsid w:val="00007249"/>
    <w:rsid w:val="00010AED"/>
    <w:rsid w:val="00010B01"/>
    <w:rsid w:val="00011594"/>
    <w:rsid w:val="00011D62"/>
    <w:rsid w:val="000123A1"/>
    <w:rsid w:val="00012783"/>
    <w:rsid w:val="0001308C"/>
    <w:rsid w:val="000134F1"/>
    <w:rsid w:val="00013EC1"/>
    <w:rsid w:val="00014885"/>
    <w:rsid w:val="00014A9E"/>
    <w:rsid w:val="00015F22"/>
    <w:rsid w:val="00016556"/>
    <w:rsid w:val="00016683"/>
    <w:rsid w:val="00016ABE"/>
    <w:rsid w:val="00016C9C"/>
    <w:rsid w:val="00016DD0"/>
    <w:rsid w:val="00016EB8"/>
    <w:rsid w:val="000172BF"/>
    <w:rsid w:val="000174EA"/>
    <w:rsid w:val="00017A83"/>
    <w:rsid w:val="00017D82"/>
    <w:rsid w:val="0002013E"/>
    <w:rsid w:val="0002036A"/>
    <w:rsid w:val="000205F5"/>
    <w:rsid w:val="000209B0"/>
    <w:rsid w:val="00020AFC"/>
    <w:rsid w:val="00021028"/>
    <w:rsid w:val="000211D1"/>
    <w:rsid w:val="000216D9"/>
    <w:rsid w:val="00021BC5"/>
    <w:rsid w:val="00021C3C"/>
    <w:rsid w:val="000220CD"/>
    <w:rsid w:val="00022E1E"/>
    <w:rsid w:val="00023E7A"/>
    <w:rsid w:val="00024590"/>
    <w:rsid w:val="000246E7"/>
    <w:rsid w:val="00024A27"/>
    <w:rsid w:val="00024D59"/>
    <w:rsid w:val="00024F61"/>
    <w:rsid w:val="00025A39"/>
    <w:rsid w:val="00025A4D"/>
    <w:rsid w:val="000264ED"/>
    <w:rsid w:val="0002655E"/>
    <w:rsid w:val="00026962"/>
    <w:rsid w:val="0002702B"/>
    <w:rsid w:val="0002752E"/>
    <w:rsid w:val="00027F84"/>
    <w:rsid w:val="00027F9D"/>
    <w:rsid w:val="00030AFC"/>
    <w:rsid w:val="00030C34"/>
    <w:rsid w:val="00030C76"/>
    <w:rsid w:val="00030D6E"/>
    <w:rsid w:val="00030F09"/>
    <w:rsid w:val="0003118B"/>
    <w:rsid w:val="00031255"/>
    <w:rsid w:val="0003176F"/>
    <w:rsid w:val="00031B92"/>
    <w:rsid w:val="00031DBF"/>
    <w:rsid w:val="00032872"/>
    <w:rsid w:val="00032893"/>
    <w:rsid w:val="00032957"/>
    <w:rsid w:val="00032E59"/>
    <w:rsid w:val="00033152"/>
    <w:rsid w:val="000335DE"/>
    <w:rsid w:val="00033B30"/>
    <w:rsid w:val="00033CB5"/>
    <w:rsid w:val="000341DB"/>
    <w:rsid w:val="000344FC"/>
    <w:rsid w:val="00034D1A"/>
    <w:rsid w:val="000350C5"/>
    <w:rsid w:val="000352B3"/>
    <w:rsid w:val="00036131"/>
    <w:rsid w:val="00037362"/>
    <w:rsid w:val="0004045F"/>
    <w:rsid w:val="000407CA"/>
    <w:rsid w:val="00041B63"/>
    <w:rsid w:val="00041CFA"/>
    <w:rsid w:val="00042594"/>
    <w:rsid w:val="00042A31"/>
    <w:rsid w:val="00042AC4"/>
    <w:rsid w:val="00043114"/>
    <w:rsid w:val="000434A4"/>
    <w:rsid w:val="000435DD"/>
    <w:rsid w:val="00043618"/>
    <w:rsid w:val="00043669"/>
    <w:rsid w:val="00043DFB"/>
    <w:rsid w:val="00044166"/>
    <w:rsid w:val="00044194"/>
    <w:rsid w:val="00044F32"/>
    <w:rsid w:val="00045943"/>
    <w:rsid w:val="00045C0E"/>
    <w:rsid w:val="00045C68"/>
    <w:rsid w:val="00046183"/>
    <w:rsid w:val="000468E6"/>
    <w:rsid w:val="00046E35"/>
    <w:rsid w:val="000474FB"/>
    <w:rsid w:val="00050844"/>
    <w:rsid w:val="00050B49"/>
    <w:rsid w:val="00051412"/>
    <w:rsid w:val="000517CB"/>
    <w:rsid w:val="000518F0"/>
    <w:rsid w:val="00051B86"/>
    <w:rsid w:val="000520B3"/>
    <w:rsid w:val="000525FB"/>
    <w:rsid w:val="00052848"/>
    <w:rsid w:val="00052B59"/>
    <w:rsid w:val="00052EC7"/>
    <w:rsid w:val="00052F17"/>
    <w:rsid w:val="000531D4"/>
    <w:rsid w:val="00053415"/>
    <w:rsid w:val="000534C4"/>
    <w:rsid w:val="00053AA9"/>
    <w:rsid w:val="00053DD7"/>
    <w:rsid w:val="000540C7"/>
    <w:rsid w:val="00054149"/>
    <w:rsid w:val="000542BD"/>
    <w:rsid w:val="000545EF"/>
    <w:rsid w:val="0005507B"/>
    <w:rsid w:val="00055473"/>
    <w:rsid w:val="000555C4"/>
    <w:rsid w:val="00055799"/>
    <w:rsid w:val="00055C58"/>
    <w:rsid w:val="0005602C"/>
    <w:rsid w:val="0005641A"/>
    <w:rsid w:val="00056466"/>
    <w:rsid w:val="0005739D"/>
    <w:rsid w:val="00057498"/>
    <w:rsid w:val="00057573"/>
    <w:rsid w:val="000578E5"/>
    <w:rsid w:val="000606DA"/>
    <w:rsid w:val="000607E5"/>
    <w:rsid w:val="0006093F"/>
    <w:rsid w:val="00060A18"/>
    <w:rsid w:val="00061586"/>
    <w:rsid w:val="00061C5D"/>
    <w:rsid w:val="00061C76"/>
    <w:rsid w:val="00061F45"/>
    <w:rsid w:val="00061FFD"/>
    <w:rsid w:val="0006331F"/>
    <w:rsid w:val="00063417"/>
    <w:rsid w:val="0006372F"/>
    <w:rsid w:val="000641EF"/>
    <w:rsid w:val="000642B4"/>
    <w:rsid w:val="000643E5"/>
    <w:rsid w:val="0006450D"/>
    <w:rsid w:val="00064564"/>
    <w:rsid w:val="000649A6"/>
    <w:rsid w:val="00065099"/>
    <w:rsid w:val="00065636"/>
    <w:rsid w:val="000658B8"/>
    <w:rsid w:val="0006680A"/>
    <w:rsid w:val="00066C90"/>
    <w:rsid w:val="00066E68"/>
    <w:rsid w:val="000672EF"/>
    <w:rsid w:val="0006755C"/>
    <w:rsid w:val="0006765A"/>
    <w:rsid w:val="00067770"/>
    <w:rsid w:val="00067BB3"/>
    <w:rsid w:val="00067C25"/>
    <w:rsid w:val="000700AB"/>
    <w:rsid w:val="00070F36"/>
    <w:rsid w:val="00071090"/>
    <w:rsid w:val="00071234"/>
    <w:rsid w:val="00072085"/>
    <w:rsid w:val="000721F7"/>
    <w:rsid w:val="000729C8"/>
    <w:rsid w:val="0007330D"/>
    <w:rsid w:val="00073F11"/>
    <w:rsid w:val="000741B9"/>
    <w:rsid w:val="000749A7"/>
    <w:rsid w:val="00074C88"/>
    <w:rsid w:val="000751B9"/>
    <w:rsid w:val="000754CC"/>
    <w:rsid w:val="00075B7C"/>
    <w:rsid w:val="00075E15"/>
    <w:rsid w:val="00076004"/>
    <w:rsid w:val="00076765"/>
    <w:rsid w:val="00076887"/>
    <w:rsid w:val="0007690C"/>
    <w:rsid w:val="00076AE4"/>
    <w:rsid w:val="00077548"/>
    <w:rsid w:val="0007758E"/>
    <w:rsid w:val="000777E2"/>
    <w:rsid w:val="00080357"/>
    <w:rsid w:val="000803F6"/>
    <w:rsid w:val="000804A3"/>
    <w:rsid w:val="00080A4E"/>
    <w:rsid w:val="00080F6F"/>
    <w:rsid w:val="00081582"/>
    <w:rsid w:val="00081596"/>
    <w:rsid w:val="0008188E"/>
    <w:rsid w:val="00081D03"/>
    <w:rsid w:val="00082FA2"/>
    <w:rsid w:val="000830CF"/>
    <w:rsid w:val="00083443"/>
    <w:rsid w:val="00083AD7"/>
    <w:rsid w:val="00083BBC"/>
    <w:rsid w:val="00084150"/>
    <w:rsid w:val="00084F31"/>
    <w:rsid w:val="00085091"/>
    <w:rsid w:val="0008546A"/>
    <w:rsid w:val="000855ED"/>
    <w:rsid w:val="00085DAD"/>
    <w:rsid w:val="000860E7"/>
    <w:rsid w:val="000865C4"/>
    <w:rsid w:val="000868CB"/>
    <w:rsid w:val="00086A23"/>
    <w:rsid w:val="00086C04"/>
    <w:rsid w:val="00086C06"/>
    <w:rsid w:val="00087533"/>
    <w:rsid w:val="00087A07"/>
    <w:rsid w:val="00090977"/>
    <w:rsid w:val="000909CD"/>
    <w:rsid w:val="00090E23"/>
    <w:rsid w:val="00091753"/>
    <w:rsid w:val="000917EA"/>
    <w:rsid w:val="0009277C"/>
    <w:rsid w:val="00092E39"/>
    <w:rsid w:val="00093227"/>
    <w:rsid w:val="000932D1"/>
    <w:rsid w:val="00094434"/>
    <w:rsid w:val="0009448A"/>
    <w:rsid w:val="0009449F"/>
    <w:rsid w:val="000946B1"/>
    <w:rsid w:val="000947C9"/>
    <w:rsid w:val="000952DC"/>
    <w:rsid w:val="00095347"/>
    <w:rsid w:val="0009555E"/>
    <w:rsid w:val="0009579F"/>
    <w:rsid w:val="00095A39"/>
    <w:rsid w:val="00095D89"/>
    <w:rsid w:val="00095F80"/>
    <w:rsid w:val="0009638B"/>
    <w:rsid w:val="000966A6"/>
    <w:rsid w:val="00096CE8"/>
    <w:rsid w:val="000A03E2"/>
    <w:rsid w:val="000A0413"/>
    <w:rsid w:val="000A0978"/>
    <w:rsid w:val="000A0FA7"/>
    <w:rsid w:val="000A1474"/>
    <w:rsid w:val="000A1A19"/>
    <w:rsid w:val="000A1A3D"/>
    <w:rsid w:val="000A1CF0"/>
    <w:rsid w:val="000A1D92"/>
    <w:rsid w:val="000A3577"/>
    <w:rsid w:val="000A3C4B"/>
    <w:rsid w:val="000A450A"/>
    <w:rsid w:val="000A4558"/>
    <w:rsid w:val="000A4707"/>
    <w:rsid w:val="000A4CFD"/>
    <w:rsid w:val="000A4FCA"/>
    <w:rsid w:val="000A5057"/>
    <w:rsid w:val="000A5C2C"/>
    <w:rsid w:val="000A5D51"/>
    <w:rsid w:val="000A5FF5"/>
    <w:rsid w:val="000A6567"/>
    <w:rsid w:val="000A6827"/>
    <w:rsid w:val="000A79F4"/>
    <w:rsid w:val="000A7A98"/>
    <w:rsid w:val="000A7E8B"/>
    <w:rsid w:val="000B0317"/>
    <w:rsid w:val="000B0411"/>
    <w:rsid w:val="000B05FC"/>
    <w:rsid w:val="000B0BC1"/>
    <w:rsid w:val="000B0DAD"/>
    <w:rsid w:val="000B2277"/>
    <w:rsid w:val="000B2466"/>
    <w:rsid w:val="000B2959"/>
    <w:rsid w:val="000B2A55"/>
    <w:rsid w:val="000B33BA"/>
    <w:rsid w:val="000B38F5"/>
    <w:rsid w:val="000B4094"/>
    <w:rsid w:val="000B44EA"/>
    <w:rsid w:val="000B4D49"/>
    <w:rsid w:val="000B5475"/>
    <w:rsid w:val="000B5536"/>
    <w:rsid w:val="000B5CDC"/>
    <w:rsid w:val="000B6147"/>
    <w:rsid w:val="000B61F6"/>
    <w:rsid w:val="000B6381"/>
    <w:rsid w:val="000B69B9"/>
    <w:rsid w:val="000B6B67"/>
    <w:rsid w:val="000B729D"/>
    <w:rsid w:val="000B7511"/>
    <w:rsid w:val="000C0440"/>
    <w:rsid w:val="000C158E"/>
    <w:rsid w:val="000C187F"/>
    <w:rsid w:val="000C1D4E"/>
    <w:rsid w:val="000C1FED"/>
    <w:rsid w:val="000C2236"/>
    <w:rsid w:val="000C229B"/>
    <w:rsid w:val="000C2FFE"/>
    <w:rsid w:val="000C322B"/>
    <w:rsid w:val="000C3C1A"/>
    <w:rsid w:val="000C3DB1"/>
    <w:rsid w:val="000C4C45"/>
    <w:rsid w:val="000C4E89"/>
    <w:rsid w:val="000C4F6D"/>
    <w:rsid w:val="000C553A"/>
    <w:rsid w:val="000C5810"/>
    <w:rsid w:val="000C5E2B"/>
    <w:rsid w:val="000C5E54"/>
    <w:rsid w:val="000C68D3"/>
    <w:rsid w:val="000C6B02"/>
    <w:rsid w:val="000C73EE"/>
    <w:rsid w:val="000C7CB0"/>
    <w:rsid w:val="000D0313"/>
    <w:rsid w:val="000D05F9"/>
    <w:rsid w:val="000D065F"/>
    <w:rsid w:val="000D0B0A"/>
    <w:rsid w:val="000D1229"/>
    <w:rsid w:val="000D2883"/>
    <w:rsid w:val="000D2E67"/>
    <w:rsid w:val="000D396B"/>
    <w:rsid w:val="000D451E"/>
    <w:rsid w:val="000D5099"/>
    <w:rsid w:val="000D5747"/>
    <w:rsid w:val="000D5967"/>
    <w:rsid w:val="000D5CAB"/>
    <w:rsid w:val="000D620E"/>
    <w:rsid w:val="000D68FD"/>
    <w:rsid w:val="000D7B36"/>
    <w:rsid w:val="000E0358"/>
    <w:rsid w:val="000E06AE"/>
    <w:rsid w:val="000E0B7F"/>
    <w:rsid w:val="000E0C2C"/>
    <w:rsid w:val="000E0C38"/>
    <w:rsid w:val="000E0FAE"/>
    <w:rsid w:val="000E10CB"/>
    <w:rsid w:val="000E10ED"/>
    <w:rsid w:val="000E17B1"/>
    <w:rsid w:val="000E2A21"/>
    <w:rsid w:val="000E2B26"/>
    <w:rsid w:val="000E2C79"/>
    <w:rsid w:val="000E2E27"/>
    <w:rsid w:val="000E30E2"/>
    <w:rsid w:val="000E3820"/>
    <w:rsid w:val="000E4369"/>
    <w:rsid w:val="000E448B"/>
    <w:rsid w:val="000E4614"/>
    <w:rsid w:val="000E4E05"/>
    <w:rsid w:val="000E545B"/>
    <w:rsid w:val="000E552C"/>
    <w:rsid w:val="000E5704"/>
    <w:rsid w:val="000E5C43"/>
    <w:rsid w:val="000E6195"/>
    <w:rsid w:val="000E64F7"/>
    <w:rsid w:val="000E657A"/>
    <w:rsid w:val="000E6732"/>
    <w:rsid w:val="000E6B4B"/>
    <w:rsid w:val="000E72EC"/>
    <w:rsid w:val="000E7824"/>
    <w:rsid w:val="000E7B65"/>
    <w:rsid w:val="000E7CA8"/>
    <w:rsid w:val="000F03B4"/>
    <w:rsid w:val="000F0B15"/>
    <w:rsid w:val="000F1783"/>
    <w:rsid w:val="000F18CD"/>
    <w:rsid w:val="000F22A3"/>
    <w:rsid w:val="000F2489"/>
    <w:rsid w:val="000F314B"/>
    <w:rsid w:val="000F3172"/>
    <w:rsid w:val="000F32B1"/>
    <w:rsid w:val="000F32E9"/>
    <w:rsid w:val="000F36B6"/>
    <w:rsid w:val="000F3DE5"/>
    <w:rsid w:val="000F40A0"/>
    <w:rsid w:val="000F5296"/>
    <w:rsid w:val="000F57EA"/>
    <w:rsid w:val="000F62B2"/>
    <w:rsid w:val="000F6EC5"/>
    <w:rsid w:val="000F6EE6"/>
    <w:rsid w:val="000F7400"/>
    <w:rsid w:val="000F75E7"/>
    <w:rsid w:val="000F76B5"/>
    <w:rsid w:val="000F7A7F"/>
    <w:rsid w:val="000F7CB2"/>
    <w:rsid w:val="000F7DC0"/>
    <w:rsid w:val="00100844"/>
    <w:rsid w:val="00100E34"/>
    <w:rsid w:val="0010103E"/>
    <w:rsid w:val="00101C6A"/>
    <w:rsid w:val="00101DB0"/>
    <w:rsid w:val="00102388"/>
    <w:rsid w:val="00102800"/>
    <w:rsid w:val="0010286D"/>
    <w:rsid w:val="001035D1"/>
    <w:rsid w:val="001035F4"/>
    <w:rsid w:val="001038EB"/>
    <w:rsid w:val="00103B25"/>
    <w:rsid w:val="001040BC"/>
    <w:rsid w:val="00104360"/>
    <w:rsid w:val="001049E8"/>
    <w:rsid w:val="00104B0F"/>
    <w:rsid w:val="00104E23"/>
    <w:rsid w:val="00104E41"/>
    <w:rsid w:val="001051A6"/>
    <w:rsid w:val="00105A0B"/>
    <w:rsid w:val="00105B3A"/>
    <w:rsid w:val="001060CF"/>
    <w:rsid w:val="00106558"/>
    <w:rsid w:val="00106BD3"/>
    <w:rsid w:val="0010733D"/>
    <w:rsid w:val="001075A6"/>
    <w:rsid w:val="001075CE"/>
    <w:rsid w:val="00107D61"/>
    <w:rsid w:val="00107EEC"/>
    <w:rsid w:val="00110137"/>
    <w:rsid w:val="001104B4"/>
    <w:rsid w:val="00110638"/>
    <w:rsid w:val="00110907"/>
    <w:rsid w:val="00110BE9"/>
    <w:rsid w:val="001112F8"/>
    <w:rsid w:val="0011153A"/>
    <w:rsid w:val="00111E36"/>
    <w:rsid w:val="001124FB"/>
    <w:rsid w:val="0011256A"/>
    <w:rsid w:val="0011268C"/>
    <w:rsid w:val="00112A1D"/>
    <w:rsid w:val="00113218"/>
    <w:rsid w:val="001139F8"/>
    <w:rsid w:val="00113D9A"/>
    <w:rsid w:val="00113FD7"/>
    <w:rsid w:val="0011448E"/>
    <w:rsid w:val="00114538"/>
    <w:rsid w:val="0011515E"/>
    <w:rsid w:val="00115450"/>
    <w:rsid w:val="001156CD"/>
    <w:rsid w:val="001159B0"/>
    <w:rsid w:val="00115B85"/>
    <w:rsid w:val="00115E57"/>
    <w:rsid w:val="00116164"/>
    <w:rsid w:val="00116257"/>
    <w:rsid w:val="001164AF"/>
    <w:rsid w:val="001175AA"/>
    <w:rsid w:val="00117627"/>
    <w:rsid w:val="00120330"/>
    <w:rsid w:val="001207D7"/>
    <w:rsid w:val="00120897"/>
    <w:rsid w:val="00121463"/>
    <w:rsid w:val="00121B31"/>
    <w:rsid w:val="00122298"/>
    <w:rsid w:val="0012237E"/>
    <w:rsid w:val="00122CFA"/>
    <w:rsid w:val="00122D0A"/>
    <w:rsid w:val="00123391"/>
    <w:rsid w:val="001233F7"/>
    <w:rsid w:val="00123912"/>
    <w:rsid w:val="00123E7E"/>
    <w:rsid w:val="00124C59"/>
    <w:rsid w:val="0012521D"/>
    <w:rsid w:val="0012527B"/>
    <w:rsid w:val="00125406"/>
    <w:rsid w:val="001269BF"/>
    <w:rsid w:val="00126DFA"/>
    <w:rsid w:val="00126E12"/>
    <w:rsid w:val="0012754C"/>
    <w:rsid w:val="001277D8"/>
    <w:rsid w:val="00127ABC"/>
    <w:rsid w:val="00127ED6"/>
    <w:rsid w:val="00130015"/>
    <w:rsid w:val="00130738"/>
    <w:rsid w:val="00130C16"/>
    <w:rsid w:val="001321FD"/>
    <w:rsid w:val="001329AF"/>
    <w:rsid w:val="00132D02"/>
    <w:rsid w:val="00132E50"/>
    <w:rsid w:val="00132FB0"/>
    <w:rsid w:val="00133DC3"/>
    <w:rsid w:val="0013492B"/>
    <w:rsid w:val="0013496A"/>
    <w:rsid w:val="00134B9D"/>
    <w:rsid w:val="00134C34"/>
    <w:rsid w:val="0013519D"/>
    <w:rsid w:val="00135268"/>
    <w:rsid w:val="00135570"/>
    <w:rsid w:val="00135CBF"/>
    <w:rsid w:val="00135D09"/>
    <w:rsid w:val="00135DC4"/>
    <w:rsid w:val="00136611"/>
    <w:rsid w:val="00136883"/>
    <w:rsid w:val="0013697E"/>
    <w:rsid w:val="00136AC6"/>
    <w:rsid w:val="001375F4"/>
    <w:rsid w:val="00137693"/>
    <w:rsid w:val="0013790B"/>
    <w:rsid w:val="001405A7"/>
    <w:rsid w:val="0014085D"/>
    <w:rsid w:val="0014228C"/>
    <w:rsid w:val="001422DC"/>
    <w:rsid w:val="00142737"/>
    <w:rsid w:val="00142958"/>
    <w:rsid w:val="001429F4"/>
    <w:rsid w:val="00142B1C"/>
    <w:rsid w:val="00142FB1"/>
    <w:rsid w:val="00143298"/>
    <w:rsid w:val="00144DFA"/>
    <w:rsid w:val="00144EED"/>
    <w:rsid w:val="00144F55"/>
    <w:rsid w:val="001455E3"/>
    <w:rsid w:val="00145A76"/>
    <w:rsid w:val="00145D29"/>
    <w:rsid w:val="00145DE9"/>
    <w:rsid w:val="00146929"/>
    <w:rsid w:val="00146BE4"/>
    <w:rsid w:val="00146E95"/>
    <w:rsid w:val="001470EF"/>
    <w:rsid w:val="00147EF1"/>
    <w:rsid w:val="00150501"/>
    <w:rsid w:val="001506EF"/>
    <w:rsid w:val="00150E4D"/>
    <w:rsid w:val="001510F7"/>
    <w:rsid w:val="001516B1"/>
    <w:rsid w:val="001516F1"/>
    <w:rsid w:val="00152008"/>
    <w:rsid w:val="00152A90"/>
    <w:rsid w:val="001532B9"/>
    <w:rsid w:val="0015356D"/>
    <w:rsid w:val="001537E0"/>
    <w:rsid w:val="0015385A"/>
    <w:rsid w:val="00153CF5"/>
    <w:rsid w:val="00154159"/>
    <w:rsid w:val="00154A9A"/>
    <w:rsid w:val="00155C25"/>
    <w:rsid w:val="00156E8D"/>
    <w:rsid w:val="00157F88"/>
    <w:rsid w:val="00160AAB"/>
    <w:rsid w:val="00160E40"/>
    <w:rsid w:val="00161258"/>
    <w:rsid w:val="00161416"/>
    <w:rsid w:val="00161709"/>
    <w:rsid w:val="00161BD2"/>
    <w:rsid w:val="0016208E"/>
    <w:rsid w:val="0016211D"/>
    <w:rsid w:val="00162836"/>
    <w:rsid w:val="00162844"/>
    <w:rsid w:val="00162950"/>
    <w:rsid w:val="00162994"/>
    <w:rsid w:val="0016379F"/>
    <w:rsid w:val="00163EA2"/>
    <w:rsid w:val="001640E9"/>
    <w:rsid w:val="0016412D"/>
    <w:rsid w:val="00164DC4"/>
    <w:rsid w:val="00165D19"/>
    <w:rsid w:val="00165EC2"/>
    <w:rsid w:val="00166086"/>
    <w:rsid w:val="001667AE"/>
    <w:rsid w:val="00166EBC"/>
    <w:rsid w:val="00166F35"/>
    <w:rsid w:val="0016705E"/>
    <w:rsid w:val="001670F2"/>
    <w:rsid w:val="001673D8"/>
    <w:rsid w:val="00167B0C"/>
    <w:rsid w:val="00167CD8"/>
    <w:rsid w:val="001703E8"/>
    <w:rsid w:val="0017051E"/>
    <w:rsid w:val="00170779"/>
    <w:rsid w:val="001707F1"/>
    <w:rsid w:val="00170878"/>
    <w:rsid w:val="001708CA"/>
    <w:rsid w:val="00170EC6"/>
    <w:rsid w:val="0017108F"/>
    <w:rsid w:val="00171201"/>
    <w:rsid w:val="001713A2"/>
    <w:rsid w:val="001715CB"/>
    <w:rsid w:val="00171A7D"/>
    <w:rsid w:val="0017285D"/>
    <w:rsid w:val="001728A3"/>
    <w:rsid w:val="00172D4F"/>
    <w:rsid w:val="00172EEA"/>
    <w:rsid w:val="00173597"/>
    <w:rsid w:val="00174594"/>
    <w:rsid w:val="001745FA"/>
    <w:rsid w:val="001749C6"/>
    <w:rsid w:val="00174B91"/>
    <w:rsid w:val="00175BB2"/>
    <w:rsid w:val="001760A5"/>
    <w:rsid w:val="00177438"/>
    <w:rsid w:val="00177704"/>
    <w:rsid w:val="00177AA5"/>
    <w:rsid w:val="00177ECF"/>
    <w:rsid w:val="001806BB"/>
    <w:rsid w:val="00180F8E"/>
    <w:rsid w:val="00181218"/>
    <w:rsid w:val="00181882"/>
    <w:rsid w:val="00181CCA"/>
    <w:rsid w:val="00181E5E"/>
    <w:rsid w:val="00181E9C"/>
    <w:rsid w:val="00181EF9"/>
    <w:rsid w:val="001820D4"/>
    <w:rsid w:val="00182CEC"/>
    <w:rsid w:val="00183C25"/>
    <w:rsid w:val="00184248"/>
    <w:rsid w:val="001845B5"/>
    <w:rsid w:val="00185031"/>
    <w:rsid w:val="001852CF"/>
    <w:rsid w:val="00185B14"/>
    <w:rsid w:val="00185C1E"/>
    <w:rsid w:val="00185EE3"/>
    <w:rsid w:val="0018633D"/>
    <w:rsid w:val="001866AD"/>
    <w:rsid w:val="0018670C"/>
    <w:rsid w:val="0018681E"/>
    <w:rsid w:val="00186B8C"/>
    <w:rsid w:val="00186BE6"/>
    <w:rsid w:val="0018763D"/>
    <w:rsid w:val="00190962"/>
    <w:rsid w:val="00190E58"/>
    <w:rsid w:val="001912DE"/>
    <w:rsid w:val="001912E5"/>
    <w:rsid w:val="001921C9"/>
    <w:rsid w:val="001927D2"/>
    <w:rsid w:val="0019337D"/>
    <w:rsid w:val="00193F54"/>
    <w:rsid w:val="001943BB"/>
    <w:rsid w:val="00194863"/>
    <w:rsid w:val="00194AEE"/>
    <w:rsid w:val="00195216"/>
    <w:rsid w:val="00195673"/>
    <w:rsid w:val="00195680"/>
    <w:rsid w:val="001956BC"/>
    <w:rsid w:val="00195946"/>
    <w:rsid w:val="0019675B"/>
    <w:rsid w:val="00196B42"/>
    <w:rsid w:val="00197D14"/>
    <w:rsid w:val="00197D6A"/>
    <w:rsid w:val="00197F0F"/>
    <w:rsid w:val="001A0ADF"/>
    <w:rsid w:val="001A0C69"/>
    <w:rsid w:val="001A0E96"/>
    <w:rsid w:val="001A107D"/>
    <w:rsid w:val="001A10AD"/>
    <w:rsid w:val="001A1550"/>
    <w:rsid w:val="001A15D1"/>
    <w:rsid w:val="001A191B"/>
    <w:rsid w:val="001A22B2"/>
    <w:rsid w:val="001A3438"/>
    <w:rsid w:val="001A370F"/>
    <w:rsid w:val="001A3CB8"/>
    <w:rsid w:val="001A3F1C"/>
    <w:rsid w:val="001A41C4"/>
    <w:rsid w:val="001A5119"/>
    <w:rsid w:val="001A54D4"/>
    <w:rsid w:val="001A57BC"/>
    <w:rsid w:val="001A6083"/>
    <w:rsid w:val="001A6E97"/>
    <w:rsid w:val="001A6FB1"/>
    <w:rsid w:val="001A72E8"/>
    <w:rsid w:val="001A7A0E"/>
    <w:rsid w:val="001A7D49"/>
    <w:rsid w:val="001B00CB"/>
    <w:rsid w:val="001B0371"/>
    <w:rsid w:val="001B0DE2"/>
    <w:rsid w:val="001B1653"/>
    <w:rsid w:val="001B16E9"/>
    <w:rsid w:val="001B17D2"/>
    <w:rsid w:val="001B1863"/>
    <w:rsid w:val="001B1CD2"/>
    <w:rsid w:val="001B2050"/>
    <w:rsid w:val="001B21D4"/>
    <w:rsid w:val="001B242E"/>
    <w:rsid w:val="001B2E0A"/>
    <w:rsid w:val="001B33F9"/>
    <w:rsid w:val="001B35F8"/>
    <w:rsid w:val="001B380A"/>
    <w:rsid w:val="001B412B"/>
    <w:rsid w:val="001B4454"/>
    <w:rsid w:val="001B473E"/>
    <w:rsid w:val="001B49B5"/>
    <w:rsid w:val="001B4E46"/>
    <w:rsid w:val="001B5833"/>
    <w:rsid w:val="001B5900"/>
    <w:rsid w:val="001B61BB"/>
    <w:rsid w:val="001B61EA"/>
    <w:rsid w:val="001B651A"/>
    <w:rsid w:val="001B6529"/>
    <w:rsid w:val="001B69EB"/>
    <w:rsid w:val="001B795D"/>
    <w:rsid w:val="001B7DC6"/>
    <w:rsid w:val="001C007C"/>
    <w:rsid w:val="001C01CF"/>
    <w:rsid w:val="001C107D"/>
    <w:rsid w:val="001C158C"/>
    <w:rsid w:val="001C1B12"/>
    <w:rsid w:val="001C2582"/>
    <w:rsid w:val="001C26C8"/>
    <w:rsid w:val="001C2A03"/>
    <w:rsid w:val="001C2AC5"/>
    <w:rsid w:val="001C2C97"/>
    <w:rsid w:val="001C2D01"/>
    <w:rsid w:val="001C2E1A"/>
    <w:rsid w:val="001C30F4"/>
    <w:rsid w:val="001C4411"/>
    <w:rsid w:val="001C44E3"/>
    <w:rsid w:val="001C471B"/>
    <w:rsid w:val="001C4883"/>
    <w:rsid w:val="001C4971"/>
    <w:rsid w:val="001C4CEB"/>
    <w:rsid w:val="001C5016"/>
    <w:rsid w:val="001C50DB"/>
    <w:rsid w:val="001C535A"/>
    <w:rsid w:val="001C59A9"/>
    <w:rsid w:val="001C5D07"/>
    <w:rsid w:val="001C6058"/>
    <w:rsid w:val="001C61EC"/>
    <w:rsid w:val="001C6C8A"/>
    <w:rsid w:val="001C7016"/>
    <w:rsid w:val="001C7092"/>
    <w:rsid w:val="001C7325"/>
    <w:rsid w:val="001C76FB"/>
    <w:rsid w:val="001C7A06"/>
    <w:rsid w:val="001C7CB3"/>
    <w:rsid w:val="001C7F42"/>
    <w:rsid w:val="001D03D6"/>
    <w:rsid w:val="001D0A69"/>
    <w:rsid w:val="001D0E0F"/>
    <w:rsid w:val="001D0E7C"/>
    <w:rsid w:val="001D1016"/>
    <w:rsid w:val="001D173F"/>
    <w:rsid w:val="001D17BB"/>
    <w:rsid w:val="001D199A"/>
    <w:rsid w:val="001D1B36"/>
    <w:rsid w:val="001D2FFC"/>
    <w:rsid w:val="001D3CAF"/>
    <w:rsid w:val="001D3E5F"/>
    <w:rsid w:val="001D3FC8"/>
    <w:rsid w:val="001D4388"/>
    <w:rsid w:val="001D44E9"/>
    <w:rsid w:val="001D4567"/>
    <w:rsid w:val="001D54E7"/>
    <w:rsid w:val="001D5676"/>
    <w:rsid w:val="001D5BEC"/>
    <w:rsid w:val="001D67E7"/>
    <w:rsid w:val="001D6C64"/>
    <w:rsid w:val="001D7AD9"/>
    <w:rsid w:val="001E00AD"/>
    <w:rsid w:val="001E04ED"/>
    <w:rsid w:val="001E0535"/>
    <w:rsid w:val="001E0DB1"/>
    <w:rsid w:val="001E1AF5"/>
    <w:rsid w:val="001E1CF7"/>
    <w:rsid w:val="001E2FEE"/>
    <w:rsid w:val="001E30AB"/>
    <w:rsid w:val="001E311B"/>
    <w:rsid w:val="001E33BE"/>
    <w:rsid w:val="001E34CE"/>
    <w:rsid w:val="001E397B"/>
    <w:rsid w:val="001E3B45"/>
    <w:rsid w:val="001E3E37"/>
    <w:rsid w:val="001E48D8"/>
    <w:rsid w:val="001E4E67"/>
    <w:rsid w:val="001E4ED0"/>
    <w:rsid w:val="001E51E3"/>
    <w:rsid w:val="001E53C7"/>
    <w:rsid w:val="001E5576"/>
    <w:rsid w:val="001E5C53"/>
    <w:rsid w:val="001E6344"/>
    <w:rsid w:val="001E6E29"/>
    <w:rsid w:val="001E6F3C"/>
    <w:rsid w:val="001E7F39"/>
    <w:rsid w:val="001F0220"/>
    <w:rsid w:val="001F06F1"/>
    <w:rsid w:val="001F1057"/>
    <w:rsid w:val="001F10E5"/>
    <w:rsid w:val="001F1568"/>
    <w:rsid w:val="001F1973"/>
    <w:rsid w:val="001F1CBA"/>
    <w:rsid w:val="001F1F0C"/>
    <w:rsid w:val="001F2901"/>
    <w:rsid w:val="001F2A16"/>
    <w:rsid w:val="001F2C34"/>
    <w:rsid w:val="001F3582"/>
    <w:rsid w:val="001F3856"/>
    <w:rsid w:val="001F3B40"/>
    <w:rsid w:val="001F3C31"/>
    <w:rsid w:val="001F4D5E"/>
    <w:rsid w:val="001F4F96"/>
    <w:rsid w:val="001F5C38"/>
    <w:rsid w:val="001F5C88"/>
    <w:rsid w:val="001F65E7"/>
    <w:rsid w:val="001F663D"/>
    <w:rsid w:val="001F66BF"/>
    <w:rsid w:val="001F66F0"/>
    <w:rsid w:val="001F697C"/>
    <w:rsid w:val="001F6E2A"/>
    <w:rsid w:val="001F7189"/>
    <w:rsid w:val="001F745F"/>
    <w:rsid w:val="001F7826"/>
    <w:rsid w:val="00200389"/>
    <w:rsid w:val="00200904"/>
    <w:rsid w:val="00200BCD"/>
    <w:rsid w:val="00200D34"/>
    <w:rsid w:val="00200F83"/>
    <w:rsid w:val="002010A8"/>
    <w:rsid w:val="002012FA"/>
    <w:rsid w:val="00201D20"/>
    <w:rsid w:val="00201F12"/>
    <w:rsid w:val="00202288"/>
    <w:rsid w:val="002023E1"/>
    <w:rsid w:val="00202575"/>
    <w:rsid w:val="00203829"/>
    <w:rsid w:val="00203C08"/>
    <w:rsid w:val="002044F1"/>
    <w:rsid w:val="00204F1F"/>
    <w:rsid w:val="00204F20"/>
    <w:rsid w:val="00205338"/>
    <w:rsid w:val="0020585E"/>
    <w:rsid w:val="00205909"/>
    <w:rsid w:val="00206279"/>
    <w:rsid w:val="0020638E"/>
    <w:rsid w:val="002064F4"/>
    <w:rsid w:val="002065D4"/>
    <w:rsid w:val="00206625"/>
    <w:rsid w:val="00206A97"/>
    <w:rsid w:val="00206E77"/>
    <w:rsid w:val="00206F05"/>
    <w:rsid w:val="002072D1"/>
    <w:rsid w:val="002074B9"/>
    <w:rsid w:val="002075DF"/>
    <w:rsid w:val="00207DE6"/>
    <w:rsid w:val="00207EE2"/>
    <w:rsid w:val="002108C1"/>
    <w:rsid w:val="00210A57"/>
    <w:rsid w:val="00210C28"/>
    <w:rsid w:val="002110DA"/>
    <w:rsid w:val="0021133D"/>
    <w:rsid w:val="00212B87"/>
    <w:rsid w:val="00213573"/>
    <w:rsid w:val="00213ECE"/>
    <w:rsid w:val="002147A6"/>
    <w:rsid w:val="002147E2"/>
    <w:rsid w:val="002153F1"/>
    <w:rsid w:val="00216298"/>
    <w:rsid w:val="00216A9D"/>
    <w:rsid w:val="00217247"/>
    <w:rsid w:val="002175A8"/>
    <w:rsid w:val="002175FC"/>
    <w:rsid w:val="00220275"/>
    <w:rsid w:val="002202FC"/>
    <w:rsid w:val="002203F7"/>
    <w:rsid w:val="00220FF8"/>
    <w:rsid w:val="0022118F"/>
    <w:rsid w:val="002211B7"/>
    <w:rsid w:val="002219DE"/>
    <w:rsid w:val="00221A66"/>
    <w:rsid w:val="00222084"/>
    <w:rsid w:val="00222918"/>
    <w:rsid w:val="00223D62"/>
    <w:rsid w:val="002243BD"/>
    <w:rsid w:val="00225889"/>
    <w:rsid w:val="00225D09"/>
    <w:rsid w:val="002263F0"/>
    <w:rsid w:val="00226B27"/>
    <w:rsid w:val="00226B2C"/>
    <w:rsid w:val="00226DE6"/>
    <w:rsid w:val="00226E02"/>
    <w:rsid w:val="00227626"/>
    <w:rsid w:val="00230870"/>
    <w:rsid w:val="00231382"/>
    <w:rsid w:val="00231386"/>
    <w:rsid w:val="002315CA"/>
    <w:rsid w:val="00231F47"/>
    <w:rsid w:val="00232495"/>
    <w:rsid w:val="002327E3"/>
    <w:rsid w:val="00232ACB"/>
    <w:rsid w:val="00232B5F"/>
    <w:rsid w:val="00233096"/>
    <w:rsid w:val="002338B5"/>
    <w:rsid w:val="00233B91"/>
    <w:rsid w:val="00233EFC"/>
    <w:rsid w:val="00233FBD"/>
    <w:rsid w:val="002341C8"/>
    <w:rsid w:val="00234491"/>
    <w:rsid w:val="002344E1"/>
    <w:rsid w:val="0023461E"/>
    <w:rsid w:val="00234693"/>
    <w:rsid w:val="002348A3"/>
    <w:rsid w:val="002349AA"/>
    <w:rsid w:val="00234A2C"/>
    <w:rsid w:val="00234E19"/>
    <w:rsid w:val="00235622"/>
    <w:rsid w:val="00235A19"/>
    <w:rsid w:val="00235F82"/>
    <w:rsid w:val="00236386"/>
    <w:rsid w:val="002367A2"/>
    <w:rsid w:val="00236913"/>
    <w:rsid w:val="00236D86"/>
    <w:rsid w:val="0023759F"/>
    <w:rsid w:val="00237C66"/>
    <w:rsid w:val="0024018D"/>
    <w:rsid w:val="002401A3"/>
    <w:rsid w:val="0024058E"/>
    <w:rsid w:val="00240867"/>
    <w:rsid w:val="002411E5"/>
    <w:rsid w:val="00242AC9"/>
    <w:rsid w:val="00242B81"/>
    <w:rsid w:val="00243048"/>
    <w:rsid w:val="00243710"/>
    <w:rsid w:val="00243AC8"/>
    <w:rsid w:val="00243C8B"/>
    <w:rsid w:val="002440D7"/>
    <w:rsid w:val="002440FE"/>
    <w:rsid w:val="002448F2"/>
    <w:rsid w:val="00244E75"/>
    <w:rsid w:val="00245086"/>
    <w:rsid w:val="00245BAD"/>
    <w:rsid w:val="00245D87"/>
    <w:rsid w:val="00246D19"/>
    <w:rsid w:val="00247678"/>
    <w:rsid w:val="00247705"/>
    <w:rsid w:val="002478A4"/>
    <w:rsid w:val="002505D7"/>
    <w:rsid w:val="00250743"/>
    <w:rsid w:val="00250BBF"/>
    <w:rsid w:val="00250C3B"/>
    <w:rsid w:val="0025188F"/>
    <w:rsid w:val="00251A5B"/>
    <w:rsid w:val="00252518"/>
    <w:rsid w:val="00252E1D"/>
    <w:rsid w:val="0025337D"/>
    <w:rsid w:val="00253650"/>
    <w:rsid w:val="002537CE"/>
    <w:rsid w:val="00253BB3"/>
    <w:rsid w:val="0025414A"/>
    <w:rsid w:val="002547F3"/>
    <w:rsid w:val="00255126"/>
    <w:rsid w:val="00255187"/>
    <w:rsid w:val="00255766"/>
    <w:rsid w:val="00255840"/>
    <w:rsid w:val="00255845"/>
    <w:rsid w:val="00255864"/>
    <w:rsid w:val="00256444"/>
    <w:rsid w:val="002565CA"/>
    <w:rsid w:val="00256A73"/>
    <w:rsid w:val="00256BCA"/>
    <w:rsid w:val="002571A4"/>
    <w:rsid w:val="00257995"/>
    <w:rsid w:val="002579C1"/>
    <w:rsid w:val="00257F26"/>
    <w:rsid w:val="00260458"/>
    <w:rsid w:val="00260DC4"/>
    <w:rsid w:val="00260E4B"/>
    <w:rsid w:val="002617C9"/>
    <w:rsid w:val="00261D48"/>
    <w:rsid w:val="00262043"/>
    <w:rsid w:val="0026227E"/>
    <w:rsid w:val="00262363"/>
    <w:rsid w:val="002624A6"/>
    <w:rsid w:val="00264292"/>
    <w:rsid w:val="00264361"/>
    <w:rsid w:val="0026472C"/>
    <w:rsid w:val="00264AB5"/>
    <w:rsid w:val="002652AA"/>
    <w:rsid w:val="002654F4"/>
    <w:rsid w:val="00265F5D"/>
    <w:rsid w:val="00266645"/>
    <w:rsid w:val="00267827"/>
    <w:rsid w:val="0026789F"/>
    <w:rsid w:val="00267CAB"/>
    <w:rsid w:val="0027062F"/>
    <w:rsid w:val="002722B6"/>
    <w:rsid w:val="002729D0"/>
    <w:rsid w:val="00273233"/>
    <w:rsid w:val="00273B9F"/>
    <w:rsid w:val="002740C4"/>
    <w:rsid w:val="002745EE"/>
    <w:rsid w:val="0027479C"/>
    <w:rsid w:val="00274DD6"/>
    <w:rsid w:val="00275136"/>
    <w:rsid w:val="002754C6"/>
    <w:rsid w:val="00275B58"/>
    <w:rsid w:val="00275B88"/>
    <w:rsid w:val="0027634C"/>
    <w:rsid w:val="00276A6A"/>
    <w:rsid w:val="00277BD0"/>
    <w:rsid w:val="002807A7"/>
    <w:rsid w:val="0028100A"/>
    <w:rsid w:val="002811B6"/>
    <w:rsid w:val="0028160A"/>
    <w:rsid w:val="002816D9"/>
    <w:rsid w:val="0028195E"/>
    <w:rsid w:val="00281B66"/>
    <w:rsid w:val="00282008"/>
    <w:rsid w:val="002822B7"/>
    <w:rsid w:val="00282A76"/>
    <w:rsid w:val="00282CD7"/>
    <w:rsid w:val="00282D60"/>
    <w:rsid w:val="00282F77"/>
    <w:rsid w:val="00283912"/>
    <w:rsid w:val="0028428A"/>
    <w:rsid w:val="0028467F"/>
    <w:rsid w:val="00284894"/>
    <w:rsid w:val="00284ADB"/>
    <w:rsid w:val="00284FCA"/>
    <w:rsid w:val="002851BA"/>
    <w:rsid w:val="002851CC"/>
    <w:rsid w:val="002855FD"/>
    <w:rsid w:val="00285907"/>
    <w:rsid w:val="00286182"/>
    <w:rsid w:val="0028696A"/>
    <w:rsid w:val="00286B09"/>
    <w:rsid w:val="00286DAC"/>
    <w:rsid w:val="002871CC"/>
    <w:rsid w:val="00287650"/>
    <w:rsid w:val="002876D8"/>
    <w:rsid w:val="00287AD7"/>
    <w:rsid w:val="00290365"/>
    <w:rsid w:val="00290783"/>
    <w:rsid w:val="002912E3"/>
    <w:rsid w:val="0029131A"/>
    <w:rsid w:val="0029151F"/>
    <w:rsid w:val="002917CC"/>
    <w:rsid w:val="00291B10"/>
    <w:rsid w:val="002928A6"/>
    <w:rsid w:val="00292B18"/>
    <w:rsid w:val="00292F9D"/>
    <w:rsid w:val="002939E9"/>
    <w:rsid w:val="00293ACB"/>
    <w:rsid w:val="00293B11"/>
    <w:rsid w:val="00294071"/>
    <w:rsid w:val="002940B7"/>
    <w:rsid w:val="00294225"/>
    <w:rsid w:val="002942F0"/>
    <w:rsid w:val="002944E1"/>
    <w:rsid w:val="002958D6"/>
    <w:rsid w:val="00295AC4"/>
    <w:rsid w:val="00295EB2"/>
    <w:rsid w:val="00296003"/>
    <w:rsid w:val="002962E1"/>
    <w:rsid w:val="0029638F"/>
    <w:rsid w:val="0029639B"/>
    <w:rsid w:val="002965C1"/>
    <w:rsid w:val="00296630"/>
    <w:rsid w:val="00296A2A"/>
    <w:rsid w:val="00296B71"/>
    <w:rsid w:val="00296DDA"/>
    <w:rsid w:val="00297F27"/>
    <w:rsid w:val="002A01B6"/>
    <w:rsid w:val="002A029F"/>
    <w:rsid w:val="002A0A89"/>
    <w:rsid w:val="002A0AFD"/>
    <w:rsid w:val="002A0B33"/>
    <w:rsid w:val="002A0C93"/>
    <w:rsid w:val="002A104E"/>
    <w:rsid w:val="002A129C"/>
    <w:rsid w:val="002A12BC"/>
    <w:rsid w:val="002A1340"/>
    <w:rsid w:val="002A1873"/>
    <w:rsid w:val="002A192B"/>
    <w:rsid w:val="002A1B56"/>
    <w:rsid w:val="002A293C"/>
    <w:rsid w:val="002A2E39"/>
    <w:rsid w:val="002A325E"/>
    <w:rsid w:val="002A364B"/>
    <w:rsid w:val="002A3F29"/>
    <w:rsid w:val="002A4376"/>
    <w:rsid w:val="002A458A"/>
    <w:rsid w:val="002A57B7"/>
    <w:rsid w:val="002A5967"/>
    <w:rsid w:val="002A5BBB"/>
    <w:rsid w:val="002A5FB6"/>
    <w:rsid w:val="002A6026"/>
    <w:rsid w:val="002A6848"/>
    <w:rsid w:val="002A6A7D"/>
    <w:rsid w:val="002A7214"/>
    <w:rsid w:val="002A72B1"/>
    <w:rsid w:val="002A74CF"/>
    <w:rsid w:val="002A7763"/>
    <w:rsid w:val="002B0258"/>
    <w:rsid w:val="002B061E"/>
    <w:rsid w:val="002B0E78"/>
    <w:rsid w:val="002B2AE5"/>
    <w:rsid w:val="002B37F3"/>
    <w:rsid w:val="002B3A47"/>
    <w:rsid w:val="002B3C39"/>
    <w:rsid w:val="002B4149"/>
    <w:rsid w:val="002B4934"/>
    <w:rsid w:val="002B4CAC"/>
    <w:rsid w:val="002B4F74"/>
    <w:rsid w:val="002B5723"/>
    <w:rsid w:val="002B6791"/>
    <w:rsid w:val="002B703D"/>
    <w:rsid w:val="002B7235"/>
    <w:rsid w:val="002B724A"/>
    <w:rsid w:val="002B767B"/>
    <w:rsid w:val="002B7E32"/>
    <w:rsid w:val="002C00ED"/>
    <w:rsid w:val="002C0427"/>
    <w:rsid w:val="002C09D7"/>
    <w:rsid w:val="002C1209"/>
    <w:rsid w:val="002C12DC"/>
    <w:rsid w:val="002C14F5"/>
    <w:rsid w:val="002C16E6"/>
    <w:rsid w:val="002C1D41"/>
    <w:rsid w:val="002C2073"/>
    <w:rsid w:val="002C2249"/>
    <w:rsid w:val="002C290B"/>
    <w:rsid w:val="002C324C"/>
    <w:rsid w:val="002C32AB"/>
    <w:rsid w:val="002C3D08"/>
    <w:rsid w:val="002C42E7"/>
    <w:rsid w:val="002C43D1"/>
    <w:rsid w:val="002C55FA"/>
    <w:rsid w:val="002C58AD"/>
    <w:rsid w:val="002C60ED"/>
    <w:rsid w:val="002C676A"/>
    <w:rsid w:val="002C6946"/>
    <w:rsid w:val="002C6E17"/>
    <w:rsid w:val="002C6F98"/>
    <w:rsid w:val="002C70A9"/>
    <w:rsid w:val="002C72BD"/>
    <w:rsid w:val="002C7C82"/>
    <w:rsid w:val="002D0512"/>
    <w:rsid w:val="002D0A50"/>
    <w:rsid w:val="002D1490"/>
    <w:rsid w:val="002D158F"/>
    <w:rsid w:val="002D2056"/>
    <w:rsid w:val="002D22FB"/>
    <w:rsid w:val="002D3AB1"/>
    <w:rsid w:val="002D4718"/>
    <w:rsid w:val="002D4C17"/>
    <w:rsid w:val="002D67DA"/>
    <w:rsid w:val="002D6BBB"/>
    <w:rsid w:val="002D6D93"/>
    <w:rsid w:val="002D703E"/>
    <w:rsid w:val="002D7157"/>
    <w:rsid w:val="002D7449"/>
    <w:rsid w:val="002D7C34"/>
    <w:rsid w:val="002D7F64"/>
    <w:rsid w:val="002D7FF1"/>
    <w:rsid w:val="002E01F3"/>
    <w:rsid w:val="002E0392"/>
    <w:rsid w:val="002E0967"/>
    <w:rsid w:val="002E0AC5"/>
    <w:rsid w:val="002E0B83"/>
    <w:rsid w:val="002E0CB8"/>
    <w:rsid w:val="002E1321"/>
    <w:rsid w:val="002E1397"/>
    <w:rsid w:val="002E152A"/>
    <w:rsid w:val="002E1A1B"/>
    <w:rsid w:val="002E1B8F"/>
    <w:rsid w:val="002E281D"/>
    <w:rsid w:val="002E32E8"/>
    <w:rsid w:val="002E33FF"/>
    <w:rsid w:val="002E34CF"/>
    <w:rsid w:val="002E3A8A"/>
    <w:rsid w:val="002E3DA8"/>
    <w:rsid w:val="002E3F13"/>
    <w:rsid w:val="002E3F72"/>
    <w:rsid w:val="002E4059"/>
    <w:rsid w:val="002E4607"/>
    <w:rsid w:val="002E484F"/>
    <w:rsid w:val="002E48DA"/>
    <w:rsid w:val="002E4E85"/>
    <w:rsid w:val="002E4EFA"/>
    <w:rsid w:val="002E579A"/>
    <w:rsid w:val="002E5814"/>
    <w:rsid w:val="002E5B1E"/>
    <w:rsid w:val="002E6606"/>
    <w:rsid w:val="002E678C"/>
    <w:rsid w:val="002E68A3"/>
    <w:rsid w:val="002E74B8"/>
    <w:rsid w:val="002E77B6"/>
    <w:rsid w:val="002E7802"/>
    <w:rsid w:val="002E7924"/>
    <w:rsid w:val="002E7BE8"/>
    <w:rsid w:val="002F0CDA"/>
    <w:rsid w:val="002F0F45"/>
    <w:rsid w:val="002F115E"/>
    <w:rsid w:val="002F24AF"/>
    <w:rsid w:val="002F25B5"/>
    <w:rsid w:val="002F25C6"/>
    <w:rsid w:val="002F2BB6"/>
    <w:rsid w:val="002F3067"/>
    <w:rsid w:val="002F3DA8"/>
    <w:rsid w:val="002F3F76"/>
    <w:rsid w:val="002F42BA"/>
    <w:rsid w:val="002F4BCC"/>
    <w:rsid w:val="002F5B6C"/>
    <w:rsid w:val="002F5ED0"/>
    <w:rsid w:val="002F64A1"/>
    <w:rsid w:val="002F67A2"/>
    <w:rsid w:val="002F67DE"/>
    <w:rsid w:val="002F7015"/>
    <w:rsid w:val="002F727A"/>
    <w:rsid w:val="002F72C6"/>
    <w:rsid w:val="002F7B3C"/>
    <w:rsid w:val="002F7D3F"/>
    <w:rsid w:val="002F7DF8"/>
    <w:rsid w:val="002F7F77"/>
    <w:rsid w:val="003001C6"/>
    <w:rsid w:val="00300BB9"/>
    <w:rsid w:val="003010E5"/>
    <w:rsid w:val="00301B5C"/>
    <w:rsid w:val="00301F59"/>
    <w:rsid w:val="003029EF"/>
    <w:rsid w:val="00302CC8"/>
    <w:rsid w:val="003030DC"/>
    <w:rsid w:val="0030311A"/>
    <w:rsid w:val="00303465"/>
    <w:rsid w:val="00303658"/>
    <w:rsid w:val="003036A9"/>
    <w:rsid w:val="00303970"/>
    <w:rsid w:val="00303C3E"/>
    <w:rsid w:val="00303D43"/>
    <w:rsid w:val="00303FAD"/>
    <w:rsid w:val="003042DF"/>
    <w:rsid w:val="00304415"/>
    <w:rsid w:val="00304449"/>
    <w:rsid w:val="003044C9"/>
    <w:rsid w:val="00304B7F"/>
    <w:rsid w:val="00305119"/>
    <w:rsid w:val="0030696E"/>
    <w:rsid w:val="00307111"/>
    <w:rsid w:val="003071EA"/>
    <w:rsid w:val="00307625"/>
    <w:rsid w:val="00307777"/>
    <w:rsid w:val="0030795F"/>
    <w:rsid w:val="00307E2D"/>
    <w:rsid w:val="0031036D"/>
    <w:rsid w:val="00310C8C"/>
    <w:rsid w:val="0031126C"/>
    <w:rsid w:val="003112A6"/>
    <w:rsid w:val="00311326"/>
    <w:rsid w:val="00311C3E"/>
    <w:rsid w:val="00311C91"/>
    <w:rsid w:val="00312545"/>
    <w:rsid w:val="003126FC"/>
    <w:rsid w:val="00312789"/>
    <w:rsid w:val="003136AE"/>
    <w:rsid w:val="00313A03"/>
    <w:rsid w:val="00313F31"/>
    <w:rsid w:val="00314290"/>
    <w:rsid w:val="00315183"/>
    <w:rsid w:val="003154F3"/>
    <w:rsid w:val="00315B09"/>
    <w:rsid w:val="00315E16"/>
    <w:rsid w:val="00315EA7"/>
    <w:rsid w:val="00316199"/>
    <w:rsid w:val="00316C02"/>
    <w:rsid w:val="00316D0C"/>
    <w:rsid w:val="003170AB"/>
    <w:rsid w:val="00317551"/>
    <w:rsid w:val="00320173"/>
    <w:rsid w:val="00320298"/>
    <w:rsid w:val="003204F2"/>
    <w:rsid w:val="0032063F"/>
    <w:rsid w:val="00320688"/>
    <w:rsid w:val="00320786"/>
    <w:rsid w:val="00321302"/>
    <w:rsid w:val="0032164D"/>
    <w:rsid w:val="0032182A"/>
    <w:rsid w:val="00321B95"/>
    <w:rsid w:val="00321CDF"/>
    <w:rsid w:val="00321E6E"/>
    <w:rsid w:val="0032277F"/>
    <w:rsid w:val="003227C3"/>
    <w:rsid w:val="00322D3E"/>
    <w:rsid w:val="00323575"/>
    <w:rsid w:val="00323706"/>
    <w:rsid w:val="00323A18"/>
    <w:rsid w:val="00324A75"/>
    <w:rsid w:val="00324CD8"/>
    <w:rsid w:val="00324ED1"/>
    <w:rsid w:val="00324EE9"/>
    <w:rsid w:val="0032515E"/>
    <w:rsid w:val="00325278"/>
    <w:rsid w:val="0032546C"/>
    <w:rsid w:val="0032557C"/>
    <w:rsid w:val="003259AE"/>
    <w:rsid w:val="003259E1"/>
    <w:rsid w:val="00325E0E"/>
    <w:rsid w:val="00326151"/>
    <w:rsid w:val="00326F13"/>
    <w:rsid w:val="003277DB"/>
    <w:rsid w:val="00327900"/>
    <w:rsid w:val="00327E02"/>
    <w:rsid w:val="00330F34"/>
    <w:rsid w:val="0033116C"/>
    <w:rsid w:val="00331207"/>
    <w:rsid w:val="0033126F"/>
    <w:rsid w:val="003314F8"/>
    <w:rsid w:val="00331973"/>
    <w:rsid w:val="00331B19"/>
    <w:rsid w:val="00331D72"/>
    <w:rsid w:val="00332993"/>
    <w:rsid w:val="00332B29"/>
    <w:rsid w:val="003331BA"/>
    <w:rsid w:val="0033348C"/>
    <w:rsid w:val="003337F4"/>
    <w:rsid w:val="003339CA"/>
    <w:rsid w:val="00333BA9"/>
    <w:rsid w:val="00334330"/>
    <w:rsid w:val="003343BB"/>
    <w:rsid w:val="0033442F"/>
    <w:rsid w:val="00334CD6"/>
    <w:rsid w:val="00334D84"/>
    <w:rsid w:val="00335442"/>
    <w:rsid w:val="00336A5A"/>
    <w:rsid w:val="00336C18"/>
    <w:rsid w:val="00336E6D"/>
    <w:rsid w:val="00336ECE"/>
    <w:rsid w:val="00337335"/>
    <w:rsid w:val="00337A3B"/>
    <w:rsid w:val="0034080B"/>
    <w:rsid w:val="00340AAA"/>
    <w:rsid w:val="00340CAD"/>
    <w:rsid w:val="00340D40"/>
    <w:rsid w:val="0034177E"/>
    <w:rsid w:val="00342177"/>
    <w:rsid w:val="00342FED"/>
    <w:rsid w:val="00343558"/>
    <w:rsid w:val="0034373F"/>
    <w:rsid w:val="003437F7"/>
    <w:rsid w:val="00343E87"/>
    <w:rsid w:val="00344A5D"/>
    <w:rsid w:val="0034522C"/>
    <w:rsid w:val="0034527F"/>
    <w:rsid w:val="00345398"/>
    <w:rsid w:val="0034552A"/>
    <w:rsid w:val="00345607"/>
    <w:rsid w:val="0034563B"/>
    <w:rsid w:val="00345A4E"/>
    <w:rsid w:val="003468C0"/>
    <w:rsid w:val="003469F4"/>
    <w:rsid w:val="00346CF6"/>
    <w:rsid w:val="003479D1"/>
    <w:rsid w:val="0035059A"/>
    <w:rsid w:val="00350641"/>
    <w:rsid w:val="00350A53"/>
    <w:rsid w:val="00350D74"/>
    <w:rsid w:val="00350F80"/>
    <w:rsid w:val="00351533"/>
    <w:rsid w:val="003520FD"/>
    <w:rsid w:val="00352269"/>
    <w:rsid w:val="00352391"/>
    <w:rsid w:val="00352610"/>
    <w:rsid w:val="003528D4"/>
    <w:rsid w:val="00352E69"/>
    <w:rsid w:val="0035333A"/>
    <w:rsid w:val="00353491"/>
    <w:rsid w:val="003535B3"/>
    <w:rsid w:val="00353B05"/>
    <w:rsid w:val="00353DF3"/>
    <w:rsid w:val="003546B2"/>
    <w:rsid w:val="003547B1"/>
    <w:rsid w:val="00354CD8"/>
    <w:rsid w:val="00354FD3"/>
    <w:rsid w:val="00355353"/>
    <w:rsid w:val="00355403"/>
    <w:rsid w:val="00355892"/>
    <w:rsid w:val="00356767"/>
    <w:rsid w:val="0035682E"/>
    <w:rsid w:val="00357F96"/>
    <w:rsid w:val="003603EA"/>
    <w:rsid w:val="00360531"/>
    <w:rsid w:val="0036097A"/>
    <w:rsid w:val="003611E7"/>
    <w:rsid w:val="0036181D"/>
    <w:rsid w:val="003619FA"/>
    <w:rsid w:val="00361D55"/>
    <w:rsid w:val="00361E07"/>
    <w:rsid w:val="00363084"/>
    <w:rsid w:val="0036382E"/>
    <w:rsid w:val="00363E20"/>
    <w:rsid w:val="0036422F"/>
    <w:rsid w:val="003642D4"/>
    <w:rsid w:val="0036549E"/>
    <w:rsid w:val="00365516"/>
    <w:rsid w:val="00365B5F"/>
    <w:rsid w:val="003668A5"/>
    <w:rsid w:val="00366D1C"/>
    <w:rsid w:val="0036746D"/>
    <w:rsid w:val="00367BDC"/>
    <w:rsid w:val="003709F3"/>
    <w:rsid w:val="00370FC6"/>
    <w:rsid w:val="00371551"/>
    <w:rsid w:val="003716AD"/>
    <w:rsid w:val="00371882"/>
    <w:rsid w:val="00371E6C"/>
    <w:rsid w:val="0037256B"/>
    <w:rsid w:val="00372709"/>
    <w:rsid w:val="00372B75"/>
    <w:rsid w:val="00372B81"/>
    <w:rsid w:val="00373074"/>
    <w:rsid w:val="00373298"/>
    <w:rsid w:val="00373CED"/>
    <w:rsid w:val="00374784"/>
    <w:rsid w:val="0037523C"/>
    <w:rsid w:val="00375E15"/>
    <w:rsid w:val="00375F33"/>
    <w:rsid w:val="0037647D"/>
    <w:rsid w:val="00376AED"/>
    <w:rsid w:val="00376DA5"/>
    <w:rsid w:val="0037717B"/>
    <w:rsid w:val="003778D6"/>
    <w:rsid w:val="00377F6F"/>
    <w:rsid w:val="00381038"/>
    <w:rsid w:val="003811DE"/>
    <w:rsid w:val="00381643"/>
    <w:rsid w:val="003817B9"/>
    <w:rsid w:val="00381A45"/>
    <w:rsid w:val="00381C14"/>
    <w:rsid w:val="00381D31"/>
    <w:rsid w:val="00382059"/>
    <w:rsid w:val="003829EF"/>
    <w:rsid w:val="00382D15"/>
    <w:rsid w:val="00382D16"/>
    <w:rsid w:val="003832D2"/>
    <w:rsid w:val="003835C3"/>
    <w:rsid w:val="0038369B"/>
    <w:rsid w:val="00383E3A"/>
    <w:rsid w:val="003842BD"/>
    <w:rsid w:val="003842D3"/>
    <w:rsid w:val="0038475C"/>
    <w:rsid w:val="00384B1C"/>
    <w:rsid w:val="0038562E"/>
    <w:rsid w:val="00386C4D"/>
    <w:rsid w:val="00386C6E"/>
    <w:rsid w:val="0038700C"/>
    <w:rsid w:val="0038704B"/>
    <w:rsid w:val="003872FA"/>
    <w:rsid w:val="00390132"/>
    <w:rsid w:val="00390465"/>
    <w:rsid w:val="0039060C"/>
    <w:rsid w:val="00390776"/>
    <w:rsid w:val="00390C27"/>
    <w:rsid w:val="00391479"/>
    <w:rsid w:val="003915FD"/>
    <w:rsid w:val="0039185A"/>
    <w:rsid w:val="00391E42"/>
    <w:rsid w:val="00391E7B"/>
    <w:rsid w:val="0039224D"/>
    <w:rsid w:val="00392731"/>
    <w:rsid w:val="003927AD"/>
    <w:rsid w:val="003934A5"/>
    <w:rsid w:val="00393958"/>
    <w:rsid w:val="00393ADF"/>
    <w:rsid w:val="00393EE3"/>
    <w:rsid w:val="003944AA"/>
    <w:rsid w:val="00394CF5"/>
    <w:rsid w:val="00394DD0"/>
    <w:rsid w:val="00395026"/>
    <w:rsid w:val="0039554E"/>
    <w:rsid w:val="00395B03"/>
    <w:rsid w:val="00395DCE"/>
    <w:rsid w:val="00395FB0"/>
    <w:rsid w:val="003960A5"/>
    <w:rsid w:val="00396FB2"/>
    <w:rsid w:val="00397496"/>
    <w:rsid w:val="00397737"/>
    <w:rsid w:val="00397C07"/>
    <w:rsid w:val="00397C65"/>
    <w:rsid w:val="00397C71"/>
    <w:rsid w:val="00397CA6"/>
    <w:rsid w:val="00397EEB"/>
    <w:rsid w:val="00397F80"/>
    <w:rsid w:val="003A07CF"/>
    <w:rsid w:val="003A1691"/>
    <w:rsid w:val="003A1AD4"/>
    <w:rsid w:val="003A1EA7"/>
    <w:rsid w:val="003A2D6A"/>
    <w:rsid w:val="003A2DCB"/>
    <w:rsid w:val="003A3A97"/>
    <w:rsid w:val="003A3C6D"/>
    <w:rsid w:val="003A3C80"/>
    <w:rsid w:val="003A3D84"/>
    <w:rsid w:val="003A40E3"/>
    <w:rsid w:val="003A44E0"/>
    <w:rsid w:val="003A459D"/>
    <w:rsid w:val="003A45F1"/>
    <w:rsid w:val="003A473B"/>
    <w:rsid w:val="003A4E84"/>
    <w:rsid w:val="003A54D6"/>
    <w:rsid w:val="003A55D4"/>
    <w:rsid w:val="003A56B0"/>
    <w:rsid w:val="003A59E0"/>
    <w:rsid w:val="003A5DAA"/>
    <w:rsid w:val="003A5F94"/>
    <w:rsid w:val="003A6177"/>
    <w:rsid w:val="003A64D2"/>
    <w:rsid w:val="003A651F"/>
    <w:rsid w:val="003A668F"/>
    <w:rsid w:val="003A70C9"/>
    <w:rsid w:val="003A72F9"/>
    <w:rsid w:val="003A741B"/>
    <w:rsid w:val="003A742B"/>
    <w:rsid w:val="003A7474"/>
    <w:rsid w:val="003A795D"/>
    <w:rsid w:val="003A7BCD"/>
    <w:rsid w:val="003B04B4"/>
    <w:rsid w:val="003B057F"/>
    <w:rsid w:val="003B17B4"/>
    <w:rsid w:val="003B1BE5"/>
    <w:rsid w:val="003B1E21"/>
    <w:rsid w:val="003B1E92"/>
    <w:rsid w:val="003B2328"/>
    <w:rsid w:val="003B24FD"/>
    <w:rsid w:val="003B255F"/>
    <w:rsid w:val="003B2B84"/>
    <w:rsid w:val="003B2E94"/>
    <w:rsid w:val="003B2F96"/>
    <w:rsid w:val="003B3094"/>
    <w:rsid w:val="003B3186"/>
    <w:rsid w:val="003B344C"/>
    <w:rsid w:val="003B3F16"/>
    <w:rsid w:val="003B48FA"/>
    <w:rsid w:val="003B4B26"/>
    <w:rsid w:val="003B548A"/>
    <w:rsid w:val="003B569D"/>
    <w:rsid w:val="003B60C2"/>
    <w:rsid w:val="003B62A0"/>
    <w:rsid w:val="003B6380"/>
    <w:rsid w:val="003B6A67"/>
    <w:rsid w:val="003B6DCD"/>
    <w:rsid w:val="003B765A"/>
    <w:rsid w:val="003B7E89"/>
    <w:rsid w:val="003C02CC"/>
    <w:rsid w:val="003C071C"/>
    <w:rsid w:val="003C11A6"/>
    <w:rsid w:val="003C16AB"/>
    <w:rsid w:val="003C2784"/>
    <w:rsid w:val="003C3152"/>
    <w:rsid w:val="003C359C"/>
    <w:rsid w:val="003C3CB4"/>
    <w:rsid w:val="003C449B"/>
    <w:rsid w:val="003C44D1"/>
    <w:rsid w:val="003C498E"/>
    <w:rsid w:val="003C4B0C"/>
    <w:rsid w:val="003C4C86"/>
    <w:rsid w:val="003C4D1E"/>
    <w:rsid w:val="003C527C"/>
    <w:rsid w:val="003C5551"/>
    <w:rsid w:val="003C56F9"/>
    <w:rsid w:val="003C5911"/>
    <w:rsid w:val="003C5CDC"/>
    <w:rsid w:val="003C6240"/>
    <w:rsid w:val="003C70E3"/>
    <w:rsid w:val="003C78CB"/>
    <w:rsid w:val="003C7FB3"/>
    <w:rsid w:val="003D0F60"/>
    <w:rsid w:val="003D155E"/>
    <w:rsid w:val="003D1839"/>
    <w:rsid w:val="003D1CBA"/>
    <w:rsid w:val="003D1E19"/>
    <w:rsid w:val="003D1E40"/>
    <w:rsid w:val="003D1F3D"/>
    <w:rsid w:val="003D205E"/>
    <w:rsid w:val="003D2515"/>
    <w:rsid w:val="003D2718"/>
    <w:rsid w:val="003D27B2"/>
    <w:rsid w:val="003D2BA7"/>
    <w:rsid w:val="003D2D16"/>
    <w:rsid w:val="003D31E9"/>
    <w:rsid w:val="003D3CD0"/>
    <w:rsid w:val="003D40EF"/>
    <w:rsid w:val="003D437D"/>
    <w:rsid w:val="003D4487"/>
    <w:rsid w:val="003D4BF5"/>
    <w:rsid w:val="003D537C"/>
    <w:rsid w:val="003D5F34"/>
    <w:rsid w:val="003D5F54"/>
    <w:rsid w:val="003D5FB9"/>
    <w:rsid w:val="003D5FD4"/>
    <w:rsid w:val="003D6E19"/>
    <w:rsid w:val="003D6EAE"/>
    <w:rsid w:val="003D72DC"/>
    <w:rsid w:val="003D7AEF"/>
    <w:rsid w:val="003E00C4"/>
    <w:rsid w:val="003E0706"/>
    <w:rsid w:val="003E1149"/>
    <w:rsid w:val="003E1282"/>
    <w:rsid w:val="003E16A0"/>
    <w:rsid w:val="003E221D"/>
    <w:rsid w:val="003E26C4"/>
    <w:rsid w:val="003E29D8"/>
    <w:rsid w:val="003E3809"/>
    <w:rsid w:val="003E3EA4"/>
    <w:rsid w:val="003E3FCF"/>
    <w:rsid w:val="003E44D8"/>
    <w:rsid w:val="003E48F4"/>
    <w:rsid w:val="003E5598"/>
    <w:rsid w:val="003E55AD"/>
    <w:rsid w:val="003E58C6"/>
    <w:rsid w:val="003E5A40"/>
    <w:rsid w:val="003E5B1A"/>
    <w:rsid w:val="003E5ED7"/>
    <w:rsid w:val="003E64A7"/>
    <w:rsid w:val="003E6716"/>
    <w:rsid w:val="003E7415"/>
    <w:rsid w:val="003E741E"/>
    <w:rsid w:val="003E76A7"/>
    <w:rsid w:val="003E77C9"/>
    <w:rsid w:val="003E7D4A"/>
    <w:rsid w:val="003E7E11"/>
    <w:rsid w:val="003E7FBE"/>
    <w:rsid w:val="003F0579"/>
    <w:rsid w:val="003F0869"/>
    <w:rsid w:val="003F1465"/>
    <w:rsid w:val="003F19E5"/>
    <w:rsid w:val="003F1A16"/>
    <w:rsid w:val="003F1A61"/>
    <w:rsid w:val="003F1D9F"/>
    <w:rsid w:val="003F1ECE"/>
    <w:rsid w:val="003F2916"/>
    <w:rsid w:val="003F2BED"/>
    <w:rsid w:val="003F2C92"/>
    <w:rsid w:val="003F2CDF"/>
    <w:rsid w:val="003F36CF"/>
    <w:rsid w:val="003F3B63"/>
    <w:rsid w:val="003F3CDC"/>
    <w:rsid w:val="003F408A"/>
    <w:rsid w:val="003F4CFB"/>
    <w:rsid w:val="003F4DC5"/>
    <w:rsid w:val="003F51FA"/>
    <w:rsid w:val="003F6059"/>
    <w:rsid w:val="003F6426"/>
    <w:rsid w:val="003F65D9"/>
    <w:rsid w:val="003F6950"/>
    <w:rsid w:val="003F69D4"/>
    <w:rsid w:val="003F73DC"/>
    <w:rsid w:val="003F7ED0"/>
    <w:rsid w:val="00400254"/>
    <w:rsid w:val="00400AEA"/>
    <w:rsid w:val="00400BFD"/>
    <w:rsid w:val="0040148F"/>
    <w:rsid w:val="00401965"/>
    <w:rsid w:val="00401B29"/>
    <w:rsid w:val="00401E76"/>
    <w:rsid w:val="00402179"/>
    <w:rsid w:val="00402F15"/>
    <w:rsid w:val="00404422"/>
    <w:rsid w:val="00404799"/>
    <w:rsid w:val="004050A5"/>
    <w:rsid w:val="004063FB"/>
    <w:rsid w:val="00406642"/>
    <w:rsid w:val="00406AE8"/>
    <w:rsid w:val="00407522"/>
    <w:rsid w:val="00407D53"/>
    <w:rsid w:val="00407E94"/>
    <w:rsid w:val="004103A1"/>
    <w:rsid w:val="004104BC"/>
    <w:rsid w:val="00410590"/>
    <w:rsid w:val="00410DAD"/>
    <w:rsid w:val="00411490"/>
    <w:rsid w:val="004115B2"/>
    <w:rsid w:val="00411E9A"/>
    <w:rsid w:val="0041261C"/>
    <w:rsid w:val="0041267D"/>
    <w:rsid w:val="00412707"/>
    <w:rsid w:val="0041329F"/>
    <w:rsid w:val="004147D1"/>
    <w:rsid w:val="00414AF3"/>
    <w:rsid w:val="004151F3"/>
    <w:rsid w:val="00415931"/>
    <w:rsid w:val="004159E0"/>
    <w:rsid w:val="00415BA0"/>
    <w:rsid w:val="0041622A"/>
    <w:rsid w:val="00416D34"/>
    <w:rsid w:val="00420249"/>
    <w:rsid w:val="00420386"/>
    <w:rsid w:val="00420D59"/>
    <w:rsid w:val="00420E2A"/>
    <w:rsid w:val="0042176F"/>
    <w:rsid w:val="00421860"/>
    <w:rsid w:val="00421A53"/>
    <w:rsid w:val="004220B2"/>
    <w:rsid w:val="004222FC"/>
    <w:rsid w:val="00422D8B"/>
    <w:rsid w:val="004230D5"/>
    <w:rsid w:val="00423145"/>
    <w:rsid w:val="004234E5"/>
    <w:rsid w:val="004239F1"/>
    <w:rsid w:val="00423ABA"/>
    <w:rsid w:val="00423F76"/>
    <w:rsid w:val="00423F79"/>
    <w:rsid w:val="00424AA4"/>
    <w:rsid w:val="00424AF7"/>
    <w:rsid w:val="00424C0C"/>
    <w:rsid w:val="00425137"/>
    <w:rsid w:val="004251EC"/>
    <w:rsid w:val="00425452"/>
    <w:rsid w:val="00425C35"/>
    <w:rsid w:val="0042655F"/>
    <w:rsid w:val="0042787C"/>
    <w:rsid w:val="004305D3"/>
    <w:rsid w:val="00430B0D"/>
    <w:rsid w:val="00430BE1"/>
    <w:rsid w:val="00430FDA"/>
    <w:rsid w:val="00431300"/>
    <w:rsid w:val="00431A22"/>
    <w:rsid w:val="00431D99"/>
    <w:rsid w:val="0043281E"/>
    <w:rsid w:val="00432830"/>
    <w:rsid w:val="00433327"/>
    <w:rsid w:val="004335D7"/>
    <w:rsid w:val="0043363D"/>
    <w:rsid w:val="00434023"/>
    <w:rsid w:val="00434191"/>
    <w:rsid w:val="00434253"/>
    <w:rsid w:val="00434639"/>
    <w:rsid w:val="00434D28"/>
    <w:rsid w:val="00434E4A"/>
    <w:rsid w:val="00435D86"/>
    <w:rsid w:val="004362D2"/>
    <w:rsid w:val="0043652C"/>
    <w:rsid w:val="004376D4"/>
    <w:rsid w:val="004402A3"/>
    <w:rsid w:val="004404DB"/>
    <w:rsid w:val="00440E38"/>
    <w:rsid w:val="00440EFD"/>
    <w:rsid w:val="0044171C"/>
    <w:rsid w:val="00441A90"/>
    <w:rsid w:val="00441FBF"/>
    <w:rsid w:val="00442002"/>
    <w:rsid w:val="004424B5"/>
    <w:rsid w:val="00442A1E"/>
    <w:rsid w:val="00442CD9"/>
    <w:rsid w:val="004433C3"/>
    <w:rsid w:val="004433E2"/>
    <w:rsid w:val="0044343E"/>
    <w:rsid w:val="00443446"/>
    <w:rsid w:val="00444CA2"/>
    <w:rsid w:val="00444DBF"/>
    <w:rsid w:val="00444E23"/>
    <w:rsid w:val="00445564"/>
    <w:rsid w:val="00445A29"/>
    <w:rsid w:val="00445B33"/>
    <w:rsid w:val="00445C40"/>
    <w:rsid w:val="00445D06"/>
    <w:rsid w:val="00445F10"/>
    <w:rsid w:val="004463E3"/>
    <w:rsid w:val="004474D3"/>
    <w:rsid w:val="004475CF"/>
    <w:rsid w:val="00447748"/>
    <w:rsid w:val="004478BB"/>
    <w:rsid w:val="00447D02"/>
    <w:rsid w:val="00447FFA"/>
    <w:rsid w:val="0045019B"/>
    <w:rsid w:val="004506B2"/>
    <w:rsid w:val="0045108E"/>
    <w:rsid w:val="00451768"/>
    <w:rsid w:val="004518D1"/>
    <w:rsid w:val="004538B4"/>
    <w:rsid w:val="004538FE"/>
    <w:rsid w:val="00454129"/>
    <w:rsid w:val="004541C9"/>
    <w:rsid w:val="00455451"/>
    <w:rsid w:val="004559A5"/>
    <w:rsid w:val="00455B08"/>
    <w:rsid w:val="00455E4D"/>
    <w:rsid w:val="0045679C"/>
    <w:rsid w:val="00456BDE"/>
    <w:rsid w:val="00457376"/>
    <w:rsid w:val="00457475"/>
    <w:rsid w:val="004576BB"/>
    <w:rsid w:val="00457EC2"/>
    <w:rsid w:val="00457FD4"/>
    <w:rsid w:val="0046021D"/>
    <w:rsid w:val="0046025C"/>
    <w:rsid w:val="004602C1"/>
    <w:rsid w:val="0046097A"/>
    <w:rsid w:val="00460A8F"/>
    <w:rsid w:val="00460D53"/>
    <w:rsid w:val="00460F93"/>
    <w:rsid w:val="004611DC"/>
    <w:rsid w:val="0046155D"/>
    <w:rsid w:val="004615C6"/>
    <w:rsid w:val="00461BF6"/>
    <w:rsid w:val="00462CC6"/>
    <w:rsid w:val="00462D7D"/>
    <w:rsid w:val="0046312B"/>
    <w:rsid w:val="0046385C"/>
    <w:rsid w:val="004639FF"/>
    <w:rsid w:val="00463A2A"/>
    <w:rsid w:val="00463E86"/>
    <w:rsid w:val="00464384"/>
    <w:rsid w:val="00464843"/>
    <w:rsid w:val="0046485A"/>
    <w:rsid w:val="0046590A"/>
    <w:rsid w:val="00465937"/>
    <w:rsid w:val="00465B73"/>
    <w:rsid w:val="00466DE7"/>
    <w:rsid w:val="004674F8"/>
    <w:rsid w:val="00467D37"/>
    <w:rsid w:val="0047058C"/>
    <w:rsid w:val="004707C3"/>
    <w:rsid w:val="004707CB"/>
    <w:rsid w:val="00470F62"/>
    <w:rsid w:val="00471CE8"/>
    <w:rsid w:val="00472306"/>
    <w:rsid w:val="00472626"/>
    <w:rsid w:val="00472866"/>
    <w:rsid w:val="00472BD2"/>
    <w:rsid w:val="00473BA9"/>
    <w:rsid w:val="00473D91"/>
    <w:rsid w:val="004747A5"/>
    <w:rsid w:val="0047545C"/>
    <w:rsid w:val="00475695"/>
    <w:rsid w:val="00476885"/>
    <w:rsid w:val="00476C9F"/>
    <w:rsid w:val="004773C5"/>
    <w:rsid w:val="00477464"/>
    <w:rsid w:val="00477D57"/>
    <w:rsid w:val="004802A4"/>
    <w:rsid w:val="00480966"/>
    <w:rsid w:val="00480A24"/>
    <w:rsid w:val="00480F20"/>
    <w:rsid w:val="00481BD7"/>
    <w:rsid w:val="00482534"/>
    <w:rsid w:val="004826E1"/>
    <w:rsid w:val="00482A0E"/>
    <w:rsid w:val="0048300F"/>
    <w:rsid w:val="00483258"/>
    <w:rsid w:val="00483690"/>
    <w:rsid w:val="00483998"/>
    <w:rsid w:val="00484361"/>
    <w:rsid w:val="00484472"/>
    <w:rsid w:val="004844DD"/>
    <w:rsid w:val="004849B1"/>
    <w:rsid w:val="00485051"/>
    <w:rsid w:val="00485344"/>
    <w:rsid w:val="0048539D"/>
    <w:rsid w:val="0048567F"/>
    <w:rsid w:val="00487226"/>
    <w:rsid w:val="0048750D"/>
    <w:rsid w:val="004877CA"/>
    <w:rsid w:val="004879A7"/>
    <w:rsid w:val="00487CEA"/>
    <w:rsid w:val="00487D6E"/>
    <w:rsid w:val="00487DEC"/>
    <w:rsid w:val="00487F0E"/>
    <w:rsid w:val="004902F4"/>
    <w:rsid w:val="00490531"/>
    <w:rsid w:val="00490B1A"/>
    <w:rsid w:val="00490E0A"/>
    <w:rsid w:val="0049140D"/>
    <w:rsid w:val="00492A02"/>
    <w:rsid w:val="00492A3D"/>
    <w:rsid w:val="00492A70"/>
    <w:rsid w:val="00492D8F"/>
    <w:rsid w:val="00493737"/>
    <w:rsid w:val="00493759"/>
    <w:rsid w:val="00493982"/>
    <w:rsid w:val="0049432C"/>
    <w:rsid w:val="0049441B"/>
    <w:rsid w:val="00494719"/>
    <w:rsid w:val="00494F71"/>
    <w:rsid w:val="00494FBC"/>
    <w:rsid w:val="00495222"/>
    <w:rsid w:val="004963C6"/>
    <w:rsid w:val="00496417"/>
    <w:rsid w:val="00496E60"/>
    <w:rsid w:val="0049788F"/>
    <w:rsid w:val="00497A4E"/>
    <w:rsid w:val="00497B54"/>
    <w:rsid w:val="00497CCC"/>
    <w:rsid w:val="00497D15"/>
    <w:rsid w:val="004A023D"/>
    <w:rsid w:val="004A0FE0"/>
    <w:rsid w:val="004A1449"/>
    <w:rsid w:val="004A291D"/>
    <w:rsid w:val="004A3768"/>
    <w:rsid w:val="004A4329"/>
    <w:rsid w:val="004A4ECB"/>
    <w:rsid w:val="004A5045"/>
    <w:rsid w:val="004A546B"/>
    <w:rsid w:val="004A5946"/>
    <w:rsid w:val="004A5A14"/>
    <w:rsid w:val="004A5A22"/>
    <w:rsid w:val="004A5C4A"/>
    <w:rsid w:val="004A5D29"/>
    <w:rsid w:val="004A5FBF"/>
    <w:rsid w:val="004A6092"/>
    <w:rsid w:val="004A6302"/>
    <w:rsid w:val="004A679B"/>
    <w:rsid w:val="004A6816"/>
    <w:rsid w:val="004A6EED"/>
    <w:rsid w:val="004A7011"/>
    <w:rsid w:val="004A74E8"/>
    <w:rsid w:val="004A764C"/>
    <w:rsid w:val="004A78FB"/>
    <w:rsid w:val="004A7ABB"/>
    <w:rsid w:val="004B02F1"/>
    <w:rsid w:val="004B03A3"/>
    <w:rsid w:val="004B10B1"/>
    <w:rsid w:val="004B1183"/>
    <w:rsid w:val="004B14F9"/>
    <w:rsid w:val="004B167F"/>
    <w:rsid w:val="004B17BE"/>
    <w:rsid w:val="004B1F7B"/>
    <w:rsid w:val="004B2B93"/>
    <w:rsid w:val="004B2FEB"/>
    <w:rsid w:val="004B3010"/>
    <w:rsid w:val="004B3722"/>
    <w:rsid w:val="004B3A6F"/>
    <w:rsid w:val="004B4488"/>
    <w:rsid w:val="004B4812"/>
    <w:rsid w:val="004B5E9C"/>
    <w:rsid w:val="004B67BF"/>
    <w:rsid w:val="004B6B59"/>
    <w:rsid w:val="004B6F43"/>
    <w:rsid w:val="004B7114"/>
    <w:rsid w:val="004B7209"/>
    <w:rsid w:val="004B7315"/>
    <w:rsid w:val="004B73EF"/>
    <w:rsid w:val="004B7F8D"/>
    <w:rsid w:val="004C097C"/>
    <w:rsid w:val="004C0CD1"/>
    <w:rsid w:val="004C10A2"/>
    <w:rsid w:val="004C164E"/>
    <w:rsid w:val="004C1756"/>
    <w:rsid w:val="004C21C4"/>
    <w:rsid w:val="004C24A6"/>
    <w:rsid w:val="004C28E7"/>
    <w:rsid w:val="004C2A0F"/>
    <w:rsid w:val="004C2DDD"/>
    <w:rsid w:val="004C2E18"/>
    <w:rsid w:val="004C3691"/>
    <w:rsid w:val="004C3B13"/>
    <w:rsid w:val="004C3BCD"/>
    <w:rsid w:val="004C4351"/>
    <w:rsid w:val="004C46A4"/>
    <w:rsid w:val="004C4CB1"/>
    <w:rsid w:val="004C4CCB"/>
    <w:rsid w:val="004C5687"/>
    <w:rsid w:val="004C5A6A"/>
    <w:rsid w:val="004C676F"/>
    <w:rsid w:val="004C68E2"/>
    <w:rsid w:val="004C6B30"/>
    <w:rsid w:val="004C741B"/>
    <w:rsid w:val="004C77D2"/>
    <w:rsid w:val="004C7D16"/>
    <w:rsid w:val="004C7FB9"/>
    <w:rsid w:val="004D0AD2"/>
    <w:rsid w:val="004D13EC"/>
    <w:rsid w:val="004D1901"/>
    <w:rsid w:val="004D2A4C"/>
    <w:rsid w:val="004D2E17"/>
    <w:rsid w:val="004D2FB5"/>
    <w:rsid w:val="004D3124"/>
    <w:rsid w:val="004D3D21"/>
    <w:rsid w:val="004D41D9"/>
    <w:rsid w:val="004D442F"/>
    <w:rsid w:val="004D448F"/>
    <w:rsid w:val="004D46B9"/>
    <w:rsid w:val="004D490C"/>
    <w:rsid w:val="004D4F58"/>
    <w:rsid w:val="004D51C1"/>
    <w:rsid w:val="004D56C1"/>
    <w:rsid w:val="004D57EB"/>
    <w:rsid w:val="004D57FA"/>
    <w:rsid w:val="004D5CAF"/>
    <w:rsid w:val="004D5E88"/>
    <w:rsid w:val="004D619A"/>
    <w:rsid w:val="004D650D"/>
    <w:rsid w:val="004D6555"/>
    <w:rsid w:val="004D7621"/>
    <w:rsid w:val="004D769B"/>
    <w:rsid w:val="004D7758"/>
    <w:rsid w:val="004D799E"/>
    <w:rsid w:val="004E0845"/>
    <w:rsid w:val="004E08E4"/>
    <w:rsid w:val="004E0B6E"/>
    <w:rsid w:val="004E0BA4"/>
    <w:rsid w:val="004E0CD6"/>
    <w:rsid w:val="004E14D0"/>
    <w:rsid w:val="004E297D"/>
    <w:rsid w:val="004E29C5"/>
    <w:rsid w:val="004E32AA"/>
    <w:rsid w:val="004E3524"/>
    <w:rsid w:val="004E43F7"/>
    <w:rsid w:val="004E4441"/>
    <w:rsid w:val="004E5F89"/>
    <w:rsid w:val="004E662A"/>
    <w:rsid w:val="004E670F"/>
    <w:rsid w:val="004E72EC"/>
    <w:rsid w:val="004E7FB8"/>
    <w:rsid w:val="004F0427"/>
    <w:rsid w:val="004F09F9"/>
    <w:rsid w:val="004F0A19"/>
    <w:rsid w:val="004F1001"/>
    <w:rsid w:val="004F16AE"/>
    <w:rsid w:val="004F1BBA"/>
    <w:rsid w:val="004F2585"/>
    <w:rsid w:val="004F265F"/>
    <w:rsid w:val="004F2E9C"/>
    <w:rsid w:val="004F36F7"/>
    <w:rsid w:val="004F426C"/>
    <w:rsid w:val="004F44B2"/>
    <w:rsid w:val="004F4667"/>
    <w:rsid w:val="004F4F18"/>
    <w:rsid w:val="004F50E9"/>
    <w:rsid w:val="004F51BB"/>
    <w:rsid w:val="004F563A"/>
    <w:rsid w:val="004F568B"/>
    <w:rsid w:val="004F56B4"/>
    <w:rsid w:val="004F5BC6"/>
    <w:rsid w:val="004F5D8E"/>
    <w:rsid w:val="004F6455"/>
    <w:rsid w:val="004F6F8C"/>
    <w:rsid w:val="004F71D2"/>
    <w:rsid w:val="004F7D86"/>
    <w:rsid w:val="004F7EED"/>
    <w:rsid w:val="00500982"/>
    <w:rsid w:val="00500A80"/>
    <w:rsid w:val="00500D5D"/>
    <w:rsid w:val="0050128C"/>
    <w:rsid w:val="0050142D"/>
    <w:rsid w:val="00501A9D"/>
    <w:rsid w:val="00501EED"/>
    <w:rsid w:val="0050439E"/>
    <w:rsid w:val="00504459"/>
    <w:rsid w:val="00504679"/>
    <w:rsid w:val="00504816"/>
    <w:rsid w:val="00504B3E"/>
    <w:rsid w:val="00505265"/>
    <w:rsid w:val="00505337"/>
    <w:rsid w:val="00505462"/>
    <w:rsid w:val="005054FD"/>
    <w:rsid w:val="00506133"/>
    <w:rsid w:val="005066F2"/>
    <w:rsid w:val="00506D6C"/>
    <w:rsid w:val="00506D73"/>
    <w:rsid w:val="00506FA3"/>
    <w:rsid w:val="00507297"/>
    <w:rsid w:val="00507ACF"/>
    <w:rsid w:val="005101A8"/>
    <w:rsid w:val="00510808"/>
    <w:rsid w:val="00511944"/>
    <w:rsid w:val="00511BCC"/>
    <w:rsid w:val="00511FBF"/>
    <w:rsid w:val="005121D7"/>
    <w:rsid w:val="0051298C"/>
    <w:rsid w:val="00513FBC"/>
    <w:rsid w:val="005149A6"/>
    <w:rsid w:val="00514DBB"/>
    <w:rsid w:val="0051586F"/>
    <w:rsid w:val="00515C76"/>
    <w:rsid w:val="0051603B"/>
    <w:rsid w:val="00516627"/>
    <w:rsid w:val="00516823"/>
    <w:rsid w:val="00516A9E"/>
    <w:rsid w:val="00516F09"/>
    <w:rsid w:val="00516FC0"/>
    <w:rsid w:val="00517700"/>
    <w:rsid w:val="0051783C"/>
    <w:rsid w:val="00517997"/>
    <w:rsid w:val="00517E3C"/>
    <w:rsid w:val="00517FF0"/>
    <w:rsid w:val="0052007C"/>
    <w:rsid w:val="00520962"/>
    <w:rsid w:val="00520A96"/>
    <w:rsid w:val="005210C5"/>
    <w:rsid w:val="00521426"/>
    <w:rsid w:val="00521BC7"/>
    <w:rsid w:val="00521D1B"/>
    <w:rsid w:val="00522677"/>
    <w:rsid w:val="00522788"/>
    <w:rsid w:val="0052284D"/>
    <w:rsid w:val="005231A6"/>
    <w:rsid w:val="005231B1"/>
    <w:rsid w:val="0052368C"/>
    <w:rsid w:val="00523B04"/>
    <w:rsid w:val="00523F1D"/>
    <w:rsid w:val="00524D1F"/>
    <w:rsid w:val="00525B4C"/>
    <w:rsid w:val="00525F0B"/>
    <w:rsid w:val="005263FC"/>
    <w:rsid w:val="00526CF2"/>
    <w:rsid w:val="005276B1"/>
    <w:rsid w:val="00527B60"/>
    <w:rsid w:val="0053020A"/>
    <w:rsid w:val="005304CD"/>
    <w:rsid w:val="00530585"/>
    <w:rsid w:val="00530A4B"/>
    <w:rsid w:val="00530DB4"/>
    <w:rsid w:val="005311B9"/>
    <w:rsid w:val="005318F8"/>
    <w:rsid w:val="005320E4"/>
    <w:rsid w:val="00532E17"/>
    <w:rsid w:val="005336B2"/>
    <w:rsid w:val="0053381F"/>
    <w:rsid w:val="005339C4"/>
    <w:rsid w:val="00533B61"/>
    <w:rsid w:val="00534852"/>
    <w:rsid w:val="00534868"/>
    <w:rsid w:val="00534A65"/>
    <w:rsid w:val="00534F65"/>
    <w:rsid w:val="005351A0"/>
    <w:rsid w:val="00535311"/>
    <w:rsid w:val="00535381"/>
    <w:rsid w:val="00536065"/>
    <w:rsid w:val="00536965"/>
    <w:rsid w:val="00536B20"/>
    <w:rsid w:val="00536D7A"/>
    <w:rsid w:val="005375F2"/>
    <w:rsid w:val="00537BAB"/>
    <w:rsid w:val="00540079"/>
    <w:rsid w:val="0054030F"/>
    <w:rsid w:val="00540748"/>
    <w:rsid w:val="00541000"/>
    <w:rsid w:val="0054101B"/>
    <w:rsid w:val="005414DE"/>
    <w:rsid w:val="00541EF6"/>
    <w:rsid w:val="00542494"/>
    <w:rsid w:val="005424E9"/>
    <w:rsid w:val="00542CE9"/>
    <w:rsid w:val="00543327"/>
    <w:rsid w:val="0054359A"/>
    <w:rsid w:val="00543C10"/>
    <w:rsid w:val="0054415A"/>
    <w:rsid w:val="005446AD"/>
    <w:rsid w:val="005447CE"/>
    <w:rsid w:val="00544837"/>
    <w:rsid w:val="00544B3D"/>
    <w:rsid w:val="00544BBD"/>
    <w:rsid w:val="005452F3"/>
    <w:rsid w:val="00545464"/>
    <w:rsid w:val="00545609"/>
    <w:rsid w:val="00545DB8"/>
    <w:rsid w:val="00545EA7"/>
    <w:rsid w:val="0054678F"/>
    <w:rsid w:val="00546EFD"/>
    <w:rsid w:val="005474AE"/>
    <w:rsid w:val="005476CC"/>
    <w:rsid w:val="00547E59"/>
    <w:rsid w:val="00550A85"/>
    <w:rsid w:val="00550D53"/>
    <w:rsid w:val="005517FC"/>
    <w:rsid w:val="00551995"/>
    <w:rsid w:val="00551DB5"/>
    <w:rsid w:val="00551F27"/>
    <w:rsid w:val="00552258"/>
    <w:rsid w:val="005522D3"/>
    <w:rsid w:val="005523BE"/>
    <w:rsid w:val="005524F0"/>
    <w:rsid w:val="005528CC"/>
    <w:rsid w:val="0055293E"/>
    <w:rsid w:val="005529B1"/>
    <w:rsid w:val="005532C2"/>
    <w:rsid w:val="00553A02"/>
    <w:rsid w:val="00553EA6"/>
    <w:rsid w:val="00554347"/>
    <w:rsid w:val="005543D0"/>
    <w:rsid w:val="00554690"/>
    <w:rsid w:val="00554824"/>
    <w:rsid w:val="00554CE0"/>
    <w:rsid w:val="005555AA"/>
    <w:rsid w:val="0055561E"/>
    <w:rsid w:val="005556A2"/>
    <w:rsid w:val="00555A91"/>
    <w:rsid w:val="00555E9B"/>
    <w:rsid w:val="00556055"/>
    <w:rsid w:val="00557397"/>
    <w:rsid w:val="005578D3"/>
    <w:rsid w:val="005608F4"/>
    <w:rsid w:val="005614F9"/>
    <w:rsid w:val="00561958"/>
    <w:rsid w:val="00562502"/>
    <w:rsid w:val="0056266A"/>
    <w:rsid w:val="00562A41"/>
    <w:rsid w:val="00562AEF"/>
    <w:rsid w:val="00562C1E"/>
    <w:rsid w:val="00562E8F"/>
    <w:rsid w:val="00563DCD"/>
    <w:rsid w:val="00563F3B"/>
    <w:rsid w:val="00563FAA"/>
    <w:rsid w:val="0056405F"/>
    <w:rsid w:val="005646B1"/>
    <w:rsid w:val="00564A0D"/>
    <w:rsid w:val="00564FEB"/>
    <w:rsid w:val="0056623E"/>
    <w:rsid w:val="00566287"/>
    <w:rsid w:val="005669DD"/>
    <w:rsid w:val="00566B11"/>
    <w:rsid w:val="00566B3F"/>
    <w:rsid w:val="00566FEE"/>
    <w:rsid w:val="0056746C"/>
    <w:rsid w:val="005676E2"/>
    <w:rsid w:val="00570B78"/>
    <w:rsid w:val="00570C57"/>
    <w:rsid w:val="00570DB5"/>
    <w:rsid w:val="00570E8B"/>
    <w:rsid w:val="005712CB"/>
    <w:rsid w:val="0057131B"/>
    <w:rsid w:val="0057141D"/>
    <w:rsid w:val="00571556"/>
    <w:rsid w:val="00571708"/>
    <w:rsid w:val="00571971"/>
    <w:rsid w:val="00571E8E"/>
    <w:rsid w:val="00572213"/>
    <w:rsid w:val="00572A4D"/>
    <w:rsid w:val="00572F84"/>
    <w:rsid w:val="005737D3"/>
    <w:rsid w:val="00573C45"/>
    <w:rsid w:val="00573DA4"/>
    <w:rsid w:val="00573F06"/>
    <w:rsid w:val="00574313"/>
    <w:rsid w:val="00574BB9"/>
    <w:rsid w:val="00574F62"/>
    <w:rsid w:val="00575181"/>
    <w:rsid w:val="00575CB0"/>
    <w:rsid w:val="00576026"/>
    <w:rsid w:val="005761A7"/>
    <w:rsid w:val="005771D7"/>
    <w:rsid w:val="005775EC"/>
    <w:rsid w:val="0057796F"/>
    <w:rsid w:val="00577FD1"/>
    <w:rsid w:val="00580124"/>
    <w:rsid w:val="0058059C"/>
    <w:rsid w:val="00580617"/>
    <w:rsid w:val="00580752"/>
    <w:rsid w:val="00580DC6"/>
    <w:rsid w:val="00580F19"/>
    <w:rsid w:val="00581366"/>
    <w:rsid w:val="005813F2"/>
    <w:rsid w:val="0058146D"/>
    <w:rsid w:val="0058181E"/>
    <w:rsid w:val="00581C6A"/>
    <w:rsid w:val="00582036"/>
    <w:rsid w:val="00582291"/>
    <w:rsid w:val="005824D0"/>
    <w:rsid w:val="00582617"/>
    <w:rsid w:val="005834C2"/>
    <w:rsid w:val="00583CF6"/>
    <w:rsid w:val="00584099"/>
    <w:rsid w:val="0058463A"/>
    <w:rsid w:val="0058496E"/>
    <w:rsid w:val="00584E32"/>
    <w:rsid w:val="0058571F"/>
    <w:rsid w:val="00585E67"/>
    <w:rsid w:val="00586467"/>
    <w:rsid w:val="00586481"/>
    <w:rsid w:val="0058672D"/>
    <w:rsid w:val="00586A07"/>
    <w:rsid w:val="00586DBE"/>
    <w:rsid w:val="00590326"/>
    <w:rsid w:val="0059086A"/>
    <w:rsid w:val="00590905"/>
    <w:rsid w:val="00592846"/>
    <w:rsid w:val="00592BCB"/>
    <w:rsid w:val="00592F99"/>
    <w:rsid w:val="00593128"/>
    <w:rsid w:val="00594E0A"/>
    <w:rsid w:val="00594FBD"/>
    <w:rsid w:val="005950CB"/>
    <w:rsid w:val="00595568"/>
    <w:rsid w:val="005955C1"/>
    <w:rsid w:val="005955D7"/>
    <w:rsid w:val="00595F8E"/>
    <w:rsid w:val="005963FD"/>
    <w:rsid w:val="00596E83"/>
    <w:rsid w:val="00597265"/>
    <w:rsid w:val="0059766F"/>
    <w:rsid w:val="00597BF4"/>
    <w:rsid w:val="005A05BA"/>
    <w:rsid w:val="005A0712"/>
    <w:rsid w:val="005A0768"/>
    <w:rsid w:val="005A09D9"/>
    <w:rsid w:val="005A0C7B"/>
    <w:rsid w:val="005A0E18"/>
    <w:rsid w:val="005A111D"/>
    <w:rsid w:val="005A19DA"/>
    <w:rsid w:val="005A1AE7"/>
    <w:rsid w:val="005A1B56"/>
    <w:rsid w:val="005A2265"/>
    <w:rsid w:val="005A22BC"/>
    <w:rsid w:val="005A24ED"/>
    <w:rsid w:val="005A254D"/>
    <w:rsid w:val="005A2D3E"/>
    <w:rsid w:val="005A2D9B"/>
    <w:rsid w:val="005A31F0"/>
    <w:rsid w:val="005A335D"/>
    <w:rsid w:val="005A344A"/>
    <w:rsid w:val="005A3A8B"/>
    <w:rsid w:val="005A3ABA"/>
    <w:rsid w:val="005A427B"/>
    <w:rsid w:val="005A428B"/>
    <w:rsid w:val="005A42BD"/>
    <w:rsid w:val="005A42FD"/>
    <w:rsid w:val="005A525A"/>
    <w:rsid w:val="005A52F2"/>
    <w:rsid w:val="005A5496"/>
    <w:rsid w:val="005A5545"/>
    <w:rsid w:val="005A5DAC"/>
    <w:rsid w:val="005A6822"/>
    <w:rsid w:val="005A7BB1"/>
    <w:rsid w:val="005B00AF"/>
    <w:rsid w:val="005B08EC"/>
    <w:rsid w:val="005B1069"/>
    <w:rsid w:val="005B11BD"/>
    <w:rsid w:val="005B1707"/>
    <w:rsid w:val="005B1BFB"/>
    <w:rsid w:val="005B1C3D"/>
    <w:rsid w:val="005B2F03"/>
    <w:rsid w:val="005B34FF"/>
    <w:rsid w:val="005B36EC"/>
    <w:rsid w:val="005B37DC"/>
    <w:rsid w:val="005B38DF"/>
    <w:rsid w:val="005B3F8D"/>
    <w:rsid w:val="005B4132"/>
    <w:rsid w:val="005B4170"/>
    <w:rsid w:val="005B436C"/>
    <w:rsid w:val="005B4BE8"/>
    <w:rsid w:val="005B4DE8"/>
    <w:rsid w:val="005B51DF"/>
    <w:rsid w:val="005B534F"/>
    <w:rsid w:val="005B5763"/>
    <w:rsid w:val="005B5E07"/>
    <w:rsid w:val="005B6444"/>
    <w:rsid w:val="005B64E6"/>
    <w:rsid w:val="005B6C66"/>
    <w:rsid w:val="005B6D0B"/>
    <w:rsid w:val="005B72D2"/>
    <w:rsid w:val="005B7CE3"/>
    <w:rsid w:val="005C00F4"/>
    <w:rsid w:val="005C0267"/>
    <w:rsid w:val="005C0D96"/>
    <w:rsid w:val="005C0F9E"/>
    <w:rsid w:val="005C1256"/>
    <w:rsid w:val="005C1D8E"/>
    <w:rsid w:val="005C39F2"/>
    <w:rsid w:val="005C4112"/>
    <w:rsid w:val="005C41C2"/>
    <w:rsid w:val="005C4CE1"/>
    <w:rsid w:val="005C521D"/>
    <w:rsid w:val="005C54F4"/>
    <w:rsid w:val="005C56F8"/>
    <w:rsid w:val="005C59E2"/>
    <w:rsid w:val="005C5CE8"/>
    <w:rsid w:val="005C621C"/>
    <w:rsid w:val="005C6298"/>
    <w:rsid w:val="005C62D4"/>
    <w:rsid w:val="005C645C"/>
    <w:rsid w:val="005C64FD"/>
    <w:rsid w:val="005C68C2"/>
    <w:rsid w:val="005C6B68"/>
    <w:rsid w:val="005C6E9F"/>
    <w:rsid w:val="005C7461"/>
    <w:rsid w:val="005C7515"/>
    <w:rsid w:val="005C7B92"/>
    <w:rsid w:val="005C7BDD"/>
    <w:rsid w:val="005D0232"/>
    <w:rsid w:val="005D04C3"/>
    <w:rsid w:val="005D092C"/>
    <w:rsid w:val="005D15E6"/>
    <w:rsid w:val="005D2259"/>
    <w:rsid w:val="005D225B"/>
    <w:rsid w:val="005D38C1"/>
    <w:rsid w:val="005D4135"/>
    <w:rsid w:val="005D470C"/>
    <w:rsid w:val="005D49CD"/>
    <w:rsid w:val="005D4CAA"/>
    <w:rsid w:val="005D5185"/>
    <w:rsid w:val="005D51AD"/>
    <w:rsid w:val="005D5BC6"/>
    <w:rsid w:val="005D5D1B"/>
    <w:rsid w:val="005D61BA"/>
    <w:rsid w:val="005D659E"/>
    <w:rsid w:val="005D68D0"/>
    <w:rsid w:val="005D6964"/>
    <w:rsid w:val="005D6D02"/>
    <w:rsid w:val="005D711A"/>
    <w:rsid w:val="005D7B38"/>
    <w:rsid w:val="005D7CE3"/>
    <w:rsid w:val="005E0460"/>
    <w:rsid w:val="005E0560"/>
    <w:rsid w:val="005E0977"/>
    <w:rsid w:val="005E0FAD"/>
    <w:rsid w:val="005E0FEF"/>
    <w:rsid w:val="005E12BE"/>
    <w:rsid w:val="005E182A"/>
    <w:rsid w:val="005E1A0C"/>
    <w:rsid w:val="005E1BE8"/>
    <w:rsid w:val="005E1D68"/>
    <w:rsid w:val="005E1EF3"/>
    <w:rsid w:val="005E2066"/>
    <w:rsid w:val="005E2166"/>
    <w:rsid w:val="005E2353"/>
    <w:rsid w:val="005E2A66"/>
    <w:rsid w:val="005E2D79"/>
    <w:rsid w:val="005E3008"/>
    <w:rsid w:val="005E32A0"/>
    <w:rsid w:val="005E36D9"/>
    <w:rsid w:val="005E41B3"/>
    <w:rsid w:val="005E43E0"/>
    <w:rsid w:val="005E445C"/>
    <w:rsid w:val="005E4972"/>
    <w:rsid w:val="005E4CBF"/>
    <w:rsid w:val="005E5795"/>
    <w:rsid w:val="005E60A1"/>
    <w:rsid w:val="005E629C"/>
    <w:rsid w:val="005E6626"/>
    <w:rsid w:val="005E6734"/>
    <w:rsid w:val="005E6AA3"/>
    <w:rsid w:val="005E6D90"/>
    <w:rsid w:val="005E6EBC"/>
    <w:rsid w:val="005E7B9C"/>
    <w:rsid w:val="005E7E51"/>
    <w:rsid w:val="005F00F5"/>
    <w:rsid w:val="005F03D0"/>
    <w:rsid w:val="005F069F"/>
    <w:rsid w:val="005F0BAD"/>
    <w:rsid w:val="005F1242"/>
    <w:rsid w:val="005F167E"/>
    <w:rsid w:val="005F1776"/>
    <w:rsid w:val="005F17D2"/>
    <w:rsid w:val="005F187B"/>
    <w:rsid w:val="005F1C23"/>
    <w:rsid w:val="005F24DD"/>
    <w:rsid w:val="005F29F9"/>
    <w:rsid w:val="005F2BB0"/>
    <w:rsid w:val="005F3D2D"/>
    <w:rsid w:val="005F42C8"/>
    <w:rsid w:val="005F43B8"/>
    <w:rsid w:val="005F44BD"/>
    <w:rsid w:val="005F46BB"/>
    <w:rsid w:val="005F4A89"/>
    <w:rsid w:val="005F5A7E"/>
    <w:rsid w:val="005F61A9"/>
    <w:rsid w:val="005F63D8"/>
    <w:rsid w:val="005F6A9D"/>
    <w:rsid w:val="005F73AA"/>
    <w:rsid w:val="005F7B15"/>
    <w:rsid w:val="00600109"/>
    <w:rsid w:val="0060025E"/>
    <w:rsid w:val="00600277"/>
    <w:rsid w:val="00600B94"/>
    <w:rsid w:val="00600CA1"/>
    <w:rsid w:val="006017D9"/>
    <w:rsid w:val="00601C83"/>
    <w:rsid w:val="00601EA2"/>
    <w:rsid w:val="00601FF5"/>
    <w:rsid w:val="0060210E"/>
    <w:rsid w:val="00602588"/>
    <w:rsid w:val="0060287D"/>
    <w:rsid w:val="0060296A"/>
    <w:rsid w:val="0060323C"/>
    <w:rsid w:val="00603D19"/>
    <w:rsid w:val="006043B0"/>
    <w:rsid w:val="00604896"/>
    <w:rsid w:val="00604A7D"/>
    <w:rsid w:val="0060569F"/>
    <w:rsid w:val="006057E4"/>
    <w:rsid w:val="00606084"/>
    <w:rsid w:val="006064F7"/>
    <w:rsid w:val="0060674C"/>
    <w:rsid w:val="00606A94"/>
    <w:rsid w:val="00606DEE"/>
    <w:rsid w:val="00607ED2"/>
    <w:rsid w:val="00610501"/>
    <w:rsid w:val="0061089E"/>
    <w:rsid w:val="00610995"/>
    <w:rsid w:val="00610A8D"/>
    <w:rsid w:val="00610EE8"/>
    <w:rsid w:val="00611174"/>
    <w:rsid w:val="006113DA"/>
    <w:rsid w:val="00611E73"/>
    <w:rsid w:val="00611E9A"/>
    <w:rsid w:val="00611F19"/>
    <w:rsid w:val="006121AE"/>
    <w:rsid w:val="006123D2"/>
    <w:rsid w:val="00612579"/>
    <w:rsid w:val="0061272A"/>
    <w:rsid w:val="006128BA"/>
    <w:rsid w:val="00612E52"/>
    <w:rsid w:val="00612FA1"/>
    <w:rsid w:val="006131AD"/>
    <w:rsid w:val="0061320B"/>
    <w:rsid w:val="00613E20"/>
    <w:rsid w:val="006143A3"/>
    <w:rsid w:val="00614FB2"/>
    <w:rsid w:val="00615651"/>
    <w:rsid w:val="00615E43"/>
    <w:rsid w:val="00616052"/>
    <w:rsid w:val="006160BB"/>
    <w:rsid w:val="0061646F"/>
    <w:rsid w:val="00616887"/>
    <w:rsid w:val="00616BDF"/>
    <w:rsid w:val="00617128"/>
    <w:rsid w:val="006175C4"/>
    <w:rsid w:val="0061780F"/>
    <w:rsid w:val="00617BAA"/>
    <w:rsid w:val="00617D87"/>
    <w:rsid w:val="00617E08"/>
    <w:rsid w:val="00617FC7"/>
    <w:rsid w:val="0062040E"/>
    <w:rsid w:val="00620466"/>
    <w:rsid w:val="00620ACD"/>
    <w:rsid w:val="00620CEF"/>
    <w:rsid w:val="00620F69"/>
    <w:rsid w:val="0062105C"/>
    <w:rsid w:val="00621091"/>
    <w:rsid w:val="00621135"/>
    <w:rsid w:val="006212D6"/>
    <w:rsid w:val="0062154B"/>
    <w:rsid w:val="00621D6E"/>
    <w:rsid w:val="00622064"/>
    <w:rsid w:val="006223B0"/>
    <w:rsid w:val="00622656"/>
    <w:rsid w:val="00622B7D"/>
    <w:rsid w:val="00622C12"/>
    <w:rsid w:val="00622CE9"/>
    <w:rsid w:val="00622F43"/>
    <w:rsid w:val="00623045"/>
    <w:rsid w:val="0062328B"/>
    <w:rsid w:val="00623DB5"/>
    <w:rsid w:val="0062454C"/>
    <w:rsid w:val="00625DB8"/>
    <w:rsid w:val="00625F8C"/>
    <w:rsid w:val="0062679C"/>
    <w:rsid w:val="00626CA1"/>
    <w:rsid w:val="0062735A"/>
    <w:rsid w:val="0062754D"/>
    <w:rsid w:val="006304CE"/>
    <w:rsid w:val="00630817"/>
    <w:rsid w:val="00630C6D"/>
    <w:rsid w:val="00631551"/>
    <w:rsid w:val="00631CED"/>
    <w:rsid w:val="00632495"/>
    <w:rsid w:val="006324BF"/>
    <w:rsid w:val="00632607"/>
    <w:rsid w:val="00632CAB"/>
    <w:rsid w:val="006334D0"/>
    <w:rsid w:val="00633A7D"/>
    <w:rsid w:val="00633BE9"/>
    <w:rsid w:val="00633F87"/>
    <w:rsid w:val="00634139"/>
    <w:rsid w:val="00634507"/>
    <w:rsid w:val="00634738"/>
    <w:rsid w:val="00634820"/>
    <w:rsid w:val="006356FB"/>
    <w:rsid w:val="00635729"/>
    <w:rsid w:val="00635FE3"/>
    <w:rsid w:val="006364C3"/>
    <w:rsid w:val="006365F1"/>
    <w:rsid w:val="00636602"/>
    <w:rsid w:val="00636747"/>
    <w:rsid w:val="00636B91"/>
    <w:rsid w:val="00636BA4"/>
    <w:rsid w:val="00636D9A"/>
    <w:rsid w:val="006372A3"/>
    <w:rsid w:val="00637D94"/>
    <w:rsid w:val="0064041C"/>
    <w:rsid w:val="00640872"/>
    <w:rsid w:val="00640D1C"/>
    <w:rsid w:val="00641640"/>
    <w:rsid w:val="00641C41"/>
    <w:rsid w:val="00641DB2"/>
    <w:rsid w:val="006420C2"/>
    <w:rsid w:val="006424DB"/>
    <w:rsid w:val="00642A1A"/>
    <w:rsid w:val="006433CF"/>
    <w:rsid w:val="0064341E"/>
    <w:rsid w:val="006439F3"/>
    <w:rsid w:val="00643CA3"/>
    <w:rsid w:val="00643EC8"/>
    <w:rsid w:val="00643ED5"/>
    <w:rsid w:val="00643FB5"/>
    <w:rsid w:val="00644BED"/>
    <w:rsid w:val="00645912"/>
    <w:rsid w:val="00645A05"/>
    <w:rsid w:val="00646688"/>
    <w:rsid w:val="0064690C"/>
    <w:rsid w:val="00646912"/>
    <w:rsid w:val="00646B04"/>
    <w:rsid w:val="00647CA0"/>
    <w:rsid w:val="00647EBF"/>
    <w:rsid w:val="00650654"/>
    <w:rsid w:val="00650B6D"/>
    <w:rsid w:val="00650B6F"/>
    <w:rsid w:val="0065119A"/>
    <w:rsid w:val="00651637"/>
    <w:rsid w:val="00651DDD"/>
    <w:rsid w:val="006520DA"/>
    <w:rsid w:val="006523E6"/>
    <w:rsid w:val="0065258B"/>
    <w:rsid w:val="006530CE"/>
    <w:rsid w:val="006539C2"/>
    <w:rsid w:val="00653B8F"/>
    <w:rsid w:val="00653CF2"/>
    <w:rsid w:val="00653EF8"/>
    <w:rsid w:val="006546E5"/>
    <w:rsid w:val="00654BC5"/>
    <w:rsid w:val="00654CBB"/>
    <w:rsid w:val="00654FF0"/>
    <w:rsid w:val="0065517E"/>
    <w:rsid w:val="006554E8"/>
    <w:rsid w:val="00655BAB"/>
    <w:rsid w:val="00655E7C"/>
    <w:rsid w:val="006563B0"/>
    <w:rsid w:val="006565A1"/>
    <w:rsid w:val="00656B0D"/>
    <w:rsid w:val="0065729A"/>
    <w:rsid w:val="006574E5"/>
    <w:rsid w:val="00657747"/>
    <w:rsid w:val="00657D4F"/>
    <w:rsid w:val="0066104F"/>
    <w:rsid w:val="00661B34"/>
    <w:rsid w:val="00661E3D"/>
    <w:rsid w:val="0066215C"/>
    <w:rsid w:val="006625E7"/>
    <w:rsid w:val="00662AE4"/>
    <w:rsid w:val="00662B84"/>
    <w:rsid w:val="006634D1"/>
    <w:rsid w:val="006639D8"/>
    <w:rsid w:val="00663C69"/>
    <w:rsid w:val="00663D97"/>
    <w:rsid w:val="006642D6"/>
    <w:rsid w:val="00664A6F"/>
    <w:rsid w:val="00664B3E"/>
    <w:rsid w:val="00664E3E"/>
    <w:rsid w:val="00664FEB"/>
    <w:rsid w:val="00665EB9"/>
    <w:rsid w:val="00666940"/>
    <w:rsid w:val="00666DF6"/>
    <w:rsid w:val="00666E3D"/>
    <w:rsid w:val="00666ED7"/>
    <w:rsid w:val="00667313"/>
    <w:rsid w:val="00667DA1"/>
    <w:rsid w:val="00670044"/>
    <w:rsid w:val="00670147"/>
    <w:rsid w:val="00670572"/>
    <w:rsid w:val="006705FE"/>
    <w:rsid w:val="0067073A"/>
    <w:rsid w:val="006711F5"/>
    <w:rsid w:val="00671D1C"/>
    <w:rsid w:val="00671DFC"/>
    <w:rsid w:val="00671F47"/>
    <w:rsid w:val="0067209D"/>
    <w:rsid w:val="006728AF"/>
    <w:rsid w:val="00672BD7"/>
    <w:rsid w:val="00672F35"/>
    <w:rsid w:val="0067309F"/>
    <w:rsid w:val="00673236"/>
    <w:rsid w:val="006733EB"/>
    <w:rsid w:val="006735C7"/>
    <w:rsid w:val="00675913"/>
    <w:rsid w:val="00675A53"/>
    <w:rsid w:val="00675E51"/>
    <w:rsid w:val="006766A4"/>
    <w:rsid w:val="00676A67"/>
    <w:rsid w:val="00677D38"/>
    <w:rsid w:val="00677F08"/>
    <w:rsid w:val="00680CA5"/>
    <w:rsid w:val="006812E2"/>
    <w:rsid w:val="00681C05"/>
    <w:rsid w:val="00682B60"/>
    <w:rsid w:val="00682BF0"/>
    <w:rsid w:val="00682BF4"/>
    <w:rsid w:val="006836EC"/>
    <w:rsid w:val="00683EDB"/>
    <w:rsid w:val="006848F3"/>
    <w:rsid w:val="006858FA"/>
    <w:rsid w:val="00685987"/>
    <w:rsid w:val="006860A0"/>
    <w:rsid w:val="00686AF7"/>
    <w:rsid w:val="006871D1"/>
    <w:rsid w:val="0068745F"/>
    <w:rsid w:val="00687F1B"/>
    <w:rsid w:val="00690673"/>
    <w:rsid w:val="00690DF3"/>
    <w:rsid w:val="00690ECF"/>
    <w:rsid w:val="00691E79"/>
    <w:rsid w:val="0069237A"/>
    <w:rsid w:val="00692AA0"/>
    <w:rsid w:val="00692F67"/>
    <w:rsid w:val="00693B69"/>
    <w:rsid w:val="00693ED8"/>
    <w:rsid w:val="0069492D"/>
    <w:rsid w:val="00695104"/>
    <w:rsid w:val="0069552E"/>
    <w:rsid w:val="00695CCE"/>
    <w:rsid w:val="00696D59"/>
    <w:rsid w:val="006974B3"/>
    <w:rsid w:val="00697F3D"/>
    <w:rsid w:val="006A02F9"/>
    <w:rsid w:val="006A10C0"/>
    <w:rsid w:val="006A1802"/>
    <w:rsid w:val="006A1AE1"/>
    <w:rsid w:val="006A2359"/>
    <w:rsid w:val="006A242F"/>
    <w:rsid w:val="006A26DD"/>
    <w:rsid w:val="006A2B9E"/>
    <w:rsid w:val="006A37FC"/>
    <w:rsid w:val="006A4255"/>
    <w:rsid w:val="006A428D"/>
    <w:rsid w:val="006A4344"/>
    <w:rsid w:val="006A463C"/>
    <w:rsid w:val="006A58DB"/>
    <w:rsid w:val="006A5B09"/>
    <w:rsid w:val="006A5CDC"/>
    <w:rsid w:val="006A5D68"/>
    <w:rsid w:val="006A6165"/>
    <w:rsid w:val="006A6435"/>
    <w:rsid w:val="006A684F"/>
    <w:rsid w:val="006A69B2"/>
    <w:rsid w:val="006A6BD4"/>
    <w:rsid w:val="006A6DB1"/>
    <w:rsid w:val="006A6F42"/>
    <w:rsid w:val="006A79E1"/>
    <w:rsid w:val="006A7F0D"/>
    <w:rsid w:val="006B0FB5"/>
    <w:rsid w:val="006B12BD"/>
    <w:rsid w:val="006B13D1"/>
    <w:rsid w:val="006B1785"/>
    <w:rsid w:val="006B1ECD"/>
    <w:rsid w:val="006B244C"/>
    <w:rsid w:val="006B3616"/>
    <w:rsid w:val="006B3E0D"/>
    <w:rsid w:val="006B3E64"/>
    <w:rsid w:val="006B4176"/>
    <w:rsid w:val="006B458E"/>
    <w:rsid w:val="006B491C"/>
    <w:rsid w:val="006B4C3E"/>
    <w:rsid w:val="006B4FA6"/>
    <w:rsid w:val="006B537C"/>
    <w:rsid w:val="006B5461"/>
    <w:rsid w:val="006B54C7"/>
    <w:rsid w:val="006B5730"/>
    <w:rsid w:val="006B5DE5"/>
    <w:rsid w:val="006B63D2"/>
    <w:rsid w:val="006B661D"/>
    <w:rsid w:val="006B676D"/>
    <w:rsid w:val="006B6821"/>
    <w:rsid w:val="006B6FB5"/>
    <w:rsid w:val="006B736A"/>
    <w:rsid w:val="006B75ED"/>
    <w:rsid w:val="006B76B3"/>
    <w:rsid w:val="006B7735"/>
    <w:rsid w:val="006B7769"/>
    <w:rsid w:val="006B7E5A"/>
    <w:rsid w:val="006C0081"/>
    <w:rsid w:val="006C018E"/>
    <w:rsid w:val="006C0273"/>
    <w:rsid w:val="006C0806"/>
    <w:rsid w:val="006C0CB0"/>
    <w:rsid w:val="006C0E7A"/>
    <w:rsid w:val="006C0EA9"/>
    <w:rsid w:val="006C0FB3"/>
    <w:rsid w:val="006C140A"/>
    <w:rsid w:val="006C1F29"/>
    <w:rsid w:val="006C2BD8"/>
    <w:rsid w:val="006C2E2F"/>
    <w:rsid w:val="006C2F7A"/>
    <w:rsid w:val="006C2FF1"/>
    <w:rsid w:val="006C3409"/>
    <w:rsid w:val="006C390F"/>
    <w:rsid w:val="006C3B41"/>
    <w:rsid w:val="006C3C48"/>
    <w:rsid w:val="006C403A"/>
    <w:rsid w:val="006C4AC2"/>
    <w:rsid w:val="006C68DF"/>
    <w:rsid w:val="006C71E0"/>
    <w:rsid w:val="006D0921"/>
    <w:rsid w:val="006D0C78"/>
    <w:rsid w:val="006D178E"/>
    <w:rsid w:val="006D1966"/>
    <w:rsid w:val="006D1FB1"/>
    <w:rsid w:val="006D25E6"/>
    <w:rsid w:val="006D270D"/>
    <w:rsid w:val="006D2E62"/>
    <w:rsid w:val="006D3353"/>
    <w:rsid w:val="006D3359"/>
    <w:rsid w:val="006D37AF"/>
    <w:rsid w:val="006D3800"/>
    <w:rsid w:val="006D4F54"/>
    <w:rsid w:val="006D598F"/>
    <w:rsid w:val="006D59EA"/>
    <w:rsid w:val="006D61AB"/>
    <w:rsid w:val="006D630D"/>
    <w:rsid w:val="006D6345"/>
    <w:rsid w:val="006D647D"/>
    <w:rsid w:val="006D668B"/>
    <w:rsid w:val="006D6B43"/>
    <w:rsid w:val="006D6C08"/>
    <w:rsid w:val="006D6C09"/>
    <w:rsid w:val="006D6DF3"/>
    <w:rsid w:val="006D70D0"/>
    <w:rsid w:val="006D70D6"/>
    <w:rsid w:val="006D71A9"/>
    <w:rsid w:val="006D768B"/>
    <w:rsid w:val="006D76C9"/>
    <w:rsid w:val="006D77E8"/>
    <w:rsid w:val="006E0744"/>
    <w:rsid w:val="006E099E"/>
    <w:rsid w:val="006E09DC"/>
    <w:rsid w:val="006E0DC5"/>
    <w:rsid w:val="006E0EE9"/>
    <w:rsid w:val="006E11F3"/>
    <w:rsid w:val="006E2438"/>
    <w:rsid w:val="006E2500"/>
    <w:rsid w:val="006E27CE"/>
    <w:rsid w:val="006E292D"/>
    <w:rsid w:val="006E2BE1"/>
    <w:rsid w:val="006E2D39"/>
    <w:rsid w:val="006E3126"/>
    <w:rsid w:val="006E3328"/>
    <w:rsid w:val="006E36D7"/>
    <w:rsid w:val="006E4624"/>
    <w:rsid w:val="006E46E5"/>
    <w:rsid w:val="006E4F2A"/>
    <w:rsid w:val="006E55C9"/>
    <w:rsid w:val="006E5838"/>
    <w:rsid w:val="006E5A8A"/>
    <w:rsid w:val="006E5A94"/>
    <w:rsid w:val="006E5EAE"/>
    <w:rsid w:val="006E63AB"/>
    <w:rsid w:val="006E6715"/>
    <w:rsid w:val="006E67C9"/>
    <w:rsid w:val="006E6AF5"/>
    <w:rsid w:val="006E6F6E"/>
    <w:rsid w:val="006E7138"/>
    <w:rsid w:val="006E74A5"/>
    <w:rsid w:val="006E75B7"/>
    <w:rsid w:val="006E7800"/>
    <w:rsid w:val="006F0A12"/>
    <w:rsid w:val="006F1BC0"/>
    <w:rsid w:val="006F1F7D"/>
    <w:rsid w:val="006F1FB8"/>
    <w:rsid w:val="006F2A47"/>
    <w:rsid w:val="006F322D"/>
    <w:rsid w:val="006F32E2"/>
    <w:rsid w:val="006F3837"/>
    <w:rsid w:val="006F39A9"/>
    <w:rsid w:val="006F3B8C"/>
    <w:rsid w:val="006F3E2F"/>
    <w:rsid w:val="006F42FD"/>
    <w:rsid w:val="006F4819"/>
    <w:rsid w:val="006F4CB4"/>
    <w:rsid w:val="006F5479"/>
    <w:rsid w:val="006F5559"/>
    <w:rsid w:val="006F5DB9"/>
    <w:rsid w:val="006F603F"/>
    <w:rsid w:val="006F6325"/>
    <w:rsid w:val="006F64A8"/>
    <w:rsid w:val="006F6CDB"/>
    <w:rsid w:val="006F71AF"/>
    <w:rsid w:val="006F7255"/>
    <w:rsid w:val="006F7383"/>
    <w:rsid w:val="006F74B2"/>
    <w:rsid w:val="006F7951"/>
    <w:rsid w:val="006F79F1"/>
    <w:rsid w:val="006F7D95"/>
    <w:rsid w:val="006F7FCF"/>
    <w:rsid w:val="007000B2"/>
    <w:rsid w:val="007002AC"/>
    <w:rsid w:val="00700657"/>
    <w:rsid w:val="007009CD"/>
    <w:rsid w:val="00700C6E"/>
    <w:rsid w:val="007016F8"/>
    <w:rsid w:val="00701EF4"/>
    <w:rsid w:val="0070202A"/>
    <w:rsid w:val="00702058"/>
    <w:rsid w:val="00702848"/>
    <w:rsid w:val="00702CE1"/>
    <w:rsid w:val="00702D2A"/>
    <w:rsid w:val="0070305A"/>
    <w:rsid w:val="007031FA"/>
    <w:rsid w:val="00703251"/>
    <w:rsid w:val="007040E5"/>
    <w:rsid w:val="0070434A"/>
    <w:rsid w:val="007044C8"/>
    <w:rsid w:val="007054E3"/>
    <w:rsid w:val="00705608"/>
    <w:rsid w:val="00705CF9"/>
    <w:rsid w:val="00706268"/>
    <w:rsid w:val="007064FD"/>
    <w:rsid w:val="0070677C"/>
    <w:rsid w:val="007077BC"/>
    <w:rsid w:val="00707B2D"/>
    <w:rsid w:val="007102AA"/>
    <w:rsid w:val="0071068E"/>
    <w:rsid w:val="0071082B"/>
    <w:rsid w:val="0071089C"/>
    <w:rsid w:val="007110C6"/>
    <w:rsid w:val="00711567"/>
    <w:rsid w:val="007117B7"/>
    <w:rsid w:val="00711B57"/>
    <w:rsid w:val="007122CE"/>
    <w:rsid w:val="00712497"/>
    <w:rsid w:val="00712D7B"/>
    <w:rsid w:val="00712FA1"/>
    <w:rsid w:val="00713B4E"/>
    <w:rsid w:val="00713D59"/>
    <w:rsid w:val="00713F46"/>
    <w:rsid w:val="00713FFC"/>
    <w:rsid w:val="00714A1E"/>
    <w:rsid w:val="00714AC7"/>
    <w:rsid w:val="00714F07"/>
    <w:rsid w:val="007155B1"/>
    <w:rsid w:val="00715958"/>
    <w:rsid w:val="00716173"/>
    <w:rsid w:val="00716214"/>
    <w:rsid w:val="00716A18"/>
    <w:rsid w:val="00716B6F"/>
    <w:rsid w:val="00716D24"/>
    <w:rsid w:val="00716EB1"/>
    <w:rsid w:val="00716EE8"/>
    <w:rsid w:val="007175A5"/>
    <w:rsid w:val="00717611"/>
    <w:rsid w:val="00717E04"/>
    <w:rsid w:val="00717FA4"/>
    <w:rsid w:val="00717FF5"/>
    <w:rsid w:val="007207BB"/>
    <w:rsid w:val="00720E9B"/>
    <w:rsid w:val="00720F97"/>
    <w:rsid w:val="00721089"/>
    <w:rsid w:val="007210B1"/>
    <w:rsid w:val="007216FB"/>
    <w:rsid w:val="0072183F"/>
    <w:rsid w:val="00721B24"/>
    <w:rsid w:val="00721B66"/>
    <w:rsid w:val="00721D22"/>
    <w:rsid w:val="007224D9"/>
    <w:rsid w:val="00722611"/>
    <w:rsid w:val="00722E51"/>
    <w:rsid w:val="007233C9"/>
    <w:rsid w:val="00723A43"/>
    <w:rsid w:val="00723D07"/>
    <w:rsid w:val="00724864"/>
    <w:rsid w:val="00724C5A"/>
    <w:rsid w:val="00725433"/>
    <w:rsid w:val="00725CA2"/>
    <w:rsid w:val="0072634C"/>
    <w:rsid w:val="007263BB"/>
    <w:rsid w:val="00726D4A"/>
    <w:rsid w:val="00726EE5"/>
    <w:rsid w:val="00727ACF"/>
    <w:rsid w:val="0073001B"/>
    <w:rsid w:val="00730117"/>
    <w:rsid w:val="007306FD"/>
    <w:rsid w:val="007307CD"/>
    <w:rsid w:val="00731951"/>
    <w:rsid w:val="00731A8B"/>
    <w:rsid w:val="00731EDB"/>
    <w:rsid w:val="007323B5"/>
    <w:rsid w:val="00733069"/>
    <w:rsid w:val="0073331F"/>
    <w:rsid w:val="00733C31"/>
    <w:rsid w:val="00733CF3"/>
    <w:rsid w:val="00733E64"/>
    <w:rsid w:val="00733E79"/>
    <w:rsid w:val="00733F38"/>
    <w:rsid w:val="0073407B"/>
    <w:rsid w:val="0073417D"/>
    <w:rsid w:val="00734C0E"/>
    <w:rsid w:val="00734E18"/>
    <w:rsid w:val="0073512D"/>
    <w:rsid w:val="007354F1"/>
    <w:rsid w:val="00735625"/>
    <w:rsid w:val="00735A1D"/>
    <w:rsid w:val="00735A56"/>
    <w:rsid w:val="00735AEA"/>
    <w:rsid w:val="00735D8A"/>
    <w:rsid w:val="00736038"/>
    <w:rsid w:val="00736275"/>
    <w:rsid w:val="00736518"/>
    <w:rsid w:val="00737091"/>
    <w:rsid w:val="00737166"/>
    <w:rsid w:val="00737C6A"/>
    <w:rsid w:val="007406DB"/>
    <w:rsid w:val="00740718"/>
    <w:rsid w:val="0074072B"/>
    <w:rsid w:val="00740E71"/>
    <w:rsid w:val="0074103A"/>
    <w:rsid w:val="007413DA"/>
    <w:rsid w:val="007414B9"/>
    <w:rsid w:val="007425F7"/>
    <w:rsid w:val="007428F8"/>
    <w:rsid w:val="00743369"/>
    <w:rsid w:val="00743FD8"/>
    <w:rsid w:val="00744D05"/>
    <w:rsid w:val="00744D43"/>
    <w:rsid w:val="00744FE6"/>
    <w:rsid w:val="00745615"/>
    <w:rsid w:val="00745816"/>
    <w:rsid w:val="00745A6C"/>
    <w:rsid w:val="00747497"/>
    <w:rsid w:val="0074785E"/>
    <w:rsid w:val="00747950"/>
    <w:rsid w:val="0074795A"/>
    <w:rsid w:val="00747DBE"/>
    <w:rsid w:val="007519F9"/>
    <w:rsid w:val="00751F6F"/>
    <w:rsid w:val="0075226A"/>
    <w:rsid w:val="00752534"/>
    <w:rsid w:val="00752648"/>
    <w:rsid w:val="00752734"/>
    <w:rsid w:val="007535BF"/>
    <w:rsid w:val="007536A2"/>
    <w:rsid w:val="0075397C"/>
    <w:rsid w:val="007539C0"/>
    <w:rsid w:val="007541E8"/>
    <w:rsid w:val="00754208"/>
    <w:rsid w:val="007549C5"/>
    <w:rsid w:val="00754B81"/>
    <w:rsid w:val="00754CFA"/>
    <w:rsid w:val="00754D30"/>
    <w:rsid w:val="00754E78"/>
    <w:rsid w:val="00754FDB"/>
    <w:rsid w:val="0075537B"/>
    <w:rsid w:val="00755AFE"/>
    <w:rsid w:val="007563E1"/>
    <w:rsid w:val="007564BD"/>
    <w:rsid w:val="00756F89"/>
    <w:rsid w:val="00757193"/>
    <w:rsid w:val="007575D6"/>
    <w:rsid w:val="0076017B"/>
    <w:rsid w:val="0076017C"/>
    <w:rsid w:val="00760CFE"/>
    <w:rsid w:val="00760EFF"/>
    <w:rsid w:val="0076195B"/>
    <w:rsid w:val="00761C77"/>
    <w:rsid w:val="00761CC3"/>
    <w:rsid w:val="00761D94"/>
    <w:rsid w:val="00761DF7"/>
    <w:rsid w:val="00762F0E"/>
    <w:rsid w:val="00763142"/>
    <w:rsid w:val="007633D2"/>
    <w:rsid w:val="00763844"/>
    <w:rsid w:val="00763A1C"/>
    <w:rsid w:val="00763CE8"/>
    <w:rsid w:val="00763D64"/>
    <w:rsid w:val="00764A14"/>
    <w:rsid w:val="00764BD7"/>
    <w:rsid w:val="00764F0A"/>
    <w:rsid w:val="007654F6"/>
    <w:rsid w:val="0076556D"/>
    <w:rsid w:val="007656D5"/>
    <w:rsid w:val="007659D4"/>
    <w:rsid w:val="007662B4"/>
    <w:rsid w:val="0076678D"/>
    <w:rsid w:val="0076696D"/>
    <w:rsid w:val="00766F23"/>
    <w:rsid w:val="00767229"/>
    <w:rsid w:val="007676CD"/>
    <w:rsid w:val="00767881"/>
    <w:rsid w:val="00767B24"/>
    <w:rsid w:val="00767E83"/>
    <w:rsid w:val="00767F9D"/>
    <w:rsid w:val="007703AC"/>
    <w:rsid w:val="007706EB"/>
    <w:rsid w:val="00770A0B"/>
    <w:rsid w:val="00770C8F"/>
    <w:rsid w:val="00770CFD"/>
    <w:rsid w:val="00770E10"/>
    <w:rsid w:val="00771395"/>
    <w:rsid w:val="00772DEB"/>
    <w:rsid w:val="00773147"/>
    <w:rsid w:val="0077356E"/>
    <w:rsid w:val="007739C4"/>
    <w:rsid w:val="00773A6E"/>
    <w:rsid w:val="00773BD8"/>
    <w:rsid w:val="00774207"/>
    <w:rsid w:val="00774286"/>
    <w:rsid w:val="00774829"/>
    <w:rsid w:val="00774E69"/>
    <w:rsid w:val="00775635"/>
    <w:rsid w:val="007758E8"/>
    <w:rsid w:val="007759FF"/>
    <w:rsid w:val="00775CF3"/>
    <w:rsid w:val="00775DAD"/>
    <w:rsid w:val="007760B8"/>
    <w:rsid w:val="00776415"/>
    <w:rsid w:val="007764A2"/>
    <w:rsid w:val="00776713"/>
    <w:rsid w:val="0077699D"/>
    <w:rsid w:val="0077703D"/>
    <w:rsid w:val="0077728C"/>
    <w:rsid w:val="007777DE"/>
    <w:rsid w:val="007777E6"/>
    <w:rsid w:val="00777910"/>
    <w:rsid w:val="0078094E"/>
    <w:rsid w:val="00780B27"/>
    <w:rsid w:val="00780CF4"/>
    <w:rsid w:val="00780EF9"/>
    <w:rsid w:val="00780FF3"/>
    <w:rsid w:val="00781575"/>
    <w:rsid w:val="00781A2A"/>
    <w:rsid w:val="00782108"/>
    <w:rsid w:val="0078244D"/>
    <w:rsid w:val="00782E15"/>
    <w:rsid w:val="007836BF"/>
    <w:rsid w:val="00783A80"/>
    <w:rsid w:val="00783ABE"/>
    <w:rsid w:val="00783AEF"/>
    <w:rsid w:val="00784272"/>
    <w:rsid w:val="00784424"/>
    <w:rsid w:val="00784704"/>
    <w:rsid w:val="00784A35"/>
    <w:rsid w:val="007852C0"/>
    <w:rsid w:val="007854EF"/>
    <w:rsid w:val="007856BD"/>
    <w:rsid w:val="00785735"/>
    <w:rsid w:val="00785C91"/>
    <w:rsid w:val="00785FDE"/>
    <w:rsid w:val="00786369"/>
    <w:rsid w:val="00786D5B"/>
    <w:rsid w:val="007874DE"/>
    <w:rsid w:val="0078764C"/>
    <w:rsid w:val="00787736"/>
    <w:rsid w:val="00787BCE"/>
    <w:rsid w:val="00787D08"/>
    <w:rsid w:val="00790020"/>
    <w:rsid w:val="007903B7"/>
    <w:rsid w:val="00790526"/>
    <w:rsid w:val="0079064A"/>
    <w:rsid w:val="007908F6"/>
    <w:rsid w:val="00790948"/>
    <w:rsid w:val="00790B51"/>
    <w:rsid w:val="00791412"/>
    <w:rsid w:val="007927FA"/>
    <w:rsid w:val="007928FD"/>
    <w:rsid w:val="00793507"/>
    <w:rsid w:val="007939A0"/>
    <w:rsid w:val="00794D88"/>
    <w:rsid w:val="00794E33"/>
    <w:rsid w:val="0079545C"/>
    <w:rsid w:val="00796159"/>
    <w:rsid w:val="00796235"/>
    <w:rsid w:val="00796A1B"/>
    <w:rsid w:val="00796D33"/>
    <w:rsid w:val="00796D46"/>
    <w:rsid w:val="00797A4A"/>
    <w:rsid w:val="00797E39"/>
    <w:rsid w:val="007A0229"/>
    <w:rsid w:val="007A089A"/>
    <w:rsid w:val="007A123A"/>
    <w:rsid w:val="007A1565"/>
    <w:rsid w:val="007A15BC"/>
    <w:rsid w:val="007A1C91"/>
    <w:rsid w:val="007A1D95"/>
    <w:rsid w:val="007A2E98"/>
    <w:rsid w:val="007A3481"/>
    <w:rsid w:val="007A356E"/>
    <w:rsid w:val="007A3E87"/>
    <w:rsid w:val="007A4A2C"/>
    <w:rsid w:val="007A4E20"/>
    <w:rsid w:val="007A5124"/>
    <w:rsid w:val="007A555B"/>
    <w:rsid w:val="007A5BB4"/>
    <w:rsid w:val="007A5F20"/>
    <w:rsid w:val="007A5F65"/>
    <w:rsid w:val="007A661D"/>
    <w:rsid w:val="007A668C"/>
    <w:rsid w:val="007A6F05"/>
    <w:rsid w:val="007A754C"/>
    <w:rsid w:val="007A7968"/>
    <w:rsid w:val="007A7D55"/>
    <w:rsid w:val="007A7ED1"/>
    <w:rsid w:val="007A7F87"/>
    <w:rsid w:val="007B0B80"/>
    <w:rsid w:val="007B105E"/>
    <w:rsid w:val="007B125D"/>
    <w:rsid w:val="007B2094"/>
    <w:rsid w:val="007B24AE"/>
    <w:rsid w:val="007B2BBD"/>
    <w:rsid w:val="007B3D76"/>
    <w:rsid w:val="007B4014"/>
    <w:rsid w:val="007B443E"/>
    <w:rsid w:val="007B449B"/>
    <w:rsid w:val="007B4D06"/>
    <w:rsid w:val="007B4EB4"/>
    <w:rsid w:val="007B5322"/>
    <w:rsid w:val="007B53CB"/>
    <w:rsid w:val="007B5661"/>
    <w:rsid w:val="007B5909"/>
    <w:rsid w:val="007B66CE"/>
    <w:rsid w:val="007B71B8"/>
    <w:rsid w:val="007B73BA"/>
    <w:rsid w:val="007C0421"/>
    <w:rsid w:val="007C066A"/>
    <w:rsid w:val="007C1369"/>
    <w:rsid w:val="007C2386"/>
    <w:rsid w:val="007C2A3C"/>
    <w:rsid w:val="007C35FA"/>
    <w:rsid w:val="007C36CF"/>
    <w:rsid w:val="007C4074"/>
    <w:rsid w:val="007C456C"/>
    <w:rsid w:val="007C4BF8"/>
    <w:rsid w:val="007C57C2"/>
    <w:rsid w:val="007C5F8B"/>
    <w:rsid w:val="007C65F8"/>
    <w:rsid w:val="007C6D67"/>
    <w:rsid w:val="007C7784"/>
    <w:rsid w:val="007C7809"/>
    <w:rsid w:val="007C7956"/>
    <w:rsid w:val="007C7A02"/>
    <w:rsid w:val="007C7BB8"/>
    <w:rsid w:val="007C7C8B"/>
    <w:rsid w:val="007D03E6"/>
    <w:rsid w:val="007D0DE9"/>
    <w:rsid w:val="007D0F38"/>
    <w:rsid w:val="007D0F6F"/>
    <w:rsid w:val="007D12FD"/>
    <w:rsid w:val="007D13D2"/>
    <w:rsid w:val="007D18CA"/>
    <w:rsid w:val="007D1A93"/>
    <w:rsid w:val="007D1F79"/>
    <w:rsid w:val="007D278A"/>
    <w:rsid w:val="007D31F6"/>
    <w:rsid w:val="007D324D"/>
    <w:rsid w:val="007D36B3"/>
    <w:rsid w:val="007D4408"/>
    <w:rsid w:val="007D54A0"/>
    <w:rsid w:val="007D56B6"/>
    <w:rsid w:val="007D5EC8"/>
    <w:rsid w:val="007D6DEA"/>
    <w:rsid w:val="007D71DD"/>
    <w:rsid w:val="007D7C2F"/>
    <w:rsid w:val="007E0141"/>
    <w:rsid w:val="007E02E4"/>
    <w:rsid w:val="007E16E6"/>
    <w:rsid w:val="007E2221"/>
    <w:rsid w:val="007E2728"/>
    <w:rsid w:val="007E285A"/>
    <w:rsid w:val="007E2D0E"/>
    <w:rsid w:val="007E2D90"/>
    <w:rsid w:val="007E2E45"/>
    <w:rsid w:val="007E31F1"/>
    <w:rsid w:val="007E32D4"/>
    <w:rsid w:val="007E33E8"/>
    <w:rsid w:val="007E362B"/>
    <w:rsid w:val="007E3679"/>
    <w:rsid w:val="007E3910"/>
    <w:rsid w:val="007E3978"/>
    <w:rsid w:val="007E3CF6"/>
    <w:rsid w:val="007E4248"/>
    <w:rsid w:val="007E4355"/>
    <w:rsid w:val="007E45DE"/>
    <w:rsid w:val="007E4CEF"/>
    <w:rsid w:val="007E4D54"/>
    <w:rsid w:val="007E5050"/>
    <w:rsid w:val="007E571D"/>
    <w:rsid w:val="007E594B"/>
    <w:rsid w:val="007E5BA6"/>
    <w:rsid w:val="007E5CE2"/>
    <w:rsid w:val="007E634B"/>
    <w:rsid w:val="007E63E0"/>
    <w:rsid w:val="007E65C4"/>
    <w:rsid w:val="007E6610"/>
    <w:rsid w:val="007E6BAB"/>
    <w:rsid w:val="007E6CEB"/>
    <w:rsid w:val="007E6F78"/>
    <w:rsid w:val="007E7576"/>
    <w:rsid w:val="007E7A15"/>
    <w:rsid w:val="007E7B43"/>
    <w:rsid w:val="007E7B82"/>
    <w:rsid w:val="007F00F2"/>
    <w:rsid w:val="007F0539"/>
    <w:rsid w:val="007F0584"/>
    <w:rsid w:val="007F0BD8"/>
    <w:rsid w:val="007F0F06"/>
    <w:rsid w:val="007F0F3B"/>
    <w:rsid w:val="007F0FE2"/>
    <w:rsid w:val="007F0FFE"/>
    <w:rsid w:val="007F1749"/>
    <w:rsid w:val="007F190E"/>
    <w:rsid w:val="007F252F"/>
    <w:rsid w:val="007F2AC0"/>
    <w:rsid w:val="007F39F2"/>
    <w:rsid w:val="007F3C16"/>
    <w:rsid w:val="007F3DD1"/>
    <w:rsid w:val="007F4976"/>
    <w:rsid w:val="007F4982"/>
    <w:rsid w:val="007F4DF9"/>
    <w:rsid w:val="007F50B8"/>
    <w:rsid w:val="007F5570"/>
    <w:rsid w:val="007F5609"/>
    <w:rsid w:val="007F568D"/>
    <w:rsid w:val="007F5C83"/>
    <w:rsid w:val="007F5D86"/>
    <w:rsid w:val="007F608D"/>
    <w:rsid w:val="007F657F"/>
    <w:rsid w:val="007F68C5"/>
    <w:rsid w:val="007F7049"/>
    <w:rsid w:val="007F73BE"/>
    <w:rsid w:val="007F744C"/>
    <w:rsid w:val="007F74CF"/>
    <w:rsid w:val="008003AE"/>
    <w:rsid w:val="00800780"/>
    <w:rsid w:val="008007AB"/>
    <w:rsid w:val="00800C0D"/>
    <w:rsid w:val="00800F78"/>
    <w:rsid w:val="008021E8"/>
    <w:rsid w:val="008023D6"/>
    <w:rsid w:val="00802402"/>
    <w:rsid w:val="00802576"/>
    <w:rsid w:val="008027CC"/>
    <w:rsid w:val="00802C49"/>
    <w:rsid w:val="00802CA7"/>
    <w:rsid w:val="00803044"/>
    <w:rsid w:val="008035F7"/>
    <w:rsid w:val="008037A5"/>
    <w:rsid w:val="0080385D"/>
    <w:rsid w:val="00803D11"/>
    <w:rsid w:val="00803E29"/>
    <w:rsid w:val="00804454"/>
    <w:rsid w:val="0080498C"/>
    <w:rsid w:val="00804FFD"/>
    <w:rsid w:val="008050B0"/>
    <w:rsid w:val="0080549F"/>
    <w:rsid w:val="00805993"/>
    <w:rsid w:val="00805BFC"/>
    <w:rsid w:val="00805DE7"/>
    <w:rsid w:val="00806605"/>
    <w:rsid w:val="0080669C"/>
    <w:rsid w:val="00806D35"/>
    <w:rsid w:val="00806D6F"/>
    <w:rsid w:val="008072A6"/>
    <w:rsid w:val="00807F30"/>
    <w:rsid w:val="00807FAF"/>
    <w:rsid w:val="0081008F"/>
    <w:rsid w:val="008105E6"/>
    <w:rsid w:val="00810BA2"/>
    <w:rsid w:val="008110BB"/>
    <w:rsid w:val="00811868"/>
    <w:rsid w:val="0081189C"/>
    <w:rsid w:val="008119D4"/>
    <w:rsid w:val="00812362"/>
    <w:rsid w:val="008129E4"/>
    <w:rsid w:val="00812A45"/>
    <w:rsid w:val="00812F26"/>
    <w:rsid w:val="00813486"/>
    <w:rsid w:val="00813D6D"/>
    <w:rsid w:val="00814E1B"/>
    <w:rsid w:val="00814F24"/>
    <w:rsid w:val="00815C16"/>
    <w:rsid w:val="00815C7D"/>
    <w:rsid w:val="0081634D"/>
    <w:rsid w:val="00816355"/>
    <w:rsid w:val="00816694"/>
    <w:rsid w:val="00816DC0"/>
    <w:rsid w:val="008170DA"/>
    <w:rsid w:val="00817604"/>
    <w:rsid w:val="00817792"/>
    <w:rsid w:val="00817C03"/>
    <w:rsid w:val="00820212"/>
    <w:rsid w:val="008205F8"/>
    <w:rsid w:val="00820942"/>
    <w:rsid w:val="00821015"/>
    <w:rsid w:val="00821369"/>
    <w:rsid w:val="008213F1"/>
    <w:rsid w:val="00821A0C"/>
    <w:rsid w:val="00822575"/>
    <w:rsid w:val="00822C48"/>
    <w:rsid w:val="00822DCD"/>
    <w:rsid w:val="0082377B"/>
    <w:rsid w:val="008237AE"/>
    <w:rsid w:val="0082382A"/>
    <w:rsid w:val="00823D18"/>
    <w:rsid w:val="00823D5E"/>
    <w:rsid w:val="0082431A"/>
    <w:rsid w:val="00824681"/>
    <w:rsid w:val="008247D7"/>
    <w:rsid w:val="008247E5"/>
    <w:rsid w:val="00824E51"/>
    <w:rsid w:val="008255EA"/>
    <w:rsid w:val="00825783"/>
    <w:rsid w:val="00825818"/>
    <w:rsid w:val="008258E7"/>
    <w:rsid w:val="00825AC7"/>
    <w:rsid w:val="0082612D"/>
    <w:rsid w:val="00826750"/>
    <w:rsid w:val="0082700F"/>
    <w:rsid w:val="008270B9"/>
    <w:rsid w:val="008275C2"/>
    <w:rsid w:val="0083016E"/>
    <w:rsid w:val="0083021C"/>
    <w:rsid w:val="00831237"/>
    <w:rsid w:val="00831438"/>
    <w:rsid w:val="00831944"/>
    <w:rsid w:val="00831991"/>
    <w:rsid w:val="00831B8C"/>
    <w:rsid w:val="00831C37"/>
    <w:rsid w:val="008321E2"/>
    <w:rsid w:val="008325CD"/>
    <w:rsid w:val="008337A4"/>
    <w:rsid w:val="00833F87"/>
    <w:rsid w:val="00834094"/>
    <w:rsid w:val="00835199"/>
    <w:rsid w:val="008356EE"/>
    <w:rsid w:val="008361A7"/>
    <w:rsid w:val="0083660D"/>
    <w:rsid w:val="008367DC"/>
    <w:rsid w:val="008369DD"/>
    <w:rsid w:val="008372D1"/>
    <w:rsid w:val="008373AF"/>
    <w:rsid w:val="008402C7"/>
    <w:rsid w:val="0084078B"/>
    <w:rsid w:val="008407C5"/>
    <w:rsid w:val="00840CBA"/>
    <w:rsid w:val="00840F09"/>
    <w:rsid w:val="00841322"/>
    <w:rsid w:val="00841361"/>
    <w:rsid w:val="0084180F"/>
    <w:rsid w:val="00841DAA"/>
    <w:rsid w:val="00841ECC"/>
    <w:rsid w:val="008421E5"/>
    <w:rsid w:val="0084240B"/>
    <w:rsid w:val="00842CA7"/>
    <w:rsid w:val="00842F89"/>
    <w:rsid w:val="0084310B"/>
    <w:rsid w:val="008434D1"/>
    <w:rsid w:val="00843CE1"/>
    <w:rsid w:val="00843EBA"/>
    <w:rsid w:val="00844330"/>
    <w:rsid w:val="00844A31"/>
    <w:rsid w:val="00844E60"/>
    <w:rsid w:val="00845982"/>
    <w:rsid w:val="00845A07"/>
    <w:rsid w:val="0084689A"/>
    <w:rsid w:val="00846A55"/>
    <w:rsid w:val="008472EB"/>
    <w:rsid w:val="008473D2"/>
    <w:rsid w:val="008473F9"/>
    <w:rsid w:val="0084771D"/>
    <w:rsid w:val="00847FF4"/>
    <w:rsid w:val="008505DA"/>
    <w:rsid w:val="0085094F"/>
    <w:rsid w:val="00850A6B"/>
    <w:rsid w:val="00850A76"/>
    <w:rsid w:val="0085327C"/>
    <w:rsid w:val="00853907"/>
    <w:rsid w:val="00853908"/>
    <w:rsid w:val="00853DD5"/>
    <w:rsid w:val="00853F24"/>
    <w:rsid w:val="008544E1"/>
    <w:rsid w:val="008547D2"/>
    <w:rsid w:val="00854B63"/>
    <w:rsid w:val="00854D12"/>
    <w:rsid w:val="0085551B"/>
    <w:rsid w:val="00855679"/>
    <w:rsid w:val="00855743"/>
    <w:rsid w:val="00855D95"/>
    <w:rsid w:val="00856F80"/>
    <w:rsid w:val="008572EF"/>
    <w:rsid w:val="00857635"/>
    <w:rsid w:val="00860798"/>
    <w:rsid w:val="00860918"/>
    <w:rsid w:val="008616C8"/>
    <w:rsid w:val="0086223D"/>
    <w:rsid w:val="00862901"/>
    <w:rsid w:val="00862C8A"/>
    <w:rsid w:val="00863256"/>
    <w:rsid w:val="00864580"/>
    <w:rsid w:val="00864881"/>
    <w:rsid w:val="008652CC"/>
    <w:rsid w:val="00865EC3"/>
    <w:rsid w:val="00866B54"/>
    <w:rsid w:val="00866D38"/>
    <w:rsid w:val="008670FF"/>
    <w:rsid w:val="008672D7"/>
    <w:rsid w:val="0086737F"/>
    <w:rsid w:val="008673ED"/>
    <w:rsid w:val="0086794D"/>
    <w:rsid w:val="00867A7C"/>
    <w:rsid w:val="00867AB7"/>
    <w:rsid w:val="00867B0B"/>
    <w:rsid w:val="00867F06"/>
    <w:rsid w:val="0087009D"/>
    <w:rsid w:val="008706F6"/>
    <w:rsid w:val="00870C68"/>
    <w:rsid w:val="00870CCB"/>
    <w:rsid w:val="00870E1E"/>
    <w:rsid w:val="008714EA"/>
    <w:rsid w:val="008717BC"/>
    <w:rsid w:val="00872003"/>
    <w:rsid w:val="00872B18"/>
    <w:rsid w:val="008730E9"/>
    <w:rsid w:val="00873525"/>
    <w:rsid w:val="00873763"/>
    <w:rsid w:val="00873A15"/>
    <w:rsid w:val="008741DB"/>
    <w:rsid w:val="008745E7"/>
    <w:rsid w:val="00874C09"/>
    <w:rsid w:val="008750E9"/>
    <w:rsid w:val="00875136"/>
    <w:rsid w:val="00876A8F"/>
    <w:rsid w:val="00876B31"/>
    <w:rsid w:val="00876BDD"/>
    <w:rsid w:val="00877063"/>
    <w:rsid w:val="00877243"/>
    <w:rsid w:val="008776EE"/>
    <w:rsid w:val="008800AB"/>
    <w:rsid w:val="00880104"/>
    <w:rsid w:val="00880634"/>
    <w:rsid w:val="008806F4"/>
    <w:rsid w:val="0088074A"/>
    <w:rsid w:val="008808B5"/>
    <w:rsid w:val="0088183E"/>
    <w:rsid w:val="00881BE5"/>
    <w:rsid w:val="008824FD"/>
    <w:rsid w:val="0088311E"/>
    <w:rsid w:val="008837AE"/>
    <w:rsid w:val="00884056"/>
    <w:rsid w:val="0088431F"/>
    <w:rsid w:val="0088496F"/>
    <w:rsid w:val="00884C3E"/>
    <w:rsid w:val="00884E25"/>
    <w:rsid w:val="00885557"/>
    <w:rsid w:val="008855C8"/>
    <w:rsid w:val="00886541"/>
    <w:rsid w:val="00887137"/>
    <w:rsid w:val="00887E7F"/>
    <w:rsid w:val="00890081"/>
    <w:rsid w:val="00890319"/>
    <w:rsid w:val="00890581"/>
    <w:rsid w:val="00891319"/>
    <w:rsid w:val="00891CAF"/>
    <w:rsid w:val="00891EF5"/>
    <w:rsid w:val="00892644"/>
    <w:rsid w:val="00892F50"/>
    <w:rsid w:val="00893034"/>
    <w:rsid w:val="00893381"/>
    <w:rsid w:val="00893EAB"/>
    <w:rsid w:val="008949AD"/>
    <w:rsid w:val="008949F3"/>
    <w:rsid w:val="00894A2E"/>
    <w:rsid w:val="00894E2F"/>
    <w:rsid w:val="00894E6A"/>
    <w:rsid w:val="00894ECC"/>
    <w:rsid w:val="00895519"/>
    <w:rsid w:val="00895BCD"/>
    <w:rsid w:val="00896D48"/>
    <w:rsid w:val="008A00F8"/>
    <w:rsid w:val="008A0FF4"/>
    <w:rsid w:val="008A219C"/>
    <w:rsid w:val="008A327E"/>
    <w:rsid w:val="008A368C"/>
    <w:rsid w:val="008A36B9"/>
    <w:rsid w:val="008A4974"/>
    <w:rsid w:val="008A4B82"/>
    <w:rsid w:val="008A4C02"/>
    <w:rsid w:val="008A6B63"/>
    <w:rsid w:val="008A79B5"/>
    <w:rsid w:val="008A7C26"/>
    <w:rsid w:val="008A7DD6"/>
    <w:rsid w:val="008B0054"/>
    <w:rsid w:val="008B03BF"/>
    <w:rsid w:val="008B0466"/>
    <w:rsid w:val="008B0853"/>
    <w:rsid w:val="008B1566"/>
    <w:rsid w:val="008B162E"/>
    <w:rsid w:val="008B1637"/>
    <w:rsid w:val="008B1793"/>
    <w:rsid w:val="008B18C0"/>
    <w:rsid w:val="008B2858"/>
    <w:rsid w:val="008B294F"/>
    <w:rsid w:val="008B2C64"/>
    <w:rsid w:val="008B2D15"/>
    <w:rsid w:val="008B2E8B"/>
    <w:rsid w:val="008B3925"/>
    <w:rsid w:val="008B39AD"/>
    <w:rsid w:val="008B3CDE"/>
    <w:rsid w:val="008B3FCE"/>
    <w:rsid w:val="008B3FF6"/>
    <w:rsid w:val="008B409F"/>
    <w:rsid w:val="008B47EF"/>
    <w:rsid w:val="008B4A1E"/>
    <w:rsid w:val="008B4E18"/>
    <w:rsid w:val="008B515E"/>
    <w:rsid w:val="008B5CA8"/>
    <w:rsid w:val="008B6213"/>
    <w:rsid w:val="008B6ACB"/>
    <w:rsid w:val="008B7210"/>
    <w:rsid w:val="008B73F8"/>
    <w:rsid w:val="008B7E79"/>
    <w:rsid w:val="008C03BC"/>
    <w:rsid w:val="008C0508"/>
    <w:rsid w:val="008C0851"/>
    <w:rsid w:val="008C0D7F"/>
    <w:rsid w:val="008C0F0C"/>
    <w:rsid w:val="008C10BF"/>
    <w:rsid w:val="008C1DAB"/>
    <w:rsid w:val="008C20BE"/>
    <w:rsid w:val="008C2166"/>
    <w:rsid w:val="008C21A6"/>
    <w:rsid w:val="008C2D28"/>
    <w:rsid w:val="008C3122"/>
    <w:rsid w:val="008C3349"/>
    <w:rsid w:val="008C3727"/>
    <w:rsid w:val="008C38A4"/>
    <w:rsid w:val="008C3CDE"/>
    <w:rsid w:val="008C41AF"/>
    <w:rsid w:val="008C439F"/>
    <w:rsid w:val="008C4BF0"/>
    <w:rsid w:val="008C4C3B"/>
    <w:rsid w:val="008C4C4E"/>
    <w:rsid w:val="008C5A08"/>
    <w:rsid w:val="008C69BE"/>
    <w:rsid w:val="008C6E9A"/>
    <w:rsid w:val="008C6F6C"/>
    <w:rsid w:val="008C7589"/>
    <w:rsid w:val="008C758F"/>
    <w:rsid w:val="008D0D79"/>
    <w:rsid w:val="008D0E7C"/>
    <w:rsid w:val="008D0EB2"/>
    <w:rsid w:val="008D1021"/>
    <w:rsid w:val="008D17FC"/>
    <w:rsid w:val="008D1865"/>
    <w:rsid w:val="008D19F4"/>
    <w:rsid w:val="008D1A9B"/>
    <w:rsid w:val="008D2380"/>
    <w:rsid w:val="008D2845"/>
    <w:rsid w:val="008D2863"/>
    <w:rsid w:val="008D288C"/>
    <w:rsid w:val="008D2BAE"/>
    <w:rsid w:val="008D2C88"/>
    <w:rsid w:val="008D332B"/>
    <w:rsid w:val="008D33A5"/>
    <w:rsid w:val="008D352F"/>
    <w:rsid w:val="008D4146"/>
    <w:rsid w:val="008D4B70"/>
    <w:rsid w:val="008D4C08"/>
    <w:rsid w:val="008D4F11"/>
    <w:rsid w:val="008D56C7"/>
    <w:rsid w:val="008D599B"/>
    <w:rsid w:val="008D6882"/>
    <w:rsid w:val="008D6C42"/>
    <w:rsid w:val="008D7373"/>
    <w:rsid w:val="008D784B"/>
    <w:rsid w:val="008E00DE"/>
    <w:rsid w:val="008E1A19"/>
    <w:rsid w:val="008E1A32"/>
    <w:rsid w:val="008E1BC8"/>
    <w:rsid w:val="008E1C1F"/>
    <w:rsid w:val="008E1E8D"/>
    <w:rsid w:val="008E2255"/>
    <w:rsid w:val="008E2AE2"/>
    <w:rsid w:val="008E2FB1"/>
    <w:rsid w:val="008E339E"/>
    <w:rsid w:val="008E34B1"/>
    <w:rsid w:val="008E46B2"/>
    <w:rsid w:val="008E4B40"/>
    <w:rsid w:val="008E55AA"/>
    <w:rsid w:val="008E5ED5"/>
    <w:rsid w:val="008E63BB"/>
    <w:rsid w:val="008E68D8"/>
    <w:rsid w:val="008E6BF0"/>
    <w:rsid w:val="008E6F72"/>
    <w:rsid w:val="008F0059"/>
    <w:rsid w:val="008F062E"/>
    <w:rsid w:val="008F0736"/>
    <w:rsid w:val="008F1483"/>
    <w:rsid w:val="008F1969"/>
    <w:rsid w:val="008F1C61"/>
    <w:rsid w:val="008F1C90"/>
    <w:rsid w:val="008F22AC"/>
    <w:rsid w:val="008F254A"/>
    <w:rsid w:val="008F292C"/>
    <w:rsid w:val="008F2982"/>
    <w:rsid w:val="008F30FC"/>
    <w:rsid w:val="008F32B2"/>
    <w:rsid w:val="008F35C0"/>
    <w:rsid w:val="008F3B7D"/>
    <w:rsid w:val="008F3FEA"/>
    <w:rsid w:val="008F4015"/>
    <w:rsid w:val="008F486D"/>
    <w:rsid w:val="008F4A6B"/>
    <w:rsid w:val="008F4E41"/>
    <w:rsid w:val="008F50DE"/>
    <w:rsid w:val="008F5316"/>
    <w:rsid w:val="008F5FFC"/>
    <w:rsid w:val="008F65D3"/>
    <w:rsid w:val="008F70B2"/>
    <w:rsid w:val="008F758D"/>
    <w:rsid w:val="008F7EE7"/>
    <w:rsid w:val="0090012A"/>
    <w:rsid w:val="00900259"/>
    <w:rsid w:val="009007A0"/>
    <w:rsid w:val="009011CE"/>
    <w:rsid w:val="00901772"/>
    <w:rsid w:val="009022EE"/>
    <w:rsid w:val="009025A6"/>
    <w:rsid w:val="00903723"/>
    <w:rsid w:val="00903E14"/>
    <w:rsid w:val="009047D8"/>
    <w:rsid w:val="009056C2"/>
    <w:rsid w:val="00905848"/>
    <w:rsid w:val="0090616B"/>
    <w:rsid w:val="009067A3"/>
    <w:rsid w:val="00906C32"/>
    <w:rsid w:val="00907743"/>
    <w:rsid w:val="00907E12"/>
    <w:rsid w:val="00910E03"/>
    <w:rsid w:val="00910E88"/>
    <w:rsid w:val="00910FCD"/>
    <w:rsid w:val="00911649"/>
    <w:rsid w:val="00911D4B"/>
    <w:rsid w:val="00911F35"/>
    <w:rsid w:val="009127DB"/>
    <w:rsid w:val="00912867"/>
    <w:rsid w:val="0091318B"/>
    <w:rsid w:val="009141BF"/>
    <w:rsid w:val="00915056"/>
    <w:rsid w:val="0091544A"/>
    <w:rsid w:val="00915783"/>
    <w:rsid w:val="009168F3"/>
    <w:rsid w:val="00916A34"/>
    <w:rsid w:val="00916B67"/>
    <w:rsid w:val="00916BDA"/>
    <w:rsid w:val="00917020"/>
    <w:rsid w:val="00917045"/>
    <w:rsid w:val="00917283"/>
    <w:rsid w:val="00920580"/>
    <w:rsid w:val="0092177B"/>
    <w:rsid w:val="00922297"/>
    <w:rsid w:val="009227F7"/>
    <w:rsid w:val="00922B5B"/>
    <w:rsid w:val="00922F27"/>
    <w:rsid w:val="009240EB"/>
    <w:rsid w:val="0092415C"/>
    <w:rsid w:val="0092614E"/>
    <w:rsid w:val="00926BEE"/>
    <w:rsid w:val="00926C40"/>
    <w:rsid w:val="00926ED6"/>
    <w:rsid w:val="00926EF7"/>
    <w:rsid w:val="009274DF"/>
    <w:rsid w:val="00927787"/>
    <w:rsid w:val="00930678"/>
    <w:rsid w:val="00931482"/>
    <w:rsid w:val="009329A7"/>
    <w:rsid w:val="009329BE"/>
    <w:rsid w:val="0093335D"/>
    <w:rsid w:val="0093338F"/>
    <w:rsid w:val="0093366B"/>
    <w:rsid w:val="0093495A"/>
    <w:rsid w:val="00934EAB"/>
    <w:rsid w:val="00934ECF"/>
    <w:rsid w:val="0093559D"/>
    <w:rsid w:val="00935ACC"/>
    <w:rsid w:val="009363C8"/>
    <w:rsid w:val="00936435"/>
    <w:rsid w:val="009367BC"/>
    <w:rsid w:val="00936E8E"/>
    <w:rsid w:val="009370B4"/>
    <w:rsid w:val="00937248"/>
    <w:rsid w:val="00937949"/>
    <w:rsid w:val="009406BD"/>
    <w:rsid w:val="00940A01"/>
    <w:rsid w:val="00940C3D"/>
    <w:rsid w:val="00940DED"/>
    <w:rsid w:val="00940E4F"/>
    <w:rsid w:val="00941D48"/>
    <w:rsid w:val="00941EE5"/>
    <w:rsid w:val="009421C2"/>
    <w:rsid w:val="009422C5"/>
    <w:rsid w:val="009425E9"/>
    <w:rsid w:val="0094281F"/>
    <w:rsid w:val="00942BCB"/>
    <w:rsid w:val="00942D30"/>
    <w:rsid w:val="00942E9D"/>
    <w:rsid w:val="00943548"/>
    <w:rsid w:val="0094373D"/>
    <w:rsid w:val="00943DEC"/>
    <w:rsid w:val="00945595"/>
    <w:rsid w:val="009455B9"/>
    <w:rsid w:val="00945CC8"/>
    <w:rsid w:val="00945E10"/>
    <w:rsid w:val="009465D5"/>
    <w:rsid w:val="0094676C"/>
    <w:rsid w:val="00946777"/>
    <w:rsid w:val="00946919"/>
    <w:rsid w:val="0094754B"/>
    <w:rsid w:val="00947878"/>
    <w:rsid w:val="009503A0"/>
    <w:rsid w:val="0095073F"/>
    <w:rsid w:val="009508F8"/>
    <w:rsid w:val="00950EBE"/>
    <w:rsid w:val="00951163"/>
    <w:rsid w:val="0095132E"/>
    <w:rsid w:val="0095162A"/>
    <w:rsid w:val="00952842"/>
    <w:rsid w:val="00952843"/>
    <w:rsid w:val="00952A1A"/>
    <w:rsid w:val="00952B78"/>
    <w:rsid w:val="00953AA5"/>
    <w:rsid w:val="009540AF"/>
    <w:rsid w:val="0095451B"/>
    <w:rsid w:val="009546F2"/>
    <w:rsid w:val="00954EA2"/>
    <w:rsid w:val="0095502D"/>
    <w:rsid w:val="009559FE"/>
    <w:rsid w:val="00955D50"/>
    <w:rsid w:val="009565B5"/>
    <w:rsid w:val="0095688D"/>
    <w:rsid w:val="00956C35"/>
    <w:rsid w:val="00960A61"/>
    <w:rsid w:val="00960C1D"/>
    <w:rsid w:val="00962D2C"/>
    <w:rsid w:val="00963086"/>
    <w:rsid w:val="0096379C"/>
    <w:rsid w:val="0096380C"/>
    <w:rsid w:val="00963B33"/>
    <w:rsid w:val="00963D0F"/>
    <w:rsid w:val="00964091"/>
    <w:rsid w:val="009641BF"/>
    <w:rsid w:val="00964256"/>
    <w:rsid w:val="00964332"/>
    <w:rsid w:val="009643BE"/>
    <w:rsid w:val="00964A96"/>
    <w:rsid w:val="00964B09"/>
    <w:rsid w:val="00964B22"/>
    <w:rsid w:val="00964F3C"/>
    <w:rsid w:val="009651B2"/>
    <w:rsid w:val="00965394"/>
    <w:rsid w:val="00965540"/>
    <w:rsid w:val="00965D96"/>
    <w:rsid w:val="00966085"/>
    <w:rsid w:val="0096644C"/>
    <w:rsid w:val="00966575"/>
    <w:rsid w:val="009665DA"/>
    <w:rsid w:val="00966CDC"/>
    <w:rsid w:val="0096748D"/>
    <w:rsid w:val="0097067F"/>
    <w:rsid w:val="00972003"/>
    <w:rsid w:val="0097235B"/>
    <w:rsid w:val="00972465"/>
    <w:rsid w:val="009724FF"/>
    <w:rsid w:val="009732F2"/>
    <w:rsid w:val="009733A3"/>
    <w:rsid w:val="0097372F"/>
    <w:rsid w:val="00973E01"/>
    <w:rsid w:val="00973EA3"/>
    <w:rsid w:val="0097405B"/>
    <w:rsid w:val="009744E3"/>
    <w:rsid w:val="00974BCE"/>
    <w:rsid w:val="009752EC"/>
    <w:rsid w:val="009755BD"/>
    <w:rsid w:val="00975B01"/>
    <w:rsid w:val="0097624F"/>
    <w:rsid w:val="00976CBB"/>
    <w:rsid w:val="00976CC5"/>
    <w:rsid w:val="00976F02"/>
    <w:rsid w:val="00976FB0"/>
    <w:rsid w:val="0097747B"/>
    <w:rsid w:val="009774A2"/>
    <w:rsid w:val="00980895"/>
    <w:rsid w:val="00980AFC"/>
    <w:rsid w:val="00980BEE"/>
    <w:rsid w:val="00981DBC"/>
    <w:rsid w:val="009822DF"/>
    <w:rsid w:val="0098256B"/>
    <w:rsid w:val="0098279C"/>
    <w:rsid w:val="00982F75"/>
    <w:rsid w:val="00983180"/>
    <w:rsid w:val="0098318E"/>
    <w:rsid w:val="00983748"/>
    <w:rsid w:val="009839C5"/>
    <w:rsid w:val="00983A80"/>
    <w:rsid w:val="00983CFC"/>
    <w:rsid w:val="00983E0B"/>
    <w:rsid w:val="009846E2"/>
    <w:rsid w:val="00985654"/>
    <w:rsid w:val="00985A49"/>
    <w:rsid w:val="009865DA"/>
    <w:rsid w:val="00986B8B"/>
    <w:rsid w:val="0098774D"/>
    <w:rsid w:val="00987B64"/>
    <w:rsid w:val="00987B7E"/>
    <w:rsid w:val="00990701"/>
    <w:rsid w:val="00990898"/>
    <w:rsid w:val="00990BEF"/>
    <w:rsid w:val="0099142E"/>
    <w:rsid w:val="00991684"/>
    <w:rsid w:val="00992089"/>
    <w:rsid w:val="00992273"/>
    <w:rsid w:val="0099235B"/>
    <w:rsid w:val="009923AA"/>
    <w:rsid w:val="0099247B"/>
    <w:rsid w:val="0099265F"/>
    <w:rsid w:val="009926DB"/>
    <w:rsid w:val="00992702"/>
    <w:rsid w:val="00992B66"/>
    <w:rsid w:val="00992F6D"/>
    <w:rsid w:val="00992FBA"/>
    <w:rsid w:val="009947EA"/>
    <w:rsid w:val="00994A63"/>
    <w:rsid w:val="00994B50"/>
    <w:rsid w:val="0099520B"/>
    <w:rsid w:val="009967C0"/>
    <w:rsid w:val="009967EA"/>
    <w:rsid w:val="009976AE"/>
    <w:rsid w:val="009977C2"/>
    <w:rsid w:val="009978E4"/>
    <w:rsid w:val="00997D31"/>
    <w:rsid w:val="009A014B"/>
    <w:rsid w:val="009A09C5"/>
    <w:rsid w:val="009A09EF"/>
    <w:rsid w:val="009A1011"/>
    <w:rsid w:val="009A1956"/>
    <w:rsid w:val="009A27C3"/>
    <w:rsid w:val="009A2856"/>
    <w:rsid w:val="009A3025"/>
    <w:rsid w:val="009A3C67"/>
    <w:rsid w:val="009A3EB6"/>
    <w:rsid w:val="009A3F92"/>
    <w:rsid w:val="009A426D"/>
    <w:rsid w:val="009A43A4"/>
    <w:rsid w:val="009A578B"/>
    <w:rsid w:val="009A59BF"/>
    <w:rsid w:val="009A651C"/>
    <w:rsid w:val="009A68FD"/>
    <w:rsid w:val="009A7580"/>
    <w:rsid w:val="009B00B1"/>
    <w:rsid w:val="009B03C1"/>
    <w:rsid w:val="009B10B4"/>
    <w:rsid w:val="009B1403"/>
    <w:rsid w:val="009B1930"/>
    <w:rsid w:val="009B1C50"/>
    <w:rsid w:val="009B258E"/>
    <w:rsid w:val="009B2627"/>
    <w:rsid w:val="009B28C5"/>
    <w:rsid w:val="009B29F9"/>
    <w:rsid w:val="009B30E6"/>
    <w:rsid w:val="009B3494"/>
    <w:rsid w:val="009B3764"/>
    <w:rsid w:val="009B40B7"/>
    <w:rsid w:val="009B496B"/>
    <w:rsid w:val="009B4A50"/>
    <w:rsid w:val="009B5151"/>
    <w:rsid w:val="009B603F"/>
    <w:rsid w:val="009B6EF5"/>
    <w:rsid w:val="009B7034"/>
    <w:rsid w:val="009B78B7"/>
    <w:rsid w:val="009B7A17"/>
    <w:rsid w:val="009B7B5E"/>
    <w:rsid w:val="009C05CD"/>
    <w:rsid w:val="009C081E"/>
    <w:rsid w:val="009C0BB2"/>
    <w:rsid w:val="009C156E"/>
    <w:rsid w:val="009C1ACE"/>
    <w:rsid w:val="009C30B5"/>
    <w:rsid w:val="009C354C"/>
    <w:rsid w:val="009C360D"/>
    <w:rsid w:val="009C3C2A"/>
    <w:rsid w:val="009C3F15"/>
    <w:rsid w:val="009C3FE5"/>
    <w:rsid w:val="009C427A"/>
    <w:rsid w:val="009C427D"/>
    <w:rsid w:val="009C43E6"/>
    <w:rsid w:val="009C4B7E"/>
    <w:rsid w:val="009C4E56"/>
    <w:rsid w:val="009C5ABF"/>
    <w:rsid w:val="009C5CE4"/>
    <w:rsid w:val="009C5DE1"/>
    <w:rsid w:val="009C6710"/>
    <w:rsid w:val="009C6B48"/>
    <w:rsid w:val="009C6BBE"/>
    <w:rsid w:val="009C744E"/>
    <w:rsid w:val="009C7A43"/>
    <w:rsid w:val="009C7D35"/>
    <w:rsid w:val="009C7F6F"/>
    <w:rsid w:val="009D033F"/>
    <w:rsid w:val="009D076D"/>
    <w:rsid w:val="009D0F34"/>
    <w:rsid w:val="009D1CB6"/>
    <w:rsid w:val="009D1D5B"/>
    <w:rsid w:val="009D1F81"/>
    <w:rsid w:val="009D3058"/>
    <w:rsid w:val="009D330E"/>
    <w:rsid w:val="009D3442"/>
    <w:rsid w:val="009D347C"/>
    <w:rsid w:val="009D3B18"/>
    <w:rsid w:val="009D3E57"/>
    <w:rsid w:val="009D4188"/>
    <w:rsid w:val="009D5338"/>
    <w:rsid w:val="009D613D"/>
    <w:rsid w:val="009D63BA"/>
    <w:rsid w:val="009D651D"/>
    <w:rsid w:val="009D691B"/>
    <w:rsid w:val="009D6D1A"/>
    <w:rsid w:val="009D6E86"/>
    <w:rsid w:val="009E088D"/>
    <w:rsid w:val="009E114A"/>
    <w:rsid w:val="009E1EBE"/>
    <w:rsid w:val="009E1F29"/>
    <w:rsid w:val="009E23E9"/>
    <w:rsid w:val="009E25FF"/>
    <w:rsid w:val="009E3253"/>
    <w:rsid w:val="009E356F"/>
    <w:rsid w:val="009E43D6"/>
    <w:rsid w:val="009E455E"/>
    <w:rsid w:val="009E517A"/>
    <w:rsid w:val="009E548E"/>
    <w:rsid w:val="009E5750"/>
    <w:rsid w:val="009E5B2D"/>
    <w:rsid w:val="009E631C"/>
    <w:rsid w:val="009E6DC2"/>
    <w:rsid w:val="009E7227"/>
    <w:rsid w:val="009E7333"/>
    <w:rsid w:val="009E7A3F"/>
    <w:rsid w:val="009E7B1F"/>
    <w:rsid w:val="009F0175"/>
    <w:rsid w:val="009F04B2"/>
    <w:rsid w:val="009F0951"/>
    <w:rsid w:val="009F0D1E"/>
    <w:rsid w:val="009F0DB2"/>
    <w:rsid w:val="009F1A9F"/>
    <w:rsid w:val="009F1C8E"/>
    <w:rsid w:val="009F2221"/>
    <w:rsid w:val="009F22A9"/>
    <w:rsid w:val="009F2472"/>
    <w:rsid w:val="009F2680"/>
    <w:rsid w:val="009F28D5"/>
    <w:rsid w:val="009F2A35"/>
    <w:rsid w:val="009F2F07"/>
    <w:rsid w:val="009F31C9"/>
    <w:rsid w:val="009F397C"/>
    <w:rsid w:val="009F3D3F"/>
    <w:rsid w:val="009F493D"/>
    <w:rsid w:val="009F4B4B"/>
    <w:rsid w:val="009F4ED8"/>
    <w:rsid w:val="009F54C5"/>
    <w:rsid w:val="009F5960"/>
    <w:rsid w:val="009F5B68"/>
    <w:rsid w:val="009F6537"/>
    <w:rsid w:val="009F65EE"/>
    <w:rsid w:val="009F67BD"/>
    <w:rsid w:val="009F6939"/>
    <w:rsid w:val="009F6AD2"/>
    <w:rsid w:val="009F6CBF"/>
    <w:rsid w:val="009F6D07"/>
    <w:rsid w:val="009F7899"/>
    <w:rsid w:val="009F7AEF"/>
    <w:rsid w:val="00A00DA6"/>
    <w:rsid w:val="00A01209"/>
    <w:rsid w:val="00A02C3C"/>
    <w:rsid w:val="00A02E0D"/>
    <w:rsid w:val="00A035D8"/>
    <w:rsid w:val="00A04812"/>
    <w:rsid w:val="00A05332"/>
    <w:rsid w:val="00A05607"/>
    <w:rsid w:val="00A056E3"/>
    <w:rsid w:val="00A0589B"/>
    <w:rsid w:val="00A05E3B"/>
    <w:rsid w:val="00A0768D"/>
    <w:rsid w:val="00A102FE"/>
    <w:rsid w:val="00A10B28"/>
    <w:rsid w:val="00A10F54"/>
    <w:rsid w:val="00A113D0"/>
    <w:rsid w:val="00A121FC"/>
    <w:rsid w:val="00A123EB"/>
    <w:rsid w:val="00A124DC"/>
    <w:rsid w:val="00A13198"/>
    <w:rsid w:val="00A131BE"/>
    <w:rsid w:val="00A1363E"/>
    <w:rsid w:val="00A136C4"/>
    <w:rsid w:val="00A13D62"/>
    <w:rsid w:val="00A13D75"/>
    <w:rsid w:val="00A141DC"/>
    <w:rsid w:val="00A14259"/>
    <w:rsid w:val="00A158DF"/>
    <w:rsid w:val="00A15D13"/>
    <w:rsid w:val="00A15F1D"/>
    <w:rsid w:val="00A16489"/>
    <w:rsid w:val="00A1653F"/>
    <w:rsid w:val="00A16960"/>
    <w:rsid w:val="00A172C9"/>
    <w:rsid w:val="00A17E6F"/>
    <w:rsid w:val="00A200F8"/>
    <w:rsid w:val="00A21068"/>
    <w:rsid w:val="00A2112F"/>
    <w:rsid w:val="00A21214"/>
    <w:rsid w:val="00A21381"/>
    <w:rsid w:val="00A21BE5"/>
    <w:rsid w:val="00A22612"/>
    <w:rsid w:val="00A2286F"/>
    <w:rsid w:val="00A22945"/>
    <w:rsid w:val="00A22A01"/>
    <w:rsid w:val="00A22CAE"/>
    <w:rsid w:val="00A2307A"/>
    <w:rsid w:val="00A23125"/>
    <w:rsid w:val="00A231BD"/>
    <w:rsid w:val="00A23CAC"/>
    <w:rsid w:val="00A23FC6"/>
    <w:rsid w:val="00A24168"/>
    <w:rsid w:val="00A24B22"/>
    <w:rsid w:val="00A24B39"/>
    <w:rsid w:val="00A24BAA"/>
    <w:rsid w:val="00A250C1"/>
    <w:rsid w:val="00A255E1"/>
    <w:rsid w:val="00A25994"/>
    <w:rsid w:val="00A2628D"/>
    <w:rsid w:val="00A262D9"/>
    <w:rsid w:val="00A26A0B"/>
    <w:rsid w:val="00A26A59"/>
    <w:rsid w:val="00A26B83"/>
    <w:rsid w:val="00A27212"/>
    <w:rsid w:val="00A3015E"/>
    <w:rsid w:val="00A303A7"/>
    <w:rsid w:val="00A306C5"/>
    <w:rsid w:val="00A30CBC"/>
    <w:rsid w:val="00A3127C"/>
    <w:rsid w:val="00A312AD"/>
    <w:rsid w:val="00A3225F"/>
    <w:rsid w:val="00A32D1F"/>
    <w:rsid w:val="00A33136"/>
    <w:rsid w:val="00A34528"/>
    <w:rsid w:val="00A347F3"/>
    <w:rsid w:val="00A3498D"/>
    <w:rsid w:val="00A36928"/>
    <w:rsid w:val="00A36A78"/>
    <w:rsid w:val="00A373C1"/>
    <w:rsid w:val="00A37763"/>
    <w:rsid w:val="00A3782B"/>
    <w:rsid w:val="00A3788A"/>
    <w:rsid w:val="00A37AFD"/>
    <w:rsid w:val="00A4003C"/>
    <w:rsid w:val="00A407AE"/>
    <w:rsid w:val="00A4083E"/>
    <w:rsid w:val="00A4088F"/>
    <w:rsid w:val="00A408E5"/>
    <w:rsid w:val="00A40A99"/>
    <w:rsid w:val="00A40C91"/>
    <w:rsid w:val="00A417B4"/>
    <w:rsid w:val="00A417E6"/>
    <w:rsid w:val="00A42B7D"/>
    <w:rsid w:val="00A42DE8"/>
    <w:rsid w:val="00A4306B"/>
    <w:rsid w:val="00A430D0"/>
    <w:rsid w:val="00A439C9"/>
    <w:rsid w:val="00A43B01"/>
    <w:rsid w:val="00A4508F"/>
    <w:rsid w:val="00A45381"/>
    <w:rsid w:val="00A45CDE"/>
    <w:rsid w:val="00A462D5"/>
    <w:rsid w:val="00A463BB"/>
    <w:rsid w:val="00A4690E"/>
    <w:rsid w:val="00A469C5"/>
    <w:rsid w:val="00A46D3D"/>
    <w:rsid w:val="00A4761E"/>
    <w:rsid w:val="00A477FF"/>
    <w:rsid w:val="00A47D24"/>
    <w:rsid w:val="00A504A6"/>
    <w:rsid w:val="00A5095D"/>
    <w:rsid w:val="00A511CD"/>
    <w:rsid w:val="00A5190E"/>
    <w:rsid w:val="00A51C33"/>
    <w:rsid w:val="00A52BB5"/>
    <w:rsid w:val="00A5306D"/>
    <w:rsid w:val="00A53C03"/>
    <w:rsid w:val="00A5417E"/>
    <w:rsid w:val="00A541F3"/>
    <w:rsid w:val="00A547E1"/>
    <w:rsid w:val="00A551BD"/>
    <w:rsid w:val="00A5660C"/>
    <w:rsid w:val="00A56DE7"/>
    <w:rsid w:val="00A577BF"/>
    <w:rsid w:val="00A57E17"/>
    <w:rsid w:val="00A60276"/>
    <w:rsid w:val="00A60F2B"/>
    <w:rsid w:val="00A60F49"/>
    <w:rsid w:val="00A61795"/>
    <w:rsid w:val="00A617BE"/>
    <w:rsid w:val="00A61BE4"/>
    <w:rsid w:val="00A625AB"/>
    <w:rsid w:val="00A627CD"/>
    <w:rsid w:val="00A629A5"/>
    <w:rsid w:val="00A63233"/>
    <w:rsid w:val="00A6351B"/>
    <w:rsid w:val="00A63668"/>
    <w:rsid w:val="00A637C8"/>
    <w:rsid w:val="00A63D95"/>
    <w:rsid w:val="00A642E9"/>
    <w:rsid w:val="00A64542"/>
    <w:rsid w:val="00A650B4"/>
    <w:rsid w:val="00A65100"/>
    <w:rsid w:val="00A6529F"/>
    <w:rsid w:val="00A663DE"/>
    <w:rsid w:val="00A67303"/>
    <w:rsid w:val="00A678C1"/>
    <w:rsid w:val="00A67BEC"/>
    <w:rsid w:val="00A7020A"/>
    <w:rsid w:val="00A7061D"/>
    <w:rsid w:val="00A70C07"/>
    <w:rsid w:val="00A72097"/>
    <w:rsid w:val="00A72908"/>
    <w:rsid w:val="00A72940"/>
    <w:rsid w:val="00A72F0C"/>
    <w:rsid w:val="00A73667"/>
    <w:rsid w:val="00A743DD"/>
    <w:rsid w:val="00A74612"/>
    <w:rsid w:val="00A74EFC"/>
    <w:rsid w:val="00A7506B"/>
    <w:rsid w:val="00A75550"/>
    <w:rsid w:val="00A75980"/>
    <w:rsid w:val="00A75F90"/>
    <w:rsid w:val="00A76381"/>
    <w:rsid w:val="00A77054"/>
    <w:rsid w:val="00A77124"/>
    <w:rsid w:val="00A7751B"/>
    <w:rsid w:val="00A80ACB"/>
    <w:rsid w:val="00A80CF9"/>
    <w:rsid w:val="00A80DD9"/>
    <w:rsid w:val="00A813ED"/>
    <w:rsid w:val="00A81717"/>
    <w:rsid w:val="00A81C52"/>
    <w:rsid w:val="00A8201E"/>
    <w:rsid w:val="00A821A4"/>
    <w:rsid w:val="00A821BA"/>
    <w:rsid w:val="00A825EB"/>
    <w:rsid w:val="00A82949"/>
    <w:rsid w:val="00A82A7D"/>
    <w:rsid w:val="00A82C0A"/>
    <w:rsid w:val="00A82E5C"/>
    <w:rsid w:val="00A82FE2"/>
    <w:rsid w:val="00A8301A"/>
    <w:rsid w:val="00A8393F"/>
    <w:rsid w:val="00A83F21"/>
    <w:rsid w:val="00A8443F"/>
    <w:rsid w:val="00A8484F"/>
    <w:rsid w:val="00A8492A"/>
    <w:rsid w:val="00A8496D"/>
    <w:rsid w:val="00A858F5"/>
    <w:rsid w:val="00A85A9B"/>
    <w:rsid w:val="00A85ACE"/>
    <w:rsid w:val="00A85D08"/>
    <w:rsid w:val="00A86372"/>
    <w:rsid w:val="00A86900"/>
    <w:rsid w:val="00A86BD7"/>
    <w:rsid w:val="00A86F63"/>
    <w:rsid w:val="00A86F93"/>
    <w:rsid w:val="00A876B2"/>
    <w:rsid w:val="00A878FE"/>
    <w:rsid w:val="00A87D02"/>
    <w:rsid w:val="00A905F9"/>
    <w:rsid w:val="00A90C7E"/>
    <w:rsid w:val="00A90F22"/>
    <w:rsid w:val="00A9117C"/>
    <w:rsid w:val="00A91549"/>
    <w:rsid w:val="00A91B2A"/>
    <w:rsid w:val="00A92C81"/>
    <w:rsid w:val="00A932BA"/>
    <w:rsid w:val="00A93562"/>
    <w:rsid w:val="00A935A9"/>
    <w:rsid w:val="00A94469"/>
    <w:rsid w:val="00A94739"/>
    <w:rsid w:val="00A94B87"/>
    <w:rsid w:val="00A95171"/>
    <w:rsid w:val="00A9604C"/>
    <w:rsid w:val="00A973B5"/>
    <w:rsid w:val="00A97449"/>
    <w:rsid w:val="00A979D9"/>
    <w:rsid w:val="00A97CBF"/>
    <w:rsid w:val="00AA1D65"/>
    <w:rsid w:val="00AA2804"/>
    <w:rsid w:val="00AA2A03"/>
    <w:rsid w:val="00AA2DEC"/>
    <w:rsid w:val="00AA34F9"/>
    <w:rsid w:val="00AA3D9A"/>
    <w:rsid w:val="00AA3E1F"/>
    <w:rsid w:val="00AA46CF"/>
    <w:rsid w:val="00AA48A9"/>
    <w:rsid w:val="00AA4A2D"/>
    <w:rsid w:val="00AA4CB1"/>
    <w:rsid w:val="00AA4DF5"/>
    <w:rsid w:val="00AA4ED2"/>
    <w:rsid w:val="00AA508C"/>
    <w:rsid w:val="00AA54B2"/>
    <w:rsid w:val="00AA5825"/>
    <w:rsid w:val="00AA5D0C"/>
    <w:rsid w:val="00AA6134"/>
    <w:rsid w:val="00AA61C0"/>
    <w:rsid w:val="00AA65DE"/>
    <w:rsid w:val="00AA6739"/>
    <w:rsid w:val="00AA6EE5"/>
    <w:rsid w:val="00AA707C"/>
    <w:rsid w:val="00AA7B28"/>
    <w:rsid w:val="00AB0401"/>
    <w:rsid w:val="00AB0A9E"/>
    <w:rsid w:val="00AB152B"/>
    <w:rsid w:val="00AB1DD6"/>
    <w:rsid w:val="00AB1E86"/>
    <w:rsid w:val="00AB2081"/>
    <w:rsid w:val="00AB2680"/>
    <w:rsid w:val="00AB2A8C"/>
    <w:rsid w:val="00AB2F36"/>
    <w:rsid w:val="00AB3059"/>
    <w:rsid w:val="00AB364C"/>
    <w:rsid w:val="00AB3781"/>
    <w:rsid w:val="00AB390D"/>
    <w:rsid w:val="00AB3FE6"/>
    <w:rsid w:val="00AB4385"/>
    <w:rsid w:val="00AB46B4"/>
    <w:rsid w:val="00AB49D6"/>
    <w:rsid w:val="00AB4E55"/>
    <w:rsid w:val="00AB6CD1"/>
    <w:rsid w:val="00AB76A7"/>
    <w:rsid w:val="00AB7D56"/>
    <w:rsid w:val="00AB7D91"/>
    <w:rsid w:val="00AC019B"/>
    <w:rsid w:val="00AC07D7"/>
    <w:rsid w:val="00AC0877"/>
    <w:rsid w:val="00AC1444"/>
    <w:rsid w:val="00AC1661"/>
    <w:rsid w:val="00AC16C7"/>
    <w:rsid w:val="00AC19B1"/>
    <w:rsid w:val="00AC239E"/>
    <w:rsid w:val="00AC2950"/>
    <w:rsid w:val="00AC3103"/>
    <w:rsid w:val="00AC33D0"/>
    <w:rsid w:val="00AC3896"/>
    <w:rsid w:val="00AC400A"/>
    <w:rsid w:val="00AC4913"/>
    <w:rsid w:val="00AC4C6C"/>
    <w:rsid w:val="00AC4E6B"/>
    <w:rsid w:val="00AC5594"/>
    <w:rsid w:val="00AC58B9"/>
    <w:rsid w:val="00AC5A90"/>
    <w:rsid w:val="00AC5C47"/>
    <w:rsid w:val="00AC5D13"/>
    <w:rsid w:val="00AC5EC3"/>
    <w:rsid w:val="00AC65D8"/>
    <w:rsid w:val="00AC667E"/>
    <w:rsid w:val="00AC6A14"/>
    <w:rsid w:val="00AC75B4"/>
    <w:rsid w:val="00AC7781"/>
    <w:rsid w:val="00AC7C54"/>
    <w:rsid w:val="00AC7F87"/>
    <w:rsid w:val="00AD0A93"/>
    <w:rsid w:val="00AD0C42"/>
    <w:rsid w:val="00AD0EB0"/>
    <w:rsid w:val="00AD13B3"/>
    <w:rsid w:val="00AD1B2C"/>
    <w:rsid w:val="00AD222E"/>
    <w:rsid w:val="00AD262B"/>
    <w:rsid w:val="00AD288E"/>
    <w:rsid w:val="00AD2E22"/>
    <w:rsid w:val="00AD321C"/>
    <w:rsid w:val="00AD33A9"/>
    <w:rsid w:val="00AD3F42"/>
    <w:rsid w:val="00AD4922"/>
    <w:rsid w:val="00AD5223"/>
    <w:rsid w:val="00AD53C7"/>
    <w:rsid w:val="00AD57F2"/>
    <w:rsid w:val="00AD5C8C"/>
    <w:rsid w:val="00AD5E9E"/>
    <w:rsid w:val="00AD667E"/>
    <w:rsid w:val="00AD67D4"/>
    <w:rsid w:val="00AD6B39"/>
    <w:rsid w:val="00AD7118"/>
    <w:rsid w:val="00AD7363"/>
    <w:rsid w:val="00AD7FF5"/>
    <w:rsid w:val="00AE00E6"/>
    <w:rsid w:val="00AE0EC4"/>
    <w:rsid w:val="00AE0ED3"/>
    <w:rsid w:val="00AE152F"/>
    <w:rsid w:val="00AE1FAB"/>
    <w:rsid w:val="00AE239B"/>
    <w:rsid w:val="00AE29CE"/>
    <w:rsid w:val="00AE36EC"/>
    <w:rsid w:val="00AE410B"/>
    <w:rsid w:val="00AE4A27"/>
    <w:rsid w:val="00AE4A8F"/>
    <w:rsid w:val="00AE4D47"/>
    <w:rsid w:val="00AE5528"/>
    <w:rsid w:val="00AE5738"/>
    <w:rsid w:val="00AE6505"/>
    <w:rsid w:val="00AE69AC"/>
    <w:rsid w:val="00AE6A36"/>
    <w:rsid w:val="00AE6E38"/>
    <w:rsid w:val="00AE7430"/>
    <w:rsid w:val="00AE7791"/>
    <w:rsid w:val="00AE7825"/>
    <w:rsid w:val="00AE79C7"/>
    <w:rsid w:val="00AE7A16"/>
    <w:rsid w:val="00AE7CE2"/>
    <w:rsid w:val="00AF0241"/>
    <w:rsid w:val="00AF0655"/>
    <w:rsid w:val="00AF107D"/>
    <w:rsid w:val="00AF113B"/>
    <w:rsid w:val="00AF119D"/>
    <w:rsid w:val="00AF1497"/>
    <w:rsid w:val="00AF15BD"/>
    <w:rsid w:val="00AF17A3"/>
    <w:rsid w:val="00AF1BB0"/>
    <w:rsid w:val="00AF2098"/>
    <w:rsid w:val="00AF2147"/>
    <w:rsid w:val="00AF27D0"/>
    <w:rsid w:val="00AF2BC9"/>
    <w:rsid w:val="00AF338C"/>
    <w:rsid w:val="00AF3995"/>
    <w:rsid w:val="00AF41FC"/>
    <w:rsid w:val="00AF44CB"/>
    <w:rsid w:val="00AF4922"/>
    <w:rsid w:val="00AF4CE1"/>
    <w:rsid w:val="00AF55A4"/>
    <w:rsid w:val="00AF55DB"/>
    <w:rsid w:val="00AF5763"/>
    <w:rsid w:val="00AF5860"/>
    <w:rsid w:val="00AF5ADA"/>
    <w:rsid w:val="00AF5D57"/>
    <w:rsid w:val="00AF61CE"/>
    <w:rsid w:val="00AF6493"/>
    <w:rsid w:val="00AF6754"/>
    <w:rsid w:val="00AF6B21"/>
    <w:rsid w:val="00AF6FD1"/>
    <w:rsid w:val="00AF7240"/>
    <w:rsid w:val="00AF7A48"/>
    <w:rsid w:val="00AF7D82"/>
    <w:rsid w:val="00B00456"/>
    <w:rsid w:val="00B00B4B"/>
    <w:rsid w:val="00B00C05"/>
    <w:rsid w:val="00B010CE"/>
    <w:rsid w:val="00B017C0"/>
    <w:rsid w:val="00B02251"/>
    <w:rsid w:val="00B02473"/>
    <w:rsid w:val="00B027FD"/>
    <w:rsid w:val="00B028C1"/>
    <w:rsid w:val="00B031B5"/>
    <w:rsid w:val="00B03465"/>
    <w:rsid w:val="00B03490"/>
    <w:rsid w:val="00B0350F"/>
    <w:rsid w:val="00B03553"/>
    <w:rsid w:val="00B03BE0"/>
    <w:rsid w:val="00B03F7F"/>
    <w:rsid w:val="00B0412D"/>
    <w:rsid w:val="00B045B3"/>
    <w:rsid w:val="00B04748"/>
    <w:rsid w:val="00B048EB"/>
    <w:rsid w:val="00B04AE0"/>
    <w:rsid w:val="00B04C1E"/>
    <w:rsid w:val="00B050CD"/>
    <w:rsid w:val="00B051DF"/>
    <w:rsid w:val="00B052C8"/>
    <w:rsid w:val="00B052D2"/>
    <w:rsid w:val="00B05950"/>
    <w:rsid w:val="00B05A0B"/>
    <w:rsid w:val="00B06132"/>
    <w:rsid w:val="00B061DF"/>
    <w:rsid w:val="00B06432"/>
    <w:rsid w:val="00B0643B"/>
    <w:rsid w:val="00B06578"/>
    <w:rsid w:val="00B0696F"/>
    <w:rsid w:val="00B06D52"/>
    <w:rsid w:val="00B0763E"/>
    <w:rsid w:val="00B07C4E"/>
    <w:rsid w:val="00B1021A"/>
    <w:rsid w:val="00B10E2F"/>
    <w:rsid w:val="00B11085"/>
    <w:rsid w:val="00B11251"/>
    <w:rsid w:val="00B1203C"/>
    <w:rsid w:val="00B1249D"/>
    <w:rsid w:val="00B128F2"/>
    <w:rsid w:val="00B13BAE"/>
    <w:rsid w:val="00B13CB2"/>
    <w:rsid w:val="00B142DF"/>
    <w:rsid w:val="00B14560"/>
    <w:rsid w:val="00B14C07"/>
    <w:rsid w:val="00B154E0"/>
    <w:rsid w:val="00B15B2B"/>
    <w:rsid w:val="00B15B82"/>
    <w:rsid w:val="00B15D4A"/>
    <w:rsid w:val="00B15F8C"/>
    <w:rsid w:val="00B161BA"/>
    <w:rsid w:val="00B16396"/>
    <w:rsid w:val="00B167B6"/>
    <w:rsid w:val="00B16972"/>
    <w:rsid w:val="00B16A9C"/>
    <w:rsid w:val="00B170B1"/>
    <w:rsid w:val="00B176D2"/>
    <w:rsid w:val="00B17A02"/>
    <w:rsid w:val="00B200A2"/>
    <w:rsid w:val="00B200CA"/>
    <w:rsid w:val="00B201E8"/>
    <w:rsid w:val="00B2052F"/>
    <w:rsid w:val="00B20591"/>
    <w:rsid w:val="00B2072C"/>
    <w:rsid w:val="00B20D3D"/>
    <w:rsid w:val="00B21484"/>
    <w:rsid w:val="00B21B63"/>
    <w:rsid w:val="00B21C19"/>
    <w:rsid w:val="00B21D33"/>
    <w:rsid w:val="00B22642"/>
    <w:rsid w:val="00B23D3F"/>
    <w:rsid w:val="00B23F14"/>
    <w:rsid w:val="00B240D7"/>
    <w:rsid w:val="00B242EC"/>
    <w:rsid w:val="00B24434"/>
    <w:rsid w:val="00B24EDB"/>
    <w:rsid w:val="00B24F9D"/>
    <w:rsid w:val="00B2530A"/>
    <w:rsid w:val="00B25428"/>
    <w:rsid w:val="00B25F11"/>
    <w:rsid w:val="00B26067"/>
    <w:rsid w:val="00B263FF"/>
    <w:rsid w:val="00B26461"/>
    <w:rsid w:val="00B269D7"/>
    <w:rsid w:val="00B26B84"/>
    <w:rsid w:val="00B26DBA"/>
    <w:rsid w:val="00B26E64"/>
    <w:rsid w:val="00B27463"/>
    <w:rsid w:val="00B27675"/>
    <w:rsid w:val="00B2798A"/>
    <w:rsid w:val="00B27B2A"/>
    <w:rsid w:val="00B27BAB"/>
    <w:rsid w:val="00B27BBF"/>
    <w:rsid w:val="00B27FEA"/>
    <w:rsid w:val="00B30410"/>
    <w:rsid w:val="00B306ED"/>
    <w:rsid w:val="00B30B05"/>
    <w:rsid w:val="00B311B7"/>
    <w:rsid w:val="00B316A2"/>
    <w:rsid w:val="00B31BC4"/>
    <w:rsid w:val="00B32272"/>
    <w:rsid w:val="00B3243A"/>
    <w:rsid w:val="00B325E9"/>
    <w:rsid w:val="00B3306D"/>
    <w:rsid w:val="00B332F1"/>
    <w:rsid w:val="00B33C6D"/>
    <w:rsid w:val="00B33DD5"/>
    <w:rsid w:val="00B340DF"/>
    <w:rsid w:val="00B34370"/>
    <w:rsid w:val="00B344C8"/>
    <w:rsid w:val="00B35089"/>
    <w:rsid w:val="00B350E1"/>
    <w:rsid w:val="00B357FA"/>
    <w:rsid w:val="00B35CE9"/>
    <w:rsid w:val="00B36DC9"/>
    <w:rsid w:val="00B36DE7"/>
    <w:rsid w:val="00B36EDA"/>
    <w:rsid w:val="00B3711B"/>
    <w:rsid w:val="00B37CEF"/>
    <w:rsid w:val="00B37EA7"/>
    <w:rsid w:val="00B40061"/>
    <w:rsid w:val="00B40110"/>
    <w:rsid w:val="00B405EC"/>
    <w:rsid w:val="00B40723"/>
    <w:rsid w:val="00B40DE1"/>
    <w:rsid w:val="00B40E31"/>
    <w:rsid w:val="00B40FFD"/>
    <w:rsid w:val="00B41541"/>
    <w:rsid w:val="00B41A84"/>
    <w:rsid w:val="00B42A64"/>
    <w:rsid w:val="00B435DA"/>
    <w:rsid w:val="00B436CF"/>
    <w:rsid w:val="00B439D7"/>
    <w:rsid w:val="00B440EC"/>
    <w:rsid w:val="00B44D62"/>
    <w:rsid w:val="00B45B32"/>
    <w:rsid w:val="00B45BA0"/>
    <w:rsid w:val="00B45C38"/>
    <w:rsid w:val="00B46632"/>
    <w:rsid w:val="00B46B00"/>
    <w:rsid w:val="00B46F0F"/>
    <w:rsid w:val="00B46FA2"/>
    <w:rsid w:val="00B47905"/>
    <w:rsid w:val="00B50D18"/>
    <w:rsid w:val="00B50D3D"/>
    <w:rsid w:val="00B50DAB"/>
    <w:rsid w:val="00B51018"/>
    <w:rsid w:val="00B517D1"/>
    <w:rsid w:val="00B518D5"/>
    <w:rsid w:val="00B51FA2"/>
    <w:rsid w:val="00B5209F"/>
    <w:rsid w:val="00B523FD"/>
    <w:rsid w:val="00B526C6"/>
    <w:rsid w:val="00B52BDE"/>
    <w:rsid w:val="00B52CBD"/>
    <w:rsid w:val="00B5303C"/>
    <w:rsid w:val="00B53109"/>
    <w:rsid w:val="00B53252"/>
    <w:rsid w:val="00B53291"/>
    <w:rsid w:val="00B53C4B"/>
    <w:rsid w:val="00B53C56"/>
    <w:rsid w:val="00B53E6F"/>
    <w:rsid w:val="00B5415A"/>
    <w:rsid w:val="00B54659"/>
    <w:rsid w:val="00B5499E"/>
    <w:rsid w:val="00B54EE7"/>
    <w:rsid w:val="00B55083"/>
    <w:rsid w:val="00B557EC"/>
    <w:rsid w:val="00B55951"/>
    <w:rsid w:val="00B567A3"/>
    <w:rsid w:val="00B57497"/>
    <w:rsid w:val="00B57949"/>
    <w:rsid w:val="00B602E1"/>
    <w:rsid w:val="00B61869"/>
    <w:rsid w:val="00B621C5"/>
    <w:rsid w:val="00B623F7"/>
    <w:rsid w:val="00B62414"/>
    <w:rsid w:val="00B62BFA"/>
    <w:rsid w:val="00B638CE"/>
    <w:rsid w:val="00B6443A"/>
    <w:rsid w:val="00B64831"/>
    <w:rsid w:val="00B64A42"/>
    <w:rsid w:val="00B64AE4"/>
    <w:rsid w:val="00B65057"/>
    <w:rsid w:val="00B6505B"/>
    <w:rsid w:val="00B65299"/>
    <w:rsid w:val="00B657C7"/>
    <w:rsid w:val="00B65BC0"/>
    <w:rsid w:val="00B65CD4"/>
    <w:rsid w:val="00B66277"/>
    <w:rsid w:val="00B663A8"/>
    <w:rsid w:val="00B6721D"/>
    <w:rsid w:val="00B67310"/>
    <w:rsid w:val="00B67AA7"/>
    <w:rsid w:val="00B67BDC"/>
    <w:rsid w:val="00B7003A"/>
    <w:rsid w:val="00B70822"/>
    <w:rsid w:val="00B709BB"/>
    <w:rsid w:val="00B70F4D"/>
    <w:rsid w:val="00B70FB7"/>
    <w:rsid w:val="00B71799"/>
    <w:rsid w:val="00B72C4D"/>
    <w:rsid w:val="00B73648"/>
    <w:rsid w:val="00B73949"/>
    <w:rsid w:val="00B73B67"/>
    <w:rsid w:val="00B74484"/>
    <w:rsid w:val="00B74531"/>
    <w:rsid w:val="00B7566C"/>
    <w:rsid w:val="00B756AE"/>
    <w:rsid w:val="00B7587A"/>
    <w:rsid w:val="00B75BC5"/>
    <w:rsid w:val="00B76075"/>
    <w:rsid w:val="00B76A65"/>
    <w:rsid w:val="00B76C66"/>
    <w:rsid w:val="00B7712B"/>
    <w:rsid w:val="00B77C93"/>
    <w:rsid w:val="00B77E53"/>
    <w:rsid w:val="00B77F7B"/>
    <w:rsid w:val="00B77F7F"/>
    <w:rsid w:val="00B80164"/>
    <w:rsid w:val="00B815F0"/>
    <w:rsid w:val="00B816D2"/>
    <w:rsid w:val="00B818C7"/>
    <w:rsid w:val="00B81A5C"/>
    <w:rsid w:val="00B81DBE"/>
    <w:rsid w:val="00B8233B"/>
    <w:rsid w:val="00B82BBC"/>
    <w:rsid w:val="00B83166"/>
    <w:rsid w:val="00B83214"/>
    <w:rsid w:val="00B8332A"/>
    <w:rsid w:val="00B834BE"/>
    <w:rsid w:val="00B83689"/>
    <w:rsid w:val="00B836D7"/>
    <w:rsid w:val="00B84299"/>
    <w:rsid w:val="00B84506"/>
    <w:rsid w:val="00B84D6F"/>
    <w:rsid w:val="00B84F5D"/>
    <w:rsid w:val="00B852C7"/>
    <w:rsid w:val="00B855D4"/>
    <w:rsid w:val="00B859AD"/>
    <w:rsid w:val="00B85D99"/>
    <w:rsid w:val="00B85DB8"/>
    <w:rsid w:val="00B85E7E"/>
    <w:rsid w:val="00B86000"/>
    <w:rsid w:val="00B86508"/>
    <w:rsid w:val="00B867B9"/>
    <w:rsid w:val="00B86A87"/>
    <w:rsid w:val="00B86CA0"/>
    <w:rsid w:val="00B8788C"/>
    <w:rsid w:val="00B879EE"/>
    <w:rsid w:val="00B87AD5"/>
    <w:rsid w:val="00B903FC"/>
    <w:rsid w:val="00B90DF1"/>
    <w:rsid w:val="00B91241"/>
    <w:rsid w:val="00B9174D"/>
    <w:rsid w:val="00B91B03"/>
    <w:rsid w:val="00B91DB0"/>
    <w:rsid w:val="00B920A8"/>
    <w:rsid w:val="00B921F4"/>
    <w:rsid w:val="00B923E7"/>
    <w:rsid w:val="00B93633"/>
    <w:rsid w:val="00B9444A"/>
    <w:rsid w:val="00B9463D"/>
    <w:rsid w:val="00B94714"/>
    <w:rsid w:val="00B94AE3"/>
    <w:rsid w:val="00B94F21"/>
    <w:rsid w:val="00B9585F"/>
    <w:rsid w:val="00B958EE"/>
    <w:rsid w:val="00B96083"/>
    <w:rsid w:val="00B962E7"/>
    <w:rsid w:val="00B9692F"/>
    <w:rsid w:val="00B97B78"/>
    <w:rsid w:val="00B97E0B"/>
    <w:rsid w:val="00BA04EF"/>
    <w:rsid w:val="00BA0C6D"/>
    <w:rsid w:val="00BA118F"/>
    <w:rsid w:val="00BA1610"/>
    <w:rsid w:val="00BA1A9C"/>
    <w:rsid w:val="00BA1D1F"/>
    <w:rsid w:val="00BA1D8F"/>
    <w:rsid w:val="00BA2A20"/>
    <w:rsid w:val="00BA2D0D"/>
    <w:rsid w:val="00BA304D"/>
    <w:rsid w:val="00BA31FF"/>
    <w:rsid w:val="00BA3FEB"/>
    <w:rsid w:val="00BA434E"/>
    <w:rsid w:val="00BA4360"/>
    <w:rsid w:val="00BA52AB"/>
    <w:rsid w:val="00BA619E"/>
    <w:rsid w:val="00BA64CA"/>
    <w:rsid w:val="00BA6614"/>
    <w:rsid w:val="00BA666D"/>
    <w:rsid w:val="00BA6E0D"/>
    <w:rsid w:val="00BA731C"/>
    <w:rsid w:val="00BA77CB"/>
    <w:rsid w:val="00BA7AE3"/>
    <w:rsid w:val="00BB01D5"/>
    <w:rsid w:val="00BB0FA1"/>
    <w:rsid w:val="00BB10DD"/>
    <w:rsid w:val="00BB1389"/>
    <w:rsid w:val="00BB1E30"/>
    <w:rsid w:val="00BB1F4A"/>
    <w:rsid w:val="00BB2151"/>
    <w:rsid w:val="00BB2B81"/>
    <w:rsid w:val="00BB2E0E"/>
    <w:rsid w:val="00BB339F"/>
    <w:rsid w:val="00BB3C3F"/>
    <w:rsid w:val="00BB3C4D"/>
    <w:rsid w:val="00BB4ED3"/>
    <w:rsid w:val="00BB6534"/>
    <w:rsid w:val="00BB6D08"/>
    <w:rsid w:val="00BB6D3F"/>
    <w:rsid w:val="00BB6EFD"/>
    <w:rsid w:val="00BB6F65"/>
    <w:rsid w:val="00BC01B4"/>
    <w:rsid w:val="00BC02BF"/>
    <w:rsid w:val="00BC0464"/>
    <w:rsid w:val="00BC152D"/>
    <w:rsid w:val="00BC1BB5"/>
    <w:rsid w:val="00BC218E"/>
    <w:rsid w:val="00BC232E"/>
    <w:rsid w:val="00BC24A9"/>
    <w:rsid w:val="00BC2693"/>
    <w:rsid w:val="00BC2800"/>
    <w:rsid w:val="00BC36F4"/>
    <w:rsid w:val="00BC4701"/>
    <w:rsid w:val="00BC49D8"/>
    <w:rsid w:val="00BC4CBB"/>
    <w:rsid w:val="00BC4EC1"/>
    <w:rsid w:val="00BC518E"/>
    <w:rsid w:val="00BC645A"/>
    <w:rsid w:val="00BC69F2"/>
    <w:rsid w:val="00BC6E8F"/>
    <w:rsid w:val="00BC6FCD"/>
    <w:rsid w:val="00BC77E4"/>
    <w:rsid w:val="00BD0AFB"/>
    <w:rsid w:val="00BD10C9"/>
    <w:rsid w:val="00BD12FE"/>
    <w:rsid w:val="00BD141C"/>
    <w:rsid w:val="00BD185C"/>
    <w:rsid w:val="00BD1A40"/>
    <w:rsid w:val="00BD22B6"/>
    <w:rsid w:val="00BD25D4"/>
    <w:rsid w:val="00BD2643"/>
    <w:rsid w:val="00BD2979"/>
    <w:rsid w:val="00BD3145"/>
    <w:rsid w:val="00BD3153"/>
    <w:rsid w:val="00BD324E"/>
    <w:rsid w:val="00BD3348"/>
    <w:rsid w:val="00BD3368"/>
    <w:rsid w:val="00BD38EC"/>
    <w:rsid w:val="00BD3DBD"/>
    <w:rsid w:val="00BD4A42"/>
    <w:rsid w:val="00BD4BD1"/>
    <w:rsid w:val="00BD4CB2"/>
    <w:rsid w:val="00BD531C"/>
    <w:rsid w:val="00BD581B"/>
    <w:rsid w:val="00BD586C"/>
    <w:rsid w:val="00BD5AB6"/>
    <w:rsid w:val="00BD6885"/>
    <w:rsid w:val="00BD727B"/>
    <w:rsid w:val="00BD792C"/>
    <w:rsid w:val="00BD7A00"/>
    <w:rsid w:val="00BD7DE9"/>
    <w:rsid w:val="00BD7E78"/>
    <w:rsid w:val="00BD7F18"/>
    <w:rsid w:val="00BE02CC"/>
    <w:rsid w:val="00BE039C"/>
    <w:rsid w:val="00BE054F"/>
    <w:rsid w:val="00BE0983"/>
    <w:rsid w:val="00BE0A9D"/>
    <w:rsid w:val="00BE0E7F"/>
    <w:rsid w:val="00BE12E7"/>
    <w:rsid w:val="00BE13A6"/>
    <w:rsid w:val="00BE14E4"/>
    <w:rsid w:val="00BE1676"/>
    <w:rsid w:val="00BE18F0"/>
    <w:rsid w:val="00BE19FE"/>
    <w:rsid w:val="00BE1AE9"/>
    <w:rsid w:val="00BE2635"/>
    <w:rsid w:val="00BE2AAE"/>
    <w:rsid w:val="00BE2FB8"/>
    <w:rsid w:val="00BE3266"/>
    <w:rsid w:val="00BE3363"/>
    <w:rsid w:val="00BE344C"/>
    <w:rsid w:val="00BE4381"/>
    <w:rsid w:val="00BE439F"/>
    <w:rsid w:val="00BE469B"/>
    <w:rsid w:val="00BE4B00"/>
    <w:rsid w:val="00BE50B7"/>
    <w:rsid w:val="00BE5123"/>
    <w:rsid w:val="00BE5BB8"/>
    <w:rsid w:val="00BE6061"/>
    <w:rsid w:val="00BE61E7"/>
    <w:rsid w:val="00BE64B7"/>
    <w:rsid w:val="00BE672E"/>
    <w:rsid w:val="00BE6959"/>
    <w:rsid w:val="00BE6E44"/>
    <w:rsid w:val="00BE7154"/>
    <w:rsid w:val="00BE766B"/>
    <w:rsid w:val="00BE776A"/>
    <w:rsid w:val="00BE7A43"/>
    <w:rsid w:val="00BE7A51"/>
    <w:rsid w:val="00BE7B97"/>
    <w:rsid w:val="00BE7F48"/>
    <w:rsid w:val="00BF0CE7"/>
    <w:rsid w:val="00BF0F06"/>
    <w:rsid w:val="00BF140C"/>
    <w:rsid w:val="00BF226C"/>
    <w:rsid w:val="00BF263D"/>
    <w:rsid w:val="00BF26C1"/>
    <w:rsid w:val="00BF29A5"/>
    <w:rsid w:val="00BF2F6B"/>
    <w:rsid w:val="00BF3065"/>
    <w:rsid w:val="00BF3568"/>
    <w:rsid w:val="00BF38D3"/>
    <w:rsid w:val="00BF3EDE"/>
    <w:rsid w:val="00BF42EC"/>
    <w:rsid w:val="00BF43A0"/>
    <w:rsid w:val="00BF45F3"/>
    <w:rsid w:val="00BF648E"/>
    <w:rsid w:val="00BF659B"/>
    <w:rsid w:val="00BF67D1"/>
    <w:rsid w:val="00BF6A6C"/>
    <w:rsid w:val="00BF6F86"/>
    <w:rsid w:val="00BF7CCB"/>
    <w:rsid w:val="00C003E1"/>
    <w:rsid w:val="00C0060B"/>
    <w:rsid w:val="00C01920"/>
    <w:rsid w:val="00C02A4D"/>
    <w:rsid w:val="00C02B1A"/>
    <w:rsid w:val="00C02C98"/>
    <w:rsid w:val="00C035F8"/>
    <w:rsid w:val="00C0391C"/>
    <w:rsid w:val="00C04AE1"/>
    <w:rsid w:val="00C04D11"/>
    <w:rsid w:val="00C05417"/>
    <w:rsid w:val="00C05734"/>
    <w:rsid w:val="00C05C23"/>
    <w:rsid w:val="00C05DB7"/>
    <w:rsid w:val="00C06042"/>
    <w:rsid w:val="00C0661D"/>
    <w:rsid w:val="00C0693E"/>
    <w:rsid w:val="00C06A65"/>
    <w:rsid w:val="00C06DB6"/>
    <w:rsid w:val="00C06FF7"/>
    <w:rsid w:val="00C07685"/>
    <w:rsid w:val="00C07896"/>
    <w:rsid w:val="00C07940"/>
    <w:rsid w:val="00C07EE4"/>
    <w:rsid w:val="00C10405"/>
    <w:rsid w:val="00C105FF"/>
    <w:rsid w:val="00C11500"/>
    <w:rsid w:val="00C12445"/>
    <w:rsid w:val="00C12768"/>
    <w:rsid w:val="00C133A2"/>
    <w:rsid w:val="00C137EB"/>
    <w:rsid w:val="00C13876"/>
    <w:rsid w:val="00C13C35"/>
    <w:rsid w:val="00C15125"/>
    <w:rsid w:val="00C152D5"/>
    <w:rsid w:val="00C15509"/>
    <w:rsid w:val="00C15611"/>
    <w:rsid w:val="00C15856"/>
    <w:rsid w:val="00C15D87"/>
    <w:rsid w:val="00C15FB4"/>
    <w:rsid w:val="00C160B1"/>
    <w:rsid w:val="00C16774"/>
    <w:rsid w:val="00C169DB"/>
    <w:rsid w:val="00C16C53"/>
    <w:rsid w:val="00C16DBB"/>
    <w:rsid w:val="00C17D5F"/>
    <w:rsid w:val="00C17EFF"/>
    <w:rsid w:val="00C2067E"/>
    <w:rsid w:val="00C20DB2"/>
    <w:rsid w:val="00C20F94"/>
    <w:rsid w:val="00C2147D"/>
    <w:rsid w:val="00C215ED"/>
    <w:rsid w:val="00C21B79"/>
    <w:rsid w:val="00C22EA4"/>
    <w:rsid w:val="00C22F71"/>
    <w:rsid w:val="00C23B72"/>
    <w:rsid w:val="00C23C09"/>
    <w:rsid w:val="00C242DD"/>
    <w:rsid w:val="00C246C5"/>
    <w:rsid w:val="00C247BA"/>
    <w:rsid w:val="00C24C42"/>
    <w:rsid w:val="00C24E71"/>
    <w:rsid w:val="00C250D5"/>
    <w:rsid w:val="00C25E90"/>
    <w:rsid w:val="00C26E70"/>
    <w:rsid w:val="00C26FB7"/>
    <w:rsid w:val="00C27462"/>
    <w:rsid w:val="00C2765A"/>
    <w:rsid w:val="00C300CB"/>
    <w:rsid w:val="00C30856"/>
    <w:rsid w:val="00C30D10"/>
    <w:rsid w:val="00C31885"/>
    <w:rsid w:val="00C31CE5"/>
    <w:rsid w:val="00C3215C"/>
    <w:rsid w:val="00C33191"/>
    <w:rsid w:val="00C33579"/>
    <w:rsid w:val="00C33ED7"/>
    <w:rsid w:val="00C34891"/>
    <w:rsid w:val="00C34D80"/>
    <w:rsid w:val="00C35007"/>
    <w:rsid w:val="00C35247"/>
    <w:rsid w:val="00C3542E"/>
    <w:rsid w:val="00C362D0"/>
    <w:rsid w:val="00C36548"/>
    <w:rsid w:val="00C3666A"/>
    <w:rsid w:val="00C36936"/>
    <w:rsid w:val="00C3707D"/>
    <w:rsid w:val="00C37291"/>
    <w:rsid w:val="00C37459"/>
    <w:rsid w:val="00C37722"/>
    <w:rsid w:val="00C37E4E"/>
    <w:rsid w:val="00C40C7A"/>
    <w:rsid w:val="00C413B6"/>
    <w:rsid w:val="00C415DB"/>
    <w:rsid w:val="00C4172C"/>
    <w:rsid w:val="00C41DCE"/>
    <w:rsid w:val="00C41E6A"/>
    <w:rsid w:val="00C42603"/>
    <w:rsid w:val="00C427B6"/>
    <w:rsid w:val="00C42DD3"/>
    <w:rsid w:val="00C42ED0"/>
    <w:rsid w:val="00C437EE"/>
    <w:rsid w:val="00C447CA"/>
    <w:rsid w:val="00C4487E"/>
    <w:rsid w:val="00C44C80"/>
    <w:rsid w:val="00C451B6"/>
    <w:rsid w:val="00C45622"/>
    <w:rsid w:val="00C458D7"/>
    <w:rsid w:val="00C45978"/>
    <w:rsid w:val="00C45A6A"/>
    <w:rsid w:val="00C45B8C"/>
    <w:rsid w:val="00C4625F"/>
    <w:rsid w:val="00C46ACB"/>
    <w:rsid w:val="00C46C06"/>
    <w:rsid w:val="00C471A1"/>
    <w:rsid w:val="00C4773E"/>
    <w:rsid w:val="00C47A68"/>
    <w:rsid w:val="00C47C70"/>
    <w:rsid w:val="00C5015A"/>
    <w:rsid w:val="00C50505"/>
    <w:rsid w:val="00C50548"/>
    <w:rsid w:val="00C50B81"/>
    <w:rsid w:val="00C50CC4"/>
    <w:rsid w:val="00C50D52"/>
    <w:rsid w:val="00C50FE2"/>
    <w:rsid w:val="00C510E3"/>
    <w:rsid w:val="00C514BE"/>
    <w:rsid w:val="00C517E5"/>
    <w:rsid w:val="00C51EC3"/>
    <w:rsid w:val="00C5215D"/>
    <w:rsid w:val="00C5261E"/>
    <w:rsid w:val="00C52648"/>
    <w:rsid w:val="00C5297A"/>
    <w:rsid w:val="00C52B40"/>
    <w:rsid w:val="00C53936"/>
    <w:rsid w:val="00C53B2C"/>
    <w:rsid w:val="00C5437E"/>
    <w:rsid w:val="00C54414"/>
    <w:rsid w:val="00C545DE"/>
    <w:rsid w:val="00C5548E"/>
    <w:rsid w:val="00C56847"/>
    <w:rsid w:val="00C56B17"/>
    <w:rsid w:val="00C56C07"/>
    <w:rsid w:val="00C56FF6"/>
    <w:rsid w:val="00C573D9"/>
    <w:rsid w:val="00C5752C"/>
    <w:rsid w:val="00C57CCF"/>
    <w:rsid w:val="00C60417"/>
    <w:rsid w:val="00C6045A"/>
    <w:rsid w:val="00C6063C"/>
    <w:rsid w:val="00C6066F"/>
    <w:rsid w:val="00C606EE"/>
    <w:rsid w:val="00C6091E"/>
    <w:rsid w:val="00C60D4C"/>
    <w:rsid w:val="00C60FE8"/>
    <w:rsid w:val="00C612E0"/>
    <w:rsid w:val="00C61918"/>
    <w:rsid w:val="00C62399"/>
    <w:rsid w:val="00C623B6"/>
    <w:rsid w:val="00C6269B"/>
    <w:rsid w:val="00C6330C"/>
    <w:rsid w:val="00C633B7"/>
    <w:rsid w:val="00C63E6D"/>
    <w:rsid w:val="00C63FEF"/>
    <w:rsid w:val="00C644DD"/>
    <w:rsid w:val="00C65270"/>
    <w:rsid w:val="00C6576C"/>
    <w:rsid w:val="00C65887"/>
    <w:rsid w:val="00C66810"/>
    <w:rsid w:val="00C676E5"/>
    <w:rsid w:val="00C67EC2"/>
    <w:rsid w:val="00C70205"/>
    <w:rsid w:val="00C7138A"/>
    <w:rsid w:val="00C7151D"/>
    <w:rsid w:val="00C71911"/>
    <w:rsid w:val="00C71B29"/>
    <w:rsid w:val="00C71E56"/>
    <w:rsid w:val="00C723FD"/>
    <w:rsid w:val="00C72949"/>
    <w:rsid w:val="00C72DC5"/>
    <w:rsid w:val="00C72E95"/>
    <w:rsid w:val="00C73272"/>
    <w:rsid w:val="00C73A02"/>
    <w:rsid w:val="00C73D67"/>
    <w:rsid w:val="00C73E44"/>
    <w:rsid w:val="00C74398"/>
    <w:rsid w:val="00C747EE"/>
    <w:rsid w:val="00C74CD3"/>
    <w:rsid w:val="00C74D29"/>
    <w:rsid w:val="00C75643"/>
    <w:rsid w:val="00C756B9"/>
    <w:rsid w:val="00C75B50"/>
    <w:rsid w:val="00C75D07"/>
    <w:rsid w:val="00C75E39"/>
    <w:rsid w:val="00C7675D"/>
    <w:rsid w:val="00C769EE"/>
    <w:rsid w:val="00C77ED9"/>
    <w:rsid w:val="00C80451"/>
    <w:rsid w:val="00C80BE4"/>
    <w:rsid w:val="00C814BD"/>
    <w:rsid w:val="00C81E60"/>
    <w:rsid w:val="00C82DB2"/>
    <w:rsid w:val="00C82E85"/>
    <w:rsid w:val="00C82F81"/>
    <w:rsid w:val="00C83064"/>
    <w:rsid w:val="00C83634"/>
    <w:rsid w:val="00C8444C"/>
    <w:rsid w:val="00C84BB1"/>
    <w:rsid w:val="00C854E1"/>
    <w:rsid w:val="00C855BC"/>
    <w:rsid w:val="00C85C63"/>
    <w:rsid w:val="00C8601B"/>
    <w:rsid w:val="00C86AEE"/>
    <w:rsid w:val="00C86CFD"/>
    <w:rsid w:val="00C874C7"/>
    <w:rsid w:val="00C875AA"/>
    <w:rsid w:val="00C9004B"/>
    <w:rsid w:val="00C906D4"/>
    <w:rsid w:val="00C908CE"/>
    <w:rsid w:val="00C90B3D"/>
    <w:rsid w:val="00C90FAA"/>
    <w:rsid w:val="00C91544"/>
    <w:rsid w:val="00C91545"/>
    <w:rsid w:val="00C91FC3"/>
    <w:rsid w:val="00C9240F"/>
    <w:rsid w:val="00C92BDF"/>
    <w:rsid w:val="00C92FC7"/>
    <w:rsid w:val="00C9326B"/>
    <w:rsid w:val="00C946B8"/>
    <w:rsid w:val="00C94772"/>
    <w:rsid w:val="00C953A0"/>
    <w:rsid w:val="00C95CA1"/>
    <w:rsid w:val="00C96236"/>
    <w:rsid w:val="00C96393"/>
    <w:rsid w:val="00C96863"/>
    <w:rsid w:val="00C96AB3"/>
    <w:rsid w:val="00C96AFD"/>
    <w:rsid w:val="00C96C6A"/>
    <w:rsid w:val="00C96EDC"/>
    <w:rsid w:val="00C973E0"/>
    <w:rsid w:val="00C97855"/>
    <w:rsid w:val="00C97F38"/>
    <w:rsid w:val="00C97F3F"/>
    <w:rsid w:val="00CA12C3"/>
    <w:rsid w:val="00CA151B"/>
    <w:rsid w:val="00CA19B0"/>
    <w:rsid w:val="00CA2522"/>
    <w:rsid w:val="00CA2F64"/>
    <w:rsid w:val="00CA3110"/>
    <w:rsid w:val="00CA3264"/>
    <w:rsid w:val="00CA3291"/>
    <w:rsid w:val="00CA392C"/>
    <w:rsid w:val="00CA3A9C"/>
    <w:rsid w:val="00CA3DA5"/>
    <w:rsid w:val="00CA3F9C"/>
    <w:rsid w:val="00CA46CA"/>
    <w:rsid w:val="00CA4B51"/>
    <w:rsid w:val="00CA4C87"/>
    <w:rsid w:val="00CA50D8"/>
    <w:rsid w:val="00CA5764"/>
    <w:rsid w:val="00CA57A2"/>
    <w:rsid w:val="00CA59C5"/>
    <w:rsid w:val="00CA5C2D"/>
    <w:rsid w:val="00CA65A2"/>
    <w:rsid w:val="00CB0312"/>
    <w:rsid w:val="00CB043A"/>
    <w:rsid w:val="00CB07A1"/>
    <w:rsid w:val="00CB086F"/>
    <w:rsid w:val="00CB09B0"/>
    <w:rsid w:val="00CB0C94"/>
    <w:rsid w:val="00CB13A4"/>
    <w:rsid w:val="00CB1627"/>
    <w:rsid w:val="00CB1B3C"/>
    <w:rsid w:val="00CB20D5"/>
    <w:rsid w:val="00CB240B"/>
    <w:rsid w:val="00CB248F"/>
    <w:rsid w:val="00CB280F"/>
    <w:rsid w:val="00CB2936"/>
    <w:rsid w:val="00CB3192"/>
    <w:rsid w:val="00CB36E5"/>
    <w:rsid w:val="00CB3847"/>
    <w:rsid w:val="00CB3EA1"/>
    <w:rsid w:val="00CB4440"/>
    <w:rsid w:val="00CB5345"/>
    <w:rsid w:val="00CB5D99"/>
    <w:rsid w:val="00CB601D"/>
    <w:rsid w:val="00CB673E"/>
    <w:rsid w:val="00CB6745"/>
    <w:rsid w:val="00CB68F1"/>
    <w:rsid w:val="00CB7129"/>
    <w:rsid w:val="00CB72D3"/>
    <w:rsid w:val="00CB730E"/>
    <w:rsid w:val="00CB745B"/>
    <w:rsid w:val="00CB7E51"/>
    <w:rsid w:val="00CC01D3"/>
    <w:rsid w:val="00CC0203"/>
    <w:rsid w:val="00CC0CDE"/>
    <w:rsid w:val="00CC0FE5"/>
    <w:rsid w:val="00CC12AD"/>
    <w:rsid w:val="00CC1555"/>
    <w:rsid w:val="00CC1FC5"/>
    <w:rsid w:val="00CC2314"/>
    <w:rsid w:val="00CC2CEF"/>
    <w:rsid w:val="00CC2F61"/>
    <w:rsid w:val="00CC32BC"/>
    <w:rsid w:val="00CC395A"/>
    <w:rsid w:val="00CC3A97"/>
    <w:rsid w:val="00CC4097"/>
    <w:rsid w:val="00CC41B5"/>
    <w:rsid w:val="00CC424E"/>
    <w:rsid w:val="00CC4B75"/>
    <w:rsid w:val="00CC575E"/>
    <w:rsid w:val="00CC57C3"/>
    <w:rsid w:val="00CC5C36"/>
    <w:rsid w:val="00CC6442"/>
    <w:rsid w:val="00CC6500"/>
    <w:rsid w:val="00CC66B4"/>
    <w:rsid w:val="00CC6A2F"/>
    <w:rsid w:val="00CC756D"/>
    <w:rsid w:val="00CC7A0B"/>
    <w:rsid w:val="00CD01E4"/>
    <w:rsid w:val="00CD1243"/>
    <w:rsid w:val="00CD139C"/>
    <w:rsid w:val="00CD1C7D"/>
    <w:rsid w:val="00CD1F67"/>
    <w:rsid w:val="00CD2327"/>
    <w:rsid w:val="00CD2597"/>
    <w:rsid w:val="00CD2606"/>
    <w:rsid w:val="00CD340D"/>
    <w:rsid w:val="00CD37C0"/>
    <w:rsid w:val="00CD3E13"/>
    <w:rsid w:val="00CD3EC4"/>
    <w:rsid w:val="00CD453C"/>
    <w:rsid w:val="00CD4C41"/>
    <w:rsid w:val="00CD5604"/>
    <w:rsid w:val="00CD5732"/>
    <w:rsid w:val="00CD5D86"/>
    <w:rsid w:val="00CD5F0B"/>
    <w:rsid w:val="00CD6177"/>
    <w:rsid w:val="00CD6320"/>
    <w:rsid w:val="00CD6766"/>
    <w:rsid w:val="00CD6815"/>
    <w:rsid w:val="00CD6B4D"/>
    <w:rsid w:val="00CD7C74"/>
    <w:rsid w:val="00CD7D79"/>
    <w:rsid w:val="00CE026C"/>
    <w:rsid w:val="00CE08E4"/>
    <w:rsid w:val="00CE0BA2"/>
    <w:rsid w:val="00CE0D75"/>
    <w:rsid w:val="00CE1460"/>
    <w:rsid w:val="00CE14B0"/>
    <w:rsid w:val="00CE206F"/>
    <w:rsid w:val="00CE20FE"/>
    <w:rsid w:val="00CE2158"/>
    <w:rsid w:val="00CE22E9"/>
    <w:rsid w:val="00CE2E7C"/>
    <w:rsid w:val="00CE31C4"/>
    <w:rsid w:val="00CE3225"/>
    <w:rsid w:val="00CE3A9A"/>
    <w:rsid w:val="00CE3CAC"/>
    <w:rsid w:val="00CE3DD0"/>
    <w:rsid w:val="00CE42DC"/>
    <w:rsid w:val="00CE46AC"/>
    <w:rsid w:val="00CE4933"/>
    <w:rsid w:val="00CE4B47"/>
    <w:rsid w:val="00CE4F8C"/>
    <w:rsid w:val="00CE5CC2"/>
    <w:rsid w:val="00CE607F"/>
    <w:rsid w:val="00CE6A4C"/>
    <w:rsid w:val="00CE7209"/>
    <w:rsid w:val="00CE79C7"/>
    <w:rsid w:val="00CF031D"/>
    <w:rsid w:val="00CF09B5"/>
    <w:rsid w:val="00CF1F18"/>
    <w:rsid w:val="00CF22B1"/>
    <w:rsid w:val="00CF27A4"/>
    <w:rsid w:val="00CF29A3"/>
    <w:rsid w:val="00CF2FDA"/>
    <w:rsid w:val="00CF3472"/>
    <w:rsid w:val="00CF3C26"/>
    <w:rsid w:val="00CF3C82"/>
    <w:rsid w:val="00CF3FCA"/>
    <w:rsid w:val="00CF40ED"/>
    <w:rsid w:val="00CF4172"/>
    <w:rsid w:val="00CF43C6"/>
    <w:rsid w:val="00CF4531"/>
    <w:rsid w:val="00CF46FA"/>
    <w:rsid w:val="00CF4BF9"/>
    <w:rsid w:val="00CF5271"/>
    <w:rsid w:val="00CF592A"/>
    <w:rsid w:val="00CF5992"/>
    <w:rsid w:val="00CF676F"/>
    <w:rsid w:val="00CF68DE"/>
    <w:rsid w:val="00CF6A68"/>
    <w:rsid w:val="00CF70B6"/>
    <w:rsid w:val="00CF7AAB"/>
    <w:rsid w:val="00D0051E"/>
    <w:rsid w:val="00D00571"/>
    <w:rsid w:val="00D008C7"/>
    <w:rsid w:val="00D0092D"/>
    <w:rsid w:val="00D01198"/>
    <w:rsid w:val="00D0130B"/>
    <w:rsid w:val="00D01BE9"/>
    <w:rsid w:val="00D02081"/>
    <w:rsid w:val="00D02460"/>
    <w:rsid w:val="00D026AA"/>
    <w:rsid w:val="00D02E3D"/>
    <w:rsid w:val="00D03932"/>
    <w:rsid w:val="00D041F6"/>
    <w:rsid w:val="00D04490"/>
    <w:rsid w:val="00D04BC1"/>
    <w:rsid w:val="00D04CCC"/>
    <w:rsid w:val="00D04E34"/>
    <w:rsid w:val="00D05722"/>
    <w:rsid w:val="00D05FB6"/>
    <w:rsid w:val="00D0613C"/>
    <w:rsid w:val="00D063CE"/>
    <w:rsid w:val="00D063F1"/>
    <w:rsid w:val="00D06B9F"/>
    <w:rsid w:val="00D06E91"/>
    <w:rsid w:val="00D07188"/>
    <w:rsid w:val="00D07B19"/>
    <w:rsid w:val="00D10132"/>
    <w:rsid w:val="00D1038B"/>
    <w:rsid w:val="00D107D9"/>
    <w:rsid w:val="00D10EC1"/>
    <w:rsid w:val="00D1111B"/>
    <w:rsid w:val="00D114C9"/>
    <w:rsid w:val="00D119FD"/>
    <w:rsid w:val="00D11A0A"/>
    <w:rsid w:val="00D11A51"/>
    <w:rsid w:val="00D126E7"/>
    <w:rsid w:val="00D13B56"/>
    <w:rsid w:val="00D14D9E"/>
    <w:rsid w:val="00D15041"/>
    <w:rsid w:val="00D1526F"/>
    <w:rsid w:val="00D158D5"/>
    <w:rsid w:val="00D159D6"/>
    <w:rsid w:val="00D1666C"/>
    <w:rsid w:val="00D16BD7"/>
    <w:rsid w:val="00D16FE9"/>
    <w:rsid w:val="00D20829"/>
    <w:rsid w:val="00D2092A"/>
    <w:rsid w:val="00D20A6D"/>
    <w:rsid w:val="00D2106D"/>
    <w:rsid w:val="00D21171"/>
    <w:rsid w:val="00D2140C"/>
    <w:rsid w:val="00D21523"/>
    <w:rsid w:val="00D21AEB"/>
    <w:rsid w:val="00D225F2"/>
    <w:rsid w:val="00D22A36"/>
    <w:rsid w:val="00D23080"/>
    <w:rsid w:val="00D23650"/>
    <w:rsid w:val="00D2381E"/>
    <w:rsid w:val="00D239D5"/>
    <w:rsid w:val="00D23B74"/>
    <w:rsid w:val="00D244B6"/>
    <w:rsid w:val="00D24B57"/>
    <w:rsid w:val="00D2554C"/>
    <w:rsid w:val="00D25FEC"/>
    <w:rsid w:val="00D2606A"/>
    <w:rsid w:val="00D260AE"/>
    <w:rsid w:val="00D267B8"/>
    <w:rsid w:val="00D268AE"/>
    <w:rsid w:val="00D26E42"/>
    <w:rsid w:val="00D27043"/>
    <w:rsid w:val="00D30085"/>
    <w:rsid w:val="00D302B6"/>
    <w:rsid w:val="00D30382"/>
    <w:rsid w:val="00D3078B"/>
    <w:rsid w:val="00D30975"/>
    <w:rsid w:val="00D30E16"/>
    <w:rsid w:val="00D31FCC"/>
    <w:rsid w:val="00D321C8"/>
    <w:rsid w:val="00D32432"/>
    <w:rsid w:val="00D328CF"/>
    <w:rsid w:val="00D33D19"/>
    <w:rsid w:val="00D34080"/>
    <w:rsid w:val="00D34722"/>
    <w:rsid w:val="00D3547F"/>
    <w:rsid w:val="00D3587C"/>
    <w:rsid w:val="00D35B12"/>
    <w:rsid w:val="00D35CB6"/>
    <w:rsid w:val="00D35F73"/>
    <w:rsid w:val="00D361B1"/>
    <w:rsid w:val="00D362C9"/>
    <w:rsid w:val="00D366EE"/>
    <w:rsid w:val="00D36BB8"/>
    <w:rsid w:val="00D36D46"/>
    <w:rsid w:val="00D36D58"/>
    <w:rsid w:val="00D373AE"/>
    <w:rsid w:val="00D374CF"/>
    <w:rsid w:val="00D37BFF"/>
    <w:rsid w:val="00D37F95"/>
    <w:rsid w:val="00D404F3"/>
    <w:rsid w:val="00D407F1"/>
    <w:rsid w:val="00D409A9"/>
    <w:rsid w:val="00D40A5A"/>
    <w:rsid w:val="00D41102"/>
    <w:rsid w:val="00D41248"/>
    <w:rsid w:val="00D41B5F"/>
    <w:rsid w:val="00D4224E"/>
    <w:rsid w:val="00D42D2B"/>
    <w:rsid w:val="00D42E89"/>
    <w:rsid w:val="00D442D7"/>
    <w:rsid w:val="00D44771"/>
    <w:rsid w:val="00D44F0F"/>
    <w:rsid w:val="00D45913"/>
    <w:rsid w:val="00D467EC"/>
    <w:rsid w:val="00D50139"/>
    <w:rsid w:val="00D502DC"/>
    <w:rsid w:val="00D50571"/>
    <w:rsid w:val="00D510F7"/>
    <w:rsid w:val="00D511BC"/>
    <w:rsid w:val="00D514E3"/>
    <w:rsid w:val="00D5164F"/>
    <w:rsid w:val="00D51BE3"/>
    <w:rsid w:val="00D5203D"/>
    <w:rsid w:val="00D520D9"/>
    <w:rsid w:val="00D52218"/>
    <w:rsid w:val="00D5230B"/>
    <w:rsid w:val="00D528A4"/>
    <w:rsid w:val="00D53065"/>
    <w:rsid w:val="00D530A9"/>
    <w:rsid w:val="00D53AA6"/>
    <w:rsid w:val="00D54461"/>
    <w:rsid w:val="00D5471B"/>
    <w:rsid w:val="00D549F0"/>
    <w:rsid w:val="00D54F31"/>
    <w:rsid w:val="00D55047"/>
    <w:rsid w:val="00D55589"/>
    <w:rsid w:val="00D55814"/>
    <w:rsid w:val="00D55EAB"/>
    <w:rsid w:val="00D55F0F"/>
    <w:rsid w:val="00D5672D"/>
    <w:rsid w:val="00D57077"/>
    <w:rsid w:val="00D5739B"/>
    <w:rsid w:val="00D57C42"/>
    <w:rsid w:val="00D6092E"/>
    <w:rsid w:val="00D610E4"/>
    <w:rsid w:val="00D616FD"/>
    <w:rsid w:val="00D61D00"/>
    <w:rsid w:val="00D61E4C"/>
    <w:rsid w:val="00D622FD"/>
    <w:rsid w:val="00D62C4E"/>
    <w:rsid w:val="00D62F0F"/>
    <w:rsid w:val="00D64956"/>
    <w:rsid w:val="00D656B4"/>
    <w:rsid w:val="00D65BD1"/>
    <w:rsid w:val="00D65BE1"/>
    <w:rsid w:val="00D6674C"/>
    <w:rsid w:val="00D66B3D"/>
    <w:rsid w:val="00D674DE"/>
    <w:rsid w:val="00D67908"/>
    <w:rsid w:val="00D71404"/>
    <w:rsid w:val="00D7291A"/>
    <w:rsid w:val="00D72D8B"/>
    <w:rsid w:val="00D73571"/>
    <w:rsid w:val="00D738BC"/>
    <w:rsid w:val="00D73EE9"/>
    <w:rsid w:val="00D74030"/>
    <w:rsid w:val="00D7417A"/>
    <w:rsid w:val="00D7426C"/>
    <w:rsid w:val="00D7432D"/>
    <w:rsid w:val="00D758CC"/>
    <w:rsid w:val="00D75BF6"/>
    <w:rsid w:val="00D760A4"/>
    <w:rsid w:val="00D7626F"/>
    <w:rsid w:val="00D76317"/>
    <w:rsid w:val="00D76C36"/>
    <w:rsid w:val="00D776C4"/>
    <w:rsid w:val="00D77C76"/>
    <w:rsid w:val="00D77CD2"/>
    <w:rsid w:val="00D77E77"/>
    <w:rsid w:val="00D803C9"/>
    <w:rsid w:val="00D80965"/>
    <w:rsid w:val="00D81474"/>
    <w:rsid w:val="00D815A0"/>
    <w:rsid w:val="00D8188F"/>
    <w:rsid w:val="00D82063"/>
    <w:rsid w:val="00D8229D"/>
    <w:rsid w:val="00D8273C"/>
    <w:rsid w:val="00D82C98"/>
    <w:rsid w:val="00D830C4"/>
    <w:rsid w:val="00D83741"/>
    <w:rsid w:val="00D840B5"/>
    <w:rsid w:val="00D856C7"/>
    <w:rsid w:val="00D859B6"/>
    <w:rsid w:val="00D861FB"/>
    <w:rsid w:val="00D869BC"/>
    <w:rsid w:val="00D869EE"/>
    <w:rsid w:val="00D86DD8"/>
    <w:rsid w:val="00D86E22"/>
    <w:rsid w:val="00D87413"/>
    <w:rsid w:val="00D8743E"/>
    <w:rsid w:val="00D875D9"/>
    <w:rsid w:val="00D8797E"/>
    <w:rsid w:val="00D87F6C"/>
    <w:rsid w:val="00D9053C"/>
    <w:rsid w:val="00D911CB"/>
    <w:rsid w:val="00D92E2D"/>
    <w:rsid w:val="00D93ABF"/>
    <w:rsid w:val="00D93BFA"/>
    <w:rsid w:val="00D94A80"/>
    <w:rsid w:val="00D94BFD"/>
    <w:rsid w:val="00D95285"/>
    <w:rsid w:val="00D95CD3"/>
    <w:rsid w:val="00D965CB"/>
    <w:rsid w:val="00D970F1"/>
    <w:rsid w:val="00D97296"/>
    <w:rsid w:val="00D97444"/>
    <w:rsid w:val="00D97692"/>
    <w:rsid w:val="00D976A3"/>
    <w:rsid w:val="00D97F67"/>
    <w:rsid w:val="00DA0295"/>
    <w:rsid w:val="00DA0AD1"/>
    <w:rsid w:val="00DA0D68"/>
    <w:rsid w:val="00DA0E5B"/>
    <w:rsid w:val="00DA12C4"/>
    <w:rsid w:val="00DA13FC"/>
    <w:rsid w:val="00DA159A"/>
    <w:rsid w:val="00DA1CDD"/>
    <w:rsid w:val="00DA1FC3"/>
    <w:rsid w:val="00DA31D9"/>
    <w:rsid w:val="00DA340A"/>
    <w:rsid w:val="00DA3865"/>
    <w:rsid w:val="00DA38A6"/>
    <w:rsid w:val="00DA48BD"/>
    <w:rsid w:val="00DA4B8A"/>
    <w:rsid w:val="00DA4CC0"/>
    <w:rsid w:val="00DA5332"/>
    <w:rsid w:val="00DA5C28"/>
    <w:rsid w:val="00DA6D2B"/>
    <w:rsid w:val="00DA71A8"/>
    <w:rsid w:val="00DA7BBA"/>
    <w:rsid w:val="00DB01E2"/>
    <w:rsid w:val="00DB0D47"/>
    <w:rsid w:val="00DB11A2"/>
    <w:rsid w:val="00DB152B"/>
    <w:rsid w:val="00DB15EA"/>
    <w:rsid w:val="00DB1645"/>
    <w:rsid w:val="00DB1855"/>
    <w:rsid w:val="00DB185E"/>
    <w:rsid w:val="00DB37FA"/>
    <w:rsid w:val="00DB4A23"/>
    <w:rsid w:val="00DB4AF3"/>
    <w:rsid w:val="00DB4D4A"/>
    <w:rsid w:val="00DB5281"/>
    <w:rsid w:val="00DB552D"/>
    <w:rsid w:val="00DB5909"/>
    <w:rsid w:val="00DB5972"/>
    <w:rsid w:val="00DB5BB8"/>
    <w:rsid w:val="00DB634A"/>
    <w:rsid w:val="00DB72A9"/>
    <w:rsid w:val="00DB7743"/>
    <w:rsid w:val="00DB7D51"/>
    <w:rsid w:val="00DC0012"/>
    <w:rsid w:val="00DC0215"/>
    <w:rsid w:val="00DC07AD"/>
    <w:rsid w:val="00DC0C8F"/>
    <w:rsid w:val="00DC1330"/>
    <w:rsid w:val="00DC157B"/>
    <w:rsid w:val="00DC16F5"/>
    <w:rsid w:val="00DC1AC8"/>
    <w:rsid w:val="00DC1F1F"/>
    <w:rsid w:val="00DC2FB8"/>
    <w:rsid w:val="00DC351C"/>
    <w:rsid w:val="00DC37C9"/>
    <w:rsid w:val="00DC3C62"/>
    <w:rsid w:val="00DC3E55"/>
    <w:rsid w:val="00DC3EB5"/>
    <w:rsid w:val="00DC40B2"/>
    <w:rsid w:val="00DC44A1"/>
    <w:rsid w:val="00DC45C2"/>
    <w:rsid w:val="00DC4B80"/>
    <w:rsid w:val="00DC54A6"/>
    <w:rsid w:val="00DC679A"/>
    <w:rsid w:val="00DC6A1F"/>
    <w:rsid w:val="00DC6A68"/>
    <w:rsid w:val="00DC703D"/>
    <w:rsid w:val="00DC72AF"/>
    <w:rsid w:val="00DC794E"/>
    <w:rsid w:val="00DC7C15"/>
    <w:rsid w:val="00DC7F13"/>
    <w:rsid w:val="00DD0074"/>
    <w:rsid w:val="00DD1101"/>
    <w:rsid w:val="00DD110E"/>
    <w:rsid w:val="00DD1B07"/>
    <w:rsid w:val="00DD1C4D"/>
    <w:rsid w:val="00DD1FEB"/>
    <w:rsid w:val="00DD23CD"/>
    <w:rsid w:val="00DD2C17"/>
    <w:rsid w:val="00DD2FD2"/>
    <w:rsid w:val="00DD3AA5"/>
    <w:rsid w:val="00DD3E25"/>
    <w:rsid w:val="00DD4263"/>
    <w:rsid w:val="00DD44DE"/>
    <w:rsid w:val="00DD4681"/>
    <w:rsid w:val="00DD4938"/>
    <w:rsid w:val="00DD4E4F"/>
    <w:rsid w:val="00DD5B4B"/>
    <w:rsid w:val="00DD5F0F"/>
    <w:rsid w:val="00DD7106"/>
    <w:rsid w:val="00DD72B0"/>
    <w:rsid w:val="00DD7696"/>
    <w:rsid w:val="00DD782A"/>
    <w:rsid w:val="00DD7A0D"/>
    <w:rsid w:val="00DD7B0A"/>
    <w:rsid w:val="00DD7B97"/>
    <w:rsid w:val="00DE0A2A"/>
    <w:rsid w:val="00DE0B5D"/>
    <w:rsid w:val="00DE0E1A"/>
    <w:rsid w:val="00DE112C"/>
    <w:rsid w:val="00DE20BF"/>
    <w:rsid w:val="00DE265B"/>
    <w:rsid w:val="00DE2D34"/>
    <w:rsid w:val="00DE37F4"/>
    <w:rsid w:val="00DE3CE3"/>
    <w:rsid w:val="00DE4047"/>
    <w:rsid w:val="00DE4164"/>
    <w:rsid w:val="00DE533A"/>
    <w:rsid w:val="00DE5399"/>
    <w:rsid w:val="00DE5709"/>
    <w:rsid w:val="00DE5733"/>
    <w:rsid w:val="00DE5773"/>
    <w:rsid w:val="00DE5C9D"/>
    <w:rsid w:val="00DE6607"/>
    <w:rsid w:val="00DE6A30"/>
    <w:rsid w:val="00DE7061"/>
    <w:rsid w:val="00DE71A8"/>
    <w:rsid w:val="00DE7630"/>
    <w:rsid w:val="00DE7788"/>
    <w:rsid w:val="00DE786A"/>
    <w:rsid w:val="00DE7E50"/>
    <w:rsid w:val="00DF04F1"/>
    <w:rsid w:val="00DF093A"/>
    <w:rsid w:val="00DF0E56"/>
    <w:rsid w:val="00DF0E75"/>
    <w:rsid w:val="00DF16E7"/>
    <w:rsid w:val="00DF1CEA"/>
    <w:rsid w:val="00DF24BE"/>
    <w:rsid w:val="00DF2595"/>
    <w:rsid w:val="00DF2F97"/>
    <w:rsid w:val="00DF3174"/>
    <w:rsid w:val="00DF4340"/>
    <w:rsid w:val="00DF5360"/>
    <w:rsid w:val="00DF54BD"/>
    <w:rsid w:val="00DF7DBF"/>
    <w:rsid w:val="00E007D0"/>
    <w:rsid w:val="00E00D22"/>
    <w:rsid w:val="00E01080"/>
    <w:rsid w:val="00E012E4"/>
    <w:rsid w:val="00E014DF"/>
    <w:rsid w:val="00E01958"/>
    <w:rsid w:val="00E0279C"/>
    <w:rsid w:val="00E02883"/>
    <w:rsid w:val="00E02C14"/>
    <w:rsid w:val="00E031C0"/>
    <w:rsid w:val="00E03B44"/>
    <w:rsid w:val="00E03DE8"/>
    <w:rsid w:val="00E0464A"/>
    <w:rsid w:val="00E04CE2"/>
    <w:rsid w:val="00E05386"/>
    <w:rsid w:val="00E0538F"/>
    <w:rsid w:val="00E0587A"/>
    <w:rsid w:val="00E05C39"/>
    <w:rsid w:val="00E05D8B"/>
    <w:rsid w:val="00E062C6"/>
    <w:rsid w:val="00E068CC"/>
    <w:rsid w:val="00E06925"/>
    <w:rsid w:val="00E06AE2"/>
    <w:rsid w:val="00E06B00"/>
    <w:rsid w:val="00E07B5A"/>
    <w:rsid w:val="00E07C3A"/>
    <w:rsid w:val="00E10019"/>
    <w:rsid w:val="00E105D0"/>
    <w:rsid w:val="00E10871"/>
    <w:rsid w:val="00E10B2B"/>
    <w:rsid w:val="00E11218"/>
    <w:rsid w:val="00E112D5"/>
    <w:rsid w:val="00E11729"/>
    <w:rsid w:val="00E11C38"/>
    <w:rsid w:val="00E11ECC"/>
    <w:rsid w:val="00E12450"/>
    <w:rsid w:val="00E1290D"/>
    <w:rsid w:val="00E1399B"/>
    <w:rsid w:val="00E139BA"/>
    <w:rsid w:val="00E13E4F"/>
    <w:rsid w:val="00E1455A"/>
    <w:rsid w:val="00E14656"/>
    <w:rsid w:val="00E146F4"/>
    <w:rsid w:val="00E1479D"/>
    <w:rsid w:val="00E14CC4"/>
    <w:rsid w:val="00E14D29"/>
    <w:rsid w:val="00E14DB6"/>
    <w:rsid w:val="00E14DEC"/>
    <w:rsid w:val="00E15BB9"/>
    <w:rsid w:val="00E16930"/>
    <w:rsid w:val="00E17540"/>
    <w:rsid w:val="00E17A36"/>
    <w:rsid w:val="00E17BEE"/>
    <w:rsid w:val="00E17F03"/>
    <w:rsid w:val="00E20607"/>
    <w:rsid w:val="00E2079B"/>
    <w:rsid w:val="00E20BBD"/>
    <w:rsid w:val="00E21870"/>
    <w:rsid w:val="00E21BAF"/>
    <w:rsid w:val="00E222CA"/>
    <w:rsid w:val="00E228F4"/>
    <w:rsid w:val="00E22A1D"/>
    <w:rsid w:val="00E23592"/>
    <w:rsid w:val="00E237E8"/>
    <w:rsid w:val="00E23E83"/>
    <w:rsid w:val="00E245A1"/>
    <w:rsid w:val="00E24D76"/>
    <w:rsid w:val="00E25461"/>
    <w:rsid w:val="00E25B7C"/>
    <w:rsid w:val="00E2670C"/>
    <w:rsid w:val="00E268B4"/>
    <w:rsid w:val="00E26C92"/>
    <w:rsid w:val="00E272C8"/>
    <w:rsid w:val="00E274A7"/>
    <w:rsid w:val="00E27B72"/>
    <w:rsid w:val="00E27E48"/>
    <w:rsid w:val="00E304E0"/>
    <w:rsid w:val="00E304E3"/>
    <w:rsid w:val="00E30947"/>
    <w:rsid w:val="00E30C5F"/>
    <w:rsid w:val="00E31254"/>
    <w:rsid w:val="00E31D0C"/>
    <w:rsid w:val="00E32CD9"/>
    <w:rsid w:val="00E32F66"/>
    <w:rsid w:val="00E3364D"/>
    <w:rsid w:val="00E337C5"/>
    <w:rsid w:val="00E33B50"/>
    <w:rsid w:val="00E33B5A"/>
    <w:rsid w:val="00E344BA"/>
    <w:rsid w:val="00E34C62"/>
    <w:rsid w:val="00E3539A"/>
    <w:rsid w:val="00E3605E"/>
    <w:rsid w:val="00E36086"/>
    <w:rsid w:val="00E36404"/>
    <w:rsid w:val="00E368FC"/>
    <w:rsid w:val="00E37251"/>
    <w:rsid w:val="00E3731F"/>
    <w:rsid w:val="00E37E5B"/>
    <w:rsid w:val="00E37FD0"/>
    <w:rsid w:val="00E408C9"/>
    <w:rsid w:val="00E40A7C"/>
    <w:rsid w:val="00E40B8D"/>
    <w:rsid w:val="00E40D2F"/>
    <w:rsid w:val="00E416AC"/>
    <w:rsid w:val="00E42401"/>
    <w:rsid w:val="00E425CC"/>
    <w:rsid w:val="00E42878"/>
    <w:rsid w:val="00E4333A"/>
    <w:rsid w:val="00E43A2F"/>
    <w:rsid w:val="00E450E3"/>
    <w:rsid w:val="00E45292"/>
    <w:rsid w:val="00E454C3"/>
    <w:rsid w:val="00E45EA5"/>
    <w:rsid w:val="00E46B5D"/>
    <w:rsid w:val="00E47130"/>
    <w:rsid w:val="00E4716C"/>
    <w:rsid w:val="00E473EC"/>
    <w:rsid w:val="00E4757F"/>
    <w:rsid w:val="00E50268"/>
    <w:rsid w:val="00E502A0"/>
    <w:rsid w:val="00E5062A"/>
    <w:rsid w:val="00E50860"/>
    <w:rsid w:val="00E509CC"/>
    <w:rsid w:val="00E50F47"/>
    <w:rsid w:val="00E5188B"/>
    <w:rsid w:val="00E521BE"/>
    <w:rsid w:val="00E52232"/>
    <w:rsid w:val="00E52CAD"/>
    <w:rsid w:val="00E52D47"/>
    <w:rsid w:val="00E530BF"/>
    <w:rsid w:val="00E53314"/>
    <w:rsid w:val="00E53E73"/>
    <w:rsid w:val="00E5458A"/>
    <w:rsid w:val="00E54C1F"/>
    <w:rsid w:val="00E54CE1"/>
    <w:rsid w:val="00E551EB"/>
    <w:rsid w:val="00E55448"/>
    <w:rsid w:val="00E55BD3"/>
    <w:rsid w:val="00E55FFF"/>
    <w:rsid w:val="00E5627D"/>
    <w:rsid w:val="00E57084"/>
    <w:rsid w:val="00E5729F"/>
    <w:rsid w:val="00E5757F"/>
    <w:rsid w:val="00E577C4"/>
    <w:rsid w:val="00E57974"/>
    <w:rsid w:val="00E60535"/>
    <w:rsid w:val="00E60A78"/>
    <w:rsid w:val="00E60E2E"/>
    <w:rsid w:val="00E61A73"/>
    <w:rsid w:val="00E61C66"/>
    <w:rsid w:val="00E623C0"/>
    <w:rsid w:val="00E626AA"/>
    <w:rsid w:val="00E627A4"/>
    <w:rsid w:val="00E6291D"/>
    <w:rsid w:val="00E6295B"/>
    <w:rsid w:val="00E6311E"/>
    <w:rsid w:val="00E639E4"/>
    <w:rsid w:val="00E642A8"/>
    <w:rsid w:val="00E64E4E"/>
    <w:rsid w:val="00E64EFE"/>
    <w:rsid w:val="00E64FCC"/>
    <w:rsid w:val="00E6508A"/>
    <w:rsid w:val="00E65531"/>
    <w:rsid w:val="00E65B41"/>
    <w:rsid w:val="00E665B0"/>
    <w:rsid w:val="00E668E7"/>
    <w:rsid w:val="00E70B11"/>
    <w:rsid w:val="00E70D68"/>
    <w:rsid w:val="00E70DB1"/>
    <w:rsid w:val="00E7179C"/>
    <w:rsid w:val="00E727CF"/>
    <w:rsid w:val="00E72813"/>
    <w:rsid w:val="00E7295C"/>
    <w:rsid w:val="00E72A19"/>
    <w:rsid w:val="00E7356A"/>
    <w:rsid w:val="00E736B2"/>
    <w:rsid w:val="00E73CA8"/>
    <w:rsid w:val="00E74451"/>
    <w:rsid w:val="00E74686"/>
    <w:rsid w:val="00E74C1B"/>
    <w:rsid w:val="00E75457"/>
    <w:rsid w:val="00E75A7E"/>
    <w:rsid w:val="00E75F28"/>
    <w:rsid w:val="00E76AF2"/>
    <w:rsid w:val="00E7703D"/>
    <w:rsid w:val="00E7737E"/>
    <w:rsid w:val="00E77603"/>
    <w:rsid w:val="00E8046E"/>
    <w:rsid w:val="00E8215E"/>
    <w:rsid w:val="00E8240D"/>
    <w:rsid w:val="00E82BEC"/>
    <w:rsid w:val="00E82D6E"/>
    <w:rsid w:val="00E83406"/>
    <w:rsid w:val="00E8390E"/>
    <w:rsid w:val="00E83A7C"/>
    <w:rsid w:val="00E83B2C"/>
    <w:rsid w:val="00E83CAB"/>
    <w:rsid w:val="00E83F67"/>
    <w:rsid w:val="00E83FDA"/>
    <w:rsid w:val="00E83FDD"/>
    <w:rsid w:val="00E8415F"/>
    <w:rsid w:val="00E848FF"/>
    <w:rsid w:val="00E85477"/>
    <w:rsid w:val="00E857DD"/>
    <w:rsid w:val="00E85A3C"/>
    <w:rsid w:val="00E85CA8"/>
    <w:rsid w:val="00E85CAA"/>
    <w:rsid w:val="00E85D58"/>
    <w:rsid w:val="00E860B1"/>
    <w:rsid w:val="00E86207"/>
    <w:rsid w:val="00E86B1A"/>
    <w:rsid w:val="00E8714B"/>
    <w:rsid w:val="00E87279"/>
    <w:rsid w:val="00E904AF"/>
    <w:rsid w:val="00E910FF"/>
    <w:rsid w:val="00E9183C"/>
    <w:rsid w:val="00E91E25"/>
    <w:rsid w:val="00E92091"/>
    <w:rsid w:val="00E92173"/>
    <w:rsid w:val="00E923DE"/>
    <w:rsid w:val="00E92DDE"/>
    <w:rsid w:val="00E92E89"/>
    <w:rsid w:val="00E92E8F"/>
    <w:rsid w:val="00E93031"/>
    <w:rsid w:val="00E937DD"/>
    <w:rsid w:val="00E93917"/>
    <w:rsid w:val="00E9391D"/>
    <w:rsid w:val="00E93C5B"/>
    <w:rsid w:val="00E94160"/>
    <w:rsid w:val="00E946DB"/>
    <w:rsid w:val="00E947F5"/>
    <w:rsid w:val="00E948AA"/>
    <w:rsid w:val="00E952E5"/>
    <w:rsid w:val="00E95766"/>
    <w:rsid w:val="00E95E81"/>
    <w:rsid w:val="00E962FD"/>
    <w:rsid w:val="00E9727E"/>
    <w:rsid w:val="00E97345"/>
    <w:rsid w:val="00E9765A"/>
    <w:rsid w:val="00E9773D"/>
    <w:rsid w:val="00E97874"/>
    <w:rsid w:val="00E97EAC"/>
    <w:rsid w:val="00E97EF1"/>
    <w:rsid w:val="00EA0AA5"/>
    <w:rsid w:val="00EA174A"/>
    <w:rsid w:val="00EA1B8E"/>
    <w:rsid w:val="00EA1F4D"/>
    <w:rsid w:val="00EA3192"/>
    <w:rsid w:val="00EA3499"/>
    <w:rsid w:val="00EA39C8"/>
    <w:rsid w:val="00EA434E"/>
    <w:rsid w:val="00EA4560"/>
    <w:rsid w:val="00EA4C79"/>
    <w:rsid w:val="00EA4D49"/>
    <w:rsid w:val="00EA4D4D"/>
    <w:rsid w:val="00EA4EA1"/>
    <w:rsid w:val="00EA552E"/>
    <w:rsid w:val="00EA5586"/>
    <w:rsid w:val="00EA6023"/>
    <w:rsid w:val="00EA6607"/>
    <w:rsid w:val="00EA6B12"/>
    <w:rsid w:val="00EA6BC2"/>
    <w:rsid w:val="00EA6EAD"/>
    <w:rsid w:val="00EA6EBF"/>
    <w:rsid w:val="00EA7D73"/>
    <w:rsid w:val="00EB07A7"/>
    <w:rsid w:val="00EB1F23"/>
    <w:rsid w:val="00EB31CD"/>
    <w:rsid w:val="00EB47DC"/>
    <w:rsid w:val="00EB47F5"/>
    <w:rsid w:val="00EB4B56"/>
    <w:rsid w:val="00EB4FDD"/>
    <w:rsid w:val="00EB5064"/>
    <w:rsid w:val="00EB5094"/>
    <w:rsid w:val="00EB5371"/>
    <w:rsid w:val="00EB5427"/>
    <w:rsid w:val="00EB593C"/>
    <w:rsid w:val="00EB5E85"/>
    <w:rsid w:val="00EB6C9D"/>
    <w:rsid w:val="00EB6CD8"/>
    <w:rsid w:val="00EB7369"/>
    <w:rsid w:val="00EB74EB"/>
    <w:rsid w:val="00EB7B9A"/>
    <w:rsid w:val="00EB7DDD"/>
    <w:rsid w:val="00EB7FBB"/>
    <w:rsid w:val="00EC0190"/>
    <w:rsid w:val="00EC0C00"/>
    <w:rsid w:val="00EC0F77"/>
    <w:rsid w:val="00EC12C9"/>
    <w:rsid w:val="00EC165D"/>
    <w:rsid w:val="00EC169D"/>
    <w:rsid w:val="00EC1747"/>
    <w:rsid w:val="00EC17E1"/>
    <w:rsid w:val="00EC1859"/>
    <w:rsid w:val="00EC1C91"/>
    <w:rsid w:val="00EC20D5"/>
    <w:rsid w:val="00EC21CC"/>
    <w:rsid w:val="00EC21F0"/>
    <w:rsid w:val="00EC28B3"/>
    <w:rsid w:val="00EC3C0F"/>
    <w:rsid w:val="00EC3CAC"/>
    <w:rsid w:val="00EC3DF2"/>
    <w:rsid w:val="00EC42FE"/>
    <w:rsid w:val="00EC53DF"/>
    <w:rsid w:val="00EC55A5"/>
    <w:rsid w:val="00EC56DC"/>
    <w:rsid w:val="00EC5883"/>
    <w:rsid w:val="00EC5F8B"/>
    <w:rsid w:val="00EC6502"/>
    <w:rsid w:val="00EC656B"/>
    <w:rsid w:val="00EC6590"/>
    <w:rsid w:val="00EC66FA"/>
    <w:rsid w:val="00EC7F78"/>
    <w:rsid w:val="00ED0525"/>
    <w:rsid w:val="00ED0F0F"/>
    <w:rsid w:val="00ED0FCA"/>
    <w:rsid w:val="00ED11A8"/>
    <w:rsid w:val="00ED1A17"/>
    <w:rsid w:val="00ED1D45"/>
    <w:rsid w:val="00ED243D"/>
    <w:rsid w:val="00ED2442"/>
    <w:rsid w:val="00ED3AE7"/>
    <w:rsid w:val="00ED3F28"/>
    <w:rsid w:val="00ED5718"/>
    <w:rsid w:val="00ED57D6"/>
    <w:rsid w:val="00ED5AC6"/>
    <w:rsid w:val="00ED5D0D"/>
    <w:rsid w:val="00ED5E60"/>
    <w:rsid w:val="00ED6B68"/>
    <w:rsid w:val="00ED6CA2"/>
    <w:rsid w:val="00ED6F74"/>
    <w:rsid w:val="00ED7286"/>
    <w:rsid w:val="00ED76B2"/>
    <w:rsid w:val="00ED79E2"/>
    <w:rsid w:val="00ED7C56"/>
    <w:rsid w:val="00ED7DF3"/>
    <w:rsid w:val="00ED7E2F"/>
    <w:rsid w:val="00EE00AC"/>
    <w:rsid w:val="00EE0617"/>
    <w:rsid w:val="00EE0A4A"/>
    <w:rsid w:val="00EE0B66"/>
    <w:rsid w:val="00EE1BC1"/>
    <w:rsid w:val="00EE2228"/>
    <w:rsid w:val="00EE23A7"/>
    <w:rsid w:val="00EE2C22"/>
    <w:rsid w:val="00EE3293"/>
    <w:rsid w:val="00EE443C"/>
    <w:rsid w:val="00EE489B"/>
    <w:rsid w:val="00EE4A75"/>
    <w:rsid w:val="00EE5CCC"/>
    <w:rsid w:val="00EE5DDC"/>
    <w:rsid w:val="00EE678A"/>
    <w:rsid w:val="00EE681B"/>
    <w:rsid w:val="00EE68F3"/>
    <w:rsid w:val="00EE6CC5"/>
    <w:rsid w:val="00EE7055"/>
    <w:rsid w:val="00EE7DC4"/>
    <w:rsid w:val="00EE7ECF"/>
    <w:rsid w:val="00EF0084"/>
    <w:rsid w:val="00EF0254"/>
    <w:rsid w:val="00EF090E"/>
    <w:rsid w:val="00EF0D96"/>
    <w:rsid w:val="00EF0DEE"/>
    <w:rsid w:val="00EF1400"/>
    <w:rsid w:val="00EF142B"/>
    <w:rsid w:val="00EF15B1"/>
    <w:rsid w:val="00EF203A"/>
    <w:rsid w:val="00EF248B"/>
    <w:rsid w:val="00EF3BF9"/>
    <w:rsid w:val="00EF4925"/>
    <w:rsid w:val="00EF4EE5"/>
    <w:rsid w:val="00EF4F04"/>
    <w:rsid w:val="00EF4F83"/>
    <w:rsid w:val="00EF520B"/>
    <w:rsid w:val="00EF5432"/>
    <w:rsid w:val="00EF54F6"/>
    <w:rsid w:val="00EF5C45"/>
    <w:rsid w:val="00EF72FC"/>
    <w:rsid w:val="00EF7884"/>
    <w:rsid w:val="00EF7BA4"/>
    <w:rsid w:val="00F00DD1"/>
    <w:rsid w:val="00F00E97"/>
    <w:rsid w:val="00F013B5"/>
    <w:rsid w:val="00F01858"/>
    <w:rsid w:val="00F01C1B"/>
    <w:rsid w:val="00F01EC6"/>
    <w:rsid w:val="00F021B1"/>
    <w:rsid w:val="00F02448"/>
    <w:rsid w:val="00F02466"/>
    <w:rsid w:val="00F025B7"/>
    <w:rsid w:val="00F02C95"/>
    <w:rsid w:val="00F02FCB"/>
    <w:rsid w:val="00F03166"/>
    <w:rsid w:val="00F03230"/>
    <w:rsid w:val="00F0366E"/>
    <w:rsid w:val="00F03F9C"/>
    <w:rsid w:val="00F04356"/>
    <w:rsid w:val="00F043F3"/>
    <w:rsid w:val="00F04722"/>
    <w:rsid w:val="00F047C0"/>
    <w:rsid w:val="00F0498E"/>
    <w:rsid w:val="00F04A5C"/>
    <w:rsid w:val="00F04E97"/>
    <w:rsid w:val="00F05214"/>
    <w:rsid w:val="00F05656"/>
    <w:rsid w:val="00F05879"/>
    <w:rsid w:val="00F06018"/>
    <w:rsid w:val="00F06A6C"/>
    <w:rsid w:val="00F06C1C"/>
    <w:rsid w:val="00F06C9E"/>
    <w:rsid w:val="00F06DB1"/>
    <w:rsid w:val="00F07190"/>
    <w:rsid w:val="00F07A5F"/>
    <w:rsid w:val="00F10355"/>
    <w:rsid w:val="00F10F4F"/>
    <w:rsid w:val="00F11260"/>
    <w:rsid w:val="00F11523"/>
    <w:rsid w:val="00F125B1"/>
    <w:rsid w:val="00F12FB4"/>
    <w:rsid w:val="00F13439"/>
    <w:rsid w:val="00F13654"/>
    <w:rsid w:val="00F1443A"/>
    <w:rsid w:val="00F14489"/>
    <w:rsid w:val="00F14591"/>
    <w:rsid w:val="00F145CA"/>
    <w:rsid w:val="00F147B1"/>
    <w:rsid w:val="00F1497D"/>
    <w:rsid w:val="00F14F72"/>
    <w:rsid w:val="00F15460"/>
    <w:rsid w:val="00F16E03"/>
    <w:rsid w:val="00F1718A"/>
    <w:rsid w:val="00F17ABB"/>
    <w:rsid w:val="00F17B5E"/>
    <w:rsid w:val="00F17CE8"/>
    <w:rsid w:val="00F17DF4"/>
    <w:rsid w:val="00F17E6B"/>
    <w:rsid w:val="00F20085"/>
    <w:rsid w:val="00F204C9"/>
    <w:rsid w:val="00F2051A"/>
    <w:rsid w:val="00F20969"/>
    <w:rsid w:val="00F22136"/>
    <w:rsid w:val="00F22213"/>
    <w:rsid w:val="00F234B6"/>
    <w:rsid w:val="00F2355C"/>
    <w:rsid w:val="00F23C6C"/>
    <w:rsid w:val="00F24090"/>
    <w:rsid w:val="00F24249"/>
    <w:rsid w:val="00F24EB3"/>
    <w:rsid w:val="00F26135"/>
    <w:rsid w:val="00F2638A"/>
    <w:rsid w:val="00F26449"/>
    <w:rsid w:val="00F26644"/>
    <w:rsid w:val="00F26795"/>
    <w:rsid w:val="00F2699D"/>
    <w:rsid w:val="00F26FB3"/>
    <w:rsid w:val="00F27619"/>
    <w:rsid w:val="00F27D70"/>
    <w:rsid w:val="00F30112"/>
    <w:rsid w:val="00F3014F"/>
    <w:rsid w:val="00F30482"/>
    <w:rsid w:val="00F304B8"/>
    <w:rsid w:val="00F30560"/>
    <w:rsid w:val="00F3066E"/>
    <w:rsid w:val="00F30700"/>
    <w:rsid w:val="00F30BEE"/>
    <w:rsid w:val="00F30DC3"/>
    <w:rsid w:val="00F31020"/>
    <w:rsid w:val="00F316A7"/>
    <w:rsid w:val="00F31970"/>
    <w:rsid w:val="00F3206F"/>
    <w:rsid w:val="00F328F8"/>
    <w:rsid w:val="00F32910"/>
    <w:rsid w:val="00F32C36"/>
    <w:rsid w:val="00F32EDF"/>
    <w:rsid w:val="00F332C0"/>
    <w:rsid w:val="00F33594"/>
    <w:rsid w:val="00F33754"/>
    <w:rsid w:val="00F3393D"/>
    <w:rsid w:val="00F3394C"/>
    <w:rsid w:val="00F34751"/>
    <w:rsid w:val="00F34C38"/>
    <w:rsid w:val="00F354A0"/>
    <w:rsid w:val="00F35D22"/>
    <w:rsid w:val="00F365DB"/>
    <w:rsid w:val="00F3663D"/>
    <w:rsid w:val="00F37CEF"/>
    <w:rsid w:val="00F405CF"/>
    <w:rsid w:val="00F40E97"/>
    <w:rsid w:val="00F40EB5"/>
    <w:rsid w:val="00F40EE6"/>
    <w:rsid w:val="00F410C1"/>
    <w:rsid w:val="00F415DE"/>
    <w:rsid w:val="00F41803"/>
    <w:rsid w:val="00F41A7F"/>
    <w:rsid w:val="00F420D1"/>
    <w:rsid w:val="00F43366"/>
    <w:rsid w:val="00F436E1"/>
    <w:rsid w:val="00F43F0F"/>
    <w:rsid w:val="00F44247"/>
    <w:rsid w:val="00F44641"/>
    <w:rsid w:val="00F446C8"/>
    <w:rsid w:val="00F4559C"/>
    <w:rsid w:val="00F457E2"/>
    <w:rsid w:val="00F45CEA"/>
    <w:rsid w:val="00F45DCD"/>
    <w:rsid w:val="00F46064"/>
    <w:rsid w:val="00F461F0"/>
    <w:rsid w:val="00F4762F"/>
    <w:rsid w:val="00F477F1"/>
    <w:rsid w:val="00F47D02"/>
    <w:rsid w:val="00F47FBA"/>
    <w:rsid w:val="00F50F79"/>
    <w:rsid w:val="00F5100C"/>
    <w:rsid w:val="00F514B9"/>
    <w:rsid w:val="00F52659"/>
    <w:rsid w:val="00F52F1C"/>
    <w:rsid w:val="00F535CC"/>
    <w:rsid w:val="00F53861"/>
    <w:rsid w:val="00F547BC"/>
    <w:rsid w:val="00F55528"/>
    <w:rsid w:val="00F55710"/>
    <w:rsid w:val="00F56016"/>
    <w:rsid w:val="00F5635B"/>
    <w:rsid w:val="00F5641D"/>
    <w:rsid w:val="00F564E0"/>
    <w:rsid w:val="00F56739"/>
    <w:rsid w:val="00F56C82"/>
    <w:rsid w:val="00F56F1C"/>
    <w:rsid w:val="00F56F67"/>
    <w:rsid w:val="00F5722D"/>
    <w:rsid w:val="00F57598"/>
    <w:rsid w:val="00F576FD"/>
    <w:rsid w:val="00F577A0"/>
    <w:rsid w:val="00F6018D"/>
    <w:rsid w:val="00F61606"/>
    <w:rsid w:val="00F62131"/>
    <w:rsid w:val="00F6275D"/>
    <w:rsid w:val="00F62BC3"/>
    <w:rsid w:val="00F63035"/>
    <w:rsid w:val="00F631D8"/>
    <w:rsid w:val="00F63624"/>
    <w:rsid w:val="00F6368D"/>
    <w:rsid w:val="00F63A6F"/>
    <w:rsid w:val="00F64144"/>
    <w:rsid w:val="00F64B71"/>
    <w:rsid w:val="00F6571E"/>
    <w:rsid w:val="00F65752"/>
    <w:rsid w:val="00F664B7"/>
    <w:rsid w:val="00F66666"/>
    <w:rsid w:val="00F66C6D"/>
    <w:rsid w:val="00F670E5"/>
    <w:rsid w:val="00F671CF"/>
    <w:rsid w:val="00F67323"/>
    <w:rsid w:val="00F67A6A"/>
    <w:rsid w:val="00F70325"/>
    <w:rsid w:val="00F7065F"/>
    <w:rsid w:val="00F709F2"/>
    <w:rsid w:val="00F711A7"/>
    <w:rsid w:val="00F711B7"/>
    <w:rsid w:val="00F71826"/>
    <w:rsid w:val="00F71CCE"/>
    <w:rsid w:val="00F71E71"/>
    <w:rsid w:val="00F71FEB"/>
    <w:rsid w:val="00F72644"/>
    <w:rsid w:val="00F72F8B"/>
    <w:rsid w:val="00F735AF"/>
    <w:rsid w:val="00F73BDB"/>
    <w:rsid w:val="00F73BE8"/>
    <w:rsid w:val="00F73EDA"/>
    <w:rsid w:val="00F73FD7"/>
    <w:rsid w:val="00F74196"/>
    <w:rsid w:val="00F7440B"/>
    <w:rsid w:val="00F74882"/>
    <w:rsid w:val="00F7519A"/>
    <w:rsid w:val="00F75D46"/>
    <w:rsid w:val="00F75E71"/>
    <w:rsid w:val="00F761EA"/>
    <w:rsid w:val="00F76425"/>
    <w:rsid w:val="00F76CA6"/>
    <w:rsid w:val="00F77166"/>
    <w:rsid w:val="00F773C9"/>
    <w:rsid w:val="00F80223"/>
    <w:rsid w:val="00F80544"/>
    <w:rsid w:val="00F80FE4"/>
    <w:rsid w:val="00F81B5A"/>
    <w:rsid w:val="00F82490"/>
    <w:rsid w:val="00F8323E"/>
    <w:rsid w:val="00F83784"/>
    <w:rsid w:val="00F83AB5"/>
    <w:rsid w:val="00F83BB3"/>
    <w:rsid w:val="00F83BCE"/>
    <w:rsid w:val="00F83D48"/>
    <w:rsid w:val="00F83DB6"/>
    <w:rsid w:val="00F8408A"/>
    <w:rsid w:val="00F840E3"/>
    <w:rsid w:val="00F849E7"/>
    <w:rsid w:val="00F84BF0"/>
    <w:rsid w:val="00F84D33"/>
    <w:rsid w:val="00F85BFD"/>
    <w:rsid w:val="00F86575"/>
    <w:rsid w:val="00F86729"/>
    <w:rsid w:val="00F86795"/>
    <w:rsid w:val="00F871A3"/>
    <w:rsid w:val="00F876DD"/>
    <w:rsid w:val="00F90105"/>
    <w:rsid w:val="00F90C20"/>
    <w:rsid w:val="00F90E5F"/>
    <w:rsid w:val="00F90E8B"/>
    <w:rsid w:val="00F91199"/>
    <w:rsid w:val="00F91580"/>
    <w:rsid w:val="00F91A6C"/>
    <w:rsid w:val="00F91BAB"/>
    <w:rsid w:val="00F92306"/>
    <w:rsid w:val="00F927C0"/>
    <w:rsid w:val="00F928AF"/>
    <w:rsid w:val="00F92946"/>
    <w:rsid w:val="00F92CBB"/>
    <w:rsid w:val="00F92EEB"/>
    <w:rsid w:val="00F933B7"/>
    <w:rsid w:val="00F93BFB"/>
    <w:rsid w:val="00F93F19"/>
    <w:rsid w:val="00F94017"/>
    <w:rsid w:val="00F95559"/>
    <w:rsid w:val="00F955A1"/>
    <w:rsid w:val="00F95FBD"/>
    <w:rsid w:val="00F96847"/>
    <w:rsid w:val="00F96ED4"/>
    <w:rsid w:val="00F972FC"/>
    <w:rsid w:val="00F977FF"/>
    <w:rsid w:val="00FA0142"/>
    <w:rsid w:val="00FA021B"/>
    <w:rsid w:val="00FA13A1"/>
    <w:rsid w:val="00FA1D8F"/>
    <w:rsid w:val="00FA2134"/>
    <w:rsid w:val="00FA28A4"/>
    <w:rsid w:val="00FA290B"/>
    <w:rsid w:val="00FA2990"/>
    <w:rsid w:val="00FA2F17"/>
    <w:rsid w:val="00FA3534"/>
    <w:rsid w:val="00FA39BF"/>
    <w:rsid w:val="00FA5741"/>
    <w:rsid w:val="00FA59BC"/>
    <w:rsid w:val="00FA5AE2"/>
    <w:rsid w:val="00FA6DAE"/>
    <w:rsid w:val="00FA703A"/>
    <w:rsid w:val="00FA73E8"/>
    <w:rsid w:val="00FA76CE"/>
    <w:rsid w:val="00FA7C50"/>
    <w:rsid w:val="00FB1373"/>
    <w:rsid w:val="00FB13BF"/>
    <w:rsid w:val="00FB14C3"/>
    <w:rsid w:val="00FB1CE6"/>
    <w:rsid w:val="00FB1E14"/>
    <w:rsid w:val="00FB2463"/>
    <w:rsid w:val="00FB27F8"/>
    <w:rsid w:val="00FB2941"/>
    <w:rsid w:val="00FB2CDD"/>
    <w:rsid w:val="00FB3137"/>
    <w:rsid w:val="00FB39AA"/>
    <w:rsid w:val="00FB3D4A"/>
    <w:rsid w:val="00FB44C8"/>
    <w:rsid w:val="00FB44F7"/>
    <w:rsid w:val="00FB488A"/>
    <w:rsid w:val="00FB4F13"/>
    <w:rsid w:val="00FB4FDB"/>
    <w:rsid w:val="00FB588A"/>
    <w:rsid w:val="00FB593C"/>
    <w:rsid w:val="00FB63B5"/>
    <w:rsid w:val="00FB643F"/>
    <w:rsid w:val="00FB6E25"/>
    <w:rsid w:val="00FB7333"/>
    <w:rsid w:val="00FB7902"/>
    <w:rsid w:val="00FC0102"/>
    <w:rsid w:val="00FC0400"/>
    <w:rsid w:val="00FC07FC"/>
    <w:rsid w:val="00FC08CB"/>
    <w:rsid w:val="00FC08E5"/>
    <w:rsid w:val="00FC1D0C"/>
    <w:rsid w:val="00FC245F"/>
    <w:rsid w:val="00FC24C7"/>
    <w:rsid w:val="00FC2A41"/>
    <w:rsid w:val="00FC37FC"/>
    <w:rsid w:val="00FC3E6F"/>
    <w:rsid w:val="00FC3EE8"/>
    <w:rsid w:val="00FC4FE1"/>
    <w:rsid w:val="00FC5BD5"/>
    <w:rsid w:val="00FC5D7D"/>
    <w:rsid w:val="00FC5E1F"/>
    <w:rsid w:val="00FC5E53"/>
    <w:rsid w:val="00FC6091"/>
    <w:rsid w:val="00FC7275"/>
    <w:rsid w:val="00FC798E"/>
    <w:rsid w:val="00FC79BB"/>
    <w:rsid w:val="00FC7E6E"/>
    <w:rsid w:val="00FC7EC3"/>
    <w:rsid w:val="00FD0469"/>
    <w:rsid w:val="00FD3B10"/>
    <w:rsid w:val="00FD4243"/>
    <w:rsid w:val="00FD4746"/>
    <w:rsid w:val="00FD4915"/>
    <w:rsid w:val="00FD4B9B"/>
    <w:rsid w:val="00FD58A4"/>
    <w:rsid w:val="00FD5CAA"/>
    <w:rsid w:val="00FD5DE5"/>
    <w:rsid w:val="00FD5F17"/>
    <w:rsid w:val="00FD6450"/>
    <w:rsid w:val="00FD69C8"/>
    <w:rsid w:val="00FD6AAC"/>
    <w:rsid w:val="00FD7676"/>
    <w:rsid w:val="00FD7BDF"/>
    <w:rsid w:val="00FD7D4D"/>
    <w:rsid w:val="00FD7DC8"/>
    <w:rsid w:val="00FE00A6"/>
    <w:rsid w:val="00FE0802"/>
    <w:rsid w:val="00FE0F2A"/>
    <w:rsid w:val="00FE1A54"/>
    <w:rsid w:val="00FE234C"/>
    <w:rsid w:val="00FE25D5"/>
    <w:rsid w:val="00FE2706"/>
    <w:rsid w:val="00FE2774"/>
    <w:rsid w:val="00FE3069"/>
    <w:rsid w:val="00FE4351"/>
    <w:rsid w:val="00FE4C2E"/>
    <w:rsid w:val="00FE514A"/>
    <w:rsid w:val="00FE5AC0"/>
    <w:rsid w:val="00FE5C92"/>
    <w:rsid w:val="00FE704A"/>
    <w:rsid w:val="00FE74E9"/>
    <w:rsid w:val="00FE76ED"/>
    <w:rsid w:val="00FE7879"/>
    <w:rsid w:val="00FE7912"/>
    <w:rsid w:val="00FE7D2F"/>
    <w:rsid w:val="00FE7F17"/>
    <w:rsid w:val="00FF0193"/>
    <w:rsid w:val="00FF020B"/>
    <w:rsid w:val="00FF05CA"/>
    <w:rsid w:val="00FF0C75"/>
    <w:rsid w:val="00FF0E19"/>
    <w:rsid w:val="00FF1461"/>
    <w:rsid w:val="00FF1E24"/>
    <w:rsid w:val="00FF23D0"/>
    <w:rsid w:val="00FF2582"/>
    <w:rsid w:val="00FF2B15"/>
    <w:rsid w:val="00FF2EEE"/>
    <w:rsid w:val="00FF32C3"/>
    <w:rsid w:val="00FF345B"/>
    <w:rsid w:val="00FF4119"/>
    <w:rsid w:val="00FF4473"/>
    <w:rsid w:val="00FF4B12"/>
    <w:rsid w:val="00FF5AE7"/>
    <w:rsid w:val="00FF6160"/>
    <w:rsid w:val="00FF65BE"/>
    <w:rsid w:val="00FF7A92"/>
    <w:rsid w:val="00FF7E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0198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921"/>
    <w:rPr>
      <w:rFonts w:ascii="Calibri" w:eastAsia="Calibri" w:hAnsi="Calibri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757F"/>
    <w:pPr>
      <w:keepNext/>
      <w:spacing w:before="240" w:after="60" w:line="240" w:lineRule="auto"/>
      <w:outlineLvl w:val="0"/>
    </w:pPr>
    <w:rPr>
      <w:rFonts w:asciiTheme="majorHAnsi" w:eastAsiaTheme="majorEastAsia" w:hAnsiTheme="majorHAnsi"/>
      <w:b/>
      <w:bCs/>
      <w:kern w:val="32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757F"/>
    <w:pPr>
      <w:keepNext/>
      <w:spacing w:before="240" w:after="60" w:line="240" w:lineRule="auto"/>
      <w:outlineLvl w:val="1"/>
    </w:pPr>
    <w:rPr>
      <w:rFonts w:asciiTheme="majorHAnsi" w:eastAsiaTheme="majorEastAsia" w:hAnsiTheme="majorHAnsi"/>
      <w:b/>
      <w:bCs/>
      <w:i/>
      <w:iCs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757F"/>
    <w:pPr>
      <w:keepNext/>
      <w:spacing w:before="240" w:after="60" w:line="240" w:lineRule="auto"/>
      <w:outlineLvl w:val="2"/>
    </w:pPr>
    <w:rPr>
      <w:rFonts w:asciiTheme="majorHAnsi" w:eastAsiaTheme="majorEastAsia" w:hAnsiTheme="majorHAnsi"/>
      <w:b/>
      <w:bCs/>
      <w:sz w:val="26"/>
      <w:szCs w:val="26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57F"/>
    <w:pPr>
      <w:keepNext/>
      <w:spacing w:before="240" w:after="60" w:line="240" w:lineRule="auto"/>
      <w:outlineLvl w:val="3"/>
    </w:pPr>
    <w:rPr>
      <w:rFonts w:asciiTheme="minorHAnsi" w:eastAsiaTheme="minorHAnsi" w:hAnsiTheme="minorHAnsi"/>
      <w:b/>
      <w:bCs/>
      <w:sz w:val="28"/>
      <w:szCs w:val="28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757F"/>
    <w:pPr>
      <w:spacing w:before="240" w:after="60" w:line="240" w:lineRule="auto"/>
      <w:outlineLvl w:val="4"/>
    </w:pPr>
    <w:rPr>
      <w:rFonts w:asciiTheme="minorHAnsi" w:eastAsiaTheme="minorHAnsi" w:hAnsiTheme="minorHAnsi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757F"/>
    <w:pPr>
      <w:spacing w:before="240" w:after="60" w:line="240" w:lineRule="auto"/>
      <w:outlineLvl w:val="5"/>
    </w:pPr>
    <w:rPr>
      <w:rFonts w:asciiTheme="minorHAnsi" w:eastAsiaTheme="minorHAnsi" w:hAnsiTheme="minorHAnsi"/>
      <w:b/>
      <w:bCs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757F"/>
    <w:pPr>
      <w:spacing w:before="240" w:after="60" w:line="240" w:lineRule="auto"/>
      <w:outlineLvl w:val="6"/>
    </w:pPr>
    <w:rPr>
      <w:rFonts w:asciiTheme="minorHAnsi" w:eastAsiaTheme="minorHAnsi" w:hAnsiTheme="minorHAnsi"/>
      <w:sz w:val="24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757F"/>
    <w:pPr>
      <w:spacing w:before="240" w:after="60" w:line="240" w:lineRule="auto"/>
      <w:outlineLvl w:val="7"/>
    </w:pPr>
    <w:rPr>
      <w:rFonts w:asciiTheme="minorHAnsi" w:eastAsiaTheme="minorHAnsi" w:hAnsiTheme="minorHAnsi"/>
      <w:i/>
      <w:iCs/>
      <w:sz w:val="24"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757F"/>
    <w:pPr>
      <w:spacing w:before="240" w:after="60" w:line="240" w:lineRule="auto"/>
      <w:outlineLvl w:val="8"/>
    </w:pPr>
    <w:rPr>
      <w:rFonts w:asciiTheme="majorHAnsi" w:eastAsiaTheme="majorEastAsia" w:hAnsiTheme="majorHAns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57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757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757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4757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757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757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757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757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757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4757F"/>
    <w:pPr>
      <w:spacing w:before="240" w:after="60" w:line="240" w:lineRule="auto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E4757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57F"/>
    <w:pPr>
      <w:spacing w:after="60" w:line="240" w:lineRule="auto"/>
      <w:jc w:val="center"/>
      <w:outlineLvl w:val="1"/>
    </w:pPr>
    <w:rPr>
      <w:rFonts w:asciiTheme="majorHAnsi" w:eastAsiaTheme="majorEastAsia" w:hAnsiTheme="majorHAnsi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E4757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4757F"/>
    <w:rPr>
      <w:b/>
      <w:bCs/>
    </w:rPr>
  </w:style>
  <w:style w:type="character" w:styleId="Emphasis">
    <w:name w:val="Emphasis"/>
    <w:basedOn w:val="DefaultParagraphFont"/>
    <w:uiPriority w:val="20"/>
    <w:qFormat/>
    <w:rsid w:val="00E4757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4757F"/>
    <w:pPr>
      <w:spacing w:after="0" w:line="240" w:lineRule="auto"/>
    </w:pPr>
    <w:rPr>
      <w:rFonts w:asciiTheme="minorHAnsi" w:eastAsiaTheme="minorHAnsi" w:hAnsiTheme="minorHAnsi"/>
      <w:sz w:val="24"/>
      <w:szCs w:val="32"/>
      <w:lang w:bidi="en-US"/>
    </w:rPr>
  </w:style>
  <w:style w:type="paragraph" w:styleId="ListParagraph">
    <w:name w:val="List Paragraph"/>
    <w:basedOn w:val="Normal"/>
    <w:uiPriority w:val="34"/>
    <w:qFormat/>
    <w:rsid w:val="00E4757F"/>
    <w:pPr>
      <w:spacing w:after="0" w:line="240" w:lineRule="auto"/>
      <w:ind w:left="720"/>
      <w:contextualSpacing/>
    </w:pPr>
    <w:rPr>
      <w:rFonts w:asciiTheme="minorHAnsi" w:eastAsiaTheme="minorHAnsi" w:hAnsiTheme="minorHAnsi"/>
      <w:sz w:val="24"/>
      <w:szCs w:val="24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E4757F"/>
    <w:pPr>
      <w:spacing w:after="0" w:line="240" w:lineRule="auto"/>
    </w:pPr>
    <w:rPr>
      <w:rFonts w:asciiTheme="minorHAnsi" w:eastAsiaTheme="minorHAnsi" w:hAnsiTheme="minorHAnsi"/>
      <w:i/>
      <w:sz w:val="24"/>
      <w:szCs w:val="24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E4757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757F"/>
    <w:pPr>
      <w:spacing w:after="0" w:line="240" w:lineRule="auto"/>
      <w:ind w:left="720" w:right="720"/>
    </w:pPr>
    <w:rPr>
      <w:rFonts w:asciiTheme="minorHAnsi" w:eastAsiaTheme="minorHAnsi" w:hAnsiTheme="minorHAnsi"/>
      <w:b/>
      <w:i/>
      <w:sz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757F"/>
    <w:rPr>
      <w:b/>
      <w:i/>
      <w:sz w:val="24"/>
    </w:rPr>
  </w:style>
  <w:style w:type="character" w:styleId="SubtleEmphasis">
    <w:name w:val="Subtle Emphasis"/>
    <w:uiPriority w:val="19"/>
    <w:qFormat/>
    <w:rsid w:val="00E4757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4757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4757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4757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4757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757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D09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921"/>
    <w:rPr>
      <w:rFonts w:ascii="Calibri" w:eastAsia="Calibri" w:hAnsi="Calibri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6D09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921"/>
    <w:rPr>
      <w:rFonts w:ascii="Calibri" w:eastAsia="Calibri" w:hAnsi="Calibri"/>
      <w:lang w:bidi="ar-SA"/>
    </w:rPr>
  </w:style>
  <w:style w:type="character" w:styleId="Hyperlink">
    <w:name w:val="Hyperlink"/>
    <w:basedOn w:val="DefaultParagraphFont"/>
    <w:uiPriority w:val="99"/>
    <w:unhideWhenUsed/>
    <w:rsid w:val="00AA582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5825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1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1D7"/>
    <w:rPr>
      <w:rFonts w:ascii="Tahoma" w:eastAsia="Calibri" w:hAnsi="Tahoma" w:cs="Tahoma"/>
      <w:sz w:val="16"/>
      <w:szCs w:val="16"/>
      <w:lang w:bidi="ar-SA"/>
    </w:rPr>
  </w:style>
  <w:style w:type="paragraph" w:styleId="NormalWeb">
    <w:name w:val="Normal (Web)"/>
    <w:basedOn w:val="Normal"/>
    <w:uiPriority w:val="99"/>
    <w:unhideWhenUsed/>
    <w:rsid w:val="009C744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E706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C10A2"/>
    <w:pPr>
      <w:spacing w:after="0" w:line="240" w:lineRule="auto"/>
    </w:pPr>
    <w:rPr>
      <w:rFonts w:ascii="Calibri" w:eastAsia="Calibri" w:hAnsi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89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60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738778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258800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05107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401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31" w:color="E3E3E3"/>
                            <w:right w:val="single" w:sz="2" w:space="0" w:color="E3E3E3"/>
                          </w:divBdr>
                          <w:divsChild>
                            <w:div w:id="747772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618336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02227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20843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15897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5551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586287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97289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383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2651947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66851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12479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70420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41971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715776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08562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3767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23095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802950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5614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94805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58138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2823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42854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856520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8632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2695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703021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31843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23420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730911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34801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274825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49588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78840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19504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08015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82578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3942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049836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89228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3505230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52042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64834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1392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03695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75806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053285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26171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60796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55416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38028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24675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0671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83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1255582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97542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47678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73262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21990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563630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846976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282664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9163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3573627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6356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78772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83335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52105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955987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52203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010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7139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71215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16820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44092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56782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5015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415742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6583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5554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056425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28551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961741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33701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63998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7336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660802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20778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0095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52055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42466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6113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43574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7555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34167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282149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01969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9808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592708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23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1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athanterry935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onathan-ter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6BE7FF-42C9-4F05-8B5C-F41E7AB02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86</Words>
  <Characters>619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8-14T13:42:00Z</dcterms:created>
  <dcterms:modified xsi:type="dcterms:W3CDTF">2024-08-21T03:54:00Z</dcterms:modified>
</cp:coreProperties>
</file>